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360DC" w14:textId="77777777" w:rsidR="00195F11" w:rsidRDefault="00195F11" w:rsidP="00195F11">
      <w:pPr>
        <w:pStyle w:val="Title"/>
        <w:rPr>
          <w:color w:val="4F81BD" w:themeColor="accent1"/>
          <w:spacing w:val="0"/>
        </w:rPr>
      </w:pPr>
    </w:p>
    <w:p w14:paraId="3EDAC02D" w14:textId="77777777" w:rsidR="00195F11" w:rsidRDefault="00195F11" w:rsidP="00195F11">
      <w:pPr>
        <w:pStyle w:val="Title"/>
        <w:rPr>
          <w:color w:val="4F81BD" w:themeColor="accent1"/>
          <w:spacing w:val="0"/>
        </w:rPr>
      </w:pPr>
    </w:p>
    <w:p w14:paraId="74540ED2" w14:textId="77777777" w:rsidR="00195F11" w:rsidRDefault="00195F11" w:rsidP="00195F11">
      <w:pPr>
        <w:pStyle w:val="Title"/>
        <w:rPr>
          <w:color w:val="4F81BD" w:themeColor="accent1"/>
          <w:spacing w:val="0"/>
        </w:rPr>
      </w:pPr>
    </w:p>
    <w:p w14:paraId="692D37CC" w14:textId="77777777" w:rsidR="00195F11" w:rsidRDefault="00195F11" w:rsidP="00195F11">
      <w:pPr>
        <w:pStyle w:val="Title"/>
        <w:rPr>
          <w:color w:val="4F81BD" w:themeColor="accent1"/>
          <w:spacing w:val="0"/>
        </w:rPr>
      </w:pPr>
    </w:p>
    <w:p w14:paraId="7032AD8D" w14:textId="77777777" w:rsidR="00195F11" w:rsidRDefault="00195F11" w:rsidP="00195F11">
      <w:pPr>
        <w:pStyle w:val="Title"/>
        <w:rPr>
          <w:color w:val="4F81BD" w:themeColor="accent1"/>
          <w:spacing w:val="0"/>
        </w:rPr>
      </w:pPr>
    </w:p>
    <w:p w14:paraId="1302CCB5" w14:textId="76F9A04F" w:rsidR="00D3430D" w:rsidRPr="00830194" w:rsidRDefault="00B91159" w:rsidP="00830194">
      <w:pPr>
        <w:pStyle w:val="Title"/>
        <w:rPr>
          <w:b/>
          <w:bCs/>
        </w:rPr>
      </w:pPr>
      <w:r w:rsidRPr="00830194">
        <w:rPr>
          <w:b/>
          <w:bCs/>
        </w:rPr>
        <w:t>Introduction to R in Statistics and Genetics</w:t>
      </w:r>
    </w:p>
    <w:p w14:paraId="45866DB8" w14:textId="512C0169" w:rsidR="00830194" w:rsidRDefault="00830194" w:rsidP="00830194">
      <w:pPr>
        <w:pStyle w:val="Title"/>
      </w:pPr>
      <w:r w:rsidRPr="00830194">
        <w:rPr>
          <w:color w:val="171717"/>
          <w:sz w:val="60"/>
          <w:szCs w:val="60"/>
        </w:rPr>
        <w:t>Neurepiomics 2023</w:t>
      </w:r>
      <w:r w:rsidRPr="00830194">
        <w:t xml:space="preserve"> </w:t>
      </w:r>
    </w:p>
    <w:p w14:paraId="203F039F" w14:textId="67428AE0" w:rsidR="00830194" w:rsidRPr="00E158C5" w:rsidRDefault="00E158C5" w:rsidP="00E158C5">
      <w:pPr>
        <w:jc w:val="center"/>
        <w:rPr>
          <w:sz w:val="36"/>
          <w:szCs w:val="36"/>
        </w:rPr>
      </w:pPr>
      <w:r w:rsidRPr="00E158C5">
        <w:rPr>
          <w:sz w:val="36"/>
          <w:szCs w:val="36"/>
        </w:rPr>
        <w:t>Qiong Yang, Associate Professor of Biostatistics, Boston University</w:t>
      </w:r>
    </w:p>
    <w:p w14:paraId="66DF08AD" w14:textId="77777777" w:rsidR="00830194" w:rsidRDefault="00830194" w:rsidP="00830194">
      <w:pPr>
        <w:pStyle w:val="Title"/>
        <w:rPr>
          <w:color w:val="171717"/>
          <w:sz w:val="60"/>
          <w:szCs w:val="60"/>
        </w:rPr>
      </w:pPr>
      <w:r w:rsidRPr="00830194">
        <w:rPr>
          <w:color w:val="171717"/>
          <w:sz w:val="60"/>
          <w:szCs w:val="60"/>
        </w:rPr>
        <w:t xml:space="preserve">Enchanted Springs Ranch, Boerne, TX </w:t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21944051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3A481" w14:textId="36B83163" w:rsidR="00830194" w:rsidRDefault="00830194">
          <w:pPr>
            <w:pStyle w:val="TOCHeading"/>
          </w:pPr>
          <w:r>
            <w:t>Contents</w:t>
          </w:r>
        </w:p>
        <w:p w14:paraId="6508B4A1" w14:textId="4252AAA8" w:rsidR="00C33700" w:rsidRDefault="00830194">
          <w:pPr>
            <w:pStyle w:val="TOC1"/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7754533" w:history="1">
            <w:r w:rsidR="00C33700" w:rsidRPr="00C64A3D">
              <w:rPr>
                <w:rStyle w:val="Hyperlink"/>
                <w:noProof/>
              </w:rPr>
              <w:t>Scope of the Workshop</w:t>
            </w:r>
            <w:r w:rsidR="00C33700">
              <w:rPr>
                <w:noProof/>
                <w:webHidden/>
              </w:rPr>
              <w:tab/>
            </w:r>
            <w:r w:rsidR="00C33700">
              <w:rPr>
                <w:noProof/>
                <w:webHidden/>
              </w:rPr>
              <w:fldChar w:fldCharType="begin"/>
            </w:r>
            <w:r w:rsidR="00C33700">
              <w:rPr>
                <w:noProof/>
                <w:webHidden/>
              </w:rPr>
              <w:instrText xml:space="preserve"> PAGEREF _Toc147754533 \h </w:instrText>
            </w:r>
            <w:r w:rsidR="00C33700">
              <w:rPr>
                <w:noProof/>
                <w:webHidden/>
              </w:rPr>
            </w:r>
            <w:r w:rsidR="00C33700">
              <w:rPr>
                <w:noProof/>
                <w:webHidden/>
              </w:rPr>
              <w:fldChar w:fldCharType="separate"/>
            </w:r>
            <w:r w:rsidR="00C33700">
              <w:rPr>
                <w:noProof/>
                <w:webHidden/>
              </w:rPr>
              <w:t>4</w:t>
            </w:r>
            <w:r w:rsidR="00C33700">
              <w:rPr>
                <w:noProof/>
                <w:webHidden/>
              </w:rPr>
              <w:fldChar w:fldCharType="end"/>
            </w:r>
          </w:hyperlink>
        </w:p>
        <w:p w14:paraId="1A0675B5" w14:textId="000CCE91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34" w:history="1">
            <w:r w:rsidRPr="00C64A3D">
              <w:rPr>
                <w:rStyle w:val="Hyperlink"/>
                <w:noProof/>
              </w:rPr>
              <w:t>Introduction of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E65D7" w14:textId="7C2F387F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35" w:history="1">
            <w:r w:rsidRPr="00C64A3D">
              <w:rPr>
                <w:rStyle w:val="Hyperlink"/>
                <w:noProof/>
              </w:rPr>
              <w:t>What is 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5AEB6" w14:textId="2E803324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36" w:history="1">
            <w:r w:rsidRPr="00C64A3D">
              <w:rPr>
                <w:rStyle w:val="Hyperlink"/>
                <w:noProof/>
              </w:rPr>
              <w:t>Why lear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C7282" w14:textId="68BA6F19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37" w:history="1">
            <w:r w:rsidRPr="00C64A3D">
              <w:rPr>
                <w:rStyle w:val="Hyperlink"/>
                <w:noProof/>
              </w:rPr>
              <w:t>How to master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19867" w14:textId="246D6CB9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38" w:history="1">
            <w:r w:rsidRPr="00C64A3D">
              <w:rPr>
                <w:rStyle w:val="Hyperlink"/>
                <w:noProof/>
              </w:rPr>
              <w:t>Obtain and Ru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08394" w14:textId="076519F9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39" w:history="1">
            <w:r w:rsidRPr="00C64A3D">
              <w:rPr>
                <w:rStyle w:val="Hyperlink"/>
                <w:noProof/>
              </w:rPr>
              <w:t>Basic Operations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4AEA3" w14:textId="182DA3D0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0" w:history="1">
            <w:r w:rsidRPr="00C64A3D">
              <w:rPr>
                <w:rStyle w:val="Hyperlink"/>
                <w:noProof/>
              </w:rPr>
              <w:t>Interactive Run R in cons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C964F" w14:textId="1C35E963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1" w:history="1">
            <w:r w:rsidRPr="00C64A3D">
              <w:rPr>
                <w:rStyle w:val="Hyperlink"/>
                <w:noProof/>
              </w:rPr>
              <w:t>Create a script to compose and save R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F082D" w14:textId="3055E624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2" w:history="1">
            <w:r w:rsidRPr="00C64A3D">
              <w:rPr>
                <w:rStyle w:val="Hyperlink"/>
                <w:noProof/>
              </w:rPr>
              <w:t>Run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97805" w14:textId="629AE712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43" w:history="1">
            <w:r w:rsidRPr="00C64A3D">
              <w:rPr>
                <w:rStyle w:val="Hyperlink"/>
                <w:noProof/>
              </w:rPr>
              <w:t>Data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E3134" w14:textId="283D6184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4" w:history="1">
            <w:r w:rsidRPr="00C64A3D">
              <w:rPr>
                <w:rStyle w:val="Hyperlink"/>
                <w:noProof/>
              </w:rPr>
              <w:t>Set working direc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28C7B" w14:textId="527601FE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5" w:history="1">
            <w:r w:rsidRPr="00C64A3D">
              <w:rPr>
                <w:rStyle w:val="Hyperlink"/>
                <w:noProof/>
              </w:rPr>
              <w:t>Read Excel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41670" w14:textId="142EC248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6" w:history="1">
            <w:r w:rsidRPr="00C64A3D">
              <w:rPr>
                <w:rStyle w:val="Hyperlink"/>
                <w:noProof/>
              </w:rPr>
              <w:t>Read plain tex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D92AA" w14:textId="7C24B925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7" w:history="1">
            <w:r w:rsidRPr="00C64A3D">
              <w:rPr>
                <w:rStyle w:val="Hyperlink"/>
                <w:noProof/>
              </w:rPr>
              <w:t>Function and Packages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064A4" w14:textId="191716A2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8" w:history="1">
            <w:r w:rsidRPr="00C64A3D">
              <w:rPr>
                <w:rStyle w:val="Hyperlink"/>
                <w:noProof/>
              </w:rPr>
              <w:t>View Function Manu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1BC19" w14:textId="40E3FA85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49" w:history="1">
            <w:r w:rsidRPr="00C64A3D">
              <w:rPr>
                <w:rStyle w:val="Hyperlink"/>
                <w:noProof/>
              </w:rPr>
              <w:t>Import datasets created by other statistical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9E0BA" w14:textId="410267A9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50" w:history="1">
            <w:r w:rsidRPr="00C64A3D">
              <w:rPr>
                <w:rStyle w:val="Hyperlink"/>
                <w:noProof/>
              </w:rPr>
              <w:t>View Created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F0AA6" w14:textId="09A109E4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51" w:history="1">
            <w:r w:rsidRPr="00C64A3D">
              <w:rPr>
                <w:rStyle w:val="Hyperlink"/>
                <w:noProof/>
              </w:rPr>
              <w:t>Subse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85C4C" w14:textId="0E0DD79C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52" w:history="1">
            <w:r w:rsidRPr="00C64A3D">
              <w:rPr>
                <w:rStyle w:val="Hyperlink"/>
                <w:noProof/>
              </w:rPr>
              <w:t>Example: Select subset by r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988DA" w14:textId="2840A583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53" w:history="1">
            <w:r w:rsidRPr="00C64A3D">
              <w:rPr>
                <w:rStyle w:val="Hyperlink"/>
                <w:noProof/>
              </w:rPr>
              <w:t>Ex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40AB5" w14:textId="5B621D2B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54" w:history="1">
            <w:r w:rsidRPr="00C64A3D">
              <w:rPr>
                <w:rStyle w:val="Hyperlink"/>
                <w:noProof/>
              </w:rPr>
              <w:t>Sort and Check duplic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B90CE" w14:textId="4092CE29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55" w:history="1">
            <w:r w:rsidRPr="00C64A3D">
              <w:rPr>
                <w:rStyle w:val="Hyperlink"/>
                <w:noProof/>
              </w:rPr>
              <w:t>S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EFA84" w14:textId="376DA8A4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56" w:history="1">
            <w:r w:rsidRPr="00C64A3D">
              <w:rPr>
                <w:rStyle w:val="Hyperlink"/>
                <w:noProof/>
              </w:rPr>
              <w:t>Check Duplic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D5EF6" w14:textId="1D54089C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57" w:history="1">
            <w:r w:rsidRPr="00C64A3D">
              <w:rPr>
                <w:rStyle w:val="Hyperlink"/>
                <w:noProof/>
              </w:rPr>
              <w:t>Compute Frequencies of Unique Values in 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0E860" w14:textId="3D7C1257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58" w:history="1">
            <w:r w:rsidRPr="00C64A3D">
              <w:rPr>
                <w:rStyle w:val="Hyperlink"/>
                <w:noProof/>
              </w:rPr>
              <w:t>Merge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F58A9" w14:textId="23333478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59" w:history="1">
            <w:r w:rsidRPr="00C64A3D">
              <w:rPr>
                <w:rStyle w:val="Hyperlink"/>
                <w:noProof/>
              </w:rPr>
              <w:t>Merge by a common colum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8FE32" w14:textId="17B0365C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60" w:history="1">
            <w:r w:rsidRPr="00C64A3D">
              <w:rPr>
                <w:rStyle w:val="Hyperlink"/>
                <w:noProof/>
              </w:rPr>
              <w:t>Merge by a common variable named differently in the two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CA3D8" w14:textId="1EE91425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61" w:history="1">
            <w:r w:rsidRPr="00C64A3D">
              <w:rPr>
                <w:rStyle w:val="Hyperlink"/>
                <w:noProof/>
              </w:rPr>
              <w:t>Merge by more than one common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693F2" w14:textId="160A2EDE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62" w:history="1">
            <w:r w:rsidRPr="00C64A3D">
              <w:rPr>
                <w:rStyle w:val="Hyperlink"/>
                <w:noProof/>
              </w:rPr>
              <w:t>Multiple matches on the merged-by-variables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69C21" w14:textId="4E3ABA11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63" w:history="1">
            <w:r w:rsidRPr="00C64A3D">
              <w:rPr>
                <w:rStyle w:val="Hyperlink"/>
                <w:noProof/>
              </w:rPr>
              <w:t>Keep records of Unmatched Common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08983" w14:textId="3109EF2E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64" w:history="1">
            <w:r w:rsidRPr="00C64A3D">
              <w:rPr>
                <w:rStyle w:val="Hyperlink"/>
                <w:noProof/>
              </w:rPr>
              <w:t>Potential Pitfa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8332A" w14:textId="1EA0C04D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65" w:history="1">
            <w:r w:rsidRPr="00C64A3D">
              <w:rPr>
                <w:rStyle w:val="Hyperlink"/>
                <w:noProof/>
              </w:rPr>
              <w:t>Functions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FC486" w14:textId="1EA2D41B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66" w:history="1">
            <w:r w:rsidRPr="00C64A3D">
              <w:rPr>
                <w:rStyle w:val="Hyperlink"/>
                <w:noProof/>
              </w:rPr>
              <w:t>Missin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32298" w14:textId="537A6912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67" w:history="1">
            <w:r w:rsidRPr="00C64A3D">
              <w:rPr>
                <w:rStyle w:val="Hyperlink"/>
                <w:noProof/>
              </w:rPr>
              <w:t>Explorative Data Analysis with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2F9DC" w14:textId="230AB85D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68" w:history="1">
            <w:r w:rsidRPr="00C64A3D">
              <w:rPr>
                <w:rStyle w:val="Hyperlink"/>
                <w:noProof/>
              </w:rPr>
              <w:t>Visualize Variable Relationships and Distributions in a Single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84231" w14:textId="73D3B901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69" w:history="1">
            <w:r w:rsidRPr="00C64A3D">
              <w:rPr>
                <w:rStyle w:val="Hyperlink"/>
                <w:noProof/>
              </w:rPr>
              <w:t>Individual Plotting Functions for Explorative Data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02066" w14:textId="0934EBF0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0" w:history="1">
            <w:r w:rsidRPr="00C64A3D">
              <w:rPr>
                <w:rStyle w:val="Hyperlink"/>
                <w:noProof/>
              </w:rPr>
              <w:t>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7D7A6" w14:textId="00738BC3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1" w:history="1">
            <w:r w:rsidRPr="00C64A3D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Example: Compute mean and quantiles statistic of a single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8D90B" w14:textId="339C0B10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2" w:history="1">
            <w:r w:rsidRPr="00C64A3D">
              <w:rPr>
                <w:rStyle w:val="Hyperlink"/>
                <w:rFonts w:ascii="Times New Roman" w:hAnsi="Times New Roman" w:cs="Times New Roman"/>
                <w:bCs/>
                <w:noProof/>
                <w:lang w:eastAsia="en-US"/>
              </w:rPr>
              <w:t>Example: Create a characteristic table for pub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B3763" w14:textId="2D571837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3" w:history="1">
            <w:r w:rsidRPr="00C64A3D">
              <w:rPr>
                <w:rStyle w:val="Hyperlink"/>
                <w:noProof/>
                <w:lang w:eastAsia="en-US"/>
              </w:rPr>
              <w:t>Example: Characteristic table with p-value as last colum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8BA3D" w14:textId="334F11E2" w:rsidR="00C33700" w:rsidRDefault="00C33700">
          <w:pPr>
            <w:pStyle w:val="TOC1"/>
            <w:rPr>
              <w:noProof/>
              <w:sz w:val="22"/>
              <w:szCs w:val="22"/>
            </w:rPr>
          </w:pPr>
          <w:hyperlink w:anchor="_Toc147754574" w:history="1">
            <w:r w:rsidRPr="00C64A3D">
              <w:rPr>
                <w:rStyle w:val="Hyperlink"/>
                <w:noProof/>
              </w:rPr>
              <w:t>Genetics and Omics Research Using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D97F2" w14:textId="4465F2F1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5" w:history="1">
            <w:r w:rsidRPr="00C64A3D">
              <w:rPr>
                <w:rStyle w:val="Hyperlink"/>
                <w:noProof/>
              </w:rPr>
              <w:t>Analyzing a few genetic variants or omic meas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AD3F6" w14:textId="6235D290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6" w:history="1">
            <w:r w:rsidRPr="00C64A3D">
              <w:rPr>
                <w:rStyle w:val="Hyperlink"/>
                <w:noProof/>
              </w:rPr>
              <w:t>Famil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27549" w14:textId="2BE6344F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7" w:history="1">
            <w:r w:rsidRPr="00C64A3D">
              <w:rPr>
                <w:rStyle w:val="Hyperlink"/>
                <w:noProof/>
              </w:rPr>
              <w:t>Analyze a large number of genetic vari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A412B" w14:textId="1E814F3E" w:rsidR="00C33700" w:rsidRDefault="00C33700">
          <w:pPr>
            <w:pStyle w:val="TOC2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8" w:history="1">
            <w:r w:rsidRPr="00C64A3D">
              <w:rPr>
                <w:rStyle w:val="Hyperlink"/>
                <w:noProof/>
              </w:rPr>
              <w:t>Two sample mendelian randomization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2EBAE" w14:textId="666B70E8" w:rsidR="00C33700" w:rsidRDefault="00C33700">
          <w:pPr>
            <w:pStyle w:val="TOC3"/>
            <w:tabs>
              <w:tab w:val="right" w:leader="dot" w:pos="12950"/>
            </w:tabs>
            <w:rPr>
              <w:noProof/>
              <w:sz w:val="22"/>
              <w:szCs w:val="22"/>
            </w:rPr>
          </w:pPr>
          <w:hyperlink w:anchor="_Toc147754579" w:history="1">
            <w:r w:rsidRPr="00C64A3D">
              <w:rPr>
                <w:rStyle w:val="Hyperlink"/>
                <w:noProof/>
              </w:rPr>
              <w:t>Using GWAS summary statistics from MRC IEU open GWAS database to perform two-sample M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754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AA987" w14:textId="60C862FA" w:rsidR="00830194" w:rsidRDefault="00830194">
          <w:r>
            <w:rPr>
              <w:b/>
              <w:bCs/>
              <w:noProof/>
            </w:rPr>
            <w:fldChar w:fldCharType="end"/>
          </w:r>
        </w:p>
      </w:sdtContent>
    </w:sdt>
    <w:p w14:paraId="006C0AFE" w14:textId="4BEE6167" w:rsidR="00B91159" w:rsidRDefault="00B91159" w:rsidP="00B91159"/>
    <w:p w14:paraId="40186E47" w14:textId="5B64903B" w:rsidR="00E67E9B" w:rsidRDefault="00B91159" w:rsidP="00B23A24">
      <w:pPr>
        <w:pStyle w:val="BS845Heading1"/>
      </w:pPr>
      <w:bookmarkStart w:id="0" w:name="_Toc147754533"/>
      <w:r>
        <w:t xml:space="preserve">Scope </w:t>
      </w:r>
      <w:r w:rsidR="00B23A24">
        <w:t xml:space="preserve">of the </w:t>
      </w:r>
      <w:r w:rsidR="00830194">
        <w:t>Workshop</w:t>
      </w:r>
      <w:bookmarkEnd w:id="0"/>
    </w:p>
    <w:p w14:paraId="7EB7345F" w14:textId="77777777" w:rsidR="00830194" w:rsidRDefault="00830194" w:rsidP="00B91159">
      <w:pPr>
        <w:pStyle w:val="BS845Normal"/>
      </w:pPr>
    </w:p>
    <w:p w14:paraId="0227F688" w14:textId="274C0AFA" w:rsidR="00B23A24" w:rsidRDefault="00B91159" w:rsidP="00B91159">
      <w:pPr>
        <w:pStyle w:val="BS845Normal"/>
      </w:pPr>
      <w:r>
        <w:t xml:space="preserve">In this workshop, we will talk about </w:t>
      </w:r>
      <w:r w:rsidR="000224F1">
        <w:t>how to use R in</w:t>
      </w:r>
    </w:p>
    <w:p w14:paraId="16AA33F4" w14:textId="62A7E6D0" w:rsidR="00B91159" w:rsidRDefault="00B91159">
      <w:pPr>
        <w:pStyle w:val="BS845Normal"/>
        <w:numPr>
          <w:ilvl w:val="0"/>
          <w:numId w:val="8"/>
        </w:numPr>
      </w:pPr>
      <w:r>
        <w:t>Data Processing</w:t>
      </w:r>
    </w:p>
    <w:p w14:paraId="75257256" w14:textId="4FB484E5" w:rsidR="00B91159" w:rsidRDefault="000224F1">
      <w:pPr>
        <w:pStyle w:val="BS845Normal"/>
        <w:numPr>
          <w:ilvl w:val="0"/>
          <w:numId w:val="8"/>
        </w:numPr>
      </w:pPr>
      <w:r>
        <w:t>Generate</w:t>
      </w:r>
      <w:r w:rsidR="00B91159">
        <w:t xml:space="preserve"> Graphics</w:t>
      </w:r>
    </w:p>
    <w:p w14:paraId="30F06854" w14:textId="456C4FC2" w:rsidR="00B91159" w:rsidRDefault="00B91159">
      <w:pPr>
        <w:pStyle w:val="BS845Normal"/>
        <w:numPr>
          <w:ilvl w:val="0"/>
          <w:numId w:val="8"/>
        </w:numPr>
      </w:pPr>
      <w:r>
        <w:t xml:space="preserve">Explorative Data </w:t>
      </w:r>
      <w:r w:rsidR="00830194">
        <w:t>A</w:t>
      </w:r>
      <w:r>
        <w:t>nalyses</w:t>
      </w:r>
      <w:r w:rsidR="00830194">
        <w:t xml:space="preserve"> </w:t>
      </w:r>
    </w:p>
    <w:p w14:paraId="5C4EB8EB" w14:textId="19CBABD9" w:rsidR="000224F1" w:rsidRDefault="00B91159">
      <w:pPr>
        <w:pStyle w:val="BS845Normal"/>
        <w:numPr>
          <w:ilvl w:val="0"/>
          <w:numId w:val="8"/>
        </w:numPr>
      </w:pPr>
      <w:r>
        <w:t xml:space="preserve">Genetic and </w:t>
      </w:r>
      <w:r w:rsidR="000224F1">
        <w:t>O</w:t>
      </w:r>
      <w:r>
        <w:t>mics Analyses</w:t>
      </w:r>
    </w:p>
    <w:p w14:paraId="358C5A9B" w14:textId="77777777" w:rsidR="000224F1" w:rsidRDefault="000224F1">
      <w:pPr>
        <w:rPr>
          <w:sz w:val="44"/>
        </w:rPr>
      </w:pPr>
      <w:r>
        <w:br w:type="page"/>
      </w:r>
    </w:p>
    <w:p w14:paraId="6D595CD4" w14:textId="13804324" w:rsidR="00B91159" w:rsidRDefault="00B91159" w:rsidP="00B91159">
      <w:pPr>
        <w:pStyle w:val="BS845Heading1"/>
      </w:pPr>
      <w:bookmarkStart w:id="1" w:name="_Toc147754534"/>
      <w:r>
        <w:lastRenderedPageBreak/>
        <w:t>Introduction of R</w:t>
      </w:r>
      <w:bookmarkEnd w:id="1"/>
    </w:p>
    <w:p w14:paraId="23FC739B" w14:textId="59AC1180" w:rsidR="006A5F78" w:rsidRDefault="00195F11" w:rsidP="00830194">
      <w:pPr>
        <w:pStyle w:val="BS845Heading2"/>
        <w:jc w:val="left"/>
      </w:pPr>
      <w:bookmarkStart w:id="2" w:name="_Toc147754535"/>
      <w:r>
        <w:t>What is</w:t>
      </w:r>
      <w:r w:rsidR="005C63FC">
        <w:t xml:space="preserve"> </w:t>
      </w:r>
      <w:r w:rsidR="006A5F78">
        <w:t>R?</w:t>
      </w:r>
      <w:bookmarkEnd w:id="2"/>
    </w:p>
    <w:p w14:paraId="1F36B470" w14:textId="18E103F8" w:rsidR="00195F11" w:rsidRPr="00D867A3" w:rsidRDefault="006A5F78" w:rsidP="00195F11">
      <w:pPr>
        <w:spacing w:before="120"/>
        <w:rPr>
          <w:sz w:val="44"/>
          <w:szCs w:val="44"/>
        </w:rPr>
      </w:pPr>
      <w:r w:rsidRPr="00D867A3">
        <w:rPr>
          <w:sz w:val="44"/>
          <w:szCs w:val="44"/>
        </w:rPr>
        <w:t xml:space="preserve">R is </w:t>
      </w:r>
      <w:r w:rsidR="00195F11" w:rsidRPr="00D867A3">
        <w:rPr>
          <w:sz w:val="44"/>
          <w:szCs w:val="44"/>
        </w:rPr>
        <w:t xml:space="preserve">a statistical </w:t>
      </w:r>
      <w:r w:rsidR="00D867A3" w:rsidRPr="00D867A3">
        <w:rPr>
          <w:sz w:val="44"/>
          <w:szCs w:val="44"/>
        </w:rPr>
        <w:t>programming</w:t>
      </w:r>
      <w:r w:rsidR="00195F11" w:rsidRPr="00D867A3">
        <w:rPr>
          <w:sz w:val="44"/>
          <w:szCs w:val="44"/>
        </w:rPr>
        <w:t xml:space="preserve"> language available for </w:t>
      </w:r>
      <w:r w:rsidRPr="00B23A24">
        <w:rPr>
          <w:b/>
          <w:bCs/>
          <w:sz w:val="44"/>
          <w:szCs w:val="44"/>
        </w:rPr>
        <w:t>free</w:t>
      </w:r>
      <w:r w:rsidRPr="00D867A3">
        <w:rPr>
          <w:sz w:val="44"/>
          <w:szCs w:val="44"/>
        </w:rPr>
        <w:t xml:space="preserve"> </w:t>
      </w:r>
      <w:r w:rsidR="005C63FC" w:rsidRPr="00D867A3">
        <w:rPr>
          <w:sz w:val="44"/>
          <w:szCs w:val="44"/>
        </w:rPr>
        <w:t xml:space="preserve">and </w:t>
      </w:r>
      <w:r w:rsidRPr="00D867A3">
        <w:rPr>
          <w:sz w:val="44"/>
          <w:szCs w:val="44"/>
        </w:rPr>
        <w:t xml:space="preserve">offers </w:t>
      </w:r>
      <w:r w:rsidR="005C63FC" w:rsidRPr="00D867A3">
        <w:rPr>
          <w:sz w:val="44"/>
          <w:szCs w:val="44"/>
        </w:rPr>
        <w:t xml:space="preserve">comprehensive </w:t>
      </w:r>
      <w:r w:rsidR="00195F11" w:rsidRPr="00D867A3">
        <w:rPr>
          <w:sz w:val="44"/>
          <w:szCs w:val="44"/>
        </w:rPr>
        <w:t>tool</w:t>
      </w:r>
      <w:r w:rsidRPr="00D867A3">
        <w:rPr>
          <w:sz w:val="44"/>
          <w:szCs w:val="44"/>
        </w:rPr>
        <w:t xml:space="preserve">s to </w:t>
      </w:r>
      <w:r w:rsidR="00195F11" w:rsidRPr="00D867A3">
        <w:rPr>
          <w:sz w:val="44"/>
          <w:szCs w:val="44"/>
        </w:rPr>
        <w:t xml:space="preserve">perform </w:t>
      </w:r>
      <w:r w:rsidRPr="00D867A3">
        <w:rPr>
          <w:sz w:val="44"/>
          <w:szCs w:val="44"/>
        </w:rPr>
        <w:t xml:space="preserve">data </w:t>
      </w:r>
      <w:r w:rsidR="00195F11" w:rsidRPr="00D867A3">
        <w:rPr>
          <w:sz w:val="44"/>
          <w:szCs w:val="44"/>
        </w:rPr>
        <w:t xml:space="preserve">management, statistical </w:t>
      </w:r>
      <w:r w:rsidRPr="00D867A3">
        <w:rPr>
          <w:sz w:val="44"/>
          <w:szCs w:val="44"/>
        </w:rPr>
        <w:t>model</w:t>
      </w:r>
      <w:r w:rsidR="00195F11" w:rsidRPr="00D867A3">
        <w:rPr>
          <w:sz w:val="44"/>
          <w:szCs w:val="44"/>
        </w:rPr>
        <w:t>ing and inferences, and graphic presentation</w:t>
      </w:r>
      <w:r w:rsidR="009F56FF">
        <w:rPr>
          <w:sz w:val="44"/>
          <w:szCs w:val="44"/>
        </w:rPr>
        <w:t>s</w:t>
      </w:r>
      <w:r w:rsidR="00195F11" w:rsidRPr="00D867A3">
        <w:rPr>
          <w:sz w:val="44"/>
          <w:szCs w:val="44"/>
        </w:rPr>
        <w:t>.</w:t>
      </w:r>
    </w:p>
    <w:p w14:paraId="710BB5BD" w14:textId="1B1E57F1" w:rsidR="00195F11" w:rsidRDefault="00195F11" w:rsidP="00830194">
      <w:pPr>
        <w:pStyle w:val="BS845Heading2"/>
        <w:jc w:val="left"/>
      </w:pPr>
      <w:bookmarkStart w:id="3" w:name="_Toc147754536"/>
      <w:r>
        <w:t xml:space="preserve">Why learn </w:t>
      </w:r>
      <w:proofErr w:type="gramStart"/>
      <w:r>
        <w:t>R</w:t>
      </w:r>
      <w:bookmarkEnd w:id="3"/>
      <w:proofErr w:type="gramEnd"/>
    </w:p>
    <w:p w14:paraId="14F4E562" w14:textId="1E213DDE" w:rsidR="000B6846" w:rsidRDefault="00830194" w:rsidP="00195F11">
      <w:pPr>
        <w:pStyle w:val="BS845Normal"/>
      </w:pPr>
      <w:r>
        <w:t>You</w:t>
      </w:r>
      <w:r w:rsidR="00195F11">
        <w:t xml:space="preserve"> can perform both classic and </w:t>
      </w:r>
      <w:r w:rsidR="000B6846">
        <w:t>cutting-edge</w:t>
      </w:r>
      <w:r w:rsidR="00195F11">
        <w:t xml:space="preserve"> </w:t>
      </w:r>
      <w:r w:rsidR="00D867A3">
        <w:t>statistical computing</w:t>
      </w:r>
      <w:r w:rsidR="000B6846">
        <w:t xml:space="preserve"> in R</w:t>
      </w:r>
      <w:r>
        <w:t>.</w:t>
      </w:r>
      <w:r w:rsidR="00195F11">
        <w:t xml:space="preserve"> </w:t>
      </w:r>
      <w:r>
        <w:t xml:space="preserve">New machine learning methods </w:t>
      </w:r>
      <w:proofErr w:type="gramStart"/>
      <w:r>
        <w:t>are</w:t>
      </w:r>
      <w:proofErr w:type="gramEnd"/>
      <w:r>
        <w:t xml:space="preserve"> almost all available in R. M</w:t>
      </w:r>
      <w:r w:rsidR="00195F11">
        <w:t xml:space="preserve">any newly developed statistical methods in omics </w:t>
      </w:r>
      <w:r>
        <w:t xml:space="preserve">research </w:t>
      </w:r>
      <w:r w:rsidR="00195F11">
        <w:t>are only available in R, such as the two-sample Mendelian Randomization</w:t>
      </w:r>
      <w:r w:rsidR="000B6846">
        <w:t xml:space="preserve"> and ma</w:t>
      </w:r>
      <w:r w:rsidR="00D867A3">
        <w:t>ny</w:t>
      </w:r>
      <w:r w:rsidR="000B6846">
        <w:t xml:space="preserve"> of its extensions and improvements.</w:t>
      </w:r>
    </w:p>
    <w:p w14:paraId="6AD8A9C1" w14:textId="6A704F78" w:rsidR="004D4771" w:rsidRDefault="004D4771" w:rsidP="004D4771">
      <w:pPr>
        <w:pStyle w:val="BS845Heading2"/>
        <w:jc w:val="left"/>
      </w:pPr>
      <w:bookmarkStart w:id="4" w:name="_Toc147754537"/>
      <w:r>
        <w:t>How to master R</w:t>
      </w:r>
      <w:bookmarkEnd w:id="4"/>
    </w:p>
    <w:p w14:paraId="71A59445" w14:textId="46C530C2" w:rsidR="004D4771" w:rsidRDefault="004D4771" w:rsidP="004D4771">
      <w:pPr>
        <w:pStyle w:val="BS845Normal"/>
      </w:pPr>
      <w:r>
        <w:t xml:space="preserve">Use it as much as you can. Learn from other people by google </w:t>
      </w:r>
      <w:proofErr w:type="gramStart"/>
      <w:r>
        <w:t>searching  the</w:t>
      </w:r>
      <w:proofErr w:type="gramEnd"/>
      <w:r>
        <w:t xml:space="preserve"> answers to your questions and problems online.</w:t>
      </w:r>
    </w:p>
    <w:p w14:paraId="02D3FDE7" w14:textId="391C5165" w:rsidR="00430922" w:rsidRPr="00E4238C" w:rsidRDefault="00830194" w:rsidP="00332C7C">
      <w:pPr>
        <w:pStyle w:val="BS845Heading2"/>
      </w:pPr>
      <w:bookmarkStart w:id="5" w:name="_Toc147754538"/>
      <w:r>
        <w:lastRenderedPageBreak/>
        <w:t>Obtain</w:t>
      </w:r>
      <w:r w:rsidR="00430922" w:rsidRPr="00E4238C">
        <w:t xml:space="preserve"> </w:t>
      </w:r>
      <w:r w:rsidR="000B6846">
        <w:t xml:space="preserve">and </w:t>
      </w:r>
      <w:r w:rsidR="00E05D00">
        <w:t>R</w:t>
      </w:r>
      <w:r w:rsidR="000B6846">
        <w:t>un R</w:t>
      </w:r>
      <w:bookmarkEnd w:id="5"/>
    </w:p>
    <w:p w14:paraId="3EEA2762" w14:textId="3AED02B5" w:rsidR="000B6846" w:rsidRDefault="000B6846" w:rsidP="0079721E">
      <w:pPr>
        <w:pStyle w:val="BS845Normal"/>
        <w:spacing w:after="0" w:line="240" w:lineRule="auto"/>
        <w:rPr>
          <w:b/>
          <w:color w:val="000000" w:themeColor="text1"/>
          <w:sz w:val="40"/>
          <w:szCs w:val="40"/>
        </w:rPr>
      </w:pPr>
      <w:r>
        <w:t xml:space="preserve">It is best to install </w:t>
      </w:r>
      <w:r w:rsidRPr="009F56FF">
        <w:rPr>
          <w:b/>
          <w:bCs/>
        </w:rPr>
        <w:t>R</w:t>
      </w:r>
      <w:r w:rsidR="009F56FF" w:rsidRPr="009F56FF">
        <w:rPr>
          <w:b/>
          <w:bCs/>
        </w:rPr>
        <w:t>S</w:t>
      </w:r>
      <w:r w:rsidRPr="009F56FF">
        <w:rPr>
          <w:b/>
          <w:bCs/>
        </w:rPr>
        <w:t>tudio</w:t>
      </w:r>
      <w:r>
        <w:t xml:space="preserve"> and run R from there. </w:t>
      </w:r>
      <w:r w:rsidR="009F56FF" w:rsidRPr="009F56FF">
        <w:rPr>
          <w:b/>
          <w:bCs/>
        </w:rPr>
        <w:t>RStudio</w:t>
      </w:r>
      <w:r w:rsidR="009F56FF">
        <w:t xml:space="preserve"> </w:t>
      </w:r>
      <w:r>
        <w:t xml:space="preserve">is </w:t>
      </w:r>
      <w:r w:rsidRPr="000D339B">
        <w:t>an integrated development environment for R,</w:t>
      </w:r>
      <w:r>
        <w:t xml:space="preserve"> with many convenient features</w:t>
      </w:r>
      <w:r w:rsidR="009F56FF">
        <w:t>.</w:t>
      </w:r>
    </w:p>
    <w:p w14:paraId="18D49A43" w14:textId="5BB1DC89" w:rsidR="000D339B" w:rsidRDefault="000B6846" w:rsidP="0079721E">
      <w:pPr>
        <w:pStyle w:val="ListParagraph"/>
        <w:numPr>
          <w:ilvl w:val="0"/>
          <w:numId w:val="6"/>
        </w:numPr>
        <w:spacing w:after="0" w:line="240" w:lineRule="auto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Download </w:t>
      </w:r>
      <w:r w:rsidR="008D45F7">
        <w:rPr>
          <w:b/>
          <w:color w:val="000000" w:themeColor="text1"/>
          <w:sz w:val="40"/>
          <w:szCs w:val="40"/>
        </w:rPr>
        <w:t xml:space="preserve">and Install </w:t>
      </w:r>
      <w:r>
        <w:rPr>
          <w:b/>
          <w:color w:val="000000" w:themeColor="text1"/>
          <w:sz w:val="40"/>
          <w:szCs w:val="40"/>
        </w:rPr>
        <w:t>R</w:t>
      </w:r>
    </w:p>
    <w:p w14:paraId="51F4E897" w14:textId="77777777" w:rsidR="008D45F7" w:rsidRDefault="008D45F7" w:rsidP="0079721E">
      <w:pPr>
        <w:numPr>
          <w:ilvl w:val="0"/>
          <w:numId w:val="7"/>
        </w:numPr>
        <w:spacing w:after="0" w:line="240" w:lineRule="auto"/>
        <w:rPr>
          <w:color w:val="000000"/>
          <w:sz w:val="40"/>
          <w:szCs w:val="40"/>
        </w:rPr>
      </w:pPr>
      <w:r w:rsidRPr="00B008F9">
        <w:rPr>
          <w:color w:val="000000"/>
          <w:sz w:val="40"/>
          <w:szCs w:val="40"/>
        </w:rPr>
        <w:t xml:space="preserve">Go to </w:t>
      </w:r>
      <w:hyperlink r:id="rId8" w:history="1">
        <w:r w:rsidRPr="00B008F9">
          <w:rPr>
            <w:rStyle w:val="Hyperlink"/>
            <w:sz w:val="40"/>
            <w:szCs w:val="40"/>
          </w:rPr>
          <w:t>http://www.r-project.org/</w:t>
        </w:r>
      </w:hyperlink>
      <w:r w:rsidRPr="00B008F9">
        <w:rPr>
          <w:color w:val="000000"/>
          <w:sz w:val="40"/>
          <w:szCs w:val="40"/>
        </w:rPr>
        <w:t xml:space="preserve">; </w:t>
      </w:r>
    </w:p>
    <w:p w14:paraId="3B8BCA1D" w14:textId="5CE0376A" w:rsidR="008D45F7" w:rsidRDefault="008D45F7" w:rsidP="0079721E">
      <w:pPr>
        <w:numPr>
          <w:ilvl w:val="0"/>
          <w:numId w:val="7"/>
        </w:numPr>
        <w:spacing w:after="0" w:line="240" w:lineRule="auto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>C</w:t>
      </w:r>
      <w:r w:rsidRPr="00B008F9">
        <w:rPr>
          <w:color w:val="000000"/>
          <w:sz w:val="40"/>
          <w:szCs w:val="40"/>
        </w:rPr>
        <w:t xml:space="preserve">lick on </w:t>
      </w:r>
      <w:r w:rsidRPr="002707E5">
        <w:rPr>
          <w:b/>
          <w:color w:val="000000"/>
          <w:sz w:val="40"/>
          <w:szCs w:val="40"/>
        </w:rPr>
        <w:t>‘download/CRAN’</w:t>
      </w:r>
      <w:r w:rsidRPr="00B008F9">
        <w:rPr>
          <w:color w:val="000000"/>
          <w:sz w:val="40"/>
          <w:szCs w:val="40"/>
        </w:rPr>
        <w:t xml:space="preserve"> on the left </w:t>
      </w:r>
      <w:proofErr w:type="gramStart"/>
      <w:r w:rsidRPr="00B008F9">
        <w:rPr>
          <w:color w:val="000000"/>
          <w:sz w:val="40"/>
          <w:szCs w:val="40"/>
        </w:rPr>
        <w:t>panel;</w:t>
      </w:r>
      <w:proofErr w:type="gramEnd"/>
    </w:p>
    <w:p w14:paraId="20BAD76B" w14:textId="19D2A778" w:rsidR="00D867A3" w:rsidRPr="00B008F9" w:rsidRDefault="00D867A3" w:rsidP="0079721E">
      <w:pPr>
        <w:numPr>
          <w:ilvl w:val="0"/>
          <w:numId w:val="7"/>
        </w:numPr>
        <w:spacing w:after="0" w:line="240" w:lineRule="auto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>Select a mirror site closest to your location.</w:t>
      </w:r>
    </w:p>
    <w:p w14:paraId="2756C7CF" w14:textId="231A0713" w:rsidR="008D45F7" w:rsidRPr="00FD0304" w:rsidRDefault="008D45F7" w:rsidP="0079721E">
      <w:pPr>
        <w:numPr>
          <w:ilvl w:val="0"/>
          <w:numId w:val="7"/>
        </w:numPr>
        <w:spacing w:after="0" w:line="240" w:lineRule="auto"/>
        <w:rPr>
          <w:sz w:val="40"/>
          <w:szCs w:val="40"/>
        </w:rPr>
      </w:pPr>
      <w:r>
        <w:rPr>
          <w:color w:val="000000"/>
          <w:sz w:val="40"/>
          <w:szCs w:val="40"/>
        </w:rPr>
        <w:t>Click on an</w:t>
      </w:r>
      <w:r w:rsidRPr="00B008F9">
        <w:rPr>
          <w:color w:val="000000"/>
          <w:sz w:val="40"/>
          <w:szCs w:val="40"/>
        </w:rPr>
        <w:t xml:space="preserve"> </w:t>
      </w:r>
      <w:r w:rsidR="009F56FF">
        <w:rPr>
          <w:color w:val="000000"/>
          <w:sz w:val="40"/>
          <w:szCs w:val="40"/>
        </w:rPr>
        <w:t>operating</w:t>
      </w:r>
      <w:r w:rsidRPr="00B008F9">
        <w:rPr>
          <w:color w:val="000000"/>
          <w:sz w:val="40"/>
          <w:szCs w:val="40"/>
        </w:rPr>
        <w:t xml:space="preserve"> system</w:t>
      </w:r>
      <w:r>
        <w:rPr>
          <w:color w:val="000000"/>
          <w:sz w:val="40"/>
          <w:szCs w:val="40"/>
        </w:rPr>
        <w:t xml:space="preserve"> (</w:t>
      </w:r>
      <w:r w:rsidRPr="00FD0304">
        <w:rPr>
          <w:b/>
          <w:color w:val="000000"/>
          <w:sz w:val="40"/>
          <w:szCs w:val="40"/>
        </w:rPr>
        <w:t xml:space="preserve">Windows, </w:t>
      </w:r>
      <w:proofErr w:type="gramStart"/>
      <w:r w:rsidRPr="00FD0304">
        <w:rPr>
          <w:b/>
          <w:color w:val="000000"/>
          <w:sz w:val="40"/>
          <w:szCs w:val="40"/>
        </w:rPr>
        <w:t>Mac</w:t>
      </w:r>
      <w:proofErr w:type="gramEnd"/>
      <w:r w:rsidRPr="00FD0304">
        <w:rPr>
          <w:b/>
          <w:color w:val="000000"/>
          <w:sz w:val="40"/>
          <w:szCs w:val="40"/>
        </w:rPr>
        <w:t xml:space="preserve"> </w:t>
      </w:r>
      <w:r>
        <w:rPr>
          <w:color w:val="000000"/>
          <w:sz w:val="40"/>
          <w:szCs w:val="40"/>
        </w:rPr>
        <w:t xml:space="preserve">or </w:t>
      </w:r>
      <w:r w:rsidRPr="00FD0304">
        <w:rPr>
          <w:b/>
          <w:color w:val="000000"/>
          <w:sz w:val="40"/>
          <w:szCs w:val="40"/>
        </w:rPr>
        <w:t>Linux</w:t>
      </w:r>
      <w:r>
        <w:rPr>
          <w:color w:val="000000"/>
          <w:sz w:val="40"/>
          <w:szCs w:val="40"/>
        </w:rPr>
        <w:t>) in the “download and install R” section.</w:t>
      </w:r>
    </w:p>
    <w:p w14:paraId="473C1D27" w14:textId="5F691074" w:rsidR="008D45F7" w:rsidRPr="00FD0304" w:rsidRDefault="008D45F7" w:rsidP="0079721E">
      <w:pPr>
        <w:numPr>
          <w:ilvl w:val="0"/>
          <w:numId w:val="7"/>
        </w:numPr>
        <w:spacing w:after="0" w:line="240" w:lineRule="auto"/>
        <w:rPr>
          <w:sz w:val="40"/>
          <w:szCs w:val="40"/>
        </w:rPr>
      </w:pPr>
      <w:r>
        <w:rPr>
          <w:color w:val="000000"/>
          <w:sz w:val="40"/>
          <w:szCs w:val="40"/>
        </w:rPr>
        <w:t>C</w:t>
      </w:r>
      <w:r w:rsidRPr="00B008F9">
        <w:rPr>
          <w:color w:val="000000"/>
          <w:sz w:val="40"/>
          <w:szCs w:val="40"/>
        </w:rPr>
        <w:t xml:space="preserve">lick on </w:t>
      </w:r>
      <w:r w:rsidRPr="00FD0304">
        <w:rPr>
          <w:b/>
          <w:sz w:val="40"/>
          <w:szCs w:val="40"/>
        </w:rPr>
        <w:t>‘base</w:t>
      </w:r>
      <w:proofErr w:type="gramStart"/>
      <w:r w:rsidRPr="00FD0304">
        <w:rPr>
          <w:b/>
          <w:sz w:val="40"/>
          <w:szCs w:val="40"/>
        </w:rPr>
        <w:t>’</w:t>
      </w:r>
      <w:r w:rsidRPr="00B008F9">
        <w:rPr>
          <w:color w:val="000000"/>
          <w:sz w:val="40"/>
          <w:szCs w:val="40"/>
        </w:rPr>
        <w:t>;</w:t>
      </w:r>
      <w:proofErr w:type="gramEnd"/>
      <w:r w:rsidRPr="00B008F9">
        <w:rPr>
          <w:color w:val="000000"/>
          <w:sz w:val="40"/>
          <w:szCs w:val="40"/>
        </w:rPr>
        <w:t xml:space="preserve"> </w:t>
      </w:r>
    </w:p>
    <w:p w14:paraId="6837298C" w14:textId="1A8CCC05" w:rsidR="008D45F7" w:rsidRDefault="008D45F7" w:rsidP="0079721E">
      <w:pPr>
        <w:numPr>
          <w:ilvl w:val="0"/>
          <w:numId w:val="7"/>
        </w:numPr>
        <w:spacing w:after="0" w:line="240" w:lineRule="auto"/>
        <w:rPr>
          <w:sz w:val="40"/>
          <w:szCs w:val="40"/>
        </w:rPr>
      </w:pPr>
      <w:r>
        <w:rPr>
          <w:color w:val="000000"/>
          <w:sz w:val="40"/>
          <w:szCs w:val="40"/>
        </w:rPr>
        <w:t>C</w:t>
      </w:r>
      <w:r w:rsidRPr="00B008F9">
        <w:rPr>
          <w:color w:val="000000"/>
          <w:sz w:val="40"/>
          <w:szCs w:val="40"/>
        </w:rPr>
        <w:t xml:space="preserve">lick on the </w:t>
      </w:r>
      <w:hyperlink r:id="rId9" w:history="1">
        <w:r w:rsidR="00D867A3">
          <w:rPr>
            <w:rStyle w:val="Hyperlink"/>
            <w:sz w:val="29"/>
            <w:szCs w:val="29"/>
            <w:shd w:val="clear" w:color="auto" w:fill="EEEEEE"/>
          </w:rPr>
          <w:t>Download R-4.3.1 for Windows</w:t>
        </w:r>
      </w:hyperlink>
      <w:r w:rsidR="00D867A3">
        <w:rPr>
          <w:color w:val="000000"/>
          <w:sz w:val="29"/>
          <w:szCs w:val="29"/>
          <w:shd w:val="clear" w:color="auto" w:fill="EEEEEE"/>
        </w:rPr>
        <w:t> </w:t>
      </w:r>
      <w:r w:rsidR="00D867A3">
        <w:rPr>
          <w:color w:val="000000"/>
          <w:sz w:val="19"/>
          <w:szCs w:val="19"/>
          <w:shd w:val="clear" w:color="auto" w:fill="EEEEEE"/>
        </w:rPr>
        <w:t>(79 megabytes, 64 bit)</w:t>
      </w:r>
      <w:r w:rsidRPr="00B008F9">
        <w:rPr>
          <w:sz w:val="40"/>
          <w:szCs w:val="40"/>
        </w:rPr>
        <w:t xml:space="preserve"> to download </w:t>
      </w:r>
      <w:r w:rsidR="009F56FF">
        <w:rPr>
          <w:sz w:val="40"/>
          <w:szCs w:val="40"/>
        </w:rPr>
        <w:t xml:space="preserve">the </w:t>
      </w:r>
      <w:r w:rsidRPr="00B008F9">
        <w:rPr>
          <w:sz w:val="40"/>
          <w:szCs w:val="40"/>
        </w:rPr>
        <w:t>latest version of R</w:t>
      </w:r>
      <w:r>
        <w:rPr>
          <w:sz w:val="40"/>
          <w:szCs w:val="40"/>
        </w:rPr>
        <w:t xml:space="preserve"> setup program</w:t>
      </w:r>
      <w:r w:rsidR="00D867A3">
        <w:rPr>
          <w:sz w:val="40"/>
          <w:szCs w:val="40"/>
        </w:rPr>
        <w:t xml:space="preserve"> for </w:t>
      </w:r>
      <w:r w:rsidR="009F56FF">
        <w:rPr>
          <w:sz w:val="40"/>
          <w:szCs w:val="40"/>
        </w:rPr>
        <w:t>W</w:t>
      </w:r>
      <w:r w:rsidR="00D867A3">
        <w:rPr>
          <w:sz w:val="40"/>
          <w:szCs w:val="40"/>
        </w:rPr>
        <w:t>indows</w:t>
      </w:r>
      <w:r w:rsidRPr="00B008F9">
        <w:rPr>
          <w:sz w:val="40"/>
          <w:szCs w:val="40"/>
        </w:rPr>
        <w:t>.</w:t>
      </w:r>
    </w:p>
    <w:p w14:paraId="2741CB88" w14:textId="742230AA" w:rsidR="008D45F7" w:rsidRPr="00B008F9" w:rsidRDefault="008D45F7" w:rsidP="0079721E">
      <w:pPr>
        <w:numPr>
          <w:ilvl w:val="0"/>
          <w:numId w:val="7"/>
        </w:numPr>
        <w:spacing w:after="0" w:line="240" w:lineRule="auto"/>
        <w:rPr>
          <w:sz w:val="40"/>
          <w:szCs w:val="40"/>
        </w:rPr>
      </w:pPr>
      <w:r>
        <w:rPr>
          <w:sz w:val="40"/>
          <w:szCs w:val="40"/>
        </w:rPr>
        <w:t>Click on the setup program and follow the instructions to install R.</w:t>
      </w:r>
    </w:p>
    <w:p w14:paraId="29A59FEC" w14:textId="4D3EBFD4" w:rsidR="008D45F7" w:rsidRPr="000B6846" w:rsidRDefault="008D45F7" w:rsidP="0079721E">
      <w:pPr>
        <w:pStyle w:val="ListParagraph"/>
        <w:numPr>
          <w:ilvl w:val="0"/>
          <w:numId w:val="6"/>
        </w:numPr>
        <w:spacing w:after="0" w:line="240" w:lineRule="auto"/>
        <w:rPr>
          <w:b/>
          <w:color w:val="000000" w:themeColor="text1"/>
          <w:sz w:val="40"/>
          <w:szCs w:val="40"/>
        </w:rPr>
      </w:pPr>
      <w:r>
        <w:rPr>
          <w:b/>
          <w:color w:val="000000" w:themeColor="text1"/>
          <w:sz w:val="40"/>
          <w:szCs w:val="40"/>
        </w:rPr>
        <w:t xml:space="preserve">Download and Install R </w:t>
      </w:r>
      <w:proofErr w:type="gramStart"/>
      <w:r>
        <w:rPr>
          <w:b/>
          <w:color w:val="000000" w:themeColor="text1"/>
          <w:sz w:val="40"/>
          <w:szCs w:val="40"/>
        </w:rPr>
        <w:t>studio</w:t>
      </w:r>
      <w:proofErr w:type="gramEnd"/>
    </w:p>
    <w:p w14:paraId="2F2EC8B1" w14:textId="77777777" w:rsidR="000D339B" w:rsidRDefault="00000000" w:rsidP="0079721E">
      <w:pPr>
        <w:spacing w:after="0" w:line="240" w:lineRule="auto"/>
        <w:rPr>
          <w:b/>
          <w:color w:val="000000" w:themeColor="text1"/>
          <w:sz w:val="40"/>
          <w:szCs w:val="40"/>
        </w:rPr>
      </w:pPr>
      <w:hyperlink r:id="rId10" w:history="1">
        <w:r w:rsidR="000D339B" w:rsidRPr="00F8077A">
          <w:rPr>
            <w:rStyle w:val="Hyperlink"/>
            <w:sz w:val="36"/>
            <w:szCs w:val="36"/>
          </w:rPr>
          <w:t>https://www.rstudio.com/products/rstudio/download/#download</w:t>
        </w:r>
      </w:hyperlink>
    </w:p>
    <w:p w14:paraId="5E68AB98" w14:textId="267BA6AC" w:rsidR="00F8077A" w:rsidRDefault="00F8077A" w:rsidP="0079721E">
      <w:pPr>
        <w:spacing w:after="0" w:line="240" w:lineRule="auto"/>
        <w:rPr>
          <w:b/>
          <w:color w:val="000000" w:themeColor="text1"/>
          <w:sz w:val="40"/>
          <w:szCs w:val="40"/>
        </w:rPr>
      </w:pPr>
    </w:p>
    <w:p w14:paraId="07823DFF" w14:textId="3AAACD49" w:rsidR="00540C80" w:rsidRDefault="00423A35" w:rsidP="008C4D76">
      <w:pPr>
        <w:pStyle w:val="BS845Heading1"/>
      </w:pPr>
      <w:r>
        <w:rPr>
          <w:color w:val="000000"/>
        </w:rPr>
        <w:lastRenderedPageBreak/>
        <w:t xml:space="preserve"> </w:t>
      </w:r>
      <w:bookmarkStart w:id="6" w:name="_Toc144849158"/>
      <w:bookmarkStart w:id="7" w:name="_Toc147754539"/>
      <w:r w:rsidR="00A41D8F">
        <w:t>Basic Operations</w:t>
      </w:r>
      <w:r w:rsidR="00540C80" w:rsidRPr="00D62DF1">
        <w:t xml:space="preserve"> </w:t>
      </w:r>
      <w:r w:rsidR="00974833">
        <w:t xml:space="preserve">in </w:t>
      </w:r>
      <w:r w:rsidR="00540C80" w:rsidRPr="00D62DF1">
        <w:t>R</w:t>
      </w:r>
      <w:bookmarkEnd w:id="6"/>
      <w:bookmarkEnd w:id="7"/>
    </w:p>
    <w:p w14:paraId="2A910F25" w14:textId="2B4681C2" w:rsidR="00540C80" w:rsidRPr="00E4238C" w:rsidRDefault="00770AAE" w:rsidP="00A57933">
      <w:pPr>
        <w:pStyle w:val="BS845Heading2"/>
        <w:spacing w:before="280"/>
      </w:pPr>
      <w:bookmarkStart w:id="8" w:name="_Toc147754540"/>
      <w:r w:rsidRPr="00E4238C">
        <w:t>Interactive</w:t>
      </w:r>
      <w:r w:rsidR="00E4238C" w:rsidRPr="00E4238C">
        <w:t xml:space="preserve"> Run</w:t>
      </w:r>
      <w:r w:rsidR="00540C80" w:rsidRPr="00E4238C">
        <w:t xml:space="preserve"> R </w:t>
      </w:r>
      <w:r w:rsidR="00CE0BE8">
        <w:t xml:space="preserve">in </w:t>
      </w:r>
      <w:r w:rsidR="00540C80" w:rsidRPr="00E4238C">
        <w:t>console</w:t>
      </w:r>
      <w:bookmarkEnd w:id="8"/>
    </w:p>
    <w:p w14:paraId="19FEC671" w14:textId="77777777" w:rsidR="00540C80" w:rsidRDefault="00540C80" w:rsidP="007315CB">
      <w:pPr>
        <w:spacing w:after="120"/>
        <w:ind w:left="720"/>
        <w:rPr>
          <w:sz w:val="40"/>
          <w:szCs w:val="40"/>
        </w:rPr>
      </w:pPr>
      <w:r>
        <w:rPr>
          <w:sz w:val="40"/>
          <w:szCs w:val="40"/>
        </w:rPr>
        <w:t xml:space="preserve">Issue a command at the command prompt ‘&gt;’, and press </w:t>
      </w:r>
      <w:proofErr w:type="gramStart"/>
      <w:r>
        <w:rPr>
          <w:sz w:val="40"/>
          <w:szCs w:val="40"/>
        </w:rPr>
        <w:t>enter</w:t>
      </w:r>
      <w:proofErr w:type="gramEnd"/>
    </w:p>
    <w:p w14:paraId="0AFD91DD" w14:textId="77777777" w:rsidR="00EF4120" w:rsidRPr="00EF4120" w:rsidRDefault="00EF4120" w:rsidP="00EF4120">
      <w:pPr>
        <w:pStyle w:val="SourceCode"/>
        <w:ind w:left="720"/>
        <w:rPr>
          <w:sz w:val="40"/>
          <w:szCs w:val="40"/>
        </w:rPr>
      </w:pPr>
      <w:r w:rsidRPr="00EF4120">
        <w:rPr>
          <w:rStyle w:val="DecValTok"/>
          <w:sz w:val="40"/>
          <w:szCs w:val="40"/>
        </w:rPr>
        <w:t>3</w:t>
      </w:r>
      <w:r w:rsidRPr="00EF4120">
        <w:rPr>
          <w:rStyle w:val="SpecialCharTok"/>
          <w:sz w:val="40"/>
          <w:szCs w:val="40"/>
        </w:rPr>
        <w:t>+</w:t>
      </w:r>
      <w:r w:rsidRPr="00EF4120">
        <w:rPr>
          <w:rStyle w:val="DecValTok"/>
          <w:sz w:val="40"/>
          <w:szCs w:val="40"/>
        </w:rPr>
        <w:t>1</w:t>
      </w:r>
      <w:r w:rsidRPr="00EF4120">
        <w:rPr>
          <w:rStyle w:val="NormalTok"/>
          <w:sz w:val="40"/>
          <w:szCs w:val="40"/>
        </w:rPr>
        <w:t xml:space="preserve"> </w:t>
      </w:r>
      <w:r w:rsidRPr="00EF4120">
        <w:rPr>
          <w:rStyle w:val="CommentTok"/>
          <w:sz w:val="40"/>
          <w:szCs w:val="40"/>
        </w:rPr>
        <w:t xml:space="preserve">#expression, print </w:t>
      </w:r>
      <w:proofErr w:type="gramStart"/>
      <w:r w:rsidRPr="00EF4120">
        <w:rPr>
          <w:rStyle w:val="CommentTok"/>
          <w:sz w:val="40"/>
          <w:szCs w:val="40"/>
        </w:rPr>
        <w:t>out</w:t>
      </w:r>
      <w:proofErr w:type="gramEnd"/>
    </w:p>
    <w:p w14:paraId="3CD17193" w14:textId="77777777" w:rsidR="00EF4120" w:rsidRPr="00EF4120" w:rsidRDefault="00EF4120" w:rsidP="00EF4120">
      <w:pPr>
        <w:pStyle w:val="SourceCode"/>
        <w:ind w:left="720"/>
        <w:rPr>
          <w:sz w:val="40"/>
          <w:szCs w:val="40"/>
        </w:rPr>
      </w:pPr>
      <w:r w:rsidRPr="00EF4120">
        <w:rPr>
          <w:rStyle w:val="VerbatimChar"/>
          <w:sz w:val="40"/>
          <w:szCs w:val="40"/>
        </w:rPr>
        <w:t>## [1] 4</w:t>
      </w:r>
    </w:p>
    <w:p w14:paraId="49FEE746" w14:textId="3457B73E" w:rsidR="00EF4120" w:rsidRPr="00EF4120" w:rsidRDefault="00EF4120" w:rsidP="00EF4120">
      <w:pPr>
        <w:pStyle w:val="SourceCode"/>
        <w:ind w:left="720"/>
        <w:rPr>
          <w:sz w:val="40"/>
          <w:szCs w:val="40"/>
        </w:rPr>
      </w:pPr>
      <w:r w:rsidRPr="00EF4120">
        <w:rPr>
          <w:rStyle w:val="NormalTok"/>
          <w:sz w:val="40"/>
          <w:szCs w:val="40"/>
        </w:rPr>
        <w:t xml:space="preserve">x </w:t>
      </w:r>
      <w:r w:rsidRPr="00EF4120">
        <w:rPr>
          <w:rStyle w:val="OtherTok"/>
          <w:sz w:val="40"/>
          <w:szCs w:val="40"/>
        </w:rPr>
        <w:t>&lt;-</w:t>
      </w:r>
      <w:r w:rsidRPr="00EF4120">
        <w:rPr>
          <w:rStyle w:val="NormalTok"/>
          <w:sz w:val="40"/>
          <w:szCs w:val="40"/>
        </w:rPr>
        <w:t xml:space="preserve"> </w:t>
      </w:r>
      <w:proofErr w:type="gramStart"/>
      <w:r w:rsidRPr="00EF4120">
        <w:rPr>
          <w:rStyle w:val="DecValTok"/>
          <w:sz w:val="40"/>
          <w:szCs w:val="40"/>
        </w:rPr>
        <w:t>5</w:t>
      </w:r>
      <w:r w:rsidRPr="00EF4120">
        <w:rPr>
          <w:rStyle w:val="NormalTok"/>
          <w:sz w:val="40"/>
          <w:szCs w:val="40"/>
        </w:rPr>
        <w:t xml:space="preserve">  </w:t>
      </w:r>
      <w:r w:rsidRPr="00EF4120">
        <w:rPr>
          <w:rStyle w:val="CommentTok"/>
          <w:sz w:val="40"/>
          <w:szCs w:val="40"/>
        </w:rPr>
        <w:t>#</w:t>
      </w:r>
      <w:proofErr w:type="gramEnd"/>
      <w:r w:rsidRPr="00EF4120">
        <w:rPr>
          <w:rStyle w:val="CommentTok"/>
          <w:sz w:val="40"/>
          <w:szCs w:val="40"/>
        </w:rPr>
        <w:t xml:space="preserve">Assignment, no </w:t>
      </w:r>
      <w:r w:rsidR="00EF2C1D">
        <w:rPr>
          <w:rStyle w:val="CommentTok"/>
          <w:sz w:val="40"/>
          <w:szCs w:val="40"/>
        </w:rPr>
        <w:t>printout</w:t>
      </w:r>
      <w:r w:rsidRPr="00EF4120">
        <w:rPr>
          <w:sz w:val="40"/>
          <w:szCs w:val="40"/>
        </w:rPr>
        <w:br/>
      </w:r>
      <w:r w:rsidRPr="00EF4120">
        <w:rPr>
          <w:rStyle w:val="NormalTok"/>
          <w:sz w:val="40"/>
          <w:szCs w:val="40"/>
        </w:rPr>
        <w:t>x</w:t>
      </w:r>
      <w:r w:rsidR="00EF2C1D">
        <w:rPr>
          <w:rStyle w:val="NormalTok"/>
          <w:sz w:val="40"/>
          <w:szCs w:val="40"/>
        </w:rPr>
        <w:t xml:space="preserve">  </w:t>
      </w:r>
      <w:r w:rsidR="00EF2C1D">
        <w:rPr>
          <w:rStyle w:val="CommentTok"/>
          <w:sz w:val="40"/>
          <w:szCs w:val="40"/>
        </w:rPr>
        <w:t>#print an object</w:t>
      </w:r>
    </w:p>
    <w:p w14:paraId="52FB3E39" w14:textId="77777777" w:rsidR="00EF4120" w:rsidRPr="00EF4120" w:rsidRDefault="00EF4120" w:rsidP="00EF4120">
      <w:pPr>
        <w:pStyle w:val="SourceCode"/>
        <w:ind w:left="720"/>
        <w:rPr>
          <w:sz w:val="40"/>
          <w:szCs w:val="40"/>
        </w:rPr>
      </w:pPr>
      <w:r w:rsidRPr="00EF4120">
        <w:rPr>
          <w:rStyle w:val="VerbatimChar"/>
          <w:sz w:val="40"/>
          <w:szCs w:val="40"/>
        </w:rPr>
        <w:t>## [1] 5</w:t>
      </w:r>
    </w:p>
    <w:p w14:paraId="0B8EE9BA" w14:textId="70B5D991" w:rsidR="00EF4120" w:rsidRDefault="00EF4120" w:rsidP="00EF4120">
      <w:pPr>
        <w:pStyle w:val="SourceCode"/>
        <w:ind w:left="720"/>
        <w:rPr>
          <w:rStyle w:val="CommentTok"/>
          <w:sz w:val="40"/>
          <w:szCs w:val="40"/>
        </w:rPr>
      </w:pPr>
      <w:r w:rsidRPr="00EF4120">
        <w:rPr>
          <w:rStyle w:val="NormalTok"/>
          <w:sz w:val="40"/>
          <w:szCs w:val="40"/>
        </w:rPr>
        <w:t xml:space="preserve">y </w:t>
      </w:r>
      <w:r w:rsidRPr="00EF4120">
        <w:rPr>
          <w:rStyle w:val="OtherTok"/>
          <w:sz w:val="40"/>
          <w:szCs w:val="40"/>
        </w:rPr>
        <w:t>&lt;-</w:t>
      </w:r>
      <w:r w:rsidRPr="00EF4120">
        <w:rPr>
          <w:rStyle w:val="NormalTok"/>
          <w:sz w:val="40"/>
          <w:szCs w:val="40"/>
        </w:rPr>
        <w:t xml:space="preserve"> </w:t>
      </w:r>
      <w:proofErr w:type="gramStart"/>
      <w:r w:rsidRPr="00EF4120">
        <w:rPr>
          <w:rStyle w:val="FunctionTok"/>
          <w:sz w:val="40"/>
          <w:szCs w:val="40"/>
        </w:rPr>
        <w:t>c</w:t>
      </w:r>
      <w:r w:rsidRPr="00EF4120">
        <w:rPr>
          <w:rStyle w:val="NormalTok"/>
          <w:sz w:val="40"/>
          <w:szCs w:val="40"/>
        </w:rPr>
        <w:t>(</w:t>
      </w:r>
      <w:proofErr w:type="gramEnd"/>
      <w:r w:rsidRPr="00EF4120">
        <w:rPr>
          <w:rStyle w:val="DecValTok"/>
          <w:sz w:val="40"/>
          <w:szCs w:val="40"/>
        </w:rPr>
        <w:t>1</w:t>
      </w:r>
      <w:r w:rsidRPr="00EF4120">
        <w:rPr>
          <w:rStyle w:val="NormalTok"/>
          <w:sz w:val="40"/>
          <w:szCs w:val="40"/>
        </w:rPr>
        <w:t>,</w:t>
      </w:r>
      <w:r w:rsidRPr="00EF4120">
        <w:rPr>
          <w:rStyle w:val="DecValTok"/>
          <w:sz w:val="40"/>
          <w:szCs w:val="40"/>
        </w:rPr>
        <w:t>4</w:t>
      </w:r>
      <w:r w:rsidRPr="00EF4120">
        <w:rPr>
          <w:rStyle w:val="NormalTok"/>
          <w:sz w:val="40"/>
          <w:szCs w:val="40"/>
        </w:rPr>
        <w:t>,</w:t>
      </w:r>
      <w:r w:rsidRPr="00EF4120">
        <w:rPr>
          <w:rStyle w:val="DecValTok"/>
          <w:sz w:val="40"/>
          <w:szCs w:val="40"/>
        </w:rPr>
        <w:t>7</w:t>
      </w:r>
      <w:r w:rsidRPr="00EF4120">
        <w:rPr>
          <w:rStyle w:val="NormalTok"/>
          <w:sz w:val="40"/>
          <w:szCs w:val="40"/>
        </w:rPr>
        <w:t xml:space="preserve">) </w:t>
      </w:r>
      <w:r w:rsidRPr="00EF4120">
        <w:rPr>
          <w:rStyle w:val="CommentTok"/>
          <w:sz w:val="40"/>
          <w:szCs w:val="40"/>
        </w:rPr>
        <w:t>#create a vector</w:t>
      </w:r>
      <w:r w:rsidR="00EF2C1D">
        <w:rPr>
          <w:rStyle w:val="CommentTok"/>
          <w:sz w:val="40"/>
          <w:szCs w:val="40"/>
        </w:rPr>
        <w:t xml:space="preserve"> object</w:t>
      </w:r>
    </w:p>
    <w:p w14:paraId="78AD118E" w14:textId="77777777" w:rsidR="008D45F7" w:rsidRPr="000B7968" w:rsidRDefault="008D45F7" w:rsidP="007315CB">
      <w:pPr>
        <w:spacing w:after="120"/>
        <w:ind w:left="1440"/>
        <w:rPr>
          <w:rFonts w:ascii="Courier New" w:hAnsi="Courier New" w:cs="Courier New"/>
          <w:b/>
          <w:color w:val="800000"/>
          <w:sz w:val="36"/>
          <w:szCs w:val="36"/>
        </w:rPr>
      </w:pPr>
    </w:p>
    <w:p w14:paraId="309EE850" w14:textId="0E7FD548" w:rsidR="009F56FF" w:rsidRPr="009F56FF" w:rsidRDefault="009F56FF">
      <w:pPr>
        <w:numPr>
          <w:ilvl w:val="1"/>
          <w:numId w:val="1"/>
        </w:numPr>
        <w:spacing w:before="120"/>
        <w:ind w:left="1080"/>
        <w:rPr>
          <w:b/>
          <w:sz w:val="40"/>
          <w:szCs w:val="40"/>
        </w:rPr>
      </w:pPr>
      <w:r>
        <w:rPr>
          <w:sz w:val="40"/>
          <w:szCs w:val="40"/>
        </w:rPr>
        <w:t xml:space="preserve">Assign is </w:t>
      </w:r>
      <w:r w:rsidRPr="00EF4120">
        <w:rPr>
          <w:rStyle w:val="OtherTok"/>
          <w:sz w:val="40"/>
          <w:szCs w:val="40"/>
        </w:rPr>
        <w:t>&lt;-</w:t>
      </w:r>
      <w:r>
        <w:rPr>
          <w:rStyle w:val="OtherTok"/>
          <w:sz w:val="40"/>
          <w:szCs w:val="40"/>
        </w:rPr>
        <w:t xml:space="preserve"> </w:t>
      </w:r>
      <w:r>
        <w:rPr>
          <w:sz w:val="40"/>
          <w:szCs w:val="40"/>
        </w:rPr>
        <w:t>or</w:t>
      </w:r>
      <w:r>
        <w:rPr>
          <w:rStyle w:val="OtherTok"/>
          <w:sz w:val="40"/>
          <w:szCs w:val="40"/>
        </w:rPr>
        <w:t xml:space="preserve"> =</w:t>
      </w:r>
    </w:p>
    <w:p w14:paraId="53BE59C6" w14:textId="4D898ACE" w:rsidR="00CF72BA" w:rsidRPr="00CF72BA" w:rsidRDefault="00CF72BA">
      <w:pPr>
        <w:numPr>
          <w:ilvl w:val="1"/>
          <w:numId w:val="1"/>
        </w:numPr>
        <w:spacing w:before="120"/>
        <w:ind w:left="1080"/>
        <w:rPr>
          <w:b/>
          <w:sz w:val="40"/>
          <w:szCs w:val="40"/>
        </w:rPr>
      </w:pPr>
      <w:r>
        <w:rPr>
          <w:sz w:val="40"/>
          <w:szCs w:val="40"/>
        </w:rPr>
        <w:t xml:space="preserve">Text after </w:t>
      </w:r>
      <w:r w:rsidRPr="000B7968">
        <w:rPr>
          <w:b/>
          <w:color w:val="800000"/>
          <w:sz w:val="40"/>
          <w:szCs w:val="40"/>
        </w:rPr>
        <w:t>#</w:t>
      </w:r>
      <w:r>
        <w:rPr>
          <w:sz w:val="40"/>
          <w:szCs w:val="40"/>
        </w:rPr>
        <w:t xml:space="preserve"> is treated as comments and ignored in the </w:t>
      </w:r>
      <w:proofErr w:type="gramStart"/>
      <w:r>
        <w:rPr>
          <w:sz w:val="40"/>
          <w:szCs w:val="40"/>
        </w:rPr>
        <w:t>execution</w:t>
      </w:r>
      <w:proofErr w:type="gramEnd"/>
    </w:p>
    <w:p w14:paraId="4886D0E1" w14:textId="0A502F3F" w:rsidR="00540C80" w:rsidRDefault="00584319">
      <w:pPr>
        <w:numPr>
          <w:ilvl w:val="1"/>
          <w:numId w:val="1"/>
        </w:numPr>
        <w:spacing w:before="120"/>
        <w:ind w:left="1080"/>
        <w:rPr>
          <w:b/>
          <w:sz w:val="40"/>
          <w:szCs w:val="40"/>
        </w:rPr>
      </w:pPr>
      <w:r>
        <w:rPr>
          <w:sz w:val="40"/>
          <w:szCs w:val="40"/>
        </w:rPr>
        <w:t xml:space="preserve">Press </w:t>
      </w:r>
      <w:proofErr w:type="gramStart"/>
      <w:r w:rsidR="00540C80">
        <w:rPr>
          <w:rFonts w:ascii="Courier New" w:hAnsi="Courier New" w:cs="Courier New"/>
          <w:b/>
          <w:color w:val="800000"/>
          <w:sz w:val="40"/>
          <w:szCs w:val="40"/>
        </w:rPr>
        <w:t>Esc</w:t>
      </w:r>
      <w:r w:rsidR="00540C80">
        <w:rPr>
          <w:b/>
          <w:sz w:val="40"/>
          <w:szCs w:val="40"/>
        </w:rPr>
        <w:t xml:space="preserve">  </w:t>
      </w:r>
      <w:r>
        <w:rPr>
          <w:sz w:val="40"/>
          <w:szCs w:val="40"/>
        </w:rPr>
        <w:t>key</w:t>
      </w:r>
      <w:proofErr w:type="gramEnd"/>
      <w:r>
        <w:rPr>
          <w:sz w:val="40"/>
          <w:szCs w:val="40"/>
        </w:rPr>
        <w:t xml:space="preserve"> to</w:t>
      </w:r>
      <w:r w:rsidR="00540C80">
        <w:rPr>
          <w:sz w:val="40"/>
          <w:szCs w:val="40"/>
        </w:rPr>
        <w:t xml:space="preserve"> cancel current statement </w:t>
      </w:r>
    </w:p>
    <w:p w14:paraId="03B0B14D" w14:textId="41313F01" w:rsidR="00E719F4" w:rsidRDefault="00E719F4">
      <w:pPr>
        <w:rPr>
          <w:b/>
          <w:color w:val="800000"/>
          <w:sz w:val="40"/>
          <w:szCs w:val="40"/>
        </w:rPr>
      </w:pPr>
    </w:p>
    <w:p w14:paraId="1E861E65" w14:textId="5C6BED6C" w:rsidR="00D867A3" w:rsidRDefault="00770AAE" w:rsidP="00D867A3">
      <w:pPr>
        <w:pStyle w:val="BS845Heading2"/>
        <w:spacing w:after="360"/>
      </w:pPr>
      <w:bookmarkStart w:id="9" w:name="_Toc147754541"/>
      <w:r w:rsidRPr="007315CB">
        <w:t xml:space="preserve">Create </w:t>
      </w:r>
      <w:r w:rsidR="009F56FF">
        <w:t xml:space="preserve">a </w:t>
      </w:r>
      <w:r w:rsidR="00E4238C" w:rsidRPr="007315CB">
        <w:t xml:space="preserve">script </w:t>
      </w:r>
      <w:r w:rsidR="00D11D60">
        <w:t xml:space="preserve">to </w:t>
      </w:r>
      <w:r w:rsidR="009F56FF">
        <w:t xml:space="preserve">compose </w:t>
      </w:r>
      <w:r w:rsidR="00D11D60">
        <w:t xml:space="preserve">and save R </w:t>
      </w:r>
      <w:proofErr w:type="gramStart"/>
      <w:r w:rsidR="00D11D60">
        <w:t>codes</w:t>
      </w:r>
      <w:bookmarkEnd w:id="9"/>
      <w:proofErr w:type="gramEnd"/>
    </w:p>
    <w:p w14:paraId="5EF9C946" w14:textId="26FEF83E" w:rsidR="00E719F4" w:rsidRPr="007315CB" w:rsidRDefault="00327F0B" w:rsidP="00E158C5">
      <w:pPr>
        <w:pStyle w:val="BS845Normal"/>
      </w:pPr>
      <w:r w:rsidRPr="00327F0B">
        <w:rPr>
          <w:noProof/>
        </w:rPr>
        <w:drawing>
          <wp:inline distT="0" distB="0" distL="0" distR="0" wp14:anchorId="64AC2A41" wp14:editId="1FF744BA">
            <wp:extent cx="8229600" cy="2944586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233988" cy="2946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E340F" w14:textId="20DEC4E0" w:rsidR="00D92E82" w:rsidRPr="00327F0B" w:rsidRDefault="00E719F4">
      <w:pPr>
        <w:numPr>
          <w:ilvl w:val="0"/>
          <w:numId w:val="3"/>
        </w:numPr>
        <w:spacing w:after="120"/>
        <w:rPr>
          <w:sz w:val="40"/>
          <w:szCs w:val="40"/>
        </w:rPr>
      </w:pPr>
      <w:r>
        <w:rPr>
          <w:color w:val="000000"/>
          <w:sz w:val="40"/>
          <w:szCs w:val="40"/>
        </w:rPr>
        <w:t>In the upper right source panel, c</w:t>
      </w:r>
      <w:r w:rsidR="00540C80">
        <w:rPr>
          <w:color w:val="000000"/>
          <w:sz w:val="40"/>
          <w:szCs w:val="40"/>
        </w:rPr>
        <w:t xml:space="preserve">lick on </w:t>
      </w:r>
      <w:r>
        <w:rPr>
          <w:color w:val="000000"/>
          <w:sz w:val="40"/>
          <w:szCs w:val="40"/>
        </w:rPr>
        <w:t xml:space="preserve">the first </w:t>
      </w:r>
      <w:r>
        <w:rPr>
          <w:noProof/>
          <w:color w:val="000000"/>
          <w:sz w:val="40"/>
          <w:szCs w:val="40"/>
        </w:rPr>
        <w:drawing>
          <wp:inline distT="0" distB="0" distL="0" distR="0" wp14:anchorId="5B768980" wp14:editId="3D0F540D">
            <wp:extent cx="283210" cy="260985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26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  <w:sz w:val="40"/>
          <w:szCs w:val="40"/>
        </w:rPr>
        <w:t xml:space="preserve"> button then </w:t>
      </w:r>
      <w:r>
        <w:rPr>
          <w:noProof/>
          <w:color w:val="000000"/>
          <w:sz w:val="40"/>
          <w:szCs w:val="40"/>
        </w:rPr>
        <w:drawing>
          <wp:inline distT="0" distB="0" distL="0" distR="0" wp14:anchorId="4AE0289D" wp14:editId="7E44EFBC">
            <wp:extent cx="1948815" cy="342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81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0C80">
        <w:rPr>
          <w:color w:val="000000"/>
          <w:sz w:val="40"/>
          <w:szCs w:val="40"/>
        </w:rPr>
        <w:t>to open an editor</w:t>
      </w:r>
      <w:r w:rsidR="00D92E82">
        <w:rPr>
          <w:color w:val="000000"/>
          <w:sz w:val="40"/>
          <w:szCs w:val="40"/>
        </w:rPr>
        <w:t>.</w:t>
      </w:r>
      <w:r w:rsidR="00540C80">
        <w:rPr>
          <w:color w:val="000000"/>
          <w:sz w:val="40"/>
          <w:szCs w:val="40"/>
        </w:rPr>
        <w:t xml:space="preserve"> </w:t>
      </w:r>
    </w:p>
    <w:p w14:paraId="1D338BA9" w14:textId="10DD802E" w:rsidR="008D45F7" w:rsidRDefault="00327F0B">
      <w:pPr>
        <w:numPr>
          <w:ilvl w:val="0"/>
          <w:numId w:val="3"/>
        </w:numPr>
        <w:spacing w:after="120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 xml:space="preserve">Click on </w:t>
      </w:r>
      <w:r>
        <w:rPr>
          <w:noProof/>
          <w:color w:val="000000"/>
          <w:sz w:val="40"/>
          <w:szCs w:val="40"/>
        </w:rPr>
        <w:drawing>
          <wp:inline distT="0" distB="0" distL="0" distR="0" wp14:anchorId="551DB0B2" wp14:editId="5E2DA7E1">
            <wp:extent cx="386715" cy="3155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" cy="31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  <w:sz w:val="40"/>
          <w:szCs w:val="40"/>
        </w:rPr>
        <w:t xml:space="preserve"> to save the </w:t>
      </w:r>
      <w:proofErr w:type="gramStart"/>
      <w:r>
        <w:rPr>
          <w:color w:val="000000"/>
          <w:sz w:val="40"/>
          <w:szCs w:val="40"/>
        </w:rPr>
        <w:t>script</w:t>
      </w:r>
      <w:proofErr w:type="gramEnd"/>
    </w:p>
    <w:p w14:paraId="7E4024FE" w14:textId="1E8B4508" w:rsidR="00C30D14" w:rsidRDefault="00C30D14" w:rsidP="00C30D14">
      <w:pPr>
        <w:pStyle w:val="BS845Heading2"/>
      </w:pPr>
      <w:bookmarkStart w:id="10" w:name="_Toc147754542"/>
      <w:r>
        <w:lastRenderedPageBreak/>
        <w:t>Run Scripts</w:t>
      </w:r>
      <w:bookmarkEnd w:id="10"/>
    </w:p>
    <w:p w14:paraId="5FE40325" w14:textId="77777777" w:rsidR="00E05D00" w:rsidRDefault="00E05D00" w:rsidP="00C30D14">
      <w:pPr>
        <w:pStyle w:val="BS845Heading2"/>
      </w:pPr>
    </w:p>
    <w:p w14:paraId="7DD8108B" w14:textId="5278D059" w:rsidR="00C30D14" w:rsidRPr="00E05D00" w:rsidRDefault="00C30D14">
      <w:pPr>
        <w:numPr>
          <w:ilvl w:val="0"/>
          <w:numId w:val="3"/>
        </w:numPr>
        <w:spacing w:after="120"/>
        <w:rPr>
          <w:sz w:val="40"/>
          <w:szCs w:val="40"/>
        </w:rPr>
      </w:pPr>
      <w:r>
        <w:rPr>
          <w:color w:val="000000"/>
          <w:sz w:val="40"/>
          <w:szCs w:val="40"/>
        </w:rPr>
        <w:t xml:space="preserve">Place the cursor at a </w:t>
      </w:r>
      <w:proofErr w:type="gramStart"/>
      <w:r>
        <w:rPr>
          <w:color w:val="000000"/>
          <w:sz w:val="40"/>
          <w:szCs w:val="40"/>
        </w:rPr>
        <w:t>line, or</w:t>
      </w:r>
      <w:proofErr w:type="gramEnd"/>
      <w:r>
        <w:rPr>
          <w:color w:val="000000"/>
          <w:sz w:val="40"/>
          <w:szCs w:val="40"/>
        </w:rPr>
        <w:t xml:space="preserve"> </w:t>
      </w:r>
      <w:r w:rsidR="00EF2C1D">
        <w:rPr>
          <w:color w:val="000000"/>
          <w:sz w:val="40"/>
          <w:szCs w:val="40"/>
        </w:rPr>
        <w:t>highlight</w:t>
      </w:r>
      <w:r>
        <w:rPr>
          <w:color w:val="000000"/>
          <w:sz w:val="40"/>
          <w:szCs w:val="40"/>
        </w:rPr>
        <w:t xml:space="preserve"> multiple lines; then click on the </w:t>
      </w:r>
      <w:r>
        <w:rPr>
          <w:noProof/>
          <w:color w:val="800000"/>
          <w:sz w:val="40"/>
          <w:szCs w:val="40"/>
        </w:rPr>
        <w:drawing>
          <wp:inline distT="0" distB="0" distL="0" distR="0" wp14:anchorId="64FF9077" wp14:editId="3B561BB1">
            <wp:extent cx="539115" cy="32131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" cy="32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000000"/>
          <w:sz w:val="40"/>
          <w:szCs w:val="40"/>
        </w:rPr>
        <w:t xml:space="preserve"> to submit the line(lines) to </w:t>
      </w:r>
      <w:r w:rsidR="00EF2C1D">
        <w:rPr>
          <w:color w:val="000000"/>
          <w:sz w:val="40"/>
          <w:szCs w:val="40"/>
        </w:rPr>
        <w:t xml:space="preserve">the </w:t>
      </w:r>
      <w:r>
        <w:rPr>
          <w:color w:val="000000"/>
          <w:sz w:val="40"/>
          <w:szCs w:val="40"/>
        </w:rPr>
        <w:t>console.</w:t>
      </w:r>
    </w:p>
    <w:p w14:paraId="2F527A0C" w14:textId="77777777" w:rsidR="00222831" w:rsidRPr="00222831" w:rsidRDefault="00E05D00">
      <w:pPr>
        <w:numPr>
          <w:ilvl w:val="0"/>
          <w:numId w:val="3"/>
        </w:numPr>
        <w:spacing w:after="120"/>
        <w:rPr>
          <w:sz w:val="40"/>
          <w:szCs w:val="40"/>
        </w:rPr>
      </w:pPr>
      <w:r>
        <w:rPr>
          <w:color w:val="000000"/>
          <w:sz w:val="40"/>
          <w:szCs w:val="40"/>
        </w:rPr>
        <w:t xml:space="preserve">Click on </w:t>
      </w:r>
      <w:r w:rsidRPr="00E05D00">
        <w:rPr>
          <w:noProof/>
          <w:color w:val="000000"/>
          <w:sz w:val="40"/>
          <w:szCs w:val="40"/>
        </w:rPr>
        <w:drawing>
          <wp:inline distT="0" distB="0" distL="0" distR="0" wp14:anchorId="50861224" wp14:editId="4272C8EB">
            <wp:extent cx="1467055" cy="609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/>
          <w:sz w:val="40"/>
          <w:szCs w:val="40"/>
        </w:rPr>
        <w:t xml:space="preserve"> to run whole script</w:t>
      </w:r>
      <w:r w:rsidR="00222831">
        <w:rPr>
          <w:color w:val="000000"/>
          <w:sz w:val="40"/>
          <w:szCs w:val="40"/>
        </w:rPr>
        <w:t xml:space="preserve"> without showing any printout from command</w:t>
      </w:r>
      <w:r>
        <w:rPr>
          <w:color w:val="000000"/>
          <w:sz w:val="40"/>
          <w:szCs w:val="40"/>
        </w:rPr>
        <w:t xml:space="preserve">. </w:t>
      </w:r>
    </w:p>
    <w:p w14:paraId="7FDDC8A2" w14:textId="193A803B" w:rsidR="00E05D00" w:rsidRPr="00222831" w:rsidRDefault="00E05D00">
      <w:pPr>
        <w:numPr>
          <w:ilvl w:val="0"/>
          <w:numId w:val="3"/>
        </w:numPr>
        <w:spacing w:after="120"/>
        <w:rPr>
          <w:sz w:val="40"/>
          <w:szCs w:val="40"/>
        </w:rPr>
      </w:pPr>
      <w:r>
        <w:rPr>
          <w:color w:val="000000"/>
          <w:sz w:val="40"/>
          <w:szCs w:val="40"/>
        </w:rPr>
        <w:t xml:space="preserve">You can choose </w:t>
      </w:r>
      <w:proofErr w:type="gramStart"/>
      <w:r>
        <w:rPr>
          <w:color w:val="000000"/>
          <w:sz w:val="40"/>
          <w:szCs w:val="40"/>
        </w:rPr>
        <w:t>show</w:t>
      </w:r>
      <w:proofErr w:type="gramEnd"/>
      <w:r>
        <w:rPr>
          <w:color w:val="000000"/>
          <w:sz w:val="40"/>
          <w:szCs w:val="40"/>
        </w:rPr>
        <w:t xml:space="preserve"> the on</w:t>
      </w:r>
      <w:r w:rsidR="00222831">
        <w:rPr>
          <w:color w:val="000000"/>
          <w:sz w:val="40"/>
          <w:szCs w:val="40"/>
        </w:rPr>
        <w:t>-</w:t>
      </w:r>
      <w:r>
        <w:rPr>
          <w:color w:val="000000"/>
          <w:sz w:val="40"/>
          <w:szCs w:val="40"/>
        </w:rPr>
        <w:t xml:space="preserve">screen printout </w:t>
      </w:r>
      <w:r w:rsidR="00222831">
        <w:rPr>
          <w:color w:val="000000"/>
          <w:sz w:val="40"/>
          <w:szCs w:val="40"/>
        </w:rPr>
        <w:t>from commands by selecting “Source with Echo”</w:t>
      </w:r>
    </w:p>
    <w:p w14:paraId="28868432" w14:textId="0E20B933" w:rsidR="00222831" w:rsidRDefault="00222831">
      <w:pPr>
        <w:numPr>
          <w:ilvl w:val="0"/>
          <w:numId w:val="3"/>
        </w:numPr>
        <w:spacing w:after="120"/>
        <w:rPr>
          <w:sz w:val="40"/>
          <w:szCs w:val="40"/>
        </w:rPr>
      </w:pPr>
      <w:r w:rsidRPr="00222831">
        <w:rPr>
          <w:noProof/>
          <w:sz w:val="40"/>
          <w:szCs w:val="40"/>
        </w:rPr>
        <w:drawing>
          <wp:inline distT="0" distB="0" distL="0" distR="0" wp14:anchorId="186DA2CF" wp14:editId="410BAB67">
            <wp:extent cx="4972744" cy="121937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95D40" w14:textId="77777777" w:rsidR="00E05D00" w:rsidRDefault="00E05D00">
      <w:pPr>
        <w:rPr>
          <w:rFonts w:ascii="Times New Roman" w:eastAsiaTheme="majorEastAsia" w:hAnsi="Times New Roman" w:cstheme="majorBidi"/>
          <w:b/>
          <w:sz w:val="44"/>
          <w:szCs w:val="40"/>
        </w:rPr>
      </w:pPr>
      <w:r>
        <w:br w:type="page"/>
      </w:r>
    </w:p>
    <w:p w14:paraId="21802A0D" w14:textId="0CFAB4E9" w:rsidR="008D45F7" w:rsidRDefault="008D45F7" w:rsidP="00AF05CF">
      <w:pPr>
        <w:pStyle w:val="BS845Heading1"/>
        <w:spacing w:line="480" w:lineRule="auto"/>
        <w:jc w:val="left"/>
      </w:pPr>
      <w:bookmarkStart w:id="11" w:name="_Toc147754543"/>
      <w:r w:rsidRPr="008958DB">
        <w:lastRenderedPageBreak/>
        <w:t>Data</w:t>
      </w:r>
      <w:r w:rsidR="00CB7716">
        <w:t xml:space="preserve"> import</w:t>
      </w:r>
      <w:bookmarkEnd w:id="11"/>
    </w:p>
    <w:p w14:paraId="2DF1E376" w14:textId="3B4F4D5A" w:rsidR="00BB594C" w:rsidRDefault="0079721E" w:rsidP="00BB594C">
      <w:pPr>
        <w:pStyle w:val="BS845Normal"/>
      </w:pPr>
      <w:r>
        <w:t>Before we learn data import, p</w:t>
      </w:r>
      <w:r w:rsidR="00BB594C">
        <w:t xml:space="preserve">lease download all files from </w:t>
      </w:r>
      <w:proofErr w:type="spellStart"/>
      <w:r w:rsidR="00BB594C">
        <w:t>github</w:t>
      </w:r>
      <w:proofErr w:type="spellEnd"/>
      <w:r w:rsidR="00540790">
        <w:t xml:space="preserve"> for this </w:t>
      </w:r>
      <w:proofErr w:type="gramStart"/>
      <w:r w:rsidR="00540790">
        <w:t>workshop</w:t>
      </w:r>
      <w:proofErr w:type="gramEnd"/>
    </w:p>
    <w:p w14:paraId="4E40FE5A" w14:textId="3BBB0408" w:rsidR="00BB594C" w:rsidRDefault="00000000" w:rsidP="00540790">
      <w:pPr>
        <w:pStyle w:val="BS845Normal"/>
      </w:pPr>
      <w:hyperlink r:id="rId18" w:history="1">
        <w:r w:rsidR="001A5074" w:rsidRPr="00CB32CE">
          <w:rPr>
            <w:rStyle w:val="Hyperlink"/>
          </w:rPr>
          <w:t>https://github.com/qyang10/R-2023</w:t>
        </w:r>
      </w:hyperlink>
    </w:p>
    <w:p w14:paraId="4478256A" w14:textId="77777777" w:rsidR="001A5074" w:rsidRDefault="001A5074" w:rsidP="00540790">
      <w:pPr>
        <w:pStyle w:val="BS845Normal"/>
      </w:pPr>
    </w:p>
    <w:p w14:paraId="11858CF0" w14:textId="504B0951" w:rsidR="00B91159" w:rsidRDefault="00EF2C1D" w:rsidP="00B91159">
      <w:pPr>
        <w:pStyle w:val="BS845Normal"/>
      </w:pPr>
      <w:r w:rsidRPr="00EF2C1D">
        <w:t xml:space="preserve"> </w:t>
      </w:r>
    </w:p>
    <w:p w14:paraId="042A0F38" w14:textId="77777777" w:rsidR="00B91159" w:rsidRDefault="00B91159" w:rsidP="00B91159">
      <w:pPr>
        <w:pStyle w:val="BS845Normal"/>
      </w:pPr>
    </w:p>
    <w:p w14:paraId="137B6CF1" w14:textId="77777777" w:rsidR="00B91159" w:rsidRDefault="00B91159" w:rsidP="00B91159">
      <w:pPr>
        <w:pStyle w:val="BS845Normal"/>
      </w:pPr>
    </w:p>
    <w:p w14:paraId="6A85041B" w14:textId="77777777" w:rsidR="0079721E" w:rsidRDefault="0079721E" w:rsidP="00FE18D1">
      <w:pPr>
        <w:pStyle w:val="BS845Normal"/>
      </w:pPr>
    </w:p>
    <w:p w14:paraId="62510B41" w14:textId="77777777" w:rsidR="0079721E" w:rsidRDefault="0079721E">
      <w:pPr>
        <w:rPr>
          <w:sz w:val="44"/>
        </w:rPr>
      </w:pPr>
      <w:r>
        <w:br w:type="page"/>
      </w:r>
    </w:p>
    <w:p w14:paraId="6DB2593B" w14:textId="6E162331" w:rsidR="0079721E" w:rsidRDefault="0079721E" w:rsidP="00790BC8">
      <w:pPr>
        <w:pStyle w:val="BS845Heading2"/>
        <w:jc w:val="left"/>
      </w:pPr>
      <w:bookmarkStart w:id="12" w:name="_Toc147754544"/>
      <w:r>
        <w:lastRenderedPageBreak/>
        <w:t xml:space="preserve">Set working </w:t>
      </w:r>
      <w:proofErr w:type="gramStart"/>
      <w:r>
        <w:t>directory</w:t>
      </w:r>
      <w:bookmarkEnd w:id="12"/>
      <w:proofErr w:type="gramEnd"/>
    </w:p>
    <w:p w14:paraId="7F99BCAE" w14:textId="58591CCA" w:rsidR="001203F5" w:rsidRPr="008958DB" w:rsidRDefault="001203F5" w:rsidP="00FE18D1">
      <w:pPr>
        <w:pStyle w:val="BS845Normal"/>
        <w:rPr>
          <w:sz w:val="40"/>
        </w:rPr>
      </w:pPr>
      <w:r>
        <w:t xml:space="preserve">To read </w:t>
      </w:r>
      <w:r w:rsidR="0079721E">
        <w:t xml:space="preserve">the </w:t>
      </w:r>
      <w:r>
        <w:t>file</w:t>
      </w:r>
      <w:r w:rsidR="0079721E">
        <w:t>s we have downloaded</w:t>
      </w:r>
      <w:r>
        <w:t xml:space="preserve">, let’s first set the working directory to the directory </w:t>
      </w:r>
      <w:r w:rsidR="0079721E">
        <w:t>with these files</w:t>
      </w:r>
      <w:r>
        <w:t>.</w:t>
      </w:r>
      <w:r w:rsidRPr="001203F5">
        <w:rPr>
          <w:noProof/>
        </w:rPr>
        <w:drawing>
          <wp:inline distT="0" distB="0" distL="0" distR="0" wp14:anchorId="089B98DD" wp14:editId="544417C6">
            <wp:extent cx="5429529" cy="3397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9529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1620" w14:textId="77777777" w:rsidR="00790BC8" w:rsidRDefault="00790BC8">
      <w:pPr>
        <w:rPr>
          <w:sz w:val="44"/>
        </w:rPr>
      </w:pPr>
      <w:r>
        <w:br w:type="page"/>
      </w:r>
    </w:p>
    <w:p w14:paraId="45881E82" w14:textId="24F83B56" w:rsidR="00C92512" w:rsidRDefault="005B4282" w:rsidP="00C92512">
      <w:pPr>
        <w:pStyle w:val="BS845Normal"/>
      </w:pPr>
      <w:r>
        <w:lastRenderedPageBreak/>
        <w:t xml:space="preserve">A command like </w:t>
      </w:r>
      <w:r w:rsidR="009F56FF">
        <w:t xml:space="preserve">the </w:t>
      </w:r>
      <w:r>
        <w:t>following was executed in console. You can copy</w:t>
      </w:r>
      <w:r w:rsidR="009F56FF">
        <w:t xml:space="preserve"> </w:t>
      </w:r>
      <w:proofErr w:type="gramStart"/>
      <w:r w:rsidR="009F56FF">
        <w:t>&amp;  paste</w:t>
      </w:r>
      <w:proofErr w:type="gramEnd"/>
      <w:r>
        <w:t xml:space="preserve"> </w:t>
      </w:r>
      <w:r w:rsidR="009F56FF">
        <w:t>it</w:t>
      </w:r>
      <w:r>
        <w:t xml:space="preserve"> to your script</w:t>
      </w:r>
      <w:r w:rsidR="009D6B36">
        <w:t xml:space="preserve"> for future reference</w:t>
      </w:r>
      <w:r w:rsidR="009F56FF">
        <w:t>.</w:t>
      </w:r>
    </w:p>
    <w:p w14:paraId="12CF4F83" w14:textId="73F628CC" w:rsidR="00C92512" w:rsidRPr="00C92512" w:rsidRDefault="00C92512" w:rsidP="00C92512">
      <w:pPr>
        <w:pStyle w:val="BS845Normal"/>
        <w:spacing w:before="240"/>
        <w:rPr>
          <w:sz w:val="36"/>
          <w:szCs w:val="36"/>
        </w:rPr>
      </w:pPr>
      <w:proofErr w:type="spellStart"/>
      <w:proofErr w:type="gramStart"/>
      <w:r w:rsidRPr="00C92512">
        <w:rPr>
          <w:rStyle w:val="FunctionTok"/>
          <w:sz w:val="36"/>
          <w:szCs w:val="36"/>
        </w:rPr>
        <w:t>setwd</w:t>
      </w:r>
      <w:proofErr w:type="spellEnd"/>
      <w:r w:rsidRPr="00C92512">
        <w:rPr>
          <w:rStyle w:val="NormalTok"/>
          <w:sz w:val="36"/>
          <w:szCs w:val="36"/>
        </w:rPr>
        <w:t>(</w:t>
      </w:r>
      <w:proofErr w:type="gramEnd"/>
      <w:r w:rsidRPr="00C92512">
        <w:rPr>
          <w:rStyle w:val="StringTok"/>
          <w:sz w:val="36"/>
          <w:szCs w:val="36"/>
        </w:rPr>
        <w:t>"C:/Users/qyang/Dropbox (BOSTON UNIVERSITY)/R Tutorial"</w:t>
      </w:r>
      <w:r w:rsidRPr="00C92512">
        <w:rPr>
          <w:rStyle w:val="NormalTok"/>
          <w:sz w:val="36"/>
          <w:szCs w:val="36"/>
        </w:rPr>
        <w:t>)</w:t>
      </w:r>
      <w:r w:rsidRPr="00C92512">
        <w:rPr>
          <w:sz w:val="36"/>
          <w:szCs w:val="36"/>
        </w:rPr>
        <w:br/>
      </w:r>
    </w:p>
    <w:p w14:paraId="6F1C81B1" w14:textId="4C3B1CDE" w:rsidR="00C30D14" w:rsidRDefault="00C30D14" w:rsidP="00C30D14">
      <w:pPr>
        <w:pStyle w:val="BS845Heading2"/>
      </w:pPr>
      <w:bookmarkStart w:id="13" w:name="_Toc147754545"/>
      <w:r>
        <w:t>Read Excel Document</w:t>
      </w:r>
      <w:bookmarkEnd w:id="13"/>
    </w:p>
    <w:p w14:paraId="38D186E8" w14:textId="5B9EB527" w:rsidR="009F56FF" w:rsidRDefault="009F56FF" w:rsidP="009F56FF">
      <w:pPr>
        <w:pStyle w:val="BS845Normal"/>
      </w:pPr>
      <w:r>
        <w:t xml:space="preserve">Excel documents with multiple tabs can be imported </w:t>
      </w:r>
      <w:proofErr w:type="gramStart"/>
      <w:r>
        <w:t>in to</w:t>
      </w:r>
      <w:proofErr w:type="gramEnd"/>
      <w:r>
        <w:t xml:space="preserve"> R one tab at a time. User contributed package </w:t>
      </w:r>
      <w:r w:rsidRPr="00B6061D">
        <w:rPr>
          <w:rStyle w:val="StringTok"/>
          <w:b/>
          <w:bCs/>
          <w:sz w:val="36"/>
          <w:szCs w:val="36"/>
        </w:rPr>
        <w:t>xlsx</w:t>
      </w:r>
      <w:r w:rsidR="00B6061D">
        <w:rPr>
          <w:rStyle w:val="StringTok"/>
          <w:b/>
          <w:bCs/>
          <w:sz w:val="36"/>
          <w:szCs w:val="36"/>
        </w:rPr>
        <w:t xml:space="preserve"> </w:t>
      </w:r>
      <w:r w:rsidR="00B6061D">
        <w:t>should be installed first.</w:t>
      </w:r>
    </w:p>
    <w:p w14:paraId="7BBCAC5F" w14:textId="099AFB0E" w:rsidR="00C92512" w:rsidRDefault="004325D1" w:rsidP="00FF7ECA">
      <w:pPr>
        <w:pStyle w:val="SourceCode"/>
        <w:spacing w:line="360" w:lineRule="auto"/>
        <w:rPr>
          <w:rStyle w:val="NormalTok"/>
          <w:b/>
          <w:bCs/>
          <w:sz w:val="36"/>
          <w:szCs w:val="36"/>
        </w:rPr>
      </w:pPr>
      <w:proofErr w:type="spellStart"/>
      <w:proofErr w:type="gramStart"/>
      <w:r>
        <w:rPr>
          <w:rStyle w:val="FunctionTok"/>
          <w:sz w:val="36"/>
          <w:szCs w:val="36"/>
        </w:rPr>
        <w:t>install.packages</w:t>
      </w:r>
      <w:proofErr w:type="spellEnd"/>
      <w:proofErr w:type="gramEnd"/>
      <w:r w:rsidRPr="00FF7ECA">
        <w:rPr>
          <w:rStyle w:val="NormalTok"/>
          <w:sz w:val="36"/>
          <w:szCs w:val="36"/>
        </w:rPr>
        <w:t>(</w:t>
      </w:r>
      <w:r w:rsidRPr="00FF7ECA">
        <w:rPr>
          <w:rStyle w:val="StringTok"/>
          <w:sz w:val="36"/>
          <w:szCs w:val="36"/>
        </w:rPr>
        <w:t>"xlsx"</w:t>
      </w:r>
      <w:r>
        <w:rPr>
          <w:rStyle w:val="StringTok"/>
          <w:sz w:val="36"/>
          <w:szCs w:val="36"/>
        </w:rPr>
        <w:t>)</w:t>
      </w:r>
      <w:r w:rsidR="00E53CD9">
        <w:rPr>
          <w:rStyle w:val="StringTok"/>
          <w:sz w:val="36"/>
          <w:szCs w:val="36"/>
        </w:rPr>
        <w:t xml:space="preserve"> </w:t>
      </w:r>
      <w:r w:rsidR="00E53CD9" w:rsidRPr="00EF4120">
        <w:rPr>
          <w:rStyle w:val="CommentTok"/>
          <w:sz w:val="40"/>
          <w:szCs w:val="40"/>
        </w:rPr>
        <w:t>#</w:t>
      </w:r>
      <w:r w:rsidR="00E53CD9">
        <w:rPr>
          <w:rStyle w:val="CommentTok"/>
          <w:sz w:val="40"/>
          <w:szCs w:val="40"/>
        </w:rPr>
        <w:t>download from internet</w:t>
      </w:r>
      <w:r w:rsidR="00FF7ECA" w:rsidRPr="00FF7ECA">
        <w:rPr>
          <w:sz w:val="36"/>
          <w:szCs w:val="36"/>
        </w:rPr>
        <w:br/>
      </w:r>
      <w:r w:rsidR="00FF7ECA" w:rsidRPr="00FF7ECA">
        <w:rPr>
          <w:rStyle w:val="FunctionTok"/>
          <w:sz w:val="36"/>
          <w:szCs w:val="36"/>
        </w:rPr>
        <w:t>library</w:t>
      </w:r>
      <w:r w:rsidR="00FF7ECA" w:rsidRPr="00FF7ECA">
        <w:rPr>
          <w:rStyle w:val="NormalTok"/>
          <w:sz w:val="36"/>
          <w:szCs w:val="36"/>
        </w:rPr>
        <w:t>(xlsx)</w:t>
      </w:r>
      <w:r w:rsidR="00E53CD9">
        <w:rPr>
          <w:rStyle w:val="NormalTok"/>
          <w:sz w:val="36"/>
          <w:szCs w:val="36"/>
        </w:rPr>
        <w:t xml:space="preserve"> </w:t>
      </w:r>
      <w:r w:rsidR="00E53CD9" w:rsidRPr="00EF4120">
        <w:rPr>
          <w:rStyle w:val="CommentTok"/>
          <w:sz w:val="40"/>
          <w:szCs w:val="40"/>
        </w:rPr>
        <w:t>#</w:t>
      </w:r>
      <w:r w:rsidR="00E53CD9">
        <w:rPr>
          <w:rStyle w:val="CommentTok"/>
          <w:sz w:val="40"/>
          <w:szCs w:val="40"/>
        </w:rPr>
        <w:t>load into R</w:t>
      </w:r>
      <w:r w:rsidR="00FF7ECA" w:rsidRPr="00FF7ECA">
        <w:rPr>
          <w:sz w:val="36"/>
          <w:szCs w:val="36"/>
        </w:rPr>
        <w:br/>
      </w:r>
      <w:proofErr w:type="spellStart"/>
      <w:r w:rsidR="00C92512" w:rsidRPr="00C92512">
        <w:rPr>
          <w:rStyle w:val="NormalTok"/>
          <w:b/>
          <w:bCs/>
          <w:sz w:val="36"/>
          <w:szCs w:val="36"/>
        </w:rPr>
        <w:t>pqtl</w:t>
      </w:r>
      <w:proofErr w:type="spellEnd"/>
      <w:r w:rsidR="00C92512" w:rsidRPr="00C92512">
        <w:rPr>
          <w:rStyle w:val="NormalTok"/>
          <w:b/>
          <w:bCs/>
          <w:sz w:val="36"/>
          <w:szCs w:val="36"/>
        </w:rPr>
        <w:t xml:space="preserve"> </w:t>
      </w:r>
      <w:r w:rsidR="00C92512" w:rsidRPr="00C92512">
        <w:rPr>
          <w:rStyle w:val="OtherTok"/>
          <w:b/>
          <w:bCs/>
          <w:sz w:val="36"/>
          <w:szCs w:val="36"/>
        </w:rPr>
        <w:t>&lt;-</w:t>
      </w:r>
      <w:r w:rsidR="00C92512" w:rsidRPr="00C92512">
        <w:rPr>
          <w:rStyle w:val="NormalTok"/>
          <w:b/>
          <w:bCs/>
          <w:sz w:val="36"/>
          <w:szCs w:val="36"/>
        </w:rPr>
        <w:t xml:space="preserve"> </w:t>
      </w:r>
      <w:r w:rsidR="00C92512" w:rsidRPr="00C92512">
        <w:rPr>
          <w:rStyle w:val="FunctionTok"/>
          <w:b w:val="0"/>
          <w:bCs/>
          <w:sz w:val="36"/>
          <w:szCs w:val="36"/>
        </w:rPr>
        <w:t>read.xlsx</w:t>
      </w:r>
      <w:r w:rsidR="00C92512" w:rsidRPr="00C92512">
        <w:rPr>
          <w:rStyle w:val="NormalTok"/>
          <w:b/>
          <w:bCs/>
          <w:sz w:val="36"/>
          <w:szCs w:val="36"/>
        </w:rPr>
        <w:t>(</w:t>
      </w:r>
      <w:r w:rsidR="00C92512" w:rsidRPr="00C92512">
        <w:rPr>
          <w:rStyle w:val="StringTok"/>
          <w:b/>
          <w:bCs/>
          <w:sz w:val="36"/>
          <w:szCs w:val="36"/>
        </w:rPr>
        <w:t>"Folkersen2020SuppTables.xlsx"</w:t>
      </w:r>
      <w:r w:rsidR="00C92512" w:rsidRPr="00C92512">
        <w:rPr>
          <w:rStyle w:val="NormalTok"/>
          <w:b/>
          <w:bCs/>
          <w:sz w:val="36"/>
          <w:szCs w:val="36"/>
        </w:rPr>
        <w:t>,</w:t>
      </w:r>
    </w:p>
    <w:p w14:paraId="444ADF48" w14:textId="77777777" w:rsidR="00C92512" w:rsidRDefault="00C92512" w:rsidP="00C92512">
      <w:pPr>
        <w:pStyle w:val="SourceCode"/>
        <w:spacing w:line="360" w:lineRule="auto"/>
        <w:ind w:left="2160" w:firstLine="720"/>
        <w:rPr>
          <w:rStyle w:val="NormalTok"/>
          <w:b/>
          <w:bCs/>
          <w:sz w:val="36"/>
          <w:szCs w:val="36"/>
        </w:rPr>
      </w:pPr>
      <w:proofErr w:type="spellStart"/>
      <w:r w:rsidRPr="00C92512">
        <w:rPr>
          <w:rStyle w:val="AttributeTok"/>
          <w:b/>
          <w:bCs/>
          <w:sz w:val="36"/>
          <w:szCs w:val="36"/>
        </w:rPr>
        <w:t>sheetName</w:t>
      </w:r>
      <w:proofErr w:type="spellEnd"/>
      <w:r w:rsidRPr="00C92512">
        <w:rPr>
          <w:rStyle w:val="AttributeTok"/>
          <w:b/>
          <w:bCs/>
          <w:sz w:val="36"/>
          <w:szCs w:val="36"/>
        </w:rPr>
        <w:t xml:space="preserve"> =</w:t>
      </w:r>
      <w:r w:rsidRPr="00C92512">
        <w:rPr>
          <w:rStyle w:val="StringTok"/>
          <w:b/>
          <w:bCs/>
          <w:sz w:val="36"/>
          <w:szCs w:val="36"/>
        </w:rPr>
        <w:t xml:space="preserve">"5 </w:t>
      </w:r>
      <w:proofErr w:type="spellStart"/>
      <w:r w:rsidRPr="00C92512">
        <w:rPr>
          <w:rStyle w:val="StringTok"/>
          <w:b/>
          <w:bCs/>
          <w:sz w:val="36"/>
          <w:szCs w:val="36"/>
        </w:rPr>
        <w:t>eQTL</w:t>
      </w:r>
      <w:proofErr w:type="spellEnd"/>
      <w:r w:rsidRPr="00C92512">
        <w:rPr>
          <w:rStyle w:val="StringTok"/>
          <w:b/>
          <w:bCs/>
          <w:sz w:val="36"/>
          <w:szCs w:val="36"/>
        </w:rPr>
        <w:t>"</w:t>
      </w:r>
      <w:r w:rsidRPr="00C92512">
        <w:rPr>
          <w:rStyle w:val="NormalTok"/>
          <w:b/>
          <w:bCs/>
          <w:sz w:val="36"/>
          <w:szCs w:val="36"/>
        </w:rPr>
        <w:t xml:space="preserve">, </w:t>
      </w:r>
    </w:p>
    <w:p w14:paraId="399E4ADF" w14:textId="77777777" w:rsidR="00C92512" w:rsidRDefault="00C92512" w:rsidP="00C92512">
      <w:pPr>
        <w:pStyle w:val="SourceCode"/>
        <w:spacing w:line="360" w:lineRule="auto"/>
        <w:ind w:left="2160" w:firstLine="720"/>
        <w:rPr>
          <w:rStyle w:val="NormalTok"/>
          <w:b/>
          <w:bCs/>
          <w:sz w:val="36"/>
          <w:szCs w:val="36"/>
        </w:rPr>
      </w:pPr>
      <w:proofErr w:type="spellStart"/>
      <w:r w:rsidRPr="00C92512">
        <w:rPr>
          <w:rStyle w:val="AttributeTok"/>
          <w:b/>
          <w:bCs/>
          <w:sz w:val="36"/>
          <w:szCs w:val="36"/>
        </w:rPr>
        <w:t>startRow</w:t>
      </w:r>
      <w:proofErr w:type="spellEnd"/>
      <w:r w:rsidRPr="00C92512">
        <w:rPr>
          <w:rStyle w:val="AttributeTok"/>
          <w:b/>
          <w:bCs/>
          <w:sz w:val="36"/>
          <w:szCs w:val="36"/>
        </w:rPr>
        <w:t xml:space="preserve"> =</w:t>
      </w:r>
      <w:r w:rsidRPr="00C92512">
        <w:rPr>
          <w:rStyle w:val="NormalTok"/>
          <w:b/>
          <w:bCs/>
          <w:sz w:val="36"/>
          <w:szCs w:val="36"/>
        </w:rPr>
        <w:t xml:space="preserve"> </w:t>
      </w:r>
      <w:r w:rsidRPr="00C92512">
        <w:rPr>
          <w:rStyle w:val="DecValTok"/>
          <w:b/>
          <w:bCs/>
          <w:sz w:val="36"/>
          <w:szCs w:val="36"/>
        </w:rPr>
        <w:t>2</w:t>
      </w:r>
      <w:r w:rsidRPr="00C92512">
        <w:rPr>
          <w:rStyle w:val="NormalTok"/>
          <w:b/>
          <w:bCs/>
          <w:sz w:val="36"/>
          <w:szCs w:val="36"/>
        </w:rPr>
        <w:t xml:space="preserve">, </w:t>
      </w:r>
    </w:p>
    <w:p w14:paraId="071456B6" w14:textId="07649B16" w:rsidR="00FF7ECA" w:rsidRPr="00C92512" w:rsidRDefault="00C92512" w:rsidP="00C92512">
      <w:pPr>
        <w:pStyle w:val="SourceCode"/>
        <w:spacing w:line="360" w:lineRule="auto"/>
        <w:ind w:left="2160" w:firstLine="720"/>
        <w:rPr>
          <w:b/>
          <w:bCs/>
          <w:sz w:val="36"/>
          <w:szCs w:val="36"/>
        </w:rPr>
      </w:pPr>
      <w:proofErr w:type="spellStart"/>
      <w:r w:rsidRPr="00C92512">
        <w:rPr>
          <w:rStyle w:val="AttributeTok"/>
          <w:b/>
          <w:bCs/>
          <w:sz w:val="36"/>
          <w:szCs w:val="36"/>
        </w:rPr>
        <w:t>endRow</w:t>
      </w:r>
      <w:proofErr w:type="spellEnd"/>
      <w:r w:rsidRPr="00C92512">
        <w:rPr>
          <w:rStyle w:val="AttributeTok"/>
          <w:b/>
          <w:bCs/>
          <w:sz w:val="36"/>
          <w:szCs w:val="36"/>
        </w:rPr>
        <w:t xml:space="preserve"> =</w:t>
      </w:r>
      <w:r w:rsidRPr="00C92512">
        <w:rPr>
          <w:rStyle w:val="NormalTok"/>
          <w:b/>
          <w:bCs/>
          <w:sz w:val="36"/>
          <w:szCs w:val="36"/>
        </w:rPr>
        <w:t xml:space="preserve"> </w:t>
      </w:r>
      <w:r w:rsidRPr="00C92512">
        <w:rPr>
          <w:rStyle w:val="DecValTok"/>
          <w:b/>
          <w:bCs/>
          <w:sz w:val="36"/>
          <w:szCs w:val="36"/>
        </w:rPr>
        <w:t>548</w:t>
      </w:r>
      <w:r w:rsidRPr="00C92512">
        <w:rPr>
          <w:rStyle w:val="NormalTok"/>
          <w:b/>
          <w:bCs/>
          <w:sz w:val="36"/>
          <w:szCs w:val="36"/>
        </w:rPr>
        <w:t xml:space="preserve">) </w:t>
      </w:r>
      <w:r w:rsidR="00FF7ECA" w:rsidRPr="00C92512">
        <w:rPr>
          <w:rStyle w:val="NormalTok"/>
          <w:b/>
          <w:bCs/>
          <w:sz w:val="36"/>
          <w:szCs w:val="36"/>
        </w:rPr>
        <w:t xml:space="preserve"> </w:t>
      </w:r>
    </w:p>
    <w:p w14:paraId="236F0466" w14:textId="06B26082" w:rsidR="00BB594C" w:rsidRPr="00BB594C" w:rsidRDefault="00BB594C" w:rsidP="00C30D14">
      <w:pPr>
        <w:pStyle w:val="BS845Normal"/>
        <w:rPr>
          <w:i/>
          <w:iCs/>
          <w:sz w:val="24"/>
          <w:szCs w:val="24"/>
        </w:rPr>
      </w:pPr>
      <w:r>
        <w:lastRenderedPageBreak/>
        <w:t xml:space="preserve">we are reading the supplementary table from </w:t>
      </w:r>
      <w:proofErr w:type="spellStart"/>
      <w:r w:rsidRPr="00BB594C">
        <w:rPr>
          <w:i/>
          <w:iCs/>
          <w:sz w:val="28"/>
          <w:szCs w:val="28"/>
        </w:rPr>
        <w:t>Folkersen</w:t>
      </w:r>
      <w:proofErr w:type="spellEnd"/>
      <w:r w:rsidRPr="00BB594C">
        <w:rPr>
          <w:i/>
          <w:iCs/>
          <w:sz w:val="28"/>
          <w:szCs w:val="28"/>
        </w:rPr>
        <w:t xml:space="preserve"> L, et al. Genomic and drug target evaluation of 90 cardiovascular proteins in 30,931 individuals. Nat </w:t>
      </w:r>
      <w:proofErr w:type="spellStart"/>
      <w:r w:rsidRPr="00BB594C">
        <w:rPr>
          <w:i/>
          <w:iCs/>
          <w:sz w:val="28"/>
          <w:szCs w:val="28"/>
        </w:rPr>
        <w:t>Metab</w:t>
      </w:r>
      <w:proofErr w:type="spellEnd"/>
      <w:r w:rsidRPr="00BB594C">
        <w:rPr>
          <w:i/>
          <w:iCs/>
          <w:sz w:val="28"/>
          <w:szCs w:val="28"/>
        </w:rPr>
        <w:t>. 2020 Oct;2(10):1135-1148.</w:t>
      </w:r>
    </w:p>
    <w:p w14:paraId="45C9EAD3" w14:textId="07ECD333" w:rsidR="002D3D13" w:rsidRDefault="00B6061D" w:rsidP="00C30D14">
      <w:pPr>
        <w:pStyle w:val="BS845Normal"/>
        <w:rPr>
          <w:rFonts w:ascii="Courier New" w:hAnsi="Courier New" w:cs="Courier New"/>
          <w:b/>
          <w:bCs/>
          <w:color w:val="C00000"/>
        </w:rPr>
      </w:pPr>
      <w:r>
        <w:t xml:space="preserve">If you receive an error about not </w:t>
      </w:r>
      <w:r w:rsidR="002D3D13">
        <w:t xml:space="preserve">having </w:t>
      </w:r>
      <w:r>
        <w:t>enough memory when you run the above command, you may close and reopen R-studio to release some memory.</w:t>
      </w:r>
      <w:r w:rsidR="00C92512">
        <w:t xml:space="preserve"> </w:t>
      </w:r>
      <w:r w:rsidR="002D3D13">
        <w:t xml:space="preserve">If </w:t>
      </w:r>
      <w:r w:rsidR="00C92512">
        <w:t>the</w:t>
      </w:r>
      <w:r w:rsidR="002D3D13">
        <w:t xml:space="preserve"> problem</w:t>
      </w:r>
      <w:r w:rsidR="002B27F2">
        <w:t xml:space="preserve"> </w:t>
      </w:r>
      <w:r w:rsidR="00C92512">
        <w:t xml:space="preserve">persists, </w:t>
      </w:r>
      <w:r w:rsidR="002B27F2">
        <w:t>y</w:t>
      </w:r>
      <w:r w:rsidR="009D6B36">
        <w:t xml:space="preserve">ou may save </w:t>
      </w:r>
      <w:r w:rsidR="002D3D13">
        <w:t>a</w:t>
      </w:r>
      <w:r w:rsidR="009D6B36">
        <w:t xml:space="preserve"> relevant tab to </w:t>
      </w:r>
      <w:r w:rsidR="002B27F2">
        <w:t xml:space="preserve">new </w:t>
      </w:r>
      <w:r w:rsidR="002D3D13">
        <w:t xml:space="preserve">excel </w:t>
      </w:r>
      <w:r w:rsidR="009D6B36">
        <w:t>files</w:t>
      </w:r>
      <w:r w:rsidR="002D3D13">
        <w:t xml:space="preserve"> with a single </w:t>
      </w:r>
      <w:proofErr w:type="gramStart"/>
      <w:r w:rsidR="002D3D13">
        <w:t>tab</w:t>
      </w:r>
      <w:r w:rsidR="009D6B36">
        <w:t>, and</w:t>
      </w:r>
      <w:proofErr w:type="gramEnd"/>
      <w:r w:rsidR="009D6B36">
        <w:t xml:space="preserve"> read </w:t>
      </w:r>
      <w:r w:rsidR="002D3D13">
        <w:t xml:space="preserve">it </w:t>
      </w:r>
      <w:r w:rsidR="009D6B36">
        <w:t>separately</w:t>
      </w:r>
      <w:r w:rsidR="00C92512">
        <w:t>.</w:t>
      </w:r>
      <w:r w:rsidR="009D6B36">
        <w:rPr>
          <w:rFonts w:ascii="Courier New" w:hAnsi="Courier New" w:cs="Courier New"/>
          <w:b/>
          <w:bCs/>
          <w:color w:val="C00000"/>
        </w:rPr>
        <w:t xml:space="preserve"> </w:t>
      </w:r>
    </w:p>
    <w:p w14:paraId="01390BDF" w14:textId="77777777" w:rsidR="002D3D13" w:rsidRDefault="002D3D13" w:rsidP="002D3D13">
      <w:pPr>
        <w:pStyle w:val="BS845Heading2"/>
      </w:pPr>
    </w:p>
    <w:p w14:paraId="6EDEC34A" w14:textId="72F6CD90" w:rsidR="002D3D13" w:rsidRDefault="002D3D13" w:rsidP="003661C3">
      <w:pPr>
        <w:pStyle w:val="BS845Heading2"/>
        <w:jc w:val="left"/>
      </w:pPr>
      <w:bookmarkStart w:id="14" w:name="_Toc147754546"/>
      <w:r>
        <w:t xml:space="preserve">Read plain text </w:t>
      </w:r>
      <w:proofErr w:type="gramStart"/>
      <w:r>
        <w:t>file</w:t>
      </w:r>
      <w:bookmarkEnd w:id="14"/>
      <w:proofErr w:type="gramEnd"/>
    </w:p>
    <w:p w14:paraId="735BF633" w14:textId="5BF0EE56" w:rsidR="009D6B36" w:rsidRDefault="009D6B36" w:rsidP="00C30D14">
      <w:pPr>
        <w:pStyle w:val="BS845Normal"/>
      </w:pPr>
      <w:r>
        <w:t xml:space="preserve">By default </w:t>
      </w:r>
      <w:proofErr w:type="gramStart"/>
      <w:r w:rsidRPr="006B7BCD">
        <w:rPr>
          <w:rStyle w:val="BS845RcodeChar"/>
          <w:rFonts w:eastAsiaTheme="minorEastAsia"/>
        </w:rPr>
        <w:t>read.csv(</w:t>
      </w:r>
      <w:proofErr w:type="gramEnd"/>
      <w:r w:rsidRPr="006B7BCD">
        <w:rPr>
          <w:rStyle w:val="BS845RcodeChar"/>
          <w:rFonts w:eastAsiaTheme="minorEastAsia"/>
        </w:rPr>
        <w:t>)</w:t>
      </w:r>
      <w:r>
        <w:t xml:space="preserve"> read</w:t>
      </w:r>
      <w:r w:rsidR="006B7BCD">
        <w:t>s</w:t>
      </w:r>
      <w:r>
        <w:t xml:space="preserve"> comma delimited plain text file, but you </w:t>
      </w:r>
      <w:r w:rsidR="002B27F2">
        <w:t>can</w:t>
      </w:r>
      <w:r>
        <w:t xml:space="preserve"> change </w:t>
      </w:r>
      <w:proofErr w:type="spellStart"/>
      <w:r w:rsidRPr="006B7BCD">
        <w:rPr>
          <w:rStyle w:val="BS845RcodeChar"/>
          <w:rFonts w:eastAsiaTheme="minorEastAsia"/>
        </w:rPr>
        <w:t>sep</w:t>
      </w:r>
      <w:proofErr w:type="spellEnd"/>
      <w:r w:rsidRPr="006B7BCD">
        <w:rPr>
          <w:rStyle w:val="BS845RcodeChar"/>
          <w:rFonts w:eastAsiaTheme="minorEastAsia"/>
        </w:rPr>
        <w:t>=</w:t>
      </w:r>
      <w:r>
        <w:t xml:space="preserve"> </w:t>
      </w:r>
      <w:r w:rsidR="002B27F2">
        <w:t>&lt;char&gt;</w:t>
      </w:r>
      <w:r>
        <w:t xml:space="preserve"> to read, </w:t>
      </w:r>
      <w:r w:rsidR="002B27F2">
        <w:t>e.g.</w:t>
      </w:r>
      <w:r>
        <w:t xml:space="preserve"> tab </w:t>
      </w:r>
      <w:proofErr w:type="spellStart"/>
      <w:r>
        <w:t>demilited</w:t>
      </w:r>
      <w:proofErr w:type="spellEnd"/>
      <w:r>
        <w:t xml:space="preserve"> file, by specifying </w:t>
      </w:r>
      <w:proofErr w:type="spellStart"/>
      <w:r w:rsidRPr="006B7BCD">
        <w:rPr>
          <w:rStyle w:val="BS845RcodeChar"/>
          <w:rFonts w:eastAsiaTheme="minorEastAsia"/>
        </w:rPr>
        <w:t>sep</w:t>
      </w:r>
      <w:proofErr w:type="spellEnd"/>
      <w:r w:rsidRPr="006B7BCD">
        <w:rPr>
          <w:rStyle w:val="BS845RcodeChar"/>
          <w:rFonts w:eastAsiaTheme="minorEastAsia"/>
        </w:rPr>
        <w:t>=</w:t>
      </w:r>
      <w:r w:rsidR="006B7BCD">
        <w:rPr>
          <w:rStyle w:val="BS845RcodeChar"/>
          <w:rFonts w:eastAsiaTheme="minorEastAsia"/>
        </w:rPr>
        <w:t>"</w:t>
      </w:r>
      <w:r w:rsidRPr="006B7BCD">
        <w:rPr>
          <w:rStyle w:val="BS845RcodeChar"/>
          <w:rFonts w:eastAsiaTheme="minorEastAsia"/>
        </w:rPr>
        <w:t>\t</w:t>
      </w:r>
      <w:r w:rsidR="006B7BCD">
        <w:rPr>
          <w:rStyle w:val="BS845RcodeChar"/>
          <w:rFonts w:eastAsiaTheme="minorEastAsia"/>
        </w:rPr>
        <w:t>"</w:t>
      </w:r>
      <w:r w:rsidRPr="006B7BCD">
        <w:rPr>
          <w:rStyle w:val="BS845RcodeChar"/>
          <w:rFonts w:eastAsiaTheme="minorEastAsia"/>
        </w:rPr>
        <w:t>.</w:t>
      </w:r>
      <w:r w:rsidR="00D45A0E">
        <w:rPr>
          <w:rStyle w:val="BS845RcodeChar"/>
          <w:rFonts w:eastAsiaTheme="minorEastAsia"/>
        </w:rPr>
        <w:t xml:space="preserve"> </w:t>
      </w:r>
      <w:r w:rsidR="00D45A0E">
        <w:t>You may also specify whether there is a header</w:t>
      </w:r>
      <w:r w:rsidR="00B6061D">
        <w:t xml:space="preserve"> (</w:t>
      </w:r>
      <w:r w:rsidR="00B6061D" w:rsidRPr="00B6061D">
        <w:rPr>
          <w:rStyle w:val="BS845RcodeChar"/>
          <w:rFonts w:eastAsiaTheme="minorEastAsia"/>
        </w:rPr>
        <w:t>header=T/F</w:t>
      </w:r>
      <w:r w:rsidR="00B6061D">
        <w:t>)</w:t>
      </w:r>
      <w:r w:rsidR="00D45A0E">
        <w:t xml:space="preserve">, and </w:t>
      </w:r>
      <w:r w:rsidR="00355A3B">
        <w:t xml:space="preserve">fist n </w:t>
      </w:r>
      <w:proofErr w:type="spellStart"/>
      <w:r w:rsidR="00355A3B">
        <w:t>lines</w:t>
      </w:r>
      <w:r w:rsidR="00D45A0E">
        <w:t>es</w:t>
      </w:r>
      <w:proofErr w:type="spellEnd"/>
      <w:r w:rsidR="00D45A0E">
        <w:t xml:space="preserve"> to skip </w:t>
      </w:r>
      <w:r w:rsidR="00B6061D">
        <w:t>(</w:t>
      </w:r>
      <w:r w:rsidR="00B6061D" w:rsidRPr="00B6061D">
        <w:rPr>
          <w:rStyle w:val="BS845RcodeChar"/>
          <w:rFonts w:eastAsiaTheme="minorEastAsia"/>
        </w:rPr>
        <w:t>skip=n</w:t>
      </w:r>
      <w:r w:rsidR="00B6061D">
        <w:t>) in the function call.</w:t>
      </w:r>
    </w:p>
    <w:p w14:paraId="44F447C3" w14:textId="199BB314" w:rsidR="00E53CD9" w:rsidRDefault="00E53CD9" w:rsidP="00C30D14">
      <w:pPr>
        <w:pStyle w:val="BS845Normal"/>
      </w:pPr>
      <w:proofErr w:type="gramStart"/>
      <w:r w:rsidRPr="00C92512">
        <w:rPr>
          <w:rStyle w:val="FunctionTok"/>
          <w:b w:val="0"/>
          <w:bCs/>
          <w:sz w:val="36"/>
          <w:szCs w:val="36"/>
        </w:rPr>
        <w:t>read.</w:t>
      </w:r>
      <w:r>
        <w:rPr>
          <w:rStyle w:val="FunctionTok"/>
          <w:b w:val="0"/>
          <w:bCs/>
          <w:sz w:val="36"/>
          <w:szCs w:val="36"/>
        </w:rPr>
        <w:t>csv</w:t>
      </w:r>
      <w:r w:rsidRPr="00C92512">
        <w:rPr>
          <w:rStyle w:val="NormalTok"/>
          <w:b/>
          <w:bCs/>
          <w:sz w:val="36"/>
          <w:szCs w:val="36"/>
        </w:rPr>
        <w:t>(</w:t>
      </w:r>
      <w:proofErr w:type="gramEnd"/>
      <w:r w:rsidRPr="00C92512">
        <w:rPr>
          <w:rStyle w:val="StringTok"/>
          <w:b/>
          <w:bCs/>
          <w:sz w:val="36"/>
          <w:szCs w:val="36"/>
        </w:rPr>
        <w:t>"</w:t>
      </w:r>
      <w:r w:rsidRPr="00E53CD9">
        <w:rPr>
          <w:rStyle w:val="StringTok"/>
          <w:b/>
          <w:bCs/>
          <w:sz w:val="36"/>
          <w:szCs w:val="36"/>
        </w:rPr>
        <w:t>Folkersen2020ST5</w:t>
      </w:r>
      <w:r>
        <w:rPr>
          <w:rStyle w:val="StringTok"/>
          <w:b/>
          <w:bCs/>
          <w:sz w:val="36"/>
          <w:szCs w:val="36"/>
        </w:rPr>
        <w:t>.csv</w:t>
      </w:r>
      <w:r w:rsidRPr="00C92512">
        <w:rPr>
          <w:rStyle w:val="StringTok"/>
          <w:b/>
          <w:bCs/>
          <w:sz w:val="36"/>
          <w:szCs w:val="36"/>
        </w:rPr>
        <w:t>"</w:t>
      </w:r>
      <w:r w:rsidRPr="00C92512">
        <w:rPr>
          <w:rStyle w:val="NormalTok"/>
          <w:b/>
          <w:bCs/>
          <w:sz w:val="36"/>
          <w:szCs w:val="36"/>
        </w:rPr>
        <w:t>,</w:t>
      </w:r>
      <w:r>
        <w:rPr>
          <w:rStyle w:val="NormalTok"/>
          <w:b/>
          <w:bCs/>
          <w:sz w:val="36"/>
          <w:szCs w:val="36"/>
        </w:rPr>
        <w:t xml:space="preserve"> skip=1)</w:t>
      </w:r>
    </w:p>
    <w:p w14:paraId="5411A3CF" w14:textId="601719A8" w:rsidR="00C30D14" w:rsidRDefault="00C30D14" w:rsidP="003661C3">
      <w:pPr>
        <w:pStyle w:val="BS845Heading2"/>
        <w:jc w:val="left"/>
      </w:pPr>
      <w:bookmarkStart w:id="15" w:name="_Toc147754547"/>
      <w:r>
        <w:lastRenderedPageBreak/>
        <w:t xml:space="preserve">Function </w:t>
      </w:r>
      <w:r w:rsidR="00734260">
        <w:t>and Packages in R</w:t>
      </w:r>
      <w:bookmarkEnd w:id="15"/>
    </w:p>
    <w:p w14:paraId="16627A19" w14:textId="3AB203B6" w:rsidR="003661C3" w:rsidRDefault="003661C3" w:rsidP="00C30D14">
      <w:pPr>
        <w:pStyle w:val="BS845Normal"/>
      </w:pPr>
      <w:r>
        <w:t>R use function</w:t>
      </w:r>
      <w:r w:rsidR="00E53CD9">
        <w:t>s</w:t>
      </w:r>
      <w:r>
        <w:t xml:space="preserve"> and operators to perform various tasks.</w:t>
      </w:r>
      <w:r w:rsidR="00734260">
        <w:t xml:space="preserve"> Functions can be in base pack</w:t>
      </w:r>
      <w:r w:rsidR="00E53CD9">
        <w:t>a</w:t>
      </w:r>
      <w:r w:rsidR="00734260">
        <w:t>ges or user contributed packages. The former is downloaded when you download R. The latter require downloading for once. An internet connect</w:t>
      </w:r>
      <w:r w:rsidR="00E53CD9">
        <w:t>ion</w:t>
      </w:r>
      <w:r w:rsidR="00734260">
        <w:t xml:space="preserve"> is require</w:t>
      </w:r>
      <w:r w:rsidR="00E53CD9">
        <w:t>d</w:t>
      </w:r>
      <w:r w:rsidR="00734260">
        <w:t xml:space="preserve"> to download packages.</w:t>
      </w:r>
    </w:p>
    <w:p w14:paraId="442F2389" w14:textId="77777777" w:rsidR="00734260" w:rsidRDefault="00734260" w:rsidP="00C30D14">
      <w:pPr>
        <w:pStyle w:val="BS845Normal"/>
      </w:pPr>
    </w:p>
    <w:p w14:paraId="1AD3CD64" w14:textId="77777777" w:rsidR="00734260" w:rsidRDefault="00734260" w:rsidP="00734260">
      <w:pPr>
        <w:pStyle w:val="BS845Heading2"/>
        <w:jc w:val="left"/>
      </w:pPr>
      <w:bookmarkStart w:id="16" w:name="_Toc147754548"/>
      <w:r>
        <w:t>View Function Manuals</w:t>
      </w:r>
      <w:bookmarkEnd w:id="16"/>
    </w:p>
    <w:p w14:paraId="3E4A1C54" w14:textId="2A99BADA" w:rsidR="009D6B36" w:rsidRDefault="009D6B36" w:rsidP="00C30D14">
      <w:pPr>
        <w:pStyle w:val="BS845Normal"/>
      </w:pPr>
      <w:r>
        <w:t xml:space="preserve">You may view the manual of a function </w:t>
      </w:r>
      <w:r w:rsidR="003661C3">
        <w:t>or</w:t>
      </w:r>
      <w:r w:rsidR="00E53CD9">
        <w:t xml:space="preserve"> </w:t>
      </w:r>
      <w:proofErr w:type="spellStart"/>
      <w:proofErr w:type="gramStart"/>
      <w:r w:rsidR="00E53CD9">
        <w:t>a</w:t>
      </w:r>
      <w:proofErr w:type="spellEnd"/>
      <w:proofErr w:type="gramEnd"/>
      <w:r w:rsidR="003661C3">
        <w:t xml:space="preserve"> operator </w:t>
      </w:r>
      <w:r>
        <w:t xml:space="preserve">in </w:t>
      </w:r>
      <w:r w:rsidR="00D45A0E" w:rsidRPr="00D45A0E">
        <w:rPr>
          <w:b/>
          <w:bCs/>
        </w:rPr>
        <w:t>H</w:t>
      </w:r>
      <w:r w:rsidRPr="00D45A0E">
        <w:rPr>
          <w:b/>
          <w:bCs/>
        </w:rPr>
        <w:t>elp</w:t>
      </w:r>
      <w:r>
        <w:t xml:space="preserve"> tab of the lower right quadrant by typing the function name in the search window.</w:t>
      </w:r>
    </w:p>
    <w:p w14:paraId="71A36511" w14:textId="598C83D4" w:rsidR="004325D1" w:rsidRDefault="004325D1" w:rsidP="00C30D14">
      <w:pPr>
        <w:pStyle w:val="BS845Normal"/>
      </w:pPr>
      <w:r>
        <w:t xml:space="preserve">Note for functions from user-contributed packages, you need load the package using </w:t>
      </w:r>
      <w:r w:rsidRPr="004325D1">
        <w:rPr>
          <w:rStyle w:val="BS845RcodeChar"/>
          <w:rFonts w:eastAsiaTheme="minorEastAsia"/>
        </w:rPr>
        <w:t>library(&lt;lib&gt;)</w:t>
      </w:r>
      <w:r>
        <w:t xml:space="preserve"> before you can access the manual of the functions.</w:t>
      </w:r>
    </w:p>
    <w:p w14:paraId="4697C83E" w14:textId="53948D56" w:rsidR="00B6061D" w:rsidRDefault="00B6061D" w:rsidP="00C30D14">
      <w:pPr>
        <w:pStyle w:val="BS845Normal"/>
        <w:rPr>
          <w:i/>
          <w:iCs/>
        </w:rPr>
      </w:pPr>
      <w:r w:rsidRPr="00B6061D">
        <w:rPr>
          <w:i/>
          <w:iCs/>
        </w:rPr>
        <w:t>Tip: Run the examples at end of the function manual to learn more.</w:t>
      </w:r>
    </w:p>
    <w:tbl>
      <w:tblPr>
        <w:tblStyle w:val="TableGrid"/>
        <w:tblW w:w="222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40"/>
        <w:gridCol w:w="9985"/>
      </w:tblGrid>
      <w:tr w:rsidR="00B23A24" w14:paraId="2E69DB81" w14:textId="77777777" w:rsidTr="00B23A24">
        <w:tc>
          <w:tcPr>
            <w:tcW w:w="12240" w:type="dxa"/>
          </w:tcPr>
          <w:p w14:paraId="7E732B82" w14:textId="008CFB25" w:rsidR="00B23A24" w:rsidRPr="00B23A24" w:rsidRDefault="00B23A24" w:rsidP="00734260">
            <w:pPr>
              <w:pStyle w:val="BS845Heading2"/>
              <w:jc w:val="left"/>
            </w:pPr>
            <w:bookmarkStart w:id="17" w:name="_Toc147754549"/>
            <w:r w:rsidRPr="00B23A24">
              <w:lastRenderedPageBreak/>
              <w:t xml:space="preserve">Import datasets created by other statistical </w:t>
            </w:r>
            <w:proofErr w:type="gramStart"/>
            <w:r w:rsidRPr="00B23A24">
              <w:t>software</w:t>
            </w:r>
            <w:bookmarkEnd w:id="17"/>
            <w:proofErr w:type="gramEnd"/>
          </w:p>
          <w:p w14:paraId="23590813" w14:textId="77777777" w:rsidR="00B23A24" w:rsidRDefault="00B23A24">
            <w:pPr>
              <w:pStyle w:val="BS845Normal"/>
              <w:spacing w:before="240"/>
            </w:pPr>
            <w:r>
              <w:t>Datasets from other statistical software can be imported into R using functions from user-contributed packages.</w:t>
            </w:r>
          </w:p>
          <w:p w14:paraId="3401EBC5" w14:textId="77777777" w:rsidR="00B23A24" w:rsidRPr="00734260" w:rsidRDefault="00B23A24">
            <w:pPr>
              <w:pStyle w:val="BS845Normal"/>
              <w:rPr>
                <w:b/>
                <w:bCs/>
              </w:rPr>
            </w:pPr>
            <w:r w:rsidRPr="00734260">
              <w:rPr>
                <w:b/>
                <w:bCs/>
              </w:rPr>
              <w:t>Example: Import a SAS dataset</w:t>
            </w:r>
          </w:p>
          <w:p w14:paraId="48BEC1DA" w14:textId="77777777" w:rsidR="00B23A24" w:rsidRDefault="00B23A24">
            <w:pPr>
              <w:pStyle w:val="BS845Normal"/>
            </w:pPr>
          </w:p>
        </w:tc>
        <w:tc>
          <w:tcPr>
            <w:tcW w:w="9985" w:type="dxa"/>
          </w:tcPr>
          <w:p w14:paraId="591FA781" w14:textId="77777777" w:rsidR="00B23A24" w:rsidRDefault="00B23A24">
            <w:pPr>
              <w:pStyle w:val="BS845Normal"/>
            </w:pPr>
          </w:p>
        </w:tc>
      </w:tr>
    </w:tbl>
    <w:p w14:paraId="7F28379F" w14:textId="14479021" w:rsidR="00540790" w:rsidRPr="00540790" w:rsidRDefault="0021077B" w:rsidP="00540790">
      <w:pPr>
        <w:pStyle w:val="SourceCode"/>
        <w:rPr>
          <w:sz w:val="44"/>
          <w:szCs w:val="44"/>
        </w:rPr>
      </w:pPr>
      <w:proofErr w:type="spellStart"/>
      <w:proofErr w:type="gramStart"/>
      <w:r w:rsidRPr="0021077B">
        <w:rPr>
          <w:rStyle w:val="FunctionTok"/>
          <w:sz w:val="44"/>
          <w:szCs w:val="44"/>
        </w:rPr>
        <w:t>install.packages</w:t>
      </w:r>
      <w:proofErr w:type="spellEnd"/>
      <w:proofErr w:type="gramEnd"/>
      <w:r w:rsidRPr="00540790">
        <w:rPr>
          <w:rStyle w:val="NormalTok"/>
          <w:sz w:val="44"/>
          <w:szCs w:val="44"/>
        </w:rPr>
        <w:t>(</w:t>
      </w:r>
      <w:r w:rsidRPr="00540790">
        <w:rPr>
          <w:rStyle w:val="StringTok"/>
          <w:sz w:val="44"/>
          <w:szCs w:val="44"/>
        </w:rPr>
        <w:t>"</w:t>
      </w:r>
      <w:r w:rsidRPr="0021077B">
        <w:rPr>
          <w:rStyle w:val="StringTok"/>
          <w:sz w:val="44"/>
          <w:szCs w:val="44"/>
        </w:rPr>
        <w:t>haven</w:t>
      </w:r>
      <w:r>
        <w:rPr>
          <w:rStyle w:val="StringTok"/>
          <w:sz w:val="44"/>
          <w:szCs w:val="44"/>
        </w:rPr>
        <w:t>")</w:t>
      </w:r>
      <w:r w:rsidR="00540790" w:rsidRPr="00540790">
        <w:rPr>
          <w:sz w:val="44"/>
          <w:szCs w:val="44"/>
        </w:rPr>
        <w:br/>
      </w:r>
      <w:r w:rsidR="00540790" w:rsidRPr="00540790">
        <w:rPr>
          <w:rStyle w:val="FunctionTok"/>
          <w:sz w:val="44"/>
          <w:szCs w:val="44"/>
        </w:rPr>
        <w:t>library</w:t>
      </w:r>
      <w:r w:rsidR="00540790" w:rsidRPr="00540790">
        <w:rPr>
          <w:rStyle w:val="NormalTok"/>
          <w:sz w:val="44"/>
          <w:szCs w:val="44"/>
        </w:rPr>
        <w:t>(</w:t>
      </w:r>
      <w:bookmarkStart w:id="18" w:name="_Hlk147744390"/>
      <w:r w:rsidR="00540790" w:rsidRPr="00540790">
        <w:rPr>
          <w:rStyle w:val="NormalTok"/>
          <w:sz w:val="44"/>
          <w:szCs w:val="44"/>
        </w:rPr>
        <w:t>haven</w:t>
      </w:r>
      <w:bookmarkEnd w:id="18"/>
      <w:r w:rsidR="00540790" w:rsidRPr="00540790">
        <w:rPr>
          <w:rStyle w:val="NormalTok"/>
          <w:sz w:val="44"/>
          <w:szCs w:val="44"/>
        </w:rPr>
        <w:t>)</w:t>
      </w:r>
      <w:r w:rsidR="00540790" w:rsidRPr="00540790">
        <w:rPr>
          <w:sz w:val="44"/>
          <w:szCs w:val="44"/>
        </w:rPr>
        <w:br/>
      </w:r>
      <w:proofErr w:type="spellStart"/>
      <w:r w:rsidR="00540790" w:rsidRPr="00540790">
        <w:rPr>
          <w:rStyle w:val="NormalTok"/>
          <w:sz w:val="44"/>
          <w:szCs w:val="44"/>
        </w:rPr>
        <w:t>fram</w:t>
      </w:r>
      <w:proofErr w:type="spellEnd"/>
      <w:r w:rsidR="00540790" w:rsidRPr="00540790">
        <w:rPr>
          <w:rStyle w:val="NormalTok"/>
          <w:sz w:val="44"/>
          <w:szCs w:val="44"/>
        </w:rPr>
        <w:t xml:space="preserve"> </w:t>
      </w:r>
      <w:r w:rsidR="00540790" w:rsidRPr="00540790">
        <w:rPr>
          <w:rStyle w:val="OtherTok"/>
          <w:sz w:val="44"/>
          <w:szCs w:val="44"/>
        </w:rPr>
        <w:t>&lt;-</w:t>
      </w:r>
      <w:proofErr w:type="spellStart"/>
      <w:r w:rsidR="00540790" w:rsidRPr="00540790">
        <w:rPr>
          <w:rStyle w:val="FunctionTok"/>
          <w:sz w:val="44"/>
          <w:szCs w:val="44"/>
        </w:rPr>
        <w:t>read_sas</w:t>
      </w:r>
      <w:proofErr w:type="spellEnd"/>
      <w:r w:rsidR="00540790" w:rsidRPr="00540790">
        <w:rPr>
          <w:rStyle w:val="NormalTok"/>
          <w:sz w:val="44"/>
          <w:szCs w:val="44"/>
        </w:rPr>
        <w:t>(</w:t>
      </w:r>
      <w:r w:rsidR="00540790" w:rsidRPr="00540790">
        <w:rPr>
          <w:rStyle w:val="StringTok"/>
          <w:sz w:val="44"/>
          <w:szCs w:val="44"/>
        </w:rPr>
        <w:t>"</w:t>
      </w:r>
      <w:r w:rsidR="006150E9">
        <w:rPr>
          <w:rStyle w:val="StringTok"/>
          <w:sz w:val="44"/>
          <w:szCs w:val="44"/>
        </w:rPr>
        <w:t>mydat</w:t>
      </w:r>
      <w:r w:rsidR="00540790" w:rsidRPr="00540790">
        <w:rPr>
          <w:rStyle w:val="StringTok"/>
          <w:sz w:val="44"/>
          <w:szCs w:val="44"/>
        </w:rPr>
        <w:t>.sas7bdat"</w:t>
      </w:r>
      <w:r w:rsidR="00540790" w:rsidRPr="00540790">
        <w:rPr>
          <w:rStyle w:val="NormalTok"/>
          <w:sz w:val="44"/>
          <w:szCs w:val="44"/>
        </w:rPr>
        <w:t>)</w:t>
      </w:r>
    </w:p>
    <w:p w14:paraId="0728F667" w14:textId="77777777" w:rsidR="00B23A24" w:rsidRDefault="00B23A24" w:rsidP="00B23A24">
      <w:pPr>
        <w:spacing w:after="120"/>
        <w:rPr>
          <w:rFonts w:ascii="Courier New" w:hAnsi="Courier New" w:cs="Courier New"/>
          <w:b/>
          <w:color w:val="800000"/>
          <w:sz w:val="40"/>
          <w:szCs w:val="40"/>
        </w:rPr>
      </w:pPr>
    </w:p>
    <w:p w14:paraId="49818E88" w14:textId="2E851BDE" w:rsidR="00B23A24" w:rsidRDefault="00B23A24" w:rsidP="00B23A24">
      <w:pPr>
        <w:spacing w:after="120"/>
        <w:rPr>
          <w:rFonts w:ascii="Courier New" w:hAnsi="Courier New" w:cs="Courier New"/>
          <w:b/>
          <w:color w:val="800000"/>
          <w:sz w:val="44"/>
          <w:szCs w:val="44"/>
        </w:rPr>
      </w:pPr>
      <w:r>
        <w:rPr>
          <w:sz w:val="44"/>
          <w:szCs w:val="44"/>
        </w:rPr>
        <w:t xml:space="preserve">The R </w:t>
      </w:r>
      <w:r>
        <w:rPr>
          <w:rFonts w:ascii="Courier New" w:hAnsi="Courier New" w:cs="Courier New"/>
          <w:b/>
          <w:color w:val="800000"/>
          <w:sz w:val="40"/>
          <w:szCs w:val="40"/>
        </w:rPr>
        <w:t>haven</w:t>
      </w:r>
      <w:r>
        <w:rPr>
          <w:sz w:val="44"/>
          <w:szCs w:val="44"/>
        </w:rPr>
        <w:t xml:space="preserve"> package also </w:t>
      </w:r>
      <w:r w:rsidR="00734260">
        <w:rPr>
          <w:sz w:val="44"/>
          <w:szCs w:val="44"/>
        </w:rPr>
        <w:t>provides</w:t>
      </w:r>
      <w:r>
        <w:rPr>
          <w:sz w:val="44"/>
          <w:szCs w:val="44"/>
        </w:rPr>
        <w:t xml:space="preserve"> </w:t>
      </w:r>
      <w:proofErr w:type="gramStart"/>
      <w:r>
        <w:rPr>
          <w:sz w:val="44"/>
          <w:szCs w:val="44"/>
        </w:rPr>
        <w:t>functions</w:t>
      </w:r>
      <w:proofErr w:type="gramEnd"/>
    </w:p>
    <w:p w14:paraId="0A45CB54" w14:textId="77777777" w:rsidR="00B23A24" w:rsidRDefault="00B23A24" w:rsidP="00B23A24">
      <w:pPr>
        <w:pStyle w:val="BS845Normal"/>
        <w:ind w:left="720"/>
        <w:rPr>
          <w:rFonts w:ascii="Courier New" w:hAnsi="Courier New" w:cs="Courier New"/>
          <w:b/>
          <w:color w:val="800000"/>
          <w:sz w:val="40"/>
          <w:szCs w:val="40"/>
        </w:rPr>
      </w:pPr>
      <w:proofErr w:type="spellStart"/>
      <w:r>
        <w:rPr>
          <w:rFonts w:ascii="Courier New" w:hAnsi="Courier New" w:cs="Courier New"/>
          <w:b/>
          <w:bCs/>
        </w:rPr>
        <w:t>read_</w:t>
      </w:r>
      <w:proofErr w:type="gramStart"/>
      <w:r>
        <w:rPr>
          <w:rFonts w:ascii="Courier New" w:hAnsi="Courier New" w:cs="Courier New"/>
          <w:b/>
          <w:bCs/>
        </w:rPr>
        <w:t>spss</w:t>
      </w:r>
      <w:proofErr w:type="spellEnd"/>
      <w:r>
        <w:rPr>
          <w:rFonts w:ascii="Courier New" w:hAnsi="Courier New" w:cs="Courier New"/>
          <w:b/>
          <w:bCs/>
        </w:rPr>
        <w:t>(</w:t>
      </w:r>
      <w:proofErr w:type="gramEnd"/>
      <w:r>
        <w:rPr>
          <w:rFonts w:ascii="Courier New" w:hAnsi="Courier New" w:cs="Courier New"/>
          <w:b/>
          <w:bCs/>
        </w:rPr>
        <w:t>)</w:t>
      </w:r>
      <w:r>
        <w:t xml:space="preserve"> for reading a SPSS data file (.sav)</w:t>
      </w:r>
    </w:p>
    <w:p w14:paraId="329619C7" w14:textId="77777777" w:rsidR="00B23A24" w:rsidRDefault="00B23A24" w:rsidP="00B23A24">
      <w:pPr>
        <w:pStyle w:val="BS845Normal"/>
        <w:ind w:left="720"/>
        <w:rPr>
          <w:rFonts w:ascii="Courier New" w:hAnsi="Courier New" w:cs="Courier New"/>
          <w:b/>
          <w:color w:val="800000"/>
          <w:sz w:val="40"/>
          <w:szCs w:val="40"/>
        </w:rPr>
      </w:pPr>
      <w:proofErr w:type="spellStart"/>
      <w:r>
        <w:rPr>
          <w:rFonts w:ascii="Courier New" w:hAnsi="Courier New" w:cs="Courier New"/>
          <w:b/>
          <w:bCs/>
        </w:rPr>
        <w:t>read_</w:t>
      </w:r>
      <w:proofErr w:type="gramStart"/>
      <w:r>
        <w:rPr>
          <w:rFonts w:ascii="Courier New" w:hAnsi="Courier New" w:cs="Courier New"/>
          <w:b/>
          <w:bCs/>
        </w:rPr>
        <w:t>dta</w:t>
      </w:r>
      <w:proofErr w:type="spellEnd"/>
      <w:r>
        <w:rPr>
          <w:rFonts w:ascii="Courier New" w:hAnsi="Courier New" w:cs="Courier New"/>
          <w:b/>
          <w:bCs/>
        </w:rPr>
        <w:t>(</w:t>
      </w:r>
      <w:proofErr w:type="gramEnd"/>
      <w:r>
        <w:rPr>
          <w:rFonts w:ascii="Courier New" w:hAnsi="Courier New" w:cs="Courier New"/>
          <w:b/>
          <w:bCs/>
        </w:rPr>
        <w:t>)</w:t>
      </w:r>
      <w:r>
        <w:t xml:space="preserve"> for reading a STATA data file (.</w:t>
      </w:r>
      <w:proofErr w:type="spellStart"/>
      <w:r>
        <w:t>dta</w:t>
      </w:r>
      <w:proofErr w:type="spellEnd"/>
      <w:r>
        <w:t>)</w:t>
      </w:r>
    </w:p>
    <w:p w14:paraId="57A0E796" w14:textId="3F283B3C" w:rsidR="00B7567D" w:rsidRDefault="00B23A24" w:rsidP="00734260">
      <w:pPr>
        <w:pStyle w:val="BS845Heading2"/>
        <w:jc w:val="left"/>
      </w:pPr>
      <w:r>
        <w:rPr>
          <w:sz w:val="44"/>
        </w:rPr>
        <w:br w:type="page"/>
      </w:r>
      <w:bookmarkStart w:id="19" w:name="_Toc147754550"/>
      <w:r w:rsidR="00CB7716">
        <w:lastRenderedPageBreak/>
        <w:t xml:space="preserve">View </w:t>
      </w:r>
      <w:r w:rsidR="00EF57AB">
        <w:t>C</w:t>
      </w:r>
      <w:r w:rsidR="00CB7716">
        <w:t xml:space="preserve">reated </w:t>
      </w:r>
      <w:r w:rsidR="00EF57AB">
        <w:t>O</w:t>
      </w:r>
      <w:r w:rsidR="00CB7716">
        <w:t>bjects</w:t>
      </w:r>
      <w:bookmarkEnd w:id="19"/>
    </w:p>
    <w:p w14:paraId="703F5B86" w14:textId="6A1368E2" w:rsidR="00B80986" w:rsidRDefault="00B7567D" w:rsidP="00B7567D">
      <w:pPr>
        <w:pStyle w:val="BS845Normal"/>
      </w:pPr>
      <w:r>
        <w:t>Note that in the “</w:t>
      </w:r>
      <w:r w:rsidRPr="004325D1">
        <w:rPr>
          <w:b/>
          <w:bCs/>
        </w:rPr>
        <w:t>Environment</w:t>
      </w:r>
      <w:r>
        <w:t xml:space="preserve">” tab in upper right quadrat, the assigned objects appear.  Click on the arrow in front to view structure of the </w:t>
      </w:r>
      <w:proofErr w:type="gramStart"/>
      <w:r>
        <w:t>object, or</w:t>
      </w:r>
      <w:proofErr w:type="gramEnd"/>
      <w:r>
        <w:t xml:space="preserve"> click on the object name to view the data</w:t>
      </w:r>
      <w:r w:rsidR="00D45A0E">
        <w:t>.</w:t>
      </w:r>
      <w:r>
        <w:t xml:space="preserve"> </w:t>
      </w:r>
    </w:p>
    <w:p w14:paraId="59389281" w14:textId="224090BB" w:rsidR="00B80986" w:rsidRDefault="00B80986" w:rsidP="002A2635">
      <w:pPr>
        <w:pStyle w:val="BS845Normal"/>
        <w:spacing w:line="360" w:lineRule="auto"/>
      </w:pPr>
      <w:r>
        <w:t xml:space="preserve">We may also </w:t>
      </w:r>
      <w:r w:rsidR="00D45A0E">
        <w:t>use</w:t>
      </w:r>
      <w:r>
        <w:t xml:space="preserve"> the following command to check the </w:t>
      </w:r>
      <w:proofErr w:type="gramStart"/>
      <w:r>
        <w:t>data</w:t>
      </w:r>
      <w:proofErr w:type="gramEnd"/>
    </w:p>
    <w:p w14:paraId="3DC4038E" w14:textId="0489158D" w:rsidR="00B80986" w:rsidRDefault="00B80986" w:rsidP="00B80986">
      <w:pPr>
        <w:pStyle w:val="SourceCode"/>
        <w:rPr>
          <w:rStyle w:val="CommentTok"/>
          <w:sz w:val="40"/>
          <w:szCs w:val="40"/>
        </w:rPr>
      </w:pPr>
      <w:r w:rsidRPr="002A2635">
        <w:rPr>
          <w:rStyle w:val="FunctionTok"/>
          <w:sz w:val="40"/>
          <w:szCs w:val="40"/>
        </w:rPr>
        <w:t>head</w:t>
      </w:r>
      <w:r w:rsidRPr="002A2635">
        <w:rPr>
          <w:rStyle w:val="NormalTok"/>
          <w:sz w:val="40"/>
          <w:szCs w:val="40"/>
        </w:rPr>
        <w:t>(</w:t>
      </w:r>
      <w:proofErr w:type="spellStart"/>
      <w:r w:rsidRPr="002A2635">
        <w:rPr>
          <w:rStyle w:val="NormalTok"/>
          <w:sz w:val="40"/>
          <w:szCs w:val="40"/>
        </w:rPr>
        <w:t>pqtl</w:t>
      </w:r>
      <w:proofErr w:type="spellEnd"/>
      <w:r w:rsidRPr="002A2635">
        <w:rPr>
          <w:rStyle w:val="NormalTok"/>
          <w:sz w:val="40"/>
          <w:szCs w:val="40"/>
        </w:rPr>
        <w:t>)</w:t>
      </w:r>
      <w:r w:rsidR="002A2635" w:rsidRPr="002A2635">
        <w:rPr>
          <w:rStyle w:val="NormalTok"/>
          <w:sz w:val="40"/>
          <w:szCs w:val="40"/>
        </w:rPr>
        <w:t xml:space="preserve"> </w:t>
      </w:r>
      <w:r w:rsidR="002A2635" w:rsidRPr="002A2635">
        <w:rPr>
          <w:rStyle w:val="CommentTok"/>
          <w:sz w:val="40"/>
          <w:szCs w:val="40"/>
        </w:rPr>
        <w:t xml:space="preserve">#show first 6 </w:t>
      </w:r>
      <w:proofErr w:type="gramStart"/>
      <w:r w:rsidR="002A2635" w:rsidRPr="002A2635">
        <w:rPr>
          <w:rStyle w:val="CommentTok"/>
          <w:sz w:val="40"/>
          <w:szCs w:val="40"/>
        </w:rPr>
        <w:t>records</w:t>
      </w:r>
      <w:proofErr w:type="gramEnd"/>
    </w:p>
    <w:p w14:paraId="708DBC7B" w14:textId="0E49BAD7" w:rsidR="002D3D13" w:rsidRDefault="002D3D13" w:rsidP="002D3D13">
      <w:pPr>
        <w:pStyle w:val="SourceCode"/>
        <w:rPr>
          <w:rStyle w:val="CommentTok"/>
          <w:sz w:val="40"/>
          <w:szCs w:val="40"/>
        </w:rPr>
      </w:pPr>
      <w:r>
        <w:rPr>
          <w:rStyle w:val="FunctionTok"/>
          <w:sz w:val="40"/>
          <w:szCs w:val="40"/>
        </w:rPr>
        <w:t>tail</w:t>
      </w:r>
      <w:r w:rsidRPr="002A2635">
        <w:rPr>
          <w:rStyle w:val="NormalTok"/>
          <w:sz w:val="40"/>
          <w:szCs w:val="40"/>
        </w:rPr>
        <w:t>(</w:t>
      </w:r>
      <w:proofErr w:type="spellStart"/>
      <w:r w:rsidRPr="002A2635">
        <w:rPr>
          <w:rStyle w:val="NormalTok"/>
          <w:sz w:val="40"/>
          <w:szCs w:val="40"/>
        </w:rPr>
        <w:t>pqtl</w:t>
      </w:r>
      <w:proofErr w:type="spellEnd"/>
      <w:r w:rsidRPr="002A2635">
        <w:rPr>
          <w:rStyle w:val="NormalTok"/>
          <w:sz w:val="40"/>
          <w:szCs w:val="40"/>
        </w:rPr>
        <w:t xml:space="preserve">) </w:t>
      </w:r>
      <w:r w:rsidRPr="002A2635">
        <w:rPr>
          <w:rStyle w:val="CommentTok"/>
          <w:sz w:val="40"/>
          <w:szCs w:val="40"/>
        </w:rPr>
        <w:t xml:space="preserve">#show first 6 </w:t>
      </w:r>
      <w:proofErr w:type="gramStart"/>
      <w:r w:rsidRPr="002A2635">
        <w:rPr>
          <w:rStyle w:val="CommentTok"/>
          <w:sz w:val="40"/>
          <w:szCs w:val="40"/>
        </w:rPr>
        <w:t>records</w:t>
      </w:r>
      <w:proofErr w:type="gramEnd"/>
    </w:p>
    <w:p w14:paraId="1D8466DF" w14:textId="77777777" w:rsidR="002A2635" w:rsidRPr="002A2635" w:rsidRDefault="00B80986" w:rsidP="002A2635">
      <w:pPr>
        <w:pStyle w:val="SourceCode"/>
        <w:rPr>
          <w:sz w:val="40"/>
          <w:szCs w:val="40"/>
        </w:rPr>
      </w:pPr>
      <w:r w:rsidRPr="002A2635">
        <w:rPr>
          <w:rStyle w:val="FunctionTok"/>
          <w:sz w:val="40"/>
          <w:szCs w:val="40"/>
        </w:rPr>
        <w:t>dim</w:t>
      </w:r>
      <w:r w:rsidRPr="002A2635">
        <w:rPr>
          <w:rStyle w:val="NormalTok"/>
          <w:sz w:val="40"/>
          <w:szCs w:val="40"/>
        </w:rPr>
        <w:t>(</w:t>
      </w:r>
      <w:proofErr w:type="spellStart"/>
      <w:r w:rsidRPr="002A2635">
        <w:rPr>
          <w:rStyle w:val="NormalTok"/>
          <w:sz w:val="40"/>
          <w:szCs w:val="40"/>
        </w:rPr>
        <w:t>pqtl</w:t>
      </w:r>
      <w:proofErr w:type="spellEnd"/>
      <w:r w:rsidRPr="002A2635">
        <w:rPr>
          <w:rStyle w:val="NormalTok"/>
          <w:sz w:val="40"/>
          <w:szCs w:val="40"/>
        </w:rPr>
        <w:t>)</w:t>
      </w:r>
      <w:r w:rsidR="002A2635" w:rsidRPr="002A2635">
        <w:rPr>
          <w:rStyle w:val="NormalTok"/>
          <w:sz w:val="40"/>
          <w:szCs w:val="40"/>
        </w:rPr>
        <w:t xml:space="preserve"> </w:t>
      </w:r>
      <w:r w:rsidR="002A2635" w:rsidRPr="002A2635">
        <w:rPr>
          <w:rStyle w:val="CommentTok"/>
          <w:sz w:val="40"/>
          <w:szCs w:val="40"/>
        </w:rPr>
        <w:t>#show number of rows and columns</w:t>
      </w:r>
    </w:p>
    <w:p w14:paraId="5176CB33" w14:textId="180B422E" w:rsidR="00B80986" w:rsidRPr="002A2635" w:rsidRDefault="00B80986" w:rsidP="00B80986">
      <w:pPr>
        <w:pStyle w:val="SourceCode"/>
        <w:rPr>
          <w:sz w:val="40"/>
          <w:szCs w:val="40"/>
        </w:rPr>
      </w:pPr>
      <w:r w:rsidRPr="002A2635">
        <w:rPr>
          <w:rStyle w:val="VerbatimChar"/>
          <w:sz w:val="40"/>
          <w:szCs w:val="40"/>
        </w:rPr>
        <w:t xml:space="preserve">## [1] </w:t>
      </w:r>
      <w:proofErr w:type="gramStart"/>
      <w:r w:rsidRPr="002A2635">
        <w:rPr>
          <w:rStyle w:val="VerbatimChar"/>
          <w:sz w:val="40"/>
          <w:szCs w:val="40"/>
        </w:rPr>
        <w:t>58</w:t>
      </w:r>
      <w:r w:rsidR="003661C3">
        <w:rPr>
          <w:rStyle w:val="VerbatimChar"/>
          <w:sz w:val="40"/>
          <w:szCs w:val="40"/>
        </w:rPr>
        <w:t>5</w:t>
      </w:r>
      <w:r w:rsidRPr="002A2635">
        <w:rPr>
          <w:rStyle w:val="VerbatimChar"/>
          <w:sz w:val="40"/>
          <w:szCs w:val="40"/>
        </w:rPr>
        <w:t xml:space="preserve">  24</w:t>
      </w:r>
      <w:proofErr w:type="gramEnd"/>
    </w:p>
    <w:p w14:paraId="555E380C" w14:textId="2ACE4F7A" w:rsidR="00B80986" w:rsidRPr="002A2635" w:rsidRDefault="00B80986" w:rsidP="00B80986">
      <w:pPr>
        <w:pStyle w:val="SourceCode"/>
        <w:rPr>
          <w:sz w:val="40"/>
          <w:szCs w:val="40"/>
        </w:rPr>
      </w:pPr>
      <w:r w:rsidRPr="002A2635">
        <w:rPr>
          <w:rStyle w:val="FunctionTok"/>
          <w:sz w:val="40"/>
          <w:szCs w:val="40"/>
        </w:rPr>
        <w:t>names</w:t>
      </w:r>
      <w:r w:rsidRPr="002A2635">
        <w:rPr>
          <w:rStyle w:val="NormalTok"/>
          <w:sz w:val="40"/>
          <w:szCs w:val="40"/>
        </w:rPr>
        <w:t>(</w:t>
      </w:r>
      <w:proofErr w:type="spellStart"/>
      <w:r w:rsidRPr="002A2635">
        <w:rPr>
          <w:rStyle w:val="NormalTok"/>
          <w:sz w:val="40"/>
          <w:szCs w:val="40"/>
        </w:rPr>
        <w:t>pqtl</w:t>
      </w:r>
      <w:proofErr w:type="spellEnd"/>
      <w:r w:rsidRPr="002A2635">
        <w:rPr>
          <w:rStyle w:val="NormalTok"/>
          <w:sz w:val="40"/>
          <w:szCs w:val="40"/>
        </w:rPr>
        <w:t>)</w:t>
      </w:r>
      <w:r w:rsidR="002A2635" w:rsidRPr="002A2635">
        <w:rPr>
          <w:rStyle w:val="NormalTok"/>
          <w:sz w:val="40"/>
          <w:szCs w:val="40"/>
        </w:rPr>
        <w:t xml:space="preserve"> </w:t>
      </w:r>
      <w:r w:rsidR="002A2635" w:rsidRPr="002A2635">
        <w:rPr>
          <w:rStyle w:val="CommentTok"/>
          <w:sz w:val="40"/>
          <w:szCs w:val="40"/>
        </w:rPr>
        <w:t xml:space="preserve">#show all column </w:t>
      </w:r>
      <w:proofErr w:type="gramStart"/>
      <w:r w:rsidR="002A2635" w:rsidRPr="002A2635">
        <w:rPr>
          <w:rStyle w:val="CommentTok"/>
          <w:sz w:val="40"/>
          <w:szCs w:val="40"/>
        </w:rPr>
        <w:t>names, if</w:t>
      </w:r>
      <w:proofErr w:type="gramEnd"/>
      <w:r w:rsidR="002A2635" w:rsidRPr="002A2635">
        <w:rPr>
          <w:rStyle w:val="CommentTok"/>
          <w:sz w:val="40"/>
          <w:szCs w:val="40"/>
        </w:rPr>
        <w:t xml:space="preserve"> any</w:t>
      </w:r>
    </w:p>
    <w:p w14:paraId="003BDE6F" w14:textId="4313978E" w:rsidR="00B80986" w:rsidRPr="002A2635" w:rsidRDefault="00B80986" w:rsidP="00B80986">
      <w:pPr>
        <w:pStyle w:val="SourceCode"/>
        <w:rPr>
          <w:rStyle w:val="NormalTok"/>
          <w:sz w:val="40"/>
          <w:szCs w:val="40"/>
        </w:rPr>
      </w:pPr>
      <w:r w:rsidRPr="002A2635">
        <w:rPr>
          <w:rStyle w:val="FunctionTok"/>
          <w:sz w:val="40"/>
          <w:szCs w:val="40"/>
        </w:rPr>
        <w:t>summary</w:t>
      </w:r>
      <w:r w:rsidRPr="002A2635">
        <w:rPr>
          <w:rStyle w:val="NormalTok"/>
          <w:sz w:val="40"/>
          <w:szCs w:val="40"/>
        </w:rPr>
        <w:t>(</w:t>
      </w:r>
      <w:proofErr w:type="spellStart"/>
      <w:r w:rsidRPr="002A2635">
        <w:rPr>
          <w:rStyle w:val="NormalTok"/>
          <w:sz w:val="40"/>
          <w:szCs w:val="40"/>
        </w:rPr>
        <w:t>pqtl</w:t>
      </w:r>
      <w:proofErr w:type="spellEnd"/>
      <w:r w:rsidRPr="002A2635">
        <w:rPr>
          <w:rStyle w:val="NormalTok"/>
          <w:sz w:val="40"/>
          <w:szCs w:val="40"/>
        </w:rPr>
        <w:t>)</w:t>
      </w:r>
      <w:r w:rsidR="002A2635" w:rsidRPr="002A2635">
        <w:rPr>
          <w:rStyle w:val="NormalTok"/>
          <w:sz w:val="40"/>
          <w:szCs w:val="40"/>
        </w:rPr>
        <w:t xml:space="preserve"> </w:t>
      </w:r>
      <w:r w:rsidR="002A2635" w:rsidRPr="002A2635">
        <w:rPr>
          <w:rStyle w:val="CommentTok"/>
          <w:sz w:val="40"/>
          <w:szCs w:val="40"/>
        </w:rPr>
        <w:t xml:space="preserve">#summarize all </w:t>
      </w:r>
      <w:proofErr w:type="gramStart"/>
      <w:r w:rsidR="002A2635" w:rsidRPr="002A2635">
        <w:rPr>
          <w:rStyle w:val="CommentTok"/>
          <w:sz w:val="40"/>
          <w:szCs w:val="40"/>
        </w:rPr>
        <w:t>variables</w:t>
      </w:r>
      <w:proofErr w:type="gramEnd"/>
    </w:p>
    <w:p w14:paraId="5B3C6406" w14:textId="02F6A23A" w:rsidR="00B80986" w:rsidRPr="003661C3" w:rsidRDefault="00B80986" w:rsidP="00B80986">
      <w:pPr>
        <w:pStyle w:val="SourceCode"/>
        <w:rPr>
          <w:sz w:val="40"/>
          <w:szCs w:val="40"/>
          <w:shd w:val="clear" w:color="auto" w:fill="F8F8F8"/>
        </w:rPr>
      </w:pPr>
      <w:proofErr w:type="gramStart"/>
      <w:r w:rsidRPr="002A2635">
        <w:rPr>
          <w:rStyle w:val="FunctionTok"/>
          <w:sz w:val="40"/>
          <w:szCs w:val="40"/>
        </w:rPr>
        <w:t>summary</w:t>
      </w:r>
      <w:r w:rsidRPr="002A2635">
        <w:rPr>
          <w:rStyle w:val="NormalTok"/>
          <w:sz w:val="40"/>
          <w:szCs w:val="40"/>
        </w:rPr>
        <w:t>(</w:t>
      </w:r>
      <w:proofErr w:type="spellStart"/>
      <w:proofErr w:type="gramEnd"/>
      <w:r w:rsidRPr="002A2635">
        <w:rPr>
          <w:rStyle w:val="NormalTok"/>
          <w:sz w:val="40"/>
          <w:szCs w:val="40"/>
        </w:rPr>
        <w:t>pqtl$P.value</w:t>
      </w:r>
      <w:proofErr w:type="spellEnd"/>
      <w:r w:rsidRPr="002A2635">
        <w:rPr>
          <w:rStyle w:val="NormalTok"/>
          <w:sz w:val="40"/>
          <w:szCs w:val="40"/>
        </w:rPr>
        <w:t>)</w:t>
      </w:r>
      <w:r w:rsidR="002A2635" w:rsidRPr="002A2635">
        <w:rPr>
          <w:rStyle w:val="NormalTok"/>
          <w:sz w:val="40"/>
          <w:szCs w:val="40"/>
        </w:rPr>
        <w:t xml:space="preserve"> </w:t>
      </w:r>
      <w:r w:rsidR="002A2635" w:rsidRPr="002A2635">
        <w:rPr>
          <w:rStyle w:val="CommentTok"/>
          <w:sz w:val="40"/>
          <w:szCs w:val="40"/>
        </w:rPr>
        <w:t>#summarize a single variable</w:t>
      </w:r>
    </w:p>
    <w:p w14:paraId="4C766320" w14:textId="138C670E" w:rsidR="00155465" w:rsidRPr="003661C3" w:rsidRDefault="004325D1" w:rsidP="003661C3">
      <w:pPr>
        <w:pStyle w:val="BS845Heading1"/>
        <w:rPr>
          <w:szCs w:val="32"/>
        </w:rPr>
      </w:pPr>
      <w:r>
        <w:br w:type="page"/>
      </w:r>
      <w:bookmarkStart w:id="20" w:name="_Toc147754551"/>
      <w:r w:rsidR="00B70D38">
        <w:lastRenderedPageBreak/>
        <w:t xml:space="preserve">Subset </w:t>
      </w:r>
      <w:r w:rsidR="00155465">
        <w:t>Data</w:t>
      </w:r>
      <w:bookmarkEnd w:id="20"/>
    </w:p>
    <w:p w14:paraId="28C58D21" w14:textId="6E5E557C" w:rsidR="00B80986" w:rsidRPr="004325D1" w:rsidRDefault="00734260" w:rsidP="004325D1">
      <w:pPr>
        <w:pStyle w:val="BS845Normal"/>
        <w:spacing w:line="360" w:lineRule="auto"/>
        <w:rPr>
          <w:szCs w:val="44"/>
        </w:rPr>
      </w:pPr>
      <w:r>
        <w:rPr>
          <w:szCs w:val="44"/>
        </w:rPr>
        <w:t>The m</w:t>
      </w:r>
      <w:r w:rsidR="00B6061D">
        <w:rPr>
          <w:szCs w:val="44"/>
        </w:rPr>
        <w:t>ost common data manipulation is select</w:t>
      </w:r>
      <w:r w:rsidR="003661C3">
        <w:rPr>
          <w:szCs w:val="44"/>
        </w:rPr>
        <w:t>ing</w:t>
      </w:r>
      <w:r w:rsidR="00B6061D">
        <w:rPr>
          <w:szCs w:val="44"/>
        </w:rPr>
        <w:t xml:space="preserve"> column</w:t>
      </w:r>
      <w:r w:rsidR="003661C3">
        <w:rPr>
          <w:szCs w:val="44"/>
        </w:rPr>
        <w:t>s</w:t>
      </w:r>
      <w:r w:rsidR="00B6061D">
        <w:rPr>
          <w:szCs w:val="44"/>
        </w:rPr>
        <w:t xml:space="preserve"> and row</w:t>
      </w:r>
      <w:r w:rsidR="003661C3">
        <w:rPr>
          <w:szCs w:val="44"/>
        </w:rPr>
        <w:t>s</w:t>
      </w:r>
      <w:r w:rsidR="00B6061D">
        <w:rPr>
          <w:szCs w:val="44"/>
        </w:rPr>
        <w:t xml:space="preserve">. They can be performed using </w:t>
      </w:r>
      <w:proofErr w:type="gramStart"/>
      <w:r w:rsidR="00B6061D" w:rsidRPr="00B6061D">
        <w:rPr>
          <w:rStyle w:val="BS845RcodeChar"/>
          <w:rFonts w:eastAsiaTheme="minorEastAsia"/>
        </w:rPr>
        <w:t>filter(</w:t>
      </w:r>
      <w:proofErr w:type="gramEnd"/>
      <w:r w:rsidR="00B6061D" w:rsidRPr="00B6061D">
        <w:rPr>
          <w:rStyle w:val="BS845RcodeChar"/>
          <w:rFonts w:eastAsiaTheme="minorEastAsia"/>
        </w:rPr>
        <w:t>)</w:t>
      </w:r>
      <w:r w:rsidR="00B6061D">
        <w:rPr>
          <w:szCs w:val="44"/>
        </w:rPr>
        <w:t xml:space="preserve"> and </w:t>
      </w:r>
      <w:r w:rsidR="00B6061D" w:rsidRPr="00B6061D">
        <w:rPr>
          <w:rStyle w:val="BS845RcodeChar"/>
          <w:rFonts w:eastAsiaTheme="minorEastAsia"/>
        </w:rPr>
        <w:t>select()</w:t>
      </w:r>
      <w:r w:rsidR="00B6061D">
        <w:rPr>
          <w:szCs w:val="44"/>
        </w:rPr>
        <w:t xml:space="preserve"> from user contributed package </w:t>
      </w:r>
      <w:proofErr w:type="spellStart"/>
      <w:r w:rsidR="00B6061D" w:rsidRPr="00B6061D">
        <w:rPr>
          <w:rStyle w:val="BS845RcodeChar"/>
          <w:rFonts w:eastAsiaTheme="minorEastAsia"/>
        </w:rPr>
        <w:t>dplyr</w:t>
      </w:r>
      <w:proofErr w:type="spellEnd"/>
      <w:r w:rsidR="00B6061D">
        <w:rPr>
          <w:szCs w:val="44"/>
        </w:rPr>
        <w:t xml:space="preserve"> </w:t>
      </w:r>
      <w:r>
        <w:rPr>
          <w:szCs w:val="44"/>
        </w:rPr>
        <w:t>.</w:t>
      </w:r>
    </w:p>
    <w:p w14:paraId="5CAB8BEB" w14:textId="48DE9E4D" w:rsidR="00155465" w:rsidRPr="004325D1" w:rsidRDefault="00155465" w:rsidP="003661C3">
      <w:pPr>
        <w:pStyle w:val="BS845Heading2"/>
        <w:spacing w:line="360" w:lineRule="auto"/>
        <w:jc w:val="left"/>
        <w:rPr>
          <w:sz w:val="44"/>
          <w:szCs w:val="44"/>
        </w:rPr>
      </w:pPr>
      <w:bookmarkStart w:id="21" w:name="_Toc147754552"/>
      <w:r w:rsidRPr="004325D1">
        <w:rPr>
          <w:sz w:val="44"/>
          <w:szCs w:val="44"/>
        </w:rPr>
        <w:t>Example: Select subset</w:t>
      </w:r>
      <w:r w:rsidR="004325D1">
        <w:rPr>
          <w:sz w:val="44"/>
          <w:szCs w:val="44"/>
        </w:rPr>
        <w:t xml:space="preserve"> by</w:t>
      </w:r>
      <w:r w:rsidR="007A25A1" w:rsidRPr="004325D1">
        <w:rPr>
          <w:sz w:val="44"/>
          <w:szCs w:val="44"/>
        </w:rPr>
        <w:t xml:space="preserve"> rows</w:t>
      </w:r>
      <w:bookmarkEnd w:id="21"/>
    </w:p>
    <w:p w14:paraId="3EA26ED9" w14:textId="1A6C4E89" w:rsidR="00B6061D" w:rsidRDefault="00B6061D" w:rsidP="003E2E30">
      <w:pPr>
        <w:pStyle w:val="SourceCode"/>
        <w:spacing w:line="360" w:lineRule="auto"/>
        <w:rPr>
          <w:rStyle w:val="FunctionTok"/>
          <w:sz w:val="44"/>
          <w:szCs w:val="44"/>
        </w:rPr>
      </w:pPr>
      <w:r w:rsidRPr="002A2635">
        <w:rPr>
          <w:rStyle w:val="CommentTok"/>
          <w:sz w:val="40"/>
          <w:szCs w:val="40"/>
        </w:rPr>
        <w:t>#</w:t>
      </w:r>
      <w:r>
        <w:rPr>
          <w:rStyle w:val="CommentTok"/>
          <w:sz w:val="40"/>
          <w:szCs w:val="40"/>
        </w:rPr>
        <w:t xml:space="preserve">Install a group of packages including </w:t>
      </w:r>
      <w:proofErr w:type="spellStart"/>
      <w:r>
        <w:rPr>
          <w:rStyle w:val="CommentTok"/>
          <w:sz w:val="40"/>
          <w:szCs w:val="40"/>
        </w:rPr>
        <w:t>dplyr</w:t>
      </w:r>
      <w:proofErr w:type="spellEnd"/>
    </w:p>
    <w:p w14:paraId="393C36EF" w14:textId="42B1EB73" w:rsidR="00B6061D" w:rsidRDefault="00DE7312" w:rsidP="003E2E30">
      <w:pPr>
        <w:pStyle w:val="SourceCode"/>
        <w:spacing w:line="360" w:lineRule="auto"/>
        <w:rPr>
          <w:rStyle w:val="NormalTok"/>
          <w:sz w:val="44"/>
          <w:szCs w:val="44"/>
        </w:rPr>
      </w:pPr>
      <w:r w:rsidRPr="009F56FF">
        <w:rPr>
          <w:rStyle w:val="FunctionTok"/>
          <w:sz w:val="44"/>
          <w:szCs w:val="44"/>
        </w:rPr>
        <w:t>library</w:t>
      </w:r>
      <w:r w:rsidRPr="009F56FF">
        <w:rPr>
          <w:rStyle w:val="NormalTok"/>
          <w:sz w:val="44"/>
          <w:szCs w:val="44"/>
        </w:rPr>
        <w:t>(</w:t>
      </w:r>
      <w:proofErr w:type="spellStart"/>
      <w:r w:rsidR="009F31A0" w:rsidRPr="009F56FF">
        <w:rPr>
          <w:rStyle w:val="NormalTok"/>
          <w:sz w:val="44"/>
          <w:szCs w:val="44"/>
        </w:rPr>
        <w:t>tidyverse</w:t>
      </w:r>
      <w:proofErr w:type="spellEnd"/>
      <w:r w:rsidRPr="009F56FF">
        <w:rPr>
          <w:rStyle w:val="NormalTok"/>
          <w:sz w:val="44"/>
          <w:szCs w:val="44"/>
        </w:rPr>
        <w:t>)</w:t>
      </w:r>
      <w:r w:rsidR="00B6061D">
        <w:rPr>
          <w:rStyle w:val="NormalTok"/>
          <w:sz w:val="44"/>
          <w:szCs w:val="44"/>
        </w:rPr>
        <w:t xml:space="preserve"> </w:t>
      </w:r>
    </w:p>
    <w:p w14:paraId="56145181" w14:textId="77777777" w:rsidR="00B6061D" w:rsidRDefault="00B6061D" w:rsidP="00B6061D">
      <w:pPr>
        <w:pStyle w:val="SourceCode"/>
        <w:spacing w:line="360" w:lineRule="auto"/>
        <w:rPr>
          <w:rStyle w:val="CommentTok"/>
          <w:sz w:val="40"/>
          <w:szCs w:val="40"/>
        </w:rPr>
      </w:pPr>
      <w:r w:rsidRPr="002A2635">
        <w:rPr>
          <w:rStyle w:val="CommentTok"/>
          <w:sz w:val="40"/>
          <w:szCs w:val="40"/>
        </w:rPr>
        <w:t>#</w:t>
      </w:r>
      <w:r>
        <w:rPr>
          <w:rStyle w:val="CommentTok"/>
          <w:sz w:val="40"/>
          <w:szCs w:val="40"/>
        </w:rPr>
        <w:t>Select</w:t>
      </w:r>
      <w:r w:rsidRPr="002A2635">
        <w:rPr>
          <w:rStyle w:val="CommentTok"/>
          <w:sz w:val="40"/>
          <w:szCs w:val="40"/>
        </w:rPr>
        <w:t xml:space="preserve"> the rows where Target is </w:t>
      </w:r>
      <w:r>
        <w:rPr>
          <w:rStyle w:val="CommentTok"/>
          <w:sz w:val="40"/>
          <w:szCs w:val="40"/>
        </w:rPr>
        <w:t>CD40</w:t>
      </w:r>
    </w:p>
    <w:p w14:paraId="1269CFF7" w14:textId="32A8C6CD" w:rsidR="003E2E30" w:rsidRPr="002A2635" w:rsidRDefault="00B4485D" w:rsidP="003E2E30">
      <w:pPr>
        <w:pStyle w:val="SourceCode"/>
        <w:spacing w:line="360" w:lineRule="auto"/>
        <w:rPr>
          <w:rStyle w:val="NormalTok"/>
          <w:sz w:val="40"/>
          <w:szCs w:val="40"/>
        </w:rPr>
      </w:pPr>
      <w:r>
        <w:rPr>
          <w:rStyle w:val="FunctionTok"/>
          <w:sz w:val="40"/>
          <w:szCs w:val="40"/>
        </w:rPr>
        <w:t xml:space="preserve">d &lt;- </w:t>
      </w:r>
      <w:proofErr w:type="gramStart"/>
      <w:r w:rsidR="003E2E30" w:rsidRPr="002A2635">
        <w:rPr>
          <w:rStyle w:val="FunctionTok"/>
          <w:sz w:val="40"/>
          <w:szCs w:val="40"/>
        </w:rPr>
        <w:t>filter</w:t>
      </w:r>
      <w:r w:rsidR="003E2E30" w:rsidRPr="002A2635">
        <w:rPr>
          <w:rStyle w:val="NormalTok"/>
          <w:sz w:val="40"/>
          <w:szCs w:val="40"/>
        </w:rPr>
        <w:t>(</w:t>
      </w:r>
      <w:proofErr w:type="spellStart"/>
      <w:proofErr w:type="gramEnd"/>
      <w:r w:rsidR="003E2E30" w:rsidRPr="002A2635">
        <w:rPr>
          <w:rStyle w:val="NormalTok"/>
          <w:sz w:val="40"/>
          <w:szCs w:val="40"/>
        </w:rPr>
        <w:t>pqtl</w:t>
      </w:r>
      <w:proofErr w:type="spellEnd"/>
      <w:r w:rsidR="003E2E30" w:rsidRPr="002A2635">
        <w:rPr>
          <w:rStyle w:val="NormalTok"/>
          <w:sz w:val="40"/>
          <w:szCs w:val="40"/>
        </w:rPr>
        <w:t>, Protein</w:t>
      </w:r>
      <w:r w:rsidR="003E2E30" w:rsidRPr="002A2635">
        <w:rPr>
          <w:rStyle w:val="SpecialCharTok"/>
          <w:sz w:val="40"/>
          <w:szCs w:val="40"/>
        </w:rPr>
        <w:t>==</w:t>
      </w:r>
      <w:r w:rsidR="003E2E30" w:rsidRPr="002A2635">
        <w:rPr>
          <w:rStyle w:val="StringTok"/>
          <w:sz w:val="40"/>
          <w:szCs w:val="40"/>
        </w:rPr>
        <w:t>"CD40"</w:t>
      </w:r>
      <w:r w:rsidR="003E2E30" w:rsidRPr="002A2635">
        <w:rPr>
          <w:rStyle w:val="NormalTok"/>
          <w:sz w:val="40"/>
          <w:szCs w:val="40"/>
        </w:rPr>
        <w:t>)</w:t>
      </w:r>
    </w:p>
    <w:p w14:paraId="06355636" w14:textId="77777777" w:rsidR="004325D1" w:rsidRDefault="002A2635" w:rsidP="002A2635">
      <w:pPr>
        <w:pStyle w:val="SourceCode"/>
        <w:rPr>
          <w:rStyle w:val="CommentTok"/>
          <w:sz w:val="40"/>
          <w:szCs w:val="40"/>
        </w:rPr>
      </w:pPr>
      <w:r w:rsidRPr="002A2635">
        <w:rPr>
          <w:rStyle w:val="CommentTok"/>
          <w:sz w:val="40"/>
          <w:szCs w:val="40"/>
        </w:rPr>
        <w:t>#</w:t>
      </w:r>
      <w:r w:rsidR="007A25A1">
        <w:rPr>
          <w:rStyle w:val="CommentTok"/>
          <w:sz w:val="40"/>
          <w:szCs w:val="40"/>
        </w:rPr>
        <w:t>Select</w:t>
      </w:r>
      <w:r w:rsidRPr="002A2635">
        <w:rPr>
          <w:rStyle w:val="CommentTok"/>
          <w:sz w:val="40"/>
          <w:szCs w:val="40"/>
        </w:rPr>
        <w:t xml:space="preserve"> the rows where Target contains "</w:t>
      </w:r>
      <w:r w:rsidR="007A25A1">
        <w:rPr>
          <w:rStyle w:val="CommentTok"/>
          <w:sz w:val="40"/>
          <w:szCs w:val="40"/>
        </w:rPr>
        <w:t>CD40</w:t>
      </w:r>
      <w:r w:rsidRPr="002A2635">
        <w:rPr>
          <w:rStyle w:val="CommentTok"/>
          <w:sz w:val="40"/>
          <w:szCs w:val="40"/>
        </w:rPr>
        <w:t>"</w:t>
      </w:r>
    </w:p>
    <w:p w14:paraId="698EA896" w14:textId="2ED6798F" w:rsidR="002A2635" w:rsidRDefault="00B4485D" w:rsidP="002A2635">
      <w:pPr>
        <w:pStyle w:val="SourceCode"/>
        <w:rPr>
          <w:rStyle w:val="NormalTok"/>
          <w:sz w:val="40"/>
          <w:szCs w:val="40"/>
        </w:rPr>
      </w:pPr>
      <w:r>
        <w:rPr>
          <w:rStyle w:val="FunctionTok"/>
          <w:sz w:val="40"/>
          <w:szCs w:val="40"/>
        </w:rPr>
        <w:t xml:space="preserve">d &lt;- </w:t>
      </w:r>
      <w:r w:rsidR="002A2635" w:rsidRPr="002A2635">
        <w:rPr>
          <w:rStyle w:val="FunctionTok"/>
          <w:sz w:val="40"/>
          <w:szCs w:val="40"/>
        </w:rPr>
        <w:t>filter</w:t>
      </w:r>
      <w:r w:rsidR="002A2635" w:rsidRPr="002A2635">
        <w:rPr>
          <w:rStyle w:val="NormalTok"/>
          <w:sz w:val="40"/>
          <w:szCs w:val="40"/>
        </w:rPr>
        <w:t>(</w:t>
      </w:r>
      <w:proofErr w:type="spellStart"/>
      <w:proofErr w:type="gramStart"/>
      <w:r w:rsidR="002A2635" w:rsidRPr="002A2635">
        <w:rPr>
          <w:rStyle w:val="NormalTok"/>
          <w:sz w:val="40"/>
          <w:szCs w:val="40"/>
        </w:rPr>
        <w:t>pqtl,</w:t>
      </w:r>
      <w:r w:rsidR="002A2635" w:rsidRPr="002A2635">
        <w:rPr>
          <w:rStyle w:val="FunctionTok"/>
          <w:sz w:val="40"/>
          <w:szCs w:val="40"/>
        </w:rPr>
        <w:t>grepl</w:t>
      </w:r>
      <w:proofErr w:type="spellEnd"/>
      <w:proofErr w:type="gramEnd"/>
      <w:r w:rsidR="002A2635" w:rsidRPr="002A2635">
        <w:rPr>
          <w:rStyle w:val="NormalTok"/>
          <w:sz w:val="40"/>
          <w:szCs w:val="40"/>
        </w:rPr>
        <w:t>(</w:t>
      </w:r>
      <w:r w:rsidR="002A2635" w:rsidRPr="002A2635">
        <w:rPr>
          <w:rStyle w:val="StringTok"/>
          <w:sz w:val="40"/>
          <w:szCs w:val="40"/>
        </w:rPr>
        <w:t>"CD40"</w:t>
      </w:r>
      <w:r w:rsidR="002A2635" w:rsidRPr="002A2635">
        <w:rPr>
          <w:rStyle w:val="NormalTok"/>
          <w:sz w:val="40"/>
          <w:szCs w:val="40"/>
        </w:rPr>
        <w:t>,Protein))</w:t>
      </w:r>
    </w:p>
    <w:p w14:paraId="1CB187F0" w14:textId="38460858" w:rsidR="002D3D13" w:rsidRPr="00C811DE" w:rsidRDefault="00C811DE" w:rsidP="002A2635">
      <w:pPr>
        <w:pStyle w:val="SourceCode"/>
        <w:rPr>
          <w:sz w:val="40"/>
          <w:szCs w:val="40"/>
        </w:rPr>
      </w:pPr>
      <w:r w:rsidRPr="00C811DE">
        <w:rPr>
          <w:rStyle w:val="CommentTok"/>
          <w:i w:val="0"/>
          <w:color w:val="auto"/>
          <w:sz w:val="40"/>
          <w:szCs w:val="40"/>
          <w:shd w:val="clear" w:color="auto" w:fill="auto"/>
        </w:rPr>
        <w:lastRenderedPageBreak/>
        <w:t xml:space="preserve">Note: </w:t>
      </w:r>
      <w:r w:rsidRPr="00C811DE">
        <w:rPr>
          <w:rStyle w:val="BS845RcodeChar"/>
          <w:rFonts w:eastAsia="SimSun"/>
          <w:sz w:val="40"/>
          <w:szCs w:val="40"/>
        </w:rPr>
        <w:t>"=="</w:t>
      </w:r>
      <w:r w:rsidRPr="00C811DE">
        <w:rPr>
          <w:rStyle w:val="CommentTok"/>
          <w:i w:val="0"/>
          <w:color w:val="auto"/>
          <w:sz w:val="40"/>
          <w:szCs w:val="40"/>
          <w:shd w:val="clear" w:color="auto" w:fill="auto"/>
        </w:rPr>
        <w:t xml:space="preserve"> is to test, </w:t>
      </w:r>
      <w:r w:rsidRPr="00C811DE">
        <w:rPr>
          <w:rStyle w:val="BS845RcodeChar"/>
          <w:rFonts w:eastAsia="SimSun"/>
          <w:sz w:val="40"/>
          <w:szCs w:val="40"/>
        </w:rPr>
        <w:t>"="</w:t>
      </w:r>
      <w:r w:rsidRPr="00C811DE">
        <w:rPr>
          <w:rStyle w:val="CommentTok"/>
          <w:i w:val="0"/>
          <w:color w:val="auto"/>
          <w:sz w:val="40"/>
          <w:szCs w:val="40"/>
          <w:shd w:val="clear" w:color="auto" w:fill="auto"/>
        </w:rPr>
        <w:t xml:space="preserve"> is assign</w:t>
      </w:r>
      <w:r>
        <w:rPr>
          <w:rStyle w:val="CommentTok"/>
          <w:i w:val="0"/>
          <w:color w:val="auto"/>
          <w:sz w:val="40"/>
          <w:szCs w:val="40"/>
          <w:shd w:val="clear" w:color="auto" w:fill="auto"/>
        </w:rPr>
        <w:t xml:space="preserve"> &amp; </w:t>
      </w:r>
      <w:r w:rsidRPr="00C811DE">
        <w:rPr>
          <w:rStyle w:val="CommentTok"/>
          <w:i w:val="0"/>
          <w:color w:val="auto"/>
          <w:sz w:val="40"/>
          <w:szCs w:val="40"/>
          <w:shd w:val="clear" w:color="auto" w:fill="auto"/>
        </w:rPr>
        <w:t xml:space="preserve">equivalent to </w:t>
      </w:r>
      <w:r w:rsidRPr="00C811DE">
        <w:rPr>
          <w:rStyle w:val="BS845RcodeChar"/>
          <w:rFonts w:eastAsia="SimSun"/>
          <w:sz w:val="40"/>
          <w:szCs w:val="40"/>
        </w:rPr>
        <w:t>"&lt;-"</w:t>
      </w:r>
    </w:p>
    <w:p w14:paraId="406CDCD8" w14:textId="61865B0E" w:rsidR="002D3D13" w:rsidRDefault="002D3D13" w:rsidP="002D3D13">
      <w:pPr>
        <w:pStyle w:val="SourceCode"/>
        <w:spacing w:line="360" w:lineRule="auto"/>
        <w:rPr>
          <w:rStyle w:val="CommentTok"/>
          <w:sz w:val="40"/>
          <w:szCs w:val="40"/>
        </w:rPr>
      </w:pPr>
      <w:r w:rsidRPr="002A2635">
        <w:rPr>
          <w:rStyle w:val="CommentTok"/>
          <w:sz w:val="40"/>
          <w:szCs w:val="40"/>
        </w:rPr>
        <w:t>#</w:t>
      </w:r>
      <w:r>
        <w:rPr>
          <w:rStyle w:val="CommentTok"/>
          <w:sz w:val="40"/>
          <w:szCs w:val="40"/>
        </w:rPr>
        <w:t>Select</w:t>
      </w:r>
      <w:r w:rsidRPr="002A2635">
        <w:rPr>
          <w:rStyle w:val="CommentTok"/>
          <w:sz w:val="40"/>
          <w:szCs w:val="40"/>
        </w:rPr>
        <w:t xml:space="preserve"> the rows where Target is </w:t>
      </w:r>
      <w:r>
        <w:rPr>
          <w:rStyle w:val="CommentTok"/>
          <w:sz w:val="40"/>
          <w:szCs w:val="40"/>
        </w:rPr>
        <w:t>one of several proteins</w:t>
      </w:r>
    </w:p>
    <w:p w14:paraId="5D55EBEC" w14:textId="0EC9A961" w:rsidR="002D3D13" w:rsidRPr="002A2635" w:rsidRDefault="00B4485D" w:rsidP="002D3D13">
      <w:pPr>
        <w:pStyle w:val="SourceCode"/>
        <w:spacing w:line="360" w:lineRule="auto"/>
        <w:rPr>
          <w:rStyle w:val="NormalTok"/>
          <w:sz w:val="40"/>
          <w:szCs w:val="40"/>
        </w:rPr>
      </w:pPr>
      <w:r>
        <w:rPr>
          <w:rStyle w:val="FunctionTok"/>
          <w:sz w:val="40"/>
          <w:szCs w:val="40"/>
        </w:rPr>
        <w:t xml:space="preserve">d &lt;- </w:t>
      </w:r>
      <w:proofErr w:type="gramStart"/>
      <w:r w:rsidR="002D3D13" w:rsidRPr="002A2635">
        <w:rPr>
          <w:rStyle w:val="FunctionTok"/>
          <w:sz w:val="40"/>
          <w:szCs w:val="40"/>
        </w:rPr>
        <w:t>filter</w:t>
      </w:r>
      <w:r w:rsidR="002D3D13" w:rsidRPr="002A2635">
        <w:rPr>
          <w:rStyle w:val="NormalTok"/>
          <w:sz w:val="40"/>
          <w:szCs w:val="40"/>
        </w:rPr>
        <w:t>(</w:t>
      </w:r>
      <w:proofErr w:type="spellStart"/>
      <w:proofErr w:type="gramEnd"/>
      <w:r w:rsidR="002D3D13" w:rsidRPr="002A2635">
        <w:rPr>
          <w:rStyle w:val="NormalTok"/>
          <w:sz w:val="40"/>
          <w:szCs w:val="40"/>
        </w:rPr>
        <w:t>pqtl</w:t>
      </w:r>
      <w:proofErr w:type="spellEnd"/>
      <w:r w:rsidR="002D3D13" w:rsidRPr="002A2635">
        <w:rPr>
          <w:rStyle w:val="NormalTok"/>
          <w:sz w:val="40"/>
          <w:szCs w:val="40"/>
        </w:rPr>
        <w:t xml:space="preserve">, </w:t>
      </w:r>
      <w:proofErr w:type="spellStart"/>
      <w:r w:rsidR="002D3D13" w:rsidRPr="002A2635">
        <w:rPr>
          <w:rStyle w:val="NormalTok"/>
          <w:sz w:val="40"/>
          <w:szCs w:val="40"/>
        </w:rPr>
        <w:t>Protein</w:t>
      </w:r>
      <w:r w:rsidR="002D3D13">
        <w:rPr>
          <w:rStyle w:val="SpecialCharTok"/>
          <w:sz w:val="40"/>
          <w:szCs w:val="40"/>
        </w:rPr>
        <w:t>%in%</w:t>
      </w:r>
      <w:r w:rsidR="002D3D13">
        <w:rPr>
          <w:rStyle w:val="FunctionTok"/>
          <w:sz w:val="40"/>
          <w:szCs w:val="40"/>
        </w:rPr>
        <w:t>c</w:t>
      </w:r>
      <w:proofErr w:type="spellEnd"/>
      <w:r w:rsidR="002D3D13">
        <w:rPr>
          <w:rStyle w:val="FunctionTok"/>
          <w:sz w:val="40"/>
          <w:szCs w:val="40"/>
        </w:rPr>
        <w:t>(</w:t>
      </w:r>
      <w:r w:rsidR="002D3D13" w:rsidRPr="002A2635">
        <w:rPr>
          <w:rStyle w:val="StringTok"/>
          <w:sz w:val="40"/>
          <w:szCs w:val="40"/>
        </w:rPr>
        <w:t>"CD40"</w:t>
      </w:r>
      <w:r w:rsidR="002D3D13">
        <w:rPr>
          <w:rStyle w:val="StringTok"/>
          <w:sz w:val="40"/>
          <w:szCs w:val="40"/>
        </w:rPr>
        <w:t>,"</w:t>
      </w:r>
      <w:r w:rsidR="002D3D13" w:rsidRPr="002D3D13">
        <w:rPr>
          <w:rStyle w:val="StringTok"/>
          <w:sz w:val="40"/>
          <w:szCs w:val="40"/>
        </w:rPr>
        <w:t>VEGF-A</w:t>
      </w:r>
      <w:r w:rsidR="002D3D13">
        <w:rPr>
          <w:rStyle w:val="StringTok"/>
          <w:sz w:val="40"/>
          <w:szCs w:val="40"/>
        </w:rPr>
        <w:t>"</w:t>
      </w:r>
      <w:r w:rsidR="002D3D13" w:rsidRPr="002A2635">
        <w:rPr>
          <w:rStyle w:val="NormalTok"/>
          <w:sz w:val="40"/>
          <w:szCs w:val="40"/>
        </w:rPr>
        <w:t>)</w:t>
      </w:r>
      <w:r w:rsidR="002D3D13">
        <w:rPr>
          <w:rStyle w:val="NormalTok"/>
          <w:sz w:val="40"/>
          <w:szCs w:val="40"/>
        </w:rPr>
        <w:t>)</w:t>
      </w:r>
    </w:p>
    <w:p w14:paraId="717BCDC0" w14:textId="41C4E09A" w:rsidR="00816249" w:rsidRDefault="00816249" w:rsidP="00816249">
      <w:pPr>
        <w:pStyle w:val="SourceCode"/>
        <w:spacing w:line="360" w:lineRule="auto"/>
        <w:rPr>
          <w:rStyle w:val="CommentTok"/>
          <w:sz w:val="40"/>
          <w:szCs w:val="40"/>
        </w:rPr>
      </w:pPr>
      <w:r w:rsidRPr="002A2635">
        <w:rPr>
          <w:rStyle w:val="CommentTok"/>
          <w:sz w:val="40"/>
          <w:szCs w:val="40"/>
        </w:rPr>
        <w:t>#</w:t>
      </w:r>
      <w:r w:rsidR="00C811DE">
        <w:rPr>
          <w:rStyle w:val="CommentTok"/>
          <w:sz w:val="40"/>
          <w:szCs w:val="40"/>
        </w:rPr>
        <w:t xml:space="preserve">Try to </w:t>
      </w:r>
      <w:r>
        <w:rPr>
          <w:rStyle w:val="CommentTok"/>
          <w:sz w:val="40"/>
          <w:szCs w:val="40"/>
        </w:rPr>
        <w:t>Select</w:t>
      </w:r>
      <w:r w:rsidRPr="002A2635">
        <w:rPr>
          <w:rStyle w:val="CommentTok"/>
          <w:sz w:val="40"/>
          <w:szCs w:val="40"/>
        </w:rPr>
        <w:t xml:space="preserve"> </w:t>
      </w:r>
      <w:r>
        <w:rPr>
          <w:rStyle w:val="CommentTok"/>
          <w:sz w:val="40"/>
          <w:szCs w:val="40"/>
        </w:rPr>
        <w:t xml:space="preserve">all </w:t>
      </w:r>
      <w:r w:rsidR="00C811DE">
        <w:rPr>
          <w:rStyle w:val="CommentTok"/>
          <w:sz w:val="40"/>
          <w:szCs w:val="40"/>
        </w:rPr>
        <w:t>nominal</w:t>
      </w:r>
      <w:r>
        <w:rPr>
          <w:rStyle w:val="CommentTok"/>
          <w:sz w:val="40"/>
          <w:szCs w:val="40"/>
        </w:rPr>
        <w:t xml:space="preserve"> significant cis </w:t>
      </w:r>
      <w:proofErr w:type="spellStart"/>
      <w:r>
        <w:rPr>
          <w:rStyle w:val="CommentTok"/>
          <w:sz w:val="40"/>
          <w:szCs w:val="40"/>
        </w:rPr>
        <w:t>pqtl</w:t>
      </w:r>
      <w:proofErr w:type="spellEnd"/>
    </w:p>
    <w:p w14:paraId="359143D3" w14:textId="1DF0D176" w:rsidR="00816249" w:rsidRDefault="00816249" w:rsidP="00816249">
      <w:pPr>
        <w:pStyle w:val="SourceCode"/>
        <w:spacing w:line="360" w:lineRule="auto"/>
        <w:rPr>
          <w:rStyle w:val="NormalTok"/>
          <w:sz w:val="40"/>
          <w:szCs w:val="40"/>
        </w:rPr>
      </w:pPr>
      <w:proofErr w:type="gramStart"/>
      <w:r w:rsidRPr="002A2635">
        <w:rPr>
          <w:rStyle w:val="FunctionTok"/>
          <w:sz w:val="40"/>
          <w:szCs w:val="40"/>
        </w:rPr>
        <w:t>filter</w:t>
      </w:r>
      <w:r w:rsidRPr="002A2635">
        <w:rPr>
          <w:rStyle w:val="NormalTok"/>
          <w:sz w:val="40"/>
          <w:szCs w:val="40"/>
        </w:rPr>
        <w:t>(</w:t>
      </w:r>
      <w:proofErr w:type="spellStart"/>
      <w:proofErr w:type="gramEnd"/>
      <w:r w:rsidRPr="002A2635">
        <w:rPr>
          <w:rStyle w:val="NormalTok"/>
          <w:sz w:val="40"/>
          <w:szCs w:val="40"/>
        </w:rPr>
        <w:t>pqtl</w:t>
      </w:r>
      <w:proofErr w:type="spellEnd"/>
      <w:r w:rsidRPr="002A2635">
        <w:rPr>
          <w:rStyle w:val="NormalTok"/>
          <w:sz w:val="40"/>
          <w:szCs w:val="40"/>
        </w:rPr>
        <w:t xml:space="preserve">, </w:t>
      </w:r>
      <w:r w:rsidRPr="00816249">
        <w:rPr>
          <w:rStyle w:val="NormalTok"/>
          <w:sz w:val="40"/>
          <w:szCs w:val="40"/>
        </w:rPr>
        <w:t>Cis.Trans..1.MB.</w:t>
      </w:r>
      <w:r>
        <w:rPr>
          <w:rStyle w:val="NormalTok"/>
          <w:sz w:val="40"/>
          <w:szCs w:val="40"/>
        </w:rPr>
        <w:t>==</w:t>
      </w:r>
      <w:r w:rsidRPr="002A2635">
        <w:rPr>
          <w:rStyle w:val="StringTok"/>
          <w:sz w:val="40"/>
          <w:szCs w:val="40"/>
        </w:rPr>
        <w:t>"</w:t>
      </w:r>
      <w:r>
        <w:rPr>
          <w:rStyle w:val="StringTok"/>
          <w:sz w:val="40"/>
          <w:szCs w:val="40"/>
        </w:rPr>
        <w:t>cis</w:t>
      </w:r>
      <w:r w:rsidRPr="002A2635">
        <w:rPr>
          <w:rStyle w:val="StringTok"/>
          <w:sz w:val="40"/>
          <w:szCs w:val="40"/>
        </w:rPr>
        <w:t>"</w:t>
      </w:r>
      <w:r>
        <w:rPr>
          <w:rStyle w:val="StringTok"/>
          <w:sz w:val="40"/>
          <w:szCs w:val="40"/>
        </w:rPr>
        <w:t xml:space="preserve">, </w:t>
      </w:r>
      <w:proofErr w:type="spellStart"/>
      <w:r>
        <w:rPr>
          <w:rStyle w:val="NormalTok"/>
          <w:sz w:val="40"/>
          <w:szCs w:val="40"/>
        </w:rPr>
        <w:t>P.value</w:t>
      </w:r>
      <w:proofErr w:type="spellEnd"/>
      <w:r>
        <w:rPr>
          <w:rStyle w:val="NormalTok"/>
          <w:sz w:val="40"/>
          <w:szCs w:val="40"/>
        </w:rPr>
        <w:t>&lt;=0.05)</w:t>
      </w:r>
    </w:p>
    <w:p w14:paraId="698DA75C" w14:textId="4E656D1A" w:rsidR="00C811DE" w:rsidRDefault="00C811DE" w:rsidP="00C811DE">
      <w:pPr>
        <w:pStyle w:val="SourceCode"/>
        <w:spacing w:line="240" w:lineRule="auto"/>
        <w:rPr>
          <w:rStyle w:val="CommentTok"/>
          <w:sz w:val="40"/>
          <w:szCs w:val="40"/>
        </w:rPr>
      </w:pPr>
      <w:r w:rsidRPr="002A2635">
        <w:rPr>
          <w:rStyle w:val="CommentTok"/>
          <w:sz w:val="40"/>
          <w:szCs w:val="40"/>
        </w:rPr>
        <w:t>#</w:t>
      </w:r>
      <w:r>
        <w:rPr>
          <w:rStyle w:val="CommentTok"/>
          <w:sz w:val="40"/>
          <w:szCs w:val="40"/>
        </w:rPr>
        <w:t>Above command didn’t return data as expected, check</w:t>
      </w:r>
    </w:p>
    <w:p w14:paraId="24174EC5" w14:textId="38F216EF" w:rsidR="00C811DE" w:rsidRDefault="00C811DE" w:rsidP="00C811DE">
      <w:pPr>
        <w:pStyle w:val="SourceCode"/>
        <w:spacing w:line="240" w:lineRule="auto"/>
        <w:rPr>
          <w:rStyle w:val="CommentTok"/>
          <w:sz w:val="40"/>
          <w:szCs w:val="40"/>
        </w:rPr>
      </w:pPr>
      <w:r>
        <w:rPr>
          <w:rStyle w:val="CommentTok"/>
          <w:sz w:val="40"/>
          <w:szCs w:val="40"/>
        </w:rPr>
        <w:t xml:space="preserve">#class attributes of </w:t>
      </w:r>
      <w:proofErr w:type="spellStart"/>
      <w:r>
        <w:rPr>
          <w:rStyle w:val="CommentTok"/>
          <w:sz w:val="40"/>
          <w:szCs w:val="40"/>
        </w:rPr>
        <w:t>P.value</w:t>
      </w:r>
      <w:proofErr w:type="spellEnd"/>
    </w:p>
    <w:p w14:paraId="55795719" w14:textId="77777777" w:rsidR="00C811DE" w:rsidRPr="00C811DE" w:rsidRDefault="00C811DE" w:rsidP="00C811DE">
      <w:pPr>
        <w:pStyle w:val="SourceCode"/>
        <w:rPr>
          <w:sz w:val="40"/>
          <w:szCs w:val="40"/>
        </w:rPr>
      </w:pPr>
      <w:proofErr w:type="gramStart"/>
      <w:r w:rsidRPr="00C811DE">
        <w:rPr>
          <w:rStyle w:val="FunctionTok"/>
          <w:sz w:val="40"/>
          <w:szCs w:val="40"/>
        </w:rPr>
        <w:t>class</w:t>
      </w:r>
      <w:r w:rsidRPr="00C811DE">
        <w:rPr>
          <w:rStyle w:val="NormalTok"/>
          <w:sz w:val="40"/>
          <w:szCs w:val="40"/>
        </w:rPr>
        <w:t>(</w:t>
      </w:r>
      <w:proofErr w:type="spellStart"/>
      <w:proofErr w:type="gramEnd"/>
      <w:r w:rsidRPr="00C811DE">
        <w:rPr>
          <w:rStyle w:val="NormalTok"/>
          <w:sz w:val="40"/>
          <w:szCs w:val="40"/>
        </w:rPr>
        <w:t>pqtl</w:t>
      </w:r>
      <w:r w:rsidRPr="00C811DE">
        <w:rPr>
          <w:rStyle w:val="SpecialCharTok"/>
          <w:sz w:val="40"/>
          <w:szCs w:val="40"/>
        </w:rPr>
        <w:t>$</w:t>
      </w:r>
      <w:r w:rsidRPr="00C811DE">
        <w:rPr>
          <w:rStyle w:val="NormalTok"/>
          <w:sz w:val="40"/>
          <w:szCs w:val="40"/>
        </w:rPr>
        <w:t>P.value</w:t>
      </w:r>
      <w:proofErr w:type="spellEnd"/>
      <w:r w:rsidRPr="00C811DE">
        <w:rPr>
          <w:rStyle w:val="NormalTok"/>
          <w:sz w:val="40"/>
          <w:szCs w:val="40"/>
        </w:rPr>
        <w:t>)</w:t>
      </w:r>
    </w:p>
    <w:p w14:paraId="2B0F4468" w14:textId="3A66AA8A" w:rsidR="00C811DE" w:rsidRDefault="00C811DE" w:rsidP="00C811DE">
      <w:pPr>
        <w:pStyle w:val="SourceCode"/>
        <w:rPr>
          <w:rStyle w:val="VerbatimChar"/>
          <w:sz w:val="40"/>
          <w:szCs w:val="40"/>
        </w:rPr>
      </w:pPr>
      <w:r w:rsidRPr="00C811DE">
        <w:rPr>
          <w:rStyle w:val="VerbatimChar"/>
          <w:sz w:val="40"/>
          <w:szCs w:val="40"/>
        </w:rPr>
        <w:t>## [1] "character"</w:t>
      </w:r>
    </w:p>
    <w:p w14:paraId="7C852BFC" w14:textId="7BDA189A" w:rsidR="00C811DE" w:rsidRDefault="00C811DE" w:rsidP="003661C3">
      <w:pPr>
        <w:pStyle w:val="SourceCode"/>
        <w:spacing w:line="276" w:lineRule="auto"/>
        <w:rPr>
          <w:rStyle w:val="CommentTok"/>
          <w:sz w:val="40"/>
          <w:szCs w:val="40"/>
        </w:rPr>
      </w:pPr>
      <w:r>
        <w:rPr>
          <w:rStyle w:val="CommentTok"/>
          <w:sz w:val="40"/>
          <w:szCs w:val="40"/>
        </w:rPr>
        <w:t xml:space="preserve">#Convert </w:t>
      </w:r>
      <w:proofErr w:type="spellStart"/>
      <w:r>
        <w:rPr>
          <w:rStyle w:val="CommentTok"/>
          <w:sz w:val="40"/>
          <w:szCs w:val="40"/>
        </w:rPr>
        <w:t>P.value</w:t>
      </w:r>
      <w:proofErr w:type="spellEnd"/>
      <w:r>
        <w:rPr>
          <w:rStyle w:val="CommentTok"/>
          <w:sz w:val="40"/>
          <w:szCs w:val="40"/>
        </w:rPr>
        <w:t xml:space="preserve"> to numeric</w:t>
      </w:r>
    </w:p>
    <w:p w14:paraId="78F00405" w14:textId="0CDE1F0B" w:rsidR="00C811DE" w:rsidRDefault="00C811DE" w:rsidP="00C811DE">
      <w:pPr>
        <w:pStyle w:val="SourceCode"/>
        <w:rPr>
          <w:rStyle w:val="NormalTok"/>
          <w:sz w:val="40"/>
          <w:szCs w:val="40"/>
        </w:rPr>
      </w:pPr>
      <w:proofErr w:type="spellStart"/>
      <w:r w:rsidRPr="00C811DE">
        <w:rPr>
          <w:rStyle w:val="NormalTok"/>
          <w:sz w:val="40"/>
          <w:szCs w:val="40"/>
        </w:rPr>
        <w:t>pqtl</w:t>
      </w:r>
      <w:r w:rsidRPr="00C811DE">
        <w:rPr>
          <w:rStyle w:val="SpecialCharTok"/>
          <w:sz w:val="40"/>
          <w:szCs w:val="40"/>
        </w:rPr>
        <w:t>$</w:t>
      </w:r>
      <w:r w:rsidRPr="00C811DE">
        <w:rPr>
          <w:rStyle w:val="NormalTok"/>
          <w:sz w:val="40"/>
          <w:szCs w:val="40"/>
        </w:rPr>
        <w:t>P.value</w:t>
      </w:r>
      <w:proofErr w:type="spellEnd"/>
      <w:r w:rsidRPr="00C811DE">
        <w:rPr>
          <w:rStyle w:val="NormalTok"/>
          <w:sz w:val="40"/>
          <w:szCs w:val="40"/>
        </w:rPr>
        <w:t xml:space="preserve"> </w:t>
      </w:r>
      <w:r w:rsidRPr="00C811DE">
        <w:rPr>
          <w:rStyle w:val="OtherTok"/>
          <w:sz w:val="40"/>
          <w:szCs w:val="40"/>
        </w:rPr>
        <w:t>&lt;-</w:t>
      </w:r>
      <w:proofErr w:type="spellStart"/>
      <w:proofErr w:type="gramStart"/>
      <w:r w:rsidRPr="00C811DE">
        <w:rPr>
          <w:rStyle w:val="FunctionTok"/>
          <w:sz w:val="40"/>
          <w:szCs w:val="40"/>
        </w:rPr>
        <w:t>as.numeric</w:t>
      </w:r>
      <w:proofErr w:type="spellEnd"/>
      <w:proofErr w:type="gramEnd"/>
      <w:r w:rsidRPr="00C811DE">
        <w:rPr>
          <w:rStyle w:val="NormalTok"/>
          <w:sz w:val="40"/>
          <w:szCs w:val="40"/>
        </w:rPr>
        <w:t>(</w:t>
      </w:r>
      <w:proofErr w:type="spellStart"/>
      <w:r w:rsidRPr="00C811DE">
        <w:rPr>
          <w:rStyle w:val="NormalTok"/>
          <w:sz w:val="40"/>
          <w:szCs w:val="40"/>
        </w:rPr>
        <w:t>pqtl</w:t>
      </w:r>
      <w:r w:rsidRPr="00C811DE">
        <w:rPr>
          <w:rStyle w:val="SpecialCharTok"/>
          <w:sz w:val="40"/>
          <w:szCs w:val="40"/>
        </w:rPr>
        <w:t>$</w:t>
      </w:r>
      <w:r w:rsidRPr="00C811DE">
        <w:rPr>
          <w:rStyle w:val="NormalTok"/>
          <w:sz w:val="40"/>
          <w:szCs w:val="40"/>
        </w:rPr>
        <w:t>P.value</w:t>
      </w:r>
      <w:proofErr w:type="spellEnd"/>
      <w:r w:rsidRPr="00C811DE">
        <w:rPr>
          <w:rStyle w:val="NormalTok"/>
          <w:sz w:val="40"/>
          <w:szCs w:val="40"/>
        </w:rPr>
        <w:t>)</w:t>
      </w:r>
    </w:p>
    <w:p w14:paraId="19DFD900" w14:textId="15367B0B" w:rsidR="00C811DE" w:rsidRDefault="00C811DE" w:rsidP="00C811DE">
      <w:pPr>
        <w:pStyle w:val="SourceCode"/>
        <w:spacing w:line="276" w:lineRule="auto"/>
        <w:rPr>
          <w:rStyle w:val="CommentTok"/>
          <w:sz w:val="40"/>
          <w:szCs w:val="40"/>
        </w:rPr>
      </w:pPr>
      <w:r>
        <w:rPr>
          <w:rStyle w:val="CommentTok"/>
          <w:sz w:val="40"/>
          <w:szCs w:val="40"/>
        </w:rPr>
        <w:t>#Rerun the command</w:t>
      </w:r>
      <w:r w:rsidR="00B4485D">
        <w:rPr>
          <w:rStyle w:val="CommentTok"/>
          <w:sz w:val="40"/>
          <w:szCs w:val="40"/>
        </w:rPr>
        <w:t>, only print first 5 rows/5 columns</w:t>
      </w:r>
    </w:p>
    <w:p w14:paraId="03C019F5" w14:textId="2B6C566B" w:rsidR="00C811DE" w:rsidRPr="00C811DE" w:rsidRDefault="00C811DE" w:rsidP="00C811DE">
      <w:pPr>
        <w:pStyle w:val="SourceCode"/>
        <w:spacing w:line="276" w:lineRule="auto"/>
        <w:rPr>
          <w:sz w:val="40"/>
          <w:szCs w:val="40"/>
        </w:rPr>
      </w:pPr>
      <w:proofErr w:type="gramStart"/>
      <w:r w:rsidRPr="00C811DE">
        <w:rPr>
          <w:rStyle w:val="FunctionTok"/>
          <w:sz w:val="40"/>
          <w:szCs w:val="40"/>
        </w:rPr>
        <w:lastRenderedPageBreak/>
        <w:t>filter</w:t>
      </w:r>
      <w:r w:rsidRPr="00C811DE">
        <w:rPr>
          <w:rStyle w:val="NormalTok"/>
          <w:sz w:val="40"/>
          <w:szCs w:val="40"/>
        </w:rPr>
        <w:t>(</w:t>
      </w:r>
      <w:proofErr w:type="spellStart"/>
      <w:proofErr w:type="gramEnd"/>
      <w:r w:rsidRPr="00C811DE">
        <w:rPr>
          <w:rStyle w:val="NormalTok"/>
          <w:sz w:val="40"/>
          <w:szCs w:val="40"/>
        </w:rPr>
        <w:t>pqtl</w:t>
      </w:r>
      <w:proofErr w:type="spellEnd"/>
      <w:r w:rsidRPr="00C811DE">
        <w:rPr>
          <w:rStyle w:val="NormalTok"/>
          <w:sz w:val="40"/>
          <w:szCs w:val="40"/>
        </w:rPr>
        <w:t>, Cis.Trans..</w:t>
      </w:r>
      <w:r w:rsidRPr="00C811DE">
        <w:rPr>
          <w:rStyle w:val="FloatTok"/>
          <w:sz w:val="40"/>
          <w:szCs w:val="40"/>
        </w:rPr>
        <w:t>1.</w:t>
      </w:r>
      <w:r w:rsidRPr="00C811DE">
        <w:rPr>
          <w:rStyle w:val="NormalTok"/>
          <w:sz w:val="40"/>
          <w:szCs w:val="40"/>
        </w:rPr>
        <w:t>MB.</w:t>
      </w:r>
      <w:r w:rsidRPr="00C811DE">
        <w:rPr>
          <w:rStyle w:val="SpecialCharTok"/>
          <w:sz w:val="40"/>
          <w:szCs w:val="40"/>
        </w:rPr>
        <w:t>==</w:t>
      </w:r>
      <w:r w:rsidRPr="00C811DE">
        <w:rPr>
          <w:rStyle w:val="StringTok"/>
          <w:sz w:val="40"/>
          <w:szCs w:val="40"/>
        </w:rPr>
        <w:t>"cis"</w:t>
      </w:r>
      <w:r w:rsidRPr="00C811DE">
        <w:rPr>
          <w:rStyle w:val="NormalTok"/>
          <w:sz w:val="40"/>
          <w:szCs w:val="40"/>
        </w:rPr>
        <w:t xml:space="preserve">, </w:t>
      </w:r>
      <w:proofErr w:type="spellStart"/>
      <w:r w:rsidRPr="00C811DE">
        <w:rPr>
          <w:rStyle w:val="NormalTok"/>
          <w:sz w:val="40"/>
          <w:szCs w:val="40"/>
        </w:rPr>
        <w:t>P.value</w:t>
      </w:r>
      <w:proofErr w:type="spellEnd"/>
      <w:r w:rsidRPr="00C811DE">
        <w:rPr>
          <w:rStyle w:val="SpecialCharTok"/>
          <w:sz w:val="40"/>
          <w:szCs w:val="40"/>
        </w:rPr>
        <w:t>&lt;=</w:t>
      </w:r>
      <w:r w:rsidRPr="00C811DE">
        <w:rPr>
          <w:rStyle w:val="FloatTok"/>
          <w:sz w:val="40"/>
          <w:szCs w:val="40"/>
        </w:rPr>
        <w:t>0.05</w:t>
      </w:r>
      <w:r w:rsidRPr="00C811DE">
        <w:rPr>
          <w:rStyle w:val="NormalTok"/>
          <w:sz w:val="40"/>
          <w:szCs w:val="40"/>
        </w:rPr>
        <w:t>)</w:t>
      </w:r>
      <w:r w:rsidR="00B4485D">
        <w:rPr>
          <w:rStyle w:val="NormalTok"/>
          <w:sz w:val="40"/>
          <w:szCs w:val="40"/>
        </w:rPr>
        <w:t>[1:5,1:5]</w:t>
      </w:r>
    </w:p>
    <w:p w14:paraId="24FC0308" w14:textId="0FDF766D" w:rsidR="007A25A1" w:rsidRPr="00B6061D" w:rsidRDefault="007A25A1" w:rsidP="00B4485D">
      <w:pPr>
        <w:pStyle w:val="BS845Normal"/>
        <w:rPr>
          <w:szCs w:val="44"/>
        </w:rPr>
      </w:pPr>
      <w:r w:rsidRPr="009F56FF">
        <w:rPr>
          <w:rStyle w:val="CommentTok"/>
          <w:rFonts w:asciiTheme="minorHAnsi" w:hAnsiTheme="minorHAnsi"/>
          <w:i w:val="0"/>
          <w:color w:val="auto"/>
          <w:sz w:val="44"/>
          <w:shd w:val="clear" w:color="auto" w:fill="auto"/>
        </w:rPr>
        <w:br w:type="page"/>
      </w:r>
      <w:r w:rsidRPr="00B6061D">
        <w:rPr>
          <w:szCs w:val="44"/>
        </w:rPr>
        <w:lastRenderedPageBreak/>
        <w:t>Example: Select subset</w:t>
      </w:r>
      <w:r w:rsidR="00B6061D">
        <w:rPr>
          <w:szCs w:val="44"/>
        </w:rPr>
        <w:t xml:space="preserve"> by</w:t>
      </w:r>
      <w:r w:rsidRPr="00B6061D">
        <w:rPr>
          <w:szCs w:val="44"/>
        </w:rPr>
        <w:t xml:space="preserve"> columns</w:t>
      </w:r>
    </w:p>
    <w:p w14:paraId="181E2E3A" w14:textId="3E04CCF4" w:rsidR="007A25A1" w:rsidRDefault="007A25A1" w:rsidP="007A25A1">
      <w:pPr>
        <w:pStyle w:val="SourceCode"/>
        <w:rPr>
          <w:rStyle w:val="CommentTok"/>
          <w:sz w:val="40"/>
          <w:szCs w:val="40"/>
        </w:rPr>
      </w:pPr>
      <w:r w:rsidRPr="002A2635">
        <w:rPr>
          <w:rStyle w:val="CommentTok"/>
          <w:sz w:val="40"/>
          <w:szCs w:val="40"/>
        </w:rPr>
        <w:t>#</w:t>
      </w:r>
      <w:r>
        <w:rPr>
          <w:rStyle w:val="CommentTok"/>
          <w:sz w:val="40"/>
          <w:szCs w:val="40"/>
        </w:rPr>
        <w:t>Select</w:t>
      </w:r>
      <w:r w:rsidRPr="002A2635">
        <w:rPr>
          <w:rStyle w:val="CommentTok"/>
          <w:sz w:val="40"/>
          <w:szCs w:val="40"/>
        </w:rPr>
        <w:t xml:space="preserve"> </w:t>
      </w:r>
      <w:r>
        <w:rPr>
          <w:rStyle w:val="CommentTok"/>
          <w:sz w:val="40"/>
          <w:szCs w:val="40"/>
        </w:rPr>
        <w:t>columns 1-8</w:t>
      </w:r>
      <w:r w:rsidR="00B4485D">
        <w:rPr>
          <w:rStyle w:val="CommentTok"/>
          <w:sz w:val="40"/>
          <w:szCs w:val="40"/>
        </w:rPr>
        <w:t xml:space="preserve">, then view first a few </w:t>
      </w:r>
      <w:r w:rsidR="00734260">
        <w:rPr>
          <w:rStyle w:val="CommentTok"/>
          <w:sz w:val="40"/>
          <w:szCs w:val="40"/>
        </w:rPr>
        <w:t>records</w:t>
      </w:r>
    </w:p>
    <w:p w14:paraId="63D1C6C4" w14:textId="15C094EE" w:rsidR="007A25A1" w:rsidRPr="007A25A1" w:rsidRDefault="007A25A1" w:rsidP="007A25A1">
      <w:pPr>
        <w:pStyle w:val="SourceCode"/>
        <w:rPr>
          <w:sz w:val="40"/>
          <w:szCs w:val="40"/>
        </w:rPr>
      </w:pPr>
      <w:r w:rsidRPr="007A25A1">
        <w:rPr>
          <w:rStyle w:val="FunctionTok"/>
          <w:sz w:val="40"/>
          <w:szCs w:val="40"/>
        </w:rPr>
        <w:t>select</w:t>
      </w:r>
      <w:r w:rsidRPr="007A25A1">
        <w:rPr>
          <w:rStyle w:val="NormalTok"/>
          <w:sz w:val="40"/>
          <w:szCs w:val="40"/>
        </w:rPr>
        <w:t>(pqtl,</w:t>
      </w:r>
      <w:r w:rsidRPr="007A25A1">
        <w:rPr>
          <w:rStyle w:val="DecValTok"/>
          <w:sz w:val="40"/>
          <w:szCs w:val="40"/>
        </w:rPr>
        <w:t>1</w:t>
      </w:r>
      <w:r w:rsidRPr="007A25A1">
        <w:rPr>
          <w:rStyle w:val="SpecialCharTok"/>
          <w:sz w:val="40"/>
          <w:szCs w:val="40"/>
        </w:rPr>
        <w:t>:</w:t>
      </w:r>
      <w:proofErr w:type="gramStart"/>
      <w:r w:rsidRPr="007A25A1">
        <w:rPr>
          <w:rStyle w:val="DecValTok"/>
          <w:sz w:val="40"/>
          <w:szCs w:val="40"/>
        </w:rPr>
        <w:t>8</w:t>
      </w:r>
      <w:r w:rsidRPr="007A25A1">
        <w:rPr>
          <w:rStyle w:val="NormalTok"/>
          <w:sz w:val="40"/>
          <w:szCs w:val="40"/>
        </w:rPr>
        <w:t>)</w:t>
      </w:r>
      <w:r w:rsidRPr="007A25A1">
        <w:rPr>
          <w:rStyle w:val="SpecialCharTok"/>
          <w:sz w:val="40"/>
          <w:szCs w:val="40"/>
        </w:rPr>
        <w:t>%</w:t>
      </w:r>
      <w:proofErr w:type="gramEnd"/>
      <w:r w:rsidRPr="007A25A1">
        <w:rPr>
          <w:rStyle w:val="SpecialCharTok"/>
          <w:sz w:val="40"/>
          <w:szCs w:val="40"/>
        </w:rPr>
        <w:t>&gt;%</w:t>
      </w:r>
      <w:r w:rsidRPr="007A25A1">
        <w:rPr>
          <w:sz w:val="40"/>
          <w:szCs w:val="40"/>
        </w:rPr>
        <w:br/>
      </w:r>
      <w:r w:rsidRPr="007A25A1">
        <w:rPr>
          <w:rStyle w:val="NormalTok"/>
          <w:sz w:val="40"/>
          <w:szCs w:val="40"/>
        </w:rPr>
        <w:t xml:space="preserve">  </w:t>
      </w:r>
      <w:r w:rsidRPr="007A25A1">
        <w:rPr>
          <w:rStyle w:val="FunctionTok"/>
          <w:sz w:val="40"/>
          <w:szCs w:val="40"/>
        </w:rPr>
        <w:t>head</w:t>
      </w:r>
      <w:r w:rsidRPr="007A25A1">
        <w:rPr>
          <w:rStyle w:val="NormalTok"/>
          <w:sz w:val="40"/>
          <w:szCs w:val="40"/>
        </w:rPr>
        <w:t>()</w:t>
      </w:r>
    </w:p>
    <w:p w14:paraId="10175C13" w14:textId="5937946A" w:rsidR="00C67655" w:rsidRPr="007A25A1" w:rsidRDefault="00C67655" w:rsidP="00C67655">
      <w:pPr>
        <w:pStyle w:val="SourceCode"/>
        <w:rPr>
          <w:sz w:val="40"/>
          <w:szCs w:val="40"/>
        </w:rPr>
      </w:pPr>
      <w:r w:rsidRPr="007A25A1">
        <w:rPr>
          <w:rStyle w:val="CommentTok"/>
          <w:sz w:val="40"/>
          <w:szCs w:val="40"/>
        </w:rPr>
        <w:t>#select row</w:t>
      </w:r>
      <w:r w:rsidR="00B6061D">
        <w:rPr>
          <w:rStyle w:val="CommentTok"/>
          <w:sz w:val="40"/>
          <w:szCs w:val="40"/>
        </w:rPr>
        <w:t>s</w:t>
      </w:r>
      <w:r w:rsidRPr="007A25A1">
        <w:rPr>
          <w:rStyle w:val="CommentTok"/>
          <w:sz w:val="40"/>
          <w:szCs w:val="40"/>
        </w:rPr>
        <w:t xml:space="preserve"> then </w:t>
      </w:r>
      <w:r w:rsidR="00B6061D">
        <w:rPr>
          <w:rStyle w:val="CommentTok"/>
          <w:sz w:val="40"/>
          <w:szCs w:val="40"/>
        </w:rPr>
        <w:t>selec</w:t>
      </w:r>
      <w:r w:rsidR="00734260">
        <w:rPr>
          <w:rStyle w:val="CommentTok"/>
          <w:sz w:val="40"/>
          <w:szCs w:val="40"/>
        </w:rPr>
        <w:t>t</w:t>
      </w:r>
      <w:r w:rsidRPr="007A25A1">
        <w:rPr>
          <w:rStyle w:val="CommentTok"/>
          <w:sz w:val="40"/>
          <w:szCs w:val="40"/>
        </w:rPr>
        <w:t xml:space="preserve"> columns</w:t>
      </w:r>
      <w:r w:rsidR="00B6061D">
        <w:rPr>
          <w:rStyle w:val="CommentTok"/>
          <w:sz w:val="40"/>
          <w:szCs w:val="40"/>
        </w:rPr>
        <w:t xml:space="preserve"> by names</w:t>
      </w:r>
      <w:r w:rsidRPr="007A25A1">
        <w:rPr>
          <w:sz w:val="40"/>
          <w:szCs w:val="40"/>
        </w:rPr>
        <w:br/>
      </w:r>
      <w:r w:rsidRPr="007A25A1">
        <w:rPr>
          <w:rStyle w:val="FunctionTok"/>
          <w:sz w:val="40"/>
          <w:szCs w:val="40"/>
        </w:rPr>
        <w:t>filter</w:t>
      </w:r>
      <w:r w:rsidRPr="007A25A1">
        <w:rPr>
          <w:rStyle w:val="NormalTok"/>
          <w:sz w:val="40"/>
          <w:szCs w:val="40"/>
        </w:rPr>
        <w:t>(</w:t>
      </w:r>
      <w:proofErr w:type="spellStart"/>
      <w:proofErr w:type="gramStart"/>
      <w:r w:rsidRPr="007A25A1">
        <w:rPr>
          <w:rStyle w:val="NormalTok"/>
          <w:sz w:val="40"/>
          <w:szCs w:val="40"/>
        </w:rPr>
        <w:t>pqtl,</w:t>
      </w:r>
      <w:r w:rsidRPr="007A25A1">
        <w:rPr>
          <w:rStyle w:val="FunctionTok"/>
          <w:sz w:val="40"/>
          <w:szCs w:val="40"/>
        </w:rPr>
        <w:t>grepl</w:t>
      </w:r>
      <w:proofErr w:type="spellEnd"/>
      <w:proofErr w:type="gramEnd"/>
      <w:r w:rsidRPr="007A25A1">
        <w:rPr>
          <w:rStyle w:val="NormalTok"/>
          <w:sz w:val="40"/>
          <w:szCs w:val="40"/>
        </w:rPr>
        <w:t>(</w:t>
      </w:r>
      <w:r w:rsidRPr="007A25A1">
        <w:rPr>
          <w:rStyle w:val="StringTok"/>
          <w:sz w:val="40"/>
          <w:szCs w:val="40"/>
        </w:rPr>
        <w:t>"CD40"</w:t>
      </w:r>
      <w:r w:rsidRPr="007A25A1">
        <w:rPr>
          <w:rStyle w:val="NormalTok"/>
          <w:sz w:val="40"/>
          <w:szCs w:val="40"/>
        </w:rPr>
        <w:t xml:space="preserve">,Protein)) </w:t>
      </w:r>
      <w:r w:rsidRPr="007A25A1">
        <w:rPr>
          <w:rStyle w:val="SpecialCharTok"/>
          <w:sz w:val="40"/>
          <w:szCs w:val="40"/>
        </w:rPr>
        <w:t>%&gt;%</w:t>
      </w:r>
      <w:r w:rsidRPr="007A25A1">
        <w:rPr>
          <w:sz w:val="40"/>
          <w:szCs w:val="40"/>
        </w:rPr>
        <w:br/>
      </w:r>
      <w:r w:rsidRPr="007A25A1">
        <w:rPr>
          <w:rStyle w:val="NormalTok"/>
          <w:sz w:val="40"/>
          <w:szCs w:val="40"/>
        </w:rPr>
        <w:t xml:space="preserve">  </w:t>
      </w:r>
      <w:r w:rsidRPr="007A25A1">
        <w:rPr>
          <w:rStyle w:val="FunctionTok"/>
          <w:sz w:val="40"/>
          <w:szCs w:val="40"/>
        </w:rPr>
        <w:t>select</w:t>
      </w:r>
      <w:r w:rsidRPr="007A25A1">
        <w:rPr>
          <w:rStyle w:val="NormalTok"/>
          <w:sz w:val="40"/>
          <w:szCs w:val="40"/>
        </w:rPr>
        <w:t>(</w:t>
      </w:r>
      <w:proofErr w:type="spellStart"/>
      <w:r w:rsidR="003661C3">
        <w:rPr>
          <w:rStyle w:val="NormalTok"/>
          <w:sz w:val="40"/>
          <w:szCs w:val="40"/>
        </w:rPr>
        <w:t>Protein,</w:t>
      </w:r>
      <w:r w:rsidRPr="007A25A1">
        <w:rPr>
          <w:rStyle w:val="NormalTok"/>
          <w:sz w:val="40"/>
          <w:szCs w:val="40"/>
        </w:rPr>
        <w:t>MarkerName,P.value</w:t>
      </w:r>
      <w:proofErr w:type="spellEnd"/>
      <w:r w:rsidRPr="007A25A1">
        <w:rPr>
          <w:rStyle w:val="NormalTok"/>
          <w:sz w:val="40"/>
          <w:szCs w:val="40"/>
        </w:rPr>
        <w:t>)</w:t>
      </w:r>
    </w:p>
    <w:p w14:paraId="233754D7" w14:textId="77777777" w:rsidR="00734260" w:rsidRPr="00734260" w:rsidRDefault="00734260" w:rsidP="00734260">
      <w:pPr>
        <w:pStyle w:val="SourceCode"/>
        <w:rPr>
          <w:sz w:val="32"/>
          <w:szCs w:val="32"/>
        </w:rPr>
      </w:pPr>
      <w:r w:rsidRPr="00734260">
        <w:rPr>
          <w:rStyle w:val="VerbatimChar"/>
          <w:sz w:val="32"/>
          <w:szCs w:val="32"/>
        </w:rPr>
        <w:t xml:space="preserve">##   Protein      </w:t>
      </w:r>
      <w:proofErr w:type="spellStart"/>
      <w:r w:rsidRPr="00734260">
        <w:rPr>
          <w:rStyle w:val="VerbatimChar"/>
          <w:sz w:val="32"/>
          <w:szCs w:val="32"/>
        </w:rPr>
        <w:t>MarkerName</w:t>
      </w:r>
      <w:proofErr w:type="spellEnd"/>
      <w:r w:rsidRPr="00734260">
        <w:rPr>
          <w:rStyle w:val="VerbatimChar"/>
          <w:sz w:val="32"/>
          <w:szCs w:val="32"/>
        </w:rPr>
        <w:t xml:space="preserve"> </w:t>
      </w:r>
      <w:proofErr w:type="spellStart"/>
      <w:r w:rsidRPr="00734260">
        <w:rPr>
          <w:rStyle w:val="VerbatimChar"/>
          <w:sz w:val="32"/>
          <w:szCs w:val="32"/>
        </w:rPr>
        <w:t>P.value</w:t>
      </w:r>
      <w:proofErr w:type="spellEnd"/>
      <w:r w:rsidRPr="00734260">
        <w:rPr>
          <w:sz w:val="32"/>
          <w:szCs w:val="32"/>
        </w:rPr>
        <w:br/>
      </w:r>
      <w:r w:rsidRPr="00734260">
        <w:rPr>
          <w:rStyle w:val="VerbatimChar"/>
          <w:sz w:val="32"/>
          <w:szCs w:val="32"/>
        </w:rPr>
        <w:t>## 1    CD40 19:57835252:C_T 1.8e-12</w:t>
      </w:r>
      <w:r w:rsidRPr="00734260">
        <w:rPr>
          <w:sz w:val="32"/>
          <w:szCs w:val="32"/>
        </w:rPr>
        <w:br/>
      </w:r>
      <w:r w:rsidRPr="00734260">
        <w:rPr>
          <w:rStyle w:val="VerbatimChar"/>
          <w:sz w:val="32"/>
          <w:szCs w:val="32"/>
        </w:rPr>
        <w:t>## 2    CD40 20:</w:t>
      </w:r>
      <w:proofErr w:type="gramStart"/>
      <w:r w:rsidRPr="00734260">
        <w:rPr>
          <w:rStyle w:val="VerbatimChar"/>
          <w:sz w:val="32"/>
          <w:szCs w:val="32"/>
        </w:rPr>
        <w:t>44747947:G</w:t>
      </w:r>
      <w:proofErr w:type="gramEnd"/>
      <w:r w:rsidRPr="00734260">
        <w:rPr>
          <w:rStyle w:val="VerbatimChar"/>
          <w:sz w:val="32"/>
          <w:szCs w:val="32"/>
        </w:rPr>
        <w:t>_T 0.0e+00</w:t>
      </w:r>
      <w:r w:rsidRPr="00734260">
        <w:rPr>
          <w:sz w:val="32"/>
          <w:szCs w:val="32"/>
        </w:rPr>
        <w:br/>
      </w:r>
      <w:r w:rsidRPr="00734260">
        <w:rPr>
          <w:rStyle w:val="VerbatimChar"/>
          <w:sz w:val="32"/>
          <w:szCs w:val="32"/>
        </w:rPr>
        <w:t>## 3    CD40 20:44755376:C_G 2.6e-38</w:t>
      </w:r>
      <w:r w:rsidRPr="00734260">
        <w:rPr>
          <w:sz w:val="32"/>
          <w:szCs w:val="32"/>
        </w:rPr>
        <w:br/>
      </w:r>
      <w:r w:rsidRPr="00734260">
        <w:rPr>
          <w:rStyle w:val="VerbatimChar"/>
          <w:sz w:val="32"/>
          <w:szCs w:val="32"/>
        </w:rPr>
        <w:t>## 4  CD40-L 6:114340014:A_G 1.6e-08</w:t>
      </w:r>
      <w:r w:rsidRPr="00734260">
        <w:rPr>
          <w:sz w:val="32"/>
          <w:szCs w:val="32"/>
        </w:rPr>
        <w:br/>
      </w:r>
      <w:r w:rsidRPr="00734260">
        <w:rPr>
          <w:rStyle w:val="VerbatimChar"/>
          <w:sz w:val="32"/>
          <w:szCs w:val="32"/>
        </w:rPr>
        <w:t>## 5  CD40-L 8:106590706:A_G 1.4e-08</w:t>
      </w:r>
    </w:p>
    <w:p w14:paraId="4F5EB0D4" w14:textId="05FDE199" w:rsidR="00C30D14" w:rsidRDefault="00B6061D" w:rsidP="00B6061D">
      <w:pPr>
        <w:pStyle w:val="BS845Normal"/>
      </w:pPr>
      <w:r>
        <w:t xml:space="preserve">Note: </w:t>
      </w:r>
      <w:r w:rsidRPr="007A25A1">
        <w:rPr>
          <w:rStyle w:val="SpecialCharTok"/>
          <w:sz w:val="40"/>
          <w:szCs w:val="40"/>
        </w:rPr>
        <w:t>%&gt;%</w:t>
      </w:r>
      <w:r>
        <w:rPr>
          <w:rStyle w:val="SpecialCharTok"/>
          <w:sz w:val="40"/>
          <w:szCs w:val="40"/>
        </w:rPr>
        <w:t xml:space="preserve"> </w:t>
      </w:r>
      <w:r>
        <w:t>redirect output</w:t>
      </w:r>
      <w:r w:rsidRPr="00B6061D">
        <w:t xml:space="preserve"> from </w:t>
      </w:r>
      <w:proofErr w:type="gramStart"/>
      <w:r w:rsidRPr="00B6061D">
        <w:rPr>
          <w:rStyle w:val="BS845RcodeChar"/>
          <w:rFonts w:eastAsiaTheme="minorEastAsia"/>
        </w:rPr>
        <w:t>filter(</w:t>
      </w:r>
      <w:proofErr w:type="gramEnd"/>
      <w:r w:rsidRPr="00B6061D">
        <w:rPr>
          <w:rStyle w:val="BS845RcodeChar"/>
          <w:rFonts w:eastAsiaTheme="minorEastAsia"/>
        </w:rPr>
        <w:t>)</w:t>
      </w:r>
      <w:r w:rsidRPr="00B6061D">
        <w:t xml:space="preserve"> </w:t>
      </w:r>
      <w:r w:rsidR="00D577F9">
        <w:t>as input to</w:t>
      </w:r>
      <w:r w:rsidR="003661C3">
        <w:t xml:space="preserve"> the</w:t>
      </w:r>
      <w:r w:rsidRPr="00B6061D">
        <w:t xml:space="preserve"> first argument </w:t>
      </w:r>
      <w:r w:rsidR="00D577F9">
        <w:t>of</w:t>
      </w:r>
      <w:r w:rsidRPr="00B6061D">
        <w:t xml:space="preserve"> </w:t>
      </w:r>
      <w:r w:rsidRPr="00B6061D">
        <w:rPr>
          <w:rStyle w:val="BS845RcodeChar"/>
          <w:rFonts w:eastAsiaTheme="minorEastAsia"/>
        </w:rPr>
        <w:t>select()</w:t>
      </w:r>
      <w:r w:rsidR="00C30D14">
        <w:br w:type="page"/>
      </w:r>
    </w:p>
    <w:p w14:paraId="69D1B48A" w14:textId="1A0CA98F" w:rsidR="00E65958" w:rsidRDefault="00E65958" w:rsidP="00C811DE">
      <w:pPr>
        <w:pStyle w:val="BS845Heading1"/>
      </w:pPr>
      <w:bookmarkStart w:id="22" w:name="_Toc147754553"/>
      <w:r w:rsidRPr="00D577F9">
        <w:lastRenderedPageBreak/>
        <w:t xml:space="preserve">Export </w:t>
      </w:r>
      <w:r w:rsidR="00C811DE">
        <w:t>D</w:t>
      </w:r>
      <w:r w:rsidRPr="00D577F9">
        <w:t>ata</w:t>
      </w:r>
      <w:bookmarkEnd w:id="22"/>
      <w:r w:rsidRPr="00D577F9">
        <w:t xml:space="preserve"> </w:t>
      </w:r>
    </w:p>
    <w:p w14:paraId="77AC4070" w14:textId="1E1248E2" w:rsidR="00C316B6" w:rsidRPr="00CF3224" w:rsidRDefault="00E23600" w:rsidP="00CF3224">
      <w:pPr>
        <w:pStyle w:val="BS845Normal"/>
      </w:pPr>
      <w:r w:rsidRPr="00CF3224">
        <w:t xml:space="preserve">Example: </w:t>
      </w:r>
      <w:r w:rsidR="00C316B6" w:rsidRPr="00CF3224">
        <w:t>Export to a plain text file</w:t>
      </w:r>
    </w:p>
    <w:p w14:paraId="2652E821" w14:textId="77777777" w:rsidR="00EB5FD0" w:rsidRPr="00EB5FD0" w:rsidRDefault="00EB5FD0" w:rsidP="00EB5FD0">
      <w:pPr>
        <w:pStyle w:val="SourceCode"/>
        <w:rPr>
          <w:sz w:val="36"/>
          <w:szCs w:val="36"/>
        </w:rPr>
      </w:pPr>
      <w:r w:rsidRPr="00EB5FD0">
        <w:rPr>
          <w:rStyle w:val="CommentTok"/>
          <w:sz w:val="36"/>
          <w:szCs w:val="36"/>
        </w:rPr>
        <w:t xml:space="preserve">#create a new dataset with </w:t>
      </w:r>
      <w:proofErr w:type="spellStart"/>
      <w:r w:rsidRPr="00EB5FD0">
        <w:rPr>
          <w:rStyle w:val="CommentTok"/>
          <w:sz w:val="36"/>
          <w:szCs w:val="36"/>
        </w:rPr>
        <w:t>pqtl</w:t>
      </w:r>
      <w:proofErr w:type="spellEnd"/>
      <w:r w:rsidRPr="00EB5FD0">
        <w:rPr>
          <w:rStyle w:val="CommentTok"/>
          <w:sz w:val="36"/>
          <w:szCs w:val="36"/>
        </w:rPr>
        <w:t xml:space="preserve"> for CD40</w:t>
      </w:r>
      <w:r w:rsidRPr="00EB5FD0">
        <w:rPr>
          <w:sz w:val="36"/>
          <w:szCs w:val="36"/>
        </w:rPr>
        <w:br/>
      </w:r>
      <w:r w:rsidRPr="00EB5FD0">
        <w:rPr>
          <w:rStyle w:val="NormalTok"/>
          <w:sz w:val="36"/>
          <w:szCs w:val="36"/>
        </w:rPr>
        <w:t xml:space="preserve">new </w:t>
      </w:r>
      <w:r w:rsidRPr="00EB5FD0">
        <w:rPr>
          <w:rStyle w:val="OtherTok"/>
          <w:sz w:val="36"/>
          <w:szCs w:val="36"/>
        </w:rPr>
        <w:t>&lt;-</w:t>
      </w:r>
      <w:r w:rsidRPr="00EB5FD0">
        <w:rPr>
          <w:rStyle w:val="NormalTok"/>
          <w:sz w:val="36"/>
          <w:szCs w:val="36"/>
        </w:rPr>
        <w:t xml:space="preserve"> </w:t>
      </w:r>
      <w:r w:rsidRPr="00EB5FD0">
        <w:rPr>
          <w:rStyle w:val="FunctionTok"/>
          <w:sz w:val="36"/>
          <w:szCs w:val="36"/>
        </w:rPr>
        <w:t>filter</w:t>
      </w:r>
      <w:r w:rsidRPr="00EB5FD0">
        <w:rPr>
          <w:rStyle w:val="NormalTok"/>
          <w:sz w:val="36"/>
          <w:szCs w:val="36"/>
        </w:rPr>
        <w:t>(</w:t>
      </w:r>
      <w:proofErr w:type="spellStart"/>
      <w:r w:rsidRPr="00EB5FD0">
        <w:rPr>
          <w:rStyle w:val="NormalTok"/>
          <w:sz w:val="36"/>
          <w:szCs w:val="36"/>
        </w:rPr>
        <w:t>pqtl,</w:t>
      </w:r>
      <w:r w:rsidRPr="00EB5FD0">
        <w:rPr>
          <w:rStyle w:val="FunctionTok"/>
          <w:sz w:val="36"/>
          <w:szCs w:val="36"/>
        </w:rPr>
        <w:t>grepl</w:t>
      </w:r>
      <w:proofErr w:type="spellEnd"/>
      <w:r w:rsidRPr="00EB5FD0">
        <w:rPr>
          <w:rStyle w:val="NormalTok"/>
          <w:sz w:val="36"/>
          <w:szCs w:val="36"/>
        </w:rPr>
        <w:t>(</w:t>
      </w:r>
      <w:r w:rsidRPr="00EB5FD0">
        <w:rPr>
          <w:rStyle w:val="StringTok"/>
          <w:sz w:val="36"/>
          <w:szCs w:val="36"/>
        </w:rPr>
        <w:t>"CD40"</w:t>
      </w:r>
      <w:r w:rsidRPr="00EB5FD0">
        <w:rPr>
          <w:rStyle w:val="NormalTok"/>
          <w:sz w:val="36"/>
          <w:szCs w:val="36"/>
        </w:rPr>
        <w:t xml:space="preserve">,Protein)) </w:t>
      </w:r>
      <w:r w:rsidRPr="00EB5FD0">
        <w:rPr>
          <w:rStyle w:val="SpecialCharTok"/>
          <w:sz w:val="36"/>
          <w:szCs w:val="36"/>
        </w:rPr>
        <w:t>%&gt;%</w:t>
      </w:r>
      <w:r w:rsidRPr="00EB5FD0">
        <w:rPr>
          <w:sz w:val="36"/>
          <w:szCs w:val="36"/>
        </w:rPr>
        <w:br/>
      </w:r>
      <w:r w:rsidRPr="00EB5FD0">
        <w:rPr>
          <w:rStyle w:val="NormalTok"/>
          <w:sz w:val="36"/>
          <w:szCs w:val="36"/>
        </w:rPr>
        <w:t xml:space="preserve">  </w:t>
      </w:r>
      <w:r w:rsidRPr="00EB5FD0">
        <w:rPr>
          <w:rStyle w:val="FunctionTok"/>
          <w:sz w:val="36"/>
          <w:szCs w:val="36"/>
        </w:rPr>
        <w:t>select</w:t>
      </w:r>
      <w:r w:rsidRPr="00EB5FD0">
        <w:rPr>
          <w:rStyle w:val="NormalTok"/>
          <w:sz w:val="36"/>
          <w:szCs w:val="36"/>
        </w:rPr>
        <w:t>(</w:t>
      </w:r>
      <w:r w:rsidRPr="00EB5FD0">
        <w:rPr>
          <w:rStyle w:val="DecValTok"/>
          <w:sz w:val="36"/>
          <w:szCs w:val="36"/>
        </w:rPr>
        <w:t>1</w:t>
      </w:r>
      <w:r w:rsidRPr="00EB5FD0">
        <w:rPr>
          <w:rStyle w:val="SpecialCharTok"/>
          <w:sz w:val="36"/>
          <w:szCs w:val="36"/>
        </w:rPr>
        <w:t>:</w:t>
      </w:r>
      <w:r w:rsidRPr="00EB5FD0">
        <w:rPr>
          <w:rStyle w:val="DecValTok"/>
          <w:sz w:val="36"/>
          <w:szCs w:val="36"/>
        </w:rPr>
        <w:t>8</w:t>
      </w:r>
      <w:r w:rsidRPr="00EB5FD0">
        <w:rPr>
          <w:rStyle w:val="NormalTok"/>
          <w:sz w:val="36"/>
          <w:szCs w:val="36"/>
        </w:rPr>
        <w:t>)</w:t>
      </w:r>
      <w:r w:rsidRPr="00EB5FD0">
        <w:rPr>
          <w:sz w:val="36"/>
          <w:szCs w:val="36"/>
        </w:rPr>
        <w:br/>
      </w:r>
      <w:r w:rsidRPr="00EB5FD0">
        <w:rPr>
          <w:sz w:val="36"/>
          <w:szCs w:val="36"/>
        </w:rPr>
        <w:br/>
      </w:r>
      <w:proofErr w:type="spellStart"/>
      <w:r w:rsidRPr="00EB5FD0">
        <w:rPr>
          <w:rStyle w:val="FunctionTok"/>
          <w:sz w:val="36"/>
          <w:szCs w:val="36"/>
        </w:rPr>
        <w:t>write.table</w:t>
      </w:r>
      <w:proofErr w:type="spellEnd"/>
      <w:r w:rsidRPr="00EB5FD0">
        <w:rPr>
          <w:rStyle w:val="NormalTok"/>
          <w:sz w:val="36"/>
          <w:szCs w:val="36"/>
        </w:rPr>
        <w:t xml:space="preserve">(new, </w:t>
      </w:r>
      <w:r w:rsidRPr="00EB5FD0">
        <w:rPr>
          <w:rStyle w:val="StringTok"/>
          <w:sz w:val="36"/>
          <w:szCs w:val="36"/>
        </w:rPr>
        <w:t>"CD40.pqtl.csv"</w:t>
      </w:r>
      <w:r w:rsidRPr="00EB5FD0">
        <w:rPr>
          <w:rStyle w:val="NormalTok"/>
          <w:sz w:val="36"/>
          <w:szCs w:val="36"/>
        </w:rPr>
        <w:t xml:space="preserve">, </w:t>
      </w:r>
      <w:proofErr w:type="spellStart"/>
      <w:r w:rsidRPr="00EB5FD0">
        <w:rPr>
          <w:rStyle w:val="AttributeTok"/>
          <w:sz w:val="36"/>
          <w:szCs w:val="36"/>
        </w:rPr>
        <w:t>sep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StringTok"/>
          <w:sz w:val="36"/>
          <w:szCs w:val="36"/>
        </w:rPr>
        <w:t>","</w:t>
      </w:r>
      <w:r w:rsidRPr="00EB5FD0">
        <w:rPr>
          <w:rStyle w:val="NormalTok"/>
          <w:sz w:val="36"/>
          <w:szCs w:val="36"/>
        </w:rPr>
        <w:t xml:space="preserve">, </w:t>
      </w:r>
      <w:proofErr w:type="spellStart"/>
      <w:r w:rsidRPr="00EB5FD0">
        <w:rPr>
          <w:rStyle w:val="AttributeTok"/>
          <w:sz w:val="36"/>
          <w:szCs w:val="36"/>
        </w:rPr>
        <w:t>row.names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NormalTok"/>
          <w:sz w:val="36"/>
          <w:szCs w:val="36"/>
        </w:rPr>
        <w:t>F)</w:t>
      </w:r>
      <w:r w:rsidRPr="00EB5FD0">
        <w:rPr>
          <w:sz w:val="36"/>
          <w:szCs w:val="36"/>
        </w:rPr>
        <w:br/>
      </w:r>
      <w:r w:rsidRPr="00EB5FD0">
        <w:rPr>
          <w:sz w:val="36"/>
          <w:szCs w:val="36"/>
        </w:rPr>
        <w:br/>
      </w:r>
      <w:r w:rsidRPr="00EB5FD0">
        <w:rPr>
          <w:rStyle w:val="CommentTok"/>
          <w:sz w:val="36"/>
          <w:szCs w:val="36"/>
        </w:rPr>
        <w:t>#Example: Export to an excel file</w:t>
      </w:r>
      <w:r w:rsidRPr="00EB5FD0">
        <w:rPr>
          <w:sz w:val="36"/>
          <w:szCs w:val="36"/>
        </w:rPr>
        <w:br/>
      </w:r>
      <w:r w:rsidRPr="00EB5FD0">
        <w:rPr>
          <w:rStyle w:val="FunctionTok"/>
          <w:sz w:val="36"/>
          <w:szCs w:val="36"/>
        </w:rPr>
        <w:t>write.xlsx</w:t>
      </w:r>
      <w:r w:rsidRPr="00EB5FD0">
        <w:rPr>
          <w:rStyle w:val="NormalTok"/>
          <w:sz w:val="36"/>
          <w:szCs w:val="36"/>
        </w:rPr>
        <w:t xml:space="preserve">(new, </w:t>
      </w:r>
      <w:r w:rsidRPr="00EB5FD0">
        <w:rPr>
          <w:rStyle w:val="StringTok"/>
          <w:sz w:val="36"/>
          <w:szCs w:val="36"/>
        </w:rPr>
        <w:t>"stroke.pqtls.xlsx"</w:t>
      </w:r>
      <w:r w:rsidRPr="00EB5FD0">
        <w:rPr>
          <w:rStyle w:val="NormalTok"/>
          <w:sz w:val="36"/>
          <w:szCs w:val="36"/>
        </w:rPr>
        <w:t xml:space="preserve">, </w:t>
      </w:r>
      <w:proofErr w:type="spellStart"/>
      <w:r w:rsidRPr="00EB5FD0">
        <w:rPr>
          <w:rStyle w:val="AttributeTok"/>
          <w:sz w:val="36"/>
          <w:szCs w:val="36"/>
        </w:rPr>
        <w:t>sheetName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StringTok"/>
          <w:sz w:val="36"/>
          <w:szCs w:val="36"/>
        </w:rPr>
        <w:t>"CD40"</w:t>
      </w:r>
      <w:r w:rsidRPr="00EB5FD0">
        <w:rPr>
          <w:rStyle w:val="NormalTok"/>
          <w:sz w:val="36"/>
          <w:szCs w:val="36"/>
        </w:rPr>
        <w:t xml:space="preserve">, </w:t>
      </w:r>
      <w:proofErr w:type="spellStart"/>
      <w:r w:rsidRPr="00EB5FD0">
        <w:rPr>
          <w:rStyle w:val="AttributeTok"/>
          <w:sz w:val="36"/>
          <w:szCs w:val="36"/>
        </w:rPr>
        <w:t>row.names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NormalTok"/>
          <w:sz w:val="36"/>
          <w:szCs w:val="36"/>
        </w:rPr>
        <w:t>F)</w:t>
      </w:r>
      <w:r w:rsidRPr="00EB5FD0">
        <w:rPr>
          <w:sz w:val="36"/>
          <w:szCs w:val="36"/>
        </w:rPr>
        <w:br/>
      </w:r>
      <w:r w:rsidRPr="00EB5FD0">
        <w:rPr>
          <w:sz w:val="36"/>
          <w:szCs w:val="36"/>
        </w:rPr>
        <w:br/>
      </w:r>
      <w:r w:rsidRPr="00EB5FD0">
        <w:rPr>
          <w:rStyle w:val="CommentTok"/>
          <w:sz w:val="36"/>
          <w:szCs w:val="36"/>
        </w:rPr>
        <w:t>#Add another tab to the xlsx file with append=T</w:t>
      </w:r>
      <w:r w:rsidRPr="00EB5FD0">
        <w:rPr>
          <w:sz w:val="36"/>
          <w:szCs w:val="36"/>
        </w:rPr>
        <w:br/>
      </w:r>
      <w:r w:rsidRPr="00EB5FD0">
        <w:rPr>
          <w:rStyle w:val="FunctionTok"/>
          <w:sz w:val="36"/>
          <w:szCs w:val="36"/>
        </w:rPr>
        <w:t>filter</w:t>
      </w:r>
      <w:r w:rsidRPr="00EB5FD0">
        <w:rPr>
          <w:rStyle w:val="NormalTok"/>
          <w:sz w:val="36"/>
          <w:szCs w:val="36"/>
        </w:rPr>
        <w:t>(</w:t>
      </w:r>
      <w:proofErr w:type="spellStart"/>
      <w:r w:rsidRPr="00EB5FD0">
        <w:rPr>
          <w:rStyle w:val="NormalTok"/>
          <w:sz w:val="36"/>
          <w:szCs w:val="36"/>
        </w:rPr>
        <w:t>pqtl,</w:t>
      </w:r>
      <w:r w:rsidRPr="00EB5FD0">
        <w:rPr>
          <w:rStyle w:val="FunctionTok"/>
          <w:sz w:val="36"/>
          <w:szCs w:val="36"/>
        </w:rPr>
        <w:t>grepl</w:t>
      </w:r>
      <w:proofErr w:type="spellEnd"/>
      <w:r w:rsidRPr="00EB5FD0">
        <w:rPr>
          <w:rStyle w:val="NormalTok"/>
          <w:sz w:val="36"/>
          <w:szCs w:val="36"/>
        </w:rPr>
        <w:t>(</w:t>
      </w:r>
      <w:r w:rsidRPr="00EB5FD0">
        <w:rPr>
          <w:rStyle w:val="StringTok"/>
          <w:sz w:val="36"/>
          <w:szCs w:val="36"/>
        </w:rPr>
        <w:t>"</w:t>
      </w:r>
      <w:proofErr w:type="spellStart"/>
      <w:r w:rsidRPr="00EB5FD0">
        <w:rPr>
          <w:rStyle w:val="StringTok"/>
          <w:sz w:val="36"/>
          <w:szCs w:val="36"/>
        </w:rPr>
        <w:t>VEGF"</w:t>
      </w:r>
      <w:r w:rsidRPr="00EB5FD0">
        <w:rPr>
          <w:rStyle w:val="NormalTok"/>
          <w:sz w:val="36"/>
          <w:szCs w:val="36"/>
        </w:rPr>
        <w:t>,Protein</w:t>
      </w:r>
      <w:proofErr w:type="spellEnd"/>
      <w:r w:rsidRPr="00EB5FD0">
        <w:rPr>
          <w:rStyle w:val="NormalTok"/>
          <w:sz w:val="36"/>
          <w:szCs w:val="36"/>
        </w:rPr>
        <w:t xml:space="preserve">)) </w:t>
      </w:r>
      <w:r w:rsidRPr="00EB5FD0">
        <w:rPr>
          <w:rStyle w:val="SpecialCharTok"/>
          <w:sz w:val="36"/>
          <w:szCs w:val="36"/>
        </w:rPr>
        <w:t>%&gt;%</w:t>
      </w:r>
      <w:r w:rsidRPr="00EB5FD0">
        <w:rPr>
          <w:sz w:val="36"/>
          <w:szCs w:val="36"/>
        </w:rPr>
        <w:br/>
      </w:r>
      <w:r w:rsidRPr="00EB5FD0">
        <w:rPr>
          <w:rStyle w:val="NormalTok"/>
          <w:sz w:val="36"/>
          <w:szCs w:val="36"/>
        </w:rPr>
        <w:t xml:space="preserve">  </w:t>
      </w:r>
      <w:r w:rsidRPr="00EB5FD0">
        <w:rPr>
          <w:rStyle w:val="FunctionTok"/>
          <w:sz w:val="36"/>
          <w:szCs w:val="36"/>
        </w:rPr>
        <w:t>select</w:t>
      </w:r>
      <w:r w:rsidRPr="00EB5FD0">
        <w:rPr>
          <w:rStyle w:val="NormalTok"/>
          <w:sz w:val="36"/>
          <w:szCs w:val="36"/>
        </w:rPr>
        <w:t>(</w:t>
      </w:r>
      <w:r w:rsidRPr="00EB5FD0">
        <w:rPr>
          <w:rStyle w:val="DecValTok"/>
          <w:sz w:val="36"/>
          <w:szCs w:val="36"/>
        </w:rPr>
        <w:t>1</w:t>
      </w:r>
      <w:r w:rsidRPr="00EB5FD0">
        <w:rPr>
          <w:rStyle w:val="SpecialCharTok"/>
          <w:sz w:val="36"/>
          <w:szCs w:val="36"/>
        </w:rPr>
        <w:t>:</w:t>
      </w:r>
      <w:r w:rsidRPr="00EB5FD0">
        <w:rPr>
          <w:rStyle w:val="DecValTok"/>
          <w:sz w:val="36"/>
          <w:szCs w:val="36"/>
        </w:rPr>
        <w:t>8</w:t>
      </w:r>
      <w:r w:rsidRPr="00EB5FD0">
        <w:rPr>
          <w:rStyle w:val="NormalTok"/>
          <w:sz w:val="36"/>
          <w:szCs w:val="36"/>
        </w:rPr>
        <w:t xml:space="preserve">) </w:t>
      </w:r>
      <w:r w:rsidRPr="00EB5FD0">
        <w:rPr>
          <w:rStyle w:val="SpecialCharTok"/>
          <w:sz w:val="36"/>
          <w:szCs w:val="36"/>
        </w:rPr>
        <w:t>%&gt;%</w:t>
      </w:r>
      <w:r w:rsidRPr="00EB5FD0">
        <w:rPr>
          <w:sz w:val="36"/>
          <w:szCs w:val="36"/>
        </w:rPr>
        <w:br/>
      </w:r>
      <w:r w:rsidRPr="00EB5FD0">
        <w:rPr>
          <w:rStyle w:val="NormalTok"/>
          <w:sz w:val="36"/>
          <w:szCs w:val="36"/>
        </w:rPr>
        <w:t xml:space="preserve">  </w:t>
      </w:r>
      <w:r w:rsidRPr="00EB5FD0">
        <w:rPr>
          <w:rStyle w:val="FunctionTok"/>
          <w:sz w:val="36"/>
          <w:szCs w:val="36"/>
        </w:rPr>
        <w:t>write.xlsx</w:t>
      </w:r>
      <w:r w:rsidRPr="00EB5FD0">
        <w:rPr>
          <w:rStyle w:val="NormalTok"/>
          <w:sz w:val="36"/>
          <w:szCs w:val="36"/>
        </w:rPr>
        <w:t xml:space="preserve"> (</w:t>
      </w:r>
      <w:r w:rsidRPr="00EB5FD0">
        <w:rPr>
          <w:rStyle w:val="StringTok"/>
          <w:sz w:val="36"/>
          <w:szCs w:val="36"/>
        </w:rPr>
        <w:t>"stroke.pqtls.xlsx"</w:t>
      </w:r>
      <w:r w:rsidRPr="00EB5FD0">
        <w:rPr>
          <w:rStyle w:val="NormalTok"/>
          <w:sz w:val="36"/>
          <w:szCs w:val="36"/>
        </w:rPr>
        <w:t xml:space="preserve">, </w:t>
      </w:r>
      <w:proofErr w:type="spellStart"/>
      <w:r w:rsidRPr="00EB5FD0">
        <w:rPr>
          <w:rStyle w:val="AttributeTok"/>
          <w:sz w:val="36"/>
          <w:szCs w:val="36"/>
        </w:rPr>
        <w:t>sheetName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StringTok"/>
          <w:sz w:val="36"/>
          <w:szCs w:val="36"/>
        </w:rPr>
        <w:t>"VEGF"</w:t>
      </w:r>
      <w:r w:rsidRPr="00EB5FD0">
        <w:rPr>
          <w:rStyle w:val="NormalTok"/>
          <w:sz w:val="36"/>
          <w:szCs w:val="36"/>
        </w:rPr>
        <w:t xml:space="preserve">, </w:t>
      </w:r>
      <w:proofErr w:type="spellStart"/>
      <w:r w:rsidRPr="00EB5FD0">
        <w:rPr>
          <w:rStyle w:val="AttributeTok"/>
          <w:sz w:val="36"/>
          <w:szCs w:val="36"/>
        </w:rPr>
        <w:t>row.names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NormalTok"/>
          <w:sz w:val="36"/>
          <w:szCs w:val="36"/>
        </w:rPr>
        <w:t xml:space="preserve">F, </w:t>
      </w:r>
      <w:r w:rsidRPr="00EB5FD0">
        <w:rPr>
          <w:rStyle w:val="AttributeTok"/>
          <w:sz w:val="36"/>
          <w:szCs w:val="36"/>
        </w:rPr>
        <w:t>append=</w:t>
      </w:r>
      <w:r w:rsidRPr="00EB5FD0">
        <w:rPr>
          <w:rStyle w:val="NormalTok"/>
          <w:sz w:val="36"/>
          <w:szCs w:val="36"/>
        </w:rPr>
        <w:t>T)</w:t>
      </w:r>
    </w:p>
    <w:p w14:paraId="23B1E048" w14:textId="344EC9A7" w:rsidR="00BE617D" w:rsidRDefault="00E23600" w:rsidP="00192760">
      <w:pPr>
        <w:pStyle w:val="BS845Heading1"/>
      </w:pPr>
      <w:bookmarkStart w:id="23" w:name="_Toc147754554"/>
      <w:r>
        <w:lastRenderedPageBreak/>
        <w:t>Sort</w:t>
      </w:r>
      <w:r w:rsidR="00B70D38">
        <w:t xml:space="preserve"> and</w:t>
      </w:r>
      <w:r w:rsidR="00B4485D">
        <w:t xml:space="preserve"> Check duplicates</w:t>
      </w:r>
      <w:bookmarkEnd w:id="23"/>
      <w:r>
        <w:t xml:space="preserve"> </w:t>
      </w:r>
    </w:p>
    <w:p w14:paraId="69415624" w14:textId="3BED6A42" w:rsidR="00BE617D" w:rsidRDefault="00BE617D" w:rsidP="00192760">
      <w:pPr>
        <w:pStyle w:val="BS845Heading2"/>
      </w:pPr>
      <w:bookmarkStart w:id="24" w:name="_Toc147754555"/>
      <w:r>
        <w:t>Sort data</w:t>
      </w:r>
      <w:bookmarkEnd w:id="24"/>
    </w:p>
    <w:p w14:paraId="0765D18F" w14:textId="77777777" w:rsidR="00B4485D" w:rsidRDefault="00B4485D" w:rsidP="00B4485D">
      <w:pPr>
        <w:pStyle w:val="SourceCode"/>
        <w:rPr>
          <w:rStyle w:val="CommentTok"/>
          <w:sz w:val="40"/>
          <w:szCs w:val="40"/>
        </w:rPr>
      </w:pPr>
      <w:r w:rsidRPr="00B4485D">
        <w:rPr>
          <w:rStyle w:val="CommentTok"/>
          <w:sz w:val="40"/>
          <w:szCs w:val="40"/>
        </w:rPr>
        <w:t xml:space="preserve">#Example: sort </w:t>
      </w:r>
      <w:proofErr w:type="spellStart"/>
      <w:r w:rsidRPr="00B4485D">
        <w:rPr>
          <w:rStyle w:val="CommentTok"/>
          <w:sz w:val="40"/>
          <w:szCs w:val="40"/>
        </w:rPr>
        <w:t>pqtl</w:t>
      </w:r>
      <w:proofErr w:type="spellEnd"/>
      <w:r w:rsidRPr="00B4485D">
        <w:rPr>
          <w:rStyle w:val="CommentTok"/>
          <w:sz w:val="40"/>
          <w:szCs w:val="40"/>
        </w:rPr>
        <w:t xml:space="preserve"> data by </w:t>
      </w:r>
      <w:proofErr w:type="spellStart"/>
      <w:r w:rsidRPr="00B4485D">
        <w:rPr>
          <w:rStyle w:val="CommentTok"/>
          <w:sz w:val="40"/>
          <w:szCs w:val="40"/>
        </w:rPr>
        <w:t>P.value</w:t>
      </w:r>
      <w:proofErr w:type="spellEnd"/>
    </w:p>
    <w:p w14:paraId="1B027CBD" w14:textId="1DF5AC40" w:rsidR="00B4485D" w:rsidRPr="00B4485D" w:rsidRDefault="00B4485D" w:rsidP="00B4485D">
      <w:pPr>
        <w:pStyle w:val="SourceCode"/>
        <w:rPr>
          <w:sz w:val="40"/>
          <w:szCs w:val="40"/>
        </w:rPr>
      </w:pPr>
      <w:proofErr w:type="spellStart"/>
      <w:r w:rsidRPr="00B4485D">
        <w:rPr>
          <w:rStyle w:val="NormalTok"/>
          <w:b/>
          <w:bCs/>
          <w:sz w:val="40"/>
          <w:szCs w:val="40"/>
        </w:rPr>
        <w:t>pqtl</w:t>
      </w:r>
      <w:proofErr w:type="spellEnd"/>
      <w:r w:rsidRPr="00B4485D">
        <w:rPr>
          <w:rStyle w:val="NormalTok"/>
          <w:b/>
          <w:bCs/>
          <w:sz w:val="40"/>
          <w:szCs w:val="40"/>
        </w:rPr>
        <w:t xml:space="preserve"> </w:t>
      </w:r>
      <w:r w:rsidRPr="00B4485D">
        <w:rPr>
          <w:rStyle w:val="OtherTok"/>
          <w:b/>
          <w:bCs/>
          <w:sz w:val="40"/>
          <w:szCs w:val="40"/>
        </w:rPr>
        <w:t>&lt;-</w:t>
      </w:r>
      <w:r w:rsidRPr="00B4485D">
        <w:rPr>
          <w:rStyle w:val="NormalTok"/>
          <w:b/>
          <w:bCs/>
          <w:sz w:val="40"/>
          <w:szCs w:val="40"/>
        </w:rPr>
        <w:t xml:space="preserve"> </w:t>
      </w:r>
      <w:proofErr w:type="spellStart"/>
      <w:r w:rsidRPr="00B4485D">
        <w:rPr>
          <w:rStyle w:val="NormalTok"/>
          <w:b/>
          <w:bCs/>
          <w:sz w:val="40"/>
          <w:szCs w:val="40"/>
        </w:rPr>
        <w:t>pqtl</w:t>
      </w:r>
      <w:proofErr w:type="spellEnd"/>
      <w:r w:rsidRPr="00B4485D">
        <w:rPr>
          <w:rStyle w:val="NormalTok"/>
          <w:b/>
          <w:bCs/>
          <w:sz w:val="40"/>
          <w:szCs w:val="40"/>
        </w:rPr>
        <w:t>[</w:t>
      </w:r>
      <w:proofErr w:type="gramStart"/>
      <w:r w:rsidRPr="00B4485D">
        <w:rPr>
          <w:rStyle w:val="FunctionTok"/>
          <w:b w:val="0"/>
          <w:bCs/>
          <w:sz w:val="40"/>
          <w:szCs w:val="40"/>
        </w:rPr>
        <w:t>order</w:t>
      </w:r>
      <w:r w:rsidRPr="00B4485D">
        <w:rPr>
          <w:rStyle w:val="NormalTok"/>
          <w:b/>
          <w:bCs/>
          <w:sz w:val="40"/>
          <w:szCs w:val="40"/>
        </w:rPr>
        <w:t>(</w:t>
      </w:r>
      <w:proofErr w:type="spellStart"/>
      <w:proofErr w:type="gramEnd"/>
      <w:r w:rsidRPr="00B4485D">
        <w:rPr>
          <w:rStyle w:val="NormalTok"/>
          <w:b/>
          <w:bCs/>
          <w:sz w:val="40"/>
          <w:szCs w:val="40"/>
        </w:rPr>
        <w:t>pqtl</w:t>
      </w:r>
      <w:r w:rsidRPr="00B4485D">
        <w:rPr>
          <w:rStyle w:val="SpecialCharTok"/>
          <w:b w:val="0"/>
          <w:bCs/>
          <w:sz w:val="40"/>
          <w:szCs w:val="40"/>
        </w:rPr>
        <w:t>$</w:t>
      </w:r>
      <w:r w:rsidRPr="00B4485D">
        <w:rPr>
          <w:rStyle w:val="NormalTok"/>
          <w:b/>
          <w:bCs/>
          <w:sz w:val="40"/>
          <w:szCs w:val="40"/>
        </w:rPr>
        <w:t>P.value</w:t>
      </w:r>
      <w:proofErr w:type="spellEnd"/>
      <w:r w:rsidRPr="00B4485D">
        <w:rPr>
          <w:rStyle w:val="NormalTok"/>
          <w:b/>
          <w:bCs/>
          <w:sz w:val="40"/>
          <w:szCs w:val="40"/>
        </w:rPr>
        <w:t>),]</w:t>
      </w:r>
      <w:r w:rsidRPr="00B4485D">
        <w:rPr>
          <w:sz w:val="40"/>
          <w:szCs w:val="40"/>
        </w:rPr>
        <w:br/>
      </w:r>
    </w:p>
    <w:p w14:paraId="73EC44E8" w14:textId="77777777" w:rsidR="00B4485D" w:rsidRDefault="00B4485D" w:rsidP="00B4485D">
      <w:pPr>
        <w:pStyle w:val="BS845Heading2"/>
      </w:pPr>
      <w:bookmarkStart w:id="25" w:name="_Toc147754556"/>
      <w:r>
        <w:t>Check Duplicates</w:t>
      </w:r>
      <w:bookmarkEnd w:id="25"/>
    </w:p>
    <w:p w14:paraId="3F4A35C2" w14:textId="77777777" w:rsidR="00B4485D" w:rsidRPr="00B4485D" w:rsidRDefault="00B4485D" w:rsidP="00B4485D">
      <w:pPr>
        <w:pStyle w:val="SourceCode"/>
        <w:rPr>
          <w:sz w:val="40"/>
          <w:szCs w:val="40"/>
        </w:rPr>
      </w:pPr>
      <w:r w:rsidRPr="00B4485D">
        <w:rPr>
          <w:rStyle w:val="FunctionTok"/>
          <w:sz w:val="40"/>
          <w:szCs w:val="40"/>
        </w:rPr>
        <w:t>duplicated</w:t>
      </w:r>
      <w:r w:rsidRPr="00B4485D">
        <w:rPr>
          <w:rStyle w:val="NormalTok"/>
          <w:sz w:val="40"/>
          <w:szCs w:val="40"/>
        </w:rPr>
        <w:t>(</w:t>
      </w:r>
      <w:proofErr w:type="gramStart"/>
      <w:r w:rsidRPr="00B4485D">
        <w:rPr>
          <w:rStyle w:val="FunctionTok"/>
          <w:sz w:val="40"/>
          <w:szCs w:val="40"/>
        </w:rPr>
        <w:t>c</w:t>
      </w:r>
      <w:r w:rsidRPr="00B4485D">
        <w:rPr>
          <w:rStyle w:val="NormalTok"/>
          <w:sz w:val="40"/>
          <w:szCs w:val="40"/>
        </w:rPr>
        <w:t>(</w:t>
      </w:r>
      <w:proofErr w:type="gramEnd"/>
      <w:r w:rsidRPr="00B4485D">
        <w:rPr>
          <w:rStyle w:val="DecValTok"/>
          <w:sz w:val="40"/>
          <w:szCs w:val="40"/>
        </w:rPr>
        <w:t>1</w:t>
      </w:r>
      <w:r w:rsidRPr="00B4485D">
        <w:rPr>
          <w:rStyle w:val="NormalTok"/>
          <w:sz w:val="40"/>
          <w:szCs w:val="40"/>
        </w:rPr>
        <w:t>,</w:t>
      </w:r>
      <w:r w:rsidRPr="00B4485D">
        <w:rPr>
          <w:rStyle w:val="DecValTok"/>
          <w:sz w:val="40"/>
          <w:szCs w:val="40"/>
        </w:rPr>
        <w:t>1</w:t>
      </w:r>
      <w:r w:rsidRPr="00B4485D">
        <w:rPr>
          <w:rStyle w:val="NormalTok"/>
          <w:sz w:val="40"/>
          <w:szCs w:val="40"/>
        </w:rPr>
        <w:t>,</w:t>
      </w:r>
      <w:r w:rsidRPr="00B4485D">
        <w:rPr>
          <w:rStyle w:val="DecValTok"/>
          <w:sz w:val="40"/>
          <w:szCs w:val="40"/>
        </w:rPr>
        <w:t>2</w:t>
      </w:r>
      <w:r w:rsidRPr="00B4485D">
        <w:rPr>
          <w:rStyle w:val="NormalTok"/>
          <w:sz w:val="40"/>
          <w:szCs w:val="40"/>
        </w:rPr>
        <w:t>,</w:t>
      </w:r>
      <w:r w:rsidRPr="00B4485D">
        <w:rPr>
          <w:rStyle w:val="DecValTok"/>
          <w:sz w:val="40"/>
          <w:szCs w:val="40"/>
        </w:rPr>
        <w:t>3</w:t>
      </w:r>
      <w:r w:rsidRPr="00B4485D">
        <w:rPr>
          <w:rStyle w:val="NormalTok"/>
          <w:sz w:val="40"/>
          <w:szCs w:val="40"/>
        </w:rPr>
        <w:t>,</w:t>
      </w:r>
      <w:r w:rsidRPr="00B4485D">
        <w:rPr>
          <w:rStyle w:val="DecValTok"/>
          <w:sz w:val="40"/>
          <w:szCs w:val="40"/>
        </w:rPr>
        <w:t>1</w:t>
      </w:r>
      <w:r w:rsidRPr="00B4485D">
        <w:rPr>
          <w:rStyle w:val="NormalTok"/>
          <w:sz w:val="40"/>
          <w:szCs w:val="40"/>
        </w:rPr>
        <w:t>))</w:t>
      </w:r>
    </w:p>
    <w:p w14:paraId="1CFD3B54" w14:textId="77777777" w:rsidR="00B4485D" w:rsidRPr="00B4485D" w:rsidRDefault="00B4485D" w:rsidP="00B4485D">
      <w:pPr>
        <w:pStyle w:val="SourceCode"/>
        <w:rPr>
          <w:sz w:val="40"/>
          <w:szCs w:val="40"/>
        </w:rPr>
      </w:pPr>
      <w:r w:rsidRPr="00B4485D">
        <w:rPr>
          <w:rStyle w:val="VerbatimChar"/>
          <w:sz w:val="40"/>
          <w:szCs w:val="40"/>
        </w:rPr>
        <w:t xml:space="preserve">## [1] </w:t>
      </w:r>
      <w:proofErr w:type="gramStart"/>
      <w:r w:rsidRPr="00B4485D">
        <w:rPr>
          <w:rStyle w:val="VerbatimChar"/>
          <w:sz w:val="40"/>
          <w:szCs w:val="40"/>
        </w:rPr>
        <w:t>FALSE  TRUE</w:t>
      </w:r>
      <w:proofErr w:type="gramEnd"/>
      <w:r w:rsidRPr="00B4485D">
        <w:rPr>
          <w:rStyle w:val="VerbatimChar"/>
          <w:sz w:val="40"/>
          <w:szCs w:val="40"/>
        </w:rPr>
        <w:t xml:space="preserve"> FALSE </w:t>
      </w:r>
      <w:proofErr w:type="spellStart"/>
      <w:r w:rsidRPr="00B4485D">
        <w:rPr>
          <w:rStyle w:val="VerbatimChar"/>
          <w:sz w:val="40"/>
          <w:szCs w:val="40"/>
        </w:rPr>
        <w:t>FALSE</w:t>
      </w:r>
      <w:proofErr w:type="spellEnd"/>
      <w:r w:rsidRPr="00B4485D">
        <w:rPr>
          <w:rStyle w:val="VerbatimChar"/>
          <w:sz w:val="40"/>
          <w:szCs w:val="40"/>
        </w:rPr>
        <w:t xml:space="preserve">  TRUE</w:t>
      </w:r>
    </w:p>
    <w:p w14:paraId="74F04806" w14:textId="62599A79" w:rsidR="00B4485D" w:rsidRDefault="00B4485D" w:rsidP="00B4485D">
      <w:pPr>
        <w:pStyle w:val="SourceCode"/>
        <w:ind w:firstLine="720"/>
        <w:rPr>
          <w:rStyle w:val="NormalTok"/>
          <w:sz w:val="40"/>
          <w:szCs w:val="40"/>
        </w:rPr>
      </w:pPr>
    </w:p>
    <w:p w14:paraId="6737B908" w14:textId="759F1291" w:rsidR="00B4485D" w:rsidRDefault="00B4485D">
      <w:pPr>
        <w:rPr>
          <w:rFonts w:asciiTheme="majorHAnsi" w:eastAsiaTheme="majorEastAsia" w:hAnsiTheme="majorHAnsi" w:cstheme="majorBidi"/>
          <w:b/>
          <w:color w:val="800000"/>
          <w:sz w:val="38"/>
          <w:szCs w:val="40"/>
        </w:rPr>
      </w:pPr>
      <w:r w:rsidRPr="00B4485D">
        <w:rPr>
          <w:rStyle w:val="CommentTok"/>
          <w:sz w:val="40"/>
          <w:szCs w:val="40"/>
        </w:rPr>
        <w:t xml:space="preserve">#compute number of unique </w:t>
      </w:r>
      <w:r w:rsidR="009D484A">
        <w:rPr>
          <w:rStyle w:val="CommentTok"/>
          <w:sz w:val="40"/>
          <w:szCs w:val="40"/>
        </w:rPr>
        <w:t xml:space="preserve">and duplicated </w:t>
      </w:r>
      <w:r w:rsidRPr="00B4485D">
        <w:rPr>
          <w:rStyle w:val="CommentTok"/>
          <w:sz w:val="40"/>
          <w:szCs w:val="40"/>
        </w:rPr>
        <w:t>proteins</w:t>
      </w:r>
    </w:p>
    <w:p w14:paraId="2C48EDDF" w14:textId="77777777" w:rsidR="00B4485D" w:rsidRPr="00B4485D" w:rsidRDefault="00B4485D" w:rsidP="00B4485D">
      <w:pPr>
        <w:pStyle w:val="SourceCode"/>
        <w:rPr>
          <w:sz w:val="40"/>
          <w:szCs w:val="40"/>
        </w:rPr>
      </w:pPr>
      <w:r w:rsidRPr="00B4485D">
        <w:rPr>
          <w:rStyle w:val="FunctionTok"/>
          <w:sz w:val="40"/>
          <w:szCs w:val="40"/>
        </w:rPr>
        <w:t>table</w:t>
      </w:r>
      <w:r w:rsidRPr="00B4485D">
        <w:rPr>
          <w:rStyle w:val="NormalTok"/>
          <w:sz w:val="40"/>
          <w:szCs w:val="40"/>
        </w:rPr>
        <w:t>(</w:t>
      </w:r>
      <w:r w:rsidRPr="00B4485D">
        <w:rPr>
          <w:rStyle w:val="FunctionTok"/>
          <w:sz w:val="40"/>
          <w:szCs w:val="40"/>
        </w:rPr>
        <w:t>duplicated</w:t>
      </w:r>
      <w:r w:rsidRPr="00B4485D">
        <w:rPr>
          <w:rStyle w:val="NormalTok"/>
          <w:sz w:val="40"/>
          <w:szCs w:val="40"/>
        </w:rPr>
        <w:t>(</w:t>
      </w:r>
      <w:proofErr w:type="spellStart"/>
      <w:r w:rsidRPr="00B4485D">
        <w:rPr>
          <w:rStyle w:val="NormalTok"/>
          <w:sz w:val="40"/>
          <w:szCs w:val="40"/>
        </w:rPr>
        <w:t>pqtl</w:t>
      </w:r>
      <w:r w:rsidRPr="00B4485D">
        <w:rPr>
          <w:rStyle w:val="SpecialCharTok"/>
          <w:sz w:val="40"/>
          <w:szCs w:val="40"/>
        </w:rPr>
        <w:t>$</w:t>
      </w:r>
      <w:r w:rsidRPr="00B4485D">
        <w:rPr>
          <w:rStyle w:val="NormalTok"/>
          <w:sz w:val="40"/>
          <w:szCs w:val="40"/>
        </w:rPr>
        <w:t>Protein</w:t>
      </w:r>
      <w:proofErr w:type="spellEnd"/>
      <w:r w:rsidRPr="00B4485D">
        <w:rPr>
          <w:rStyle w:val="NormalTok"/>
          <w:sz w:val="40"/>
          <w:szCs w:val="40"/>
        </w:rPr>
        <w:t>))</w:t>
      </w:r>
    </w:p>
    <w:p w14:paraId="04DA4E7F" w14:textId="77777777" w:rsidR="00B4485D" w:rsidRPr="00B4485D" w:rsidRDefault="00B4485D" w:rsidP="00B4485D">
      <w:pPr>
        <w:pStyle w:val="SourceCode"/>
        <w:rPr>
          <w:sz w:val="40"/>
          <w:szCs w:val="40"/>
        </w:rPr>
      </w:pPr>
      <w:r w:rsidRPr="00B4485D">
        <w:rPr>
          <w:rStyle w:val="VerbatimChar"/>
          <w:sz w:val="40"/>
          <w:szCs w:val="40"/>
        </w:rPr>
        <w:lastRenderedPageBreak/>
        <w:t xml:space="preserve">## </w:t>
      </w:r>
      <w:r w:rsidRPr="00B4485D">
        <w:rPr>
          <w:sz w:val="40"/>
          <w:szCs w:val="40"/>
        </w:rPr>
        <w:br/>
      </w:r>
      <w:r w:rsidRPr="00B4485D">
        <w:rPr>
          <w:rStyle w:val="VerbatimChar"/>
          <w:sz w:val="40"/>
          <w:szCs w:val="40"/>
        </w:rPr>
        <w:t xml:space="preserve">## </w:t>
      </w:r>
      <w:proofErr w:type="gramStart"/>
      <w:r w:rsidRPr="00B4485D">
        <w:rPr>
          <w:rStyle w:val="VerbatimChar"/>
          <w:sz w:val="40"/>
          <w:szCs w:val="40"/>
        </w:rPr>
        <w:t>FALSE  TRUE</w:t>
      </w:r>
      <w:proofErr w:type="gramEnd"/>
      <w:r w:rsidRPr="00B4485D">
        <w:rPr>
          <w:rStyle w:val="VerbatimChar"/>
          <w:sz w:val="40"/>
          <w:szCs w:val="40"/>
        </w:rPr>
        <w:t xml:space="preserve"> </w:t>
      </w:r>
      <w:r w:rsidRPr="00B4485D">
        <w:rPr>
          <w:sz w:val="40"/>
          <w:szCs w:val="40"/>
        </w:rPr>
        <w:br/>
      </w:r>
      <w:r w:rsidRPr="00B4485D">
        <w:rPr>
          <w:rStyle w:val="VerbatimChar"/>
          <w:sz w:val="40"/>
          <w:szCs w:val="40"/>
        </w:rPr>
        <w:t>##    85   460</w:t>
      </w:r>
    </w:p>
    <w:p w14:paraId="4FDB2831" w14:textId="2E650C7F" w:rsidR="00B4485D" w:rsidRDefault="00B4485D" w:rsidP="00B4485D">
      <w:pPr>
        <w:pStyle w:val="BS845Heading2"/>
      </w:pPr>
      <w:bookmarkStart w:id="26" w:name="_Toc147754557"/>
      <w:r>
        <w:t xml:space="preserve">Compute Frequencies of </w:t>
      </w:r>
      <w:r w:rsidR="009D484A">
        <w:t xml:space="preserve">Unique </w:t>
      </w:r>
      <w:r>
        <w:t>Values in a Variable</w:t>
      </w:r>
      <w:bookmarkEnd w:id="26"/>
    </w:p>
    <w:p w14:paraId="28FB588D" w14:textId="77777777" w:rsidR="009D484A" w:rsidRDefault="00B4485D" w:rsidP="00B4485D">
      <w:pPr>
        <w:pStyle w:val="SourceCode"/>
        <w:rPr>
          <w:rStyle w:val="CommentTok"/>
          <w:sz w:val="40"/>
          <w:szCs w:val="40"/>
        </w:rPr>
      </w:pPr>
      <w:r w:rsidRPr="00B4485D">
        <w:rPr>
          <w:rStyle w:val="CommentTok"/>
          <w:sz w:val="40"/>
          <w:szCs w:val="40"/>
        </w:rPr>
        <w:t xml:space="preserve">#compute number of </w:t>
      </w:r>
      <w:proofErr w:type="spellStart"/>
      <w:r w:rsidRPr="00B4485D">
        <w:rPr>
          <w:rStyle w:val="CommentTok"/>
          <w:sz w:val="40"/>
          <w:szCs w:val="40"/>
        </w:rPr>
        <w:t>pqtls</w:t>
      </w:r>
      <w:proofErr w:type="spellEnd"/>
      <w:r w:rsidRPr="00B4485D">
        <w:rPr>
          <w:rStyle w:val="CommentTok"/>
          <w:sz w:val="40"/>
          <w:szCs w:val="40"/>
        </w:rPr>
        <w:t xml:space="preserve"> for each gene</w:t>
      </w:r>
    </w:p>
    <w:p w14:paraId="46020061" w14:textId="759D2758" w:rsidR="00B4485D" w:rsidRPr="00B4485D" w:rsidRDefault="00B4485D" w:rsidP="00B4485D">
      <w:pPr>
        <w:pStyle w:val="SourceCode"/>
        <w:rPr>
          <w:sz w:val="40"/>
          <w:szCs w:val="40"/>
        </w:rPr>
      </w:pPr>
      <w:r w:rsidRPr="00B4485D">
        <w:rPr>
          <w:sz w:val="40"/>
          <w:szCs w:val="40"/>
        </w:rPr>
        <w:br/>
      </w:r>
      <w:r w:rsidRPr="00B4485D">
        <w:rPr>
          <w:rStyle w:val="FunctionTok"/>
          <w:sz w:val="40"/>
          <w:szCs w:val="40"/>
        </w:rPr>
        <w:t>table</w:t>
      </w:r>
      <w:r w:rsidRPr="00B4485D">
        <w:rPr>
          <w:rStyle w:val="NormalTok"/>
          <w:sz w:val="40"/>
          <w:szCs w:val="40"/>
        </w:rPr>
        <w:t>(</w:t>
      </w:r>
      <w:proofErr w:type="spellStart"/>
      <w:r w:rsidRPr="00B4485D">
        <w:rPr>
          <w:rStyle w:val="NormalTok"/>
          <w:sz w:val="40"/>
          <w:szCs w:val="40"/>
        </w:rPr>
        <w:t>pqtl</w:t>
      </w:r>
      <w:r w:rsidRPr="00B4485D">
        <w:rPr>
          <w:rStyle w:val="SpecialCharTok"/>
          <w:sz w:val="40"/>
          <w:szCs w:val="40"/>
        </w:rPr>
        <w:t>$</w:t>
      </w:r>
      <w:r w:rsidRPr="00B4485D">
        <w:rPr>
          <w:rStyle w:val="NormalTok"/>
          <w:sz w:val="40"/>
          <w:szCs w:val="40"/>
        </w:rPr>
        <w:t>Protein</w:t>
      </w:r>
      <w:proofErr w:type="spellEnd"/>
      <w:r w:rsidRPr="00B4485D">
        <w:rPr>
          <w:rStyle w:val="NormalTok"/>
          <w:sz w:val="40"/>
          <w:szCs w:val="40"/>
        </w:rPr>
        <w:t>)</w:t>
      </w:r>
    </w:p>
    <w:p w14:paraId="5F17BA0A" w14:textId="55D56373" w:rsidR="00B4485D" w:rsidRDefault="00B4485D" w:rsidP="00B4485D">
      <w:pPr>
        <w:rPr>
          <w:sz w:val="44"/>
          <w:szCs w:val="44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DM           AGRP         CA-125         CASP-8          CCL20 </w:t>
      </w:r>
      <w:r>
        <w:br/>
      </w:r>
      <w:r>
        <w:rPr>
          <w:rStyle w:val="VerbatimChar"/>
        </w:rPr>
        <w:t xml:space="preserve">##              6              6              8              5              2 </w:t>
      </w:r>
      <w:r>
        <w:br/>
      </w:r>
      <w:r>
        <w:rPr>
          <w:rStyle w:val="VerbatimChar"/>
        </w:rPr>
        <w:t>##           CCL3           CCL4           CD40         CD40-L         CHI3L1</w:t>
      </w:r>
    </w:p>
    <w:p w14:paraId="2BB527A1" w14:textId="77777777" w:rsidR="002D5670" w:rsidRDefault="002D5670">
      <w:pPr>
        <w:rPr>
          <w:b/>
          <w:color w:val="800000"/>
          <w:sz w:val="16"/>
          <w:szCs w:val="16"/>
        </w:rPr>
      </w:pPr>
    </w:p>
    <w:p w14:paraId="194C7FFD" w14:textId="77777777" w:rsidR="002D5670" w:rsidRDefault="002D5670">
      <w:pPr>
        <w:rPr>
          <w:b/>
          <w:color w:val="800000"/>
          <w:sz w:val="16"/>
          <w:szCs w:val="16"/>
        </w:rPr>
      </w:pPr>
    </w:p>
    <w:p w14:paraId="766C65D2" w14:textId="77777777" w:rsidR="00750A06" w:rsidRDefault="00750A06">
      <w:pPr>
        <w:rPr>
          <w:rFonts w:eastAsiaTheme="majorEastAsia" w:cstheme="majorBidi"/>
          <w:b/>
          <w:sz w:val="44"/>
          <w:szCs w:val="32"/>
        </w:rPr>
      </w:pPr>
      <w:r>
        <w:br w:type="page"/>
      </w:r>
    </w:p>
    <w:p w14:paraId="60C2FEB4" w14:textId="64A05867" w:rsidR="00B70D38" w:rsidRDefault="00B70D38" w:rsidP="00B70D38">
      <w:pPr>
        <w:pStyle w:val="BS845Heading1"/>
      </w:pPr>
      <w:bookmarkStart w:id="27" w:name="_Toc147754558"/>
      <w:r>
        <w:lastRenderedPageBreak/>
        <w:t>Merge Datasets</w:t>
      </w:r>
      <w:bookmarkEnd w:id="27"/>
    </w:p>
    <w:p w14:paraId="3ACA3FF4" w14:textId="77777777" w:rsidR="002D5670" w:rsidRDefault="002D5670" w:rsidP="002D5670">
      <w:pPr>
        <w:spacing w:after="120"/>
        <w:ind w:left="720"/>
        <w:rPr>
          <w:rFonts w:ascii="Courier New" w:hAnsi="Courier New" w:cs="Courier New"/>
          <w:b/>
          <w:color w:val="800000"/>
          <w:sz w:val="40"/>
          <w:szCs w:val="40"/>
        </w:rPr>
      </w:pPr>
    </w:p>
    <w:p w14:paraId="4C93140D" w14:textId="25EAC199" w:rsidR="002D5670" w:rsidRDefault="00CC1164" w:rsidP="00CF3224">
      <w:pPr>
        <w:pStyle w:val="BS845Heading2"/>
        <w:jc w:val="left"/>
      </w:pPr>
      <w:bookmarkStart w:id="28" w:name="_Toc147754559"/>
      <w:r>
        <w:t>Merge by a common column</w:t>
      </w:r>
      <w:bookmarkEnd w:id="28"/>
    </w:p>
    <w:p w14:paraId="6C6A0A2B" w14:textId="074846F5" w:rsidR="00CC1164" w:rsidRDefault="00750A06" w:rsidP="00CC1164">
      <w:pPr>
        <w:pStyle w:val="BS845Normal"/>
      </w:pPr>
      <w:r>
        <w:t>Suppose we have two datasets a, and b, we can merge by common column "ID".</w:t>
      </w:r>
    </w:p>
    <w:p w14:paraId="2CF4EEAB" w14:textId="550827F0" w:rsidR="00750A06" w:rsidRDefault="008E0D31" w:rsidP="00CC1164">
      <w:pPr>
        <w:pStyle w:val="BS845Normal"/>
      </w:pPr>
      <w:proofErr w:type="gramStart"/>
      <w:r>
        <w:rPr>
          <w:rStyle w:val="FunctionTok"/>
          <w:sz w:val="40"/>
          <w:szCs w:val="40"/>
        </w:rPr>
        <w:t>merge</w:t>
      </w:r>
      <w:r w:rsidRPr="00B4485D">
        <w:rPr>
          <w:rStyle w:val="NormalTok"/>
          <w:sz w:val="40"/>
          <w:szCs w:val="40"/>
        </w:rPr>
        <w:t>(</w:t>
      </w:r>
      <w:proofErr w:type="gramEnd"/>
      <w:r>
        <w:rPr>
          <w:rStyle w:val="NormalTok"/>
          <w:sz w:val="40"/>
          <w:szCs w:val="40"/>
        </w:rPr>
        <w:t xml:space="preserve">a, b, </w:t>
      </w:r>
      <w:r w:rsidR="00CF3224">
        <w:rPr>
          <w:rStyle w:val="AttributeTok"/>
          <w:sz w:val="36"/>
          <w:szCs w:val="36"/>
        </w:rPr>
        <w:t>by</w:t>
      </w:r>
      <w:r w:rsidR="00CF3224" w:rsidRPr="00EB5FD0">
        <w:rPr>
          <w:rStyle w:val="AttributeTok"/>
          <w:sz w:val="36"/>
          <w:szCs w:val="36"/>
        </w:rPr>
        <w:t>=</w:t>
      </w:r>
      <w:r w:rsidR="00CF3224" w:rsidRPr="00EB5FD0">
        <w:rPr>
          <w:rStyle w:val="StringTok"/>
          <w:sz w:val="36"/>
          <w:szCs w:val="36"/>
        </w:rPr>
        <w:t>"</w:t>
      </w:r>
      <w:r w:rsidR="00CF3224">
        <w:rPr>
          <w:rStyle w:val="StringTok"/>
          <w:sz w:val="36"/>
          <w:szCs w:val="36"/>
        </w:rPr>
        <w:t>id</w:t>
      </w:r>
      <w:r w:rsidR="00CF3224" w:rsidRPr="00EB5FD0">
        <w:rPr>
          <w:rStyle w:val="StringTok"/>
          <w:sz w:val="36"/>
          <w:szCs w:val="36"/>
        </w:rPr>
        <w:t>"</w:t>
      </w:r>
      <w:r w:rsidR="00CF3224" w:rsidRPr="00EB5FD0">
        <w:rPr>
          <w:rStyle w:val="NormalTok"/>
          <w:sz w:val="36"/>
          <w:szCs w:val="36"/>
        </w:rPr>
        <w:t>,</w:t>
      </w:r>
      <w:r w:rsidRPr="00B4485D">
        <w:rPr>
          <w:rStyle w:val="NormalTok"/>
          <w:sz w:val="40"/>
          <w:szCs w:val="40"/>
        </w:rPr>
        <w:t>)</w:t>
      </w:r>
    </w:p>
    <w:p w14:paraId="6BC0B7A7" w14:textId="77777777" w:rsidR="00205CAD" w:rsidRDefault="00205CAD" w:rsidP="00205CAD">
      <w:pPr>
        <w:pStyle w:val="BS845Normal"/>
      </w:pPr>
    </w:p>
    <w:p w14:paraId="7EC639F9" w14:textId="5175CF6C" w:rsidR="00205CAD" w:rsidRDefault="00205CAD" w:rsidP="00CF3224">
      <w:pPr>
        <w:pStyle w:val="BS845Heading2"/>
        <w:jc w:val="left"/>
      </w:pPr>
      <w:bookmarkStart w:id="29" w:name="_Toc147754560"/>
      <w:r>
        <w:rPr>
          <w:rFonts w:hint="cs"/>
        </w:rPr>
        <w:t xml:space="preserve">Merge by a </w:t>
      </w:r>
      <w:r w:rsidR="00750A06">
        <w:t xml:space="preserve">common </w:t>
      </w:r>
      <w:r>
        <w:rPr>
          <w:rFonts w:hint="cs"/>
        </w:rPr>
        <w:t xml:space="preserve">variable </w:t>
      </w:r>
      <w:r w:rsidR="00750A06">
        <w:t>named</w:t>
      </w:r>
      <w:r>
        <w:rPr>
          <w:rFonts w:hint="cs"/>
        </w:rPr>
        <w:t xml:space="preserve"> different</w:t>
      </w:r>
      <w:r w:rsidR="00750A06">
        <w:t>ly</w:t>
      </w:r>
      <w:r>
        <w:rPr>
          <w:rFonts w:hint="cs"/>
        </w:rPr>
        <w:t xml:space="preserve"> in the two </w:t>
      </w:r>
      <w:proofErr w:type="gramStart"/>
      <w:r>
        <w:rPr>
          <w:rFonts w:hint="cs"/>
        </w:rPr>
        <w:t>datasets</w:t>
      </w:r>
      <w:bookmarkEnd w:id="29"/>
      <w:proofErr w:type="gramEnd"/>
    </w:p>
    <w:p w14:paraId="2FA34E82" w14:textId="77777777" w:rsidR="00CF3224" w:rsidRDefault="00CF3224" w:rsidP="00CF3224">
      <w:pPr>
        <w:pStyle w:val="BS845Heading2"/>
        <w:jc w:val="left"/>
        <w:rPr>
          <w:sz w:val="36"/>
        </w:rPr>
      </w:pPr>
    </w:p>
    <w:p w14:paraId="540DA3DA" w14:textId="692F7FE5" w:rsidR="00CF3224" w:rsidRDefault="00CF3224" w:rsidP="00CF3224">
      <w:pPr>
        <w:pStyle w:val="BS845Normal"/>
      </w:pPr>
      <w:proofErr w:type="gramStart"/>
      <w:r>
        <w:rPr>
          <w:rStyle w:val="FunctionTok"/>
          <w:sz w:val="40"/>
          <w:szCs w:val="40"/>
        </w:rPr>
        <w:t>merge</w:t>
      </w:r>
      <w:r w:rsidRPr="00B4485D">
        <w:rPr>
          <w:rStyle w:val="NormalTok"/>
          <w:sz w:val="40"/>
          <w:szCs w:val="40"/>
        </w:rPr>
        <w:t>(</w:t>
      </w:r>
      <w:proofErr w:type="gramEnd"/>
      <w:r>
        <w:rPr>
          <w:rStyle w:val="NormalTok"/>
          <w:sz w:val="40"/>
          <w:szCs w:val="40"/>
        </w:rPr>
        <w:t xml:space="preserve">a, b, </w:t>
      </w:r>
      <w:proofErr w:type="spellStart"/>
      <w:r>
        <w:rPr>
          <w:rStyle w:val="AttributeTok"/>
          <w:sz w:val="36"/>
          <w:szCs w:val="36"/>
        </w:rPr>
        <w:t>by.x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StringTok"/>
          <w:sz w:val="36"/>
          <w:szCs w:val="36"/>
        </w:rPr>
        <w:t>"</w:t>
      </w:r>
      <w:r>
        <w:rPr>
          <w:rStyle w:val="StringTok"/>
          <w:sz w:val="36"/>
          <w:szCs w:val="36"/>
        </w:rPr>
        <w:t>id</w:t>
      </w:r>
      <w:r w:rsidRPr="00EB5FD0">
        <w:rPr>
          <w:rStyle w:val="StringTok"/>
          <w:sz w:val="36"/>
          <w:szCs w:val="36"/>
        </w:rPr>
        <w:t>"</w:t>
      </w:r>
      <w:r w:rsidRPr="00EB5FD0">
        <w:rPr>
          <w:rStyle w:val="NormalTok"/>
          <w:sz w:val="36"/>
          <w:szCs w:val="36"/>
        </w:rPr>
        <w:t>,</w:t>
      </w:r>
      <w:r w:rsidRPr="00CF3224">
        <w:rPr>
          <w:rStyle w:val="AttributeTok"/>
          <w:sz w:val="36"/>
          <w:szCs w:val="36"/>
        </w:rPr>
        <w:t xml:space="preserve"> </w:t>
      </w:r>
      <w:proofErr w:type="spellStart"/>
      <w:r>
        <w:rPr>
          <w:rStyle w:val="AttributeTok"/>
          <w:sz w:val="36"/>
          <w:szCs w:val="36"/>
        </w:rPr>
        <w:t>by.y</w:t>
      </w:r>
      <w:proofErr w:type="spellEnd"/>
      <w:r w:rsidRPr="00EB5FD0">
        <w:rPr>
          <w:rStyle w:val="AttributeTok"/>
          <w:sz w:val="36"/>
          <w:szCs w:val="36"/>
        </w:rPr>
        <w:t>=</w:t>
      </w:r>
      <w:r w:rsidRPr="00EB5FD0">
        <w:rPr>
          <w:rStyle w:val="StringTok"/>
          <w:sz w:val="36"/>
          <w:szCs w:val="36"/>
        </w:rPr>
        <w:t>"</w:t>
      </w:r>
      <w:r>
        <w:rPr>
          <w:rStyle w:val="StringTok"/>
          <w:sz w:val="36"/>
          <w:szCs w:val="36"/>
        </w:rPr>
        <w:t>ID</w:t>
      </w:r>
      <w:r w:rsidRPr="00EB5FD0">
        <w:rPr>
          <w:rStyle w:val="StringTok"/>
          <w:sz w:val="36"/>
          <w:szCs w:val="36"/>
        </w:rPr>
        <w:t>"</w:t>
      </w:r>
      <w:r w:rsidRPr="00B4485D">
        <w:rPr>
          <w:rStyle w:val="NormalTok"/>
          <w:sz w:val="40"/>
          <w:szCs w:val="40"/>
        </w:rPr>
        <w:t>)</w:t>
      </w:r>
    </w:p>
    <w:p w14:paraId="32083E70" w14:textId="3F1C9955" w:rsidR="00CC1164" w:rsidRDefault="00CC1164" w:rsidP="00CC1164">
      <w:pPr>
        <w:pStyle w:val="BS845Normal"/>
      </w:pPr>
    </w:p>
    <w:p w14:paraId="2EA02B04" w14:textId="7A50E1F0" w:rsidR="00CF3224" w:rsidRDefault="00CF3224" w:rsidP="00CF3224">
      <w:pPr>
        <w:pStyle w:val="BS845Heading2"/>
        <w:jc w:val="left"/>
      </w:pPr>
      <w:bookmarkStart w:id="30" w:name="_Toc147754561"/>
      <w:r>
        <w:rPr>
          <w:rFonts w:hint="cs"/>
        </w:rPr>
        <w:t xml:space="preserve">Merge by </w:t>
      </w:r>
      <w:r>
        <w:t>more than one</w:t>
      </w:r>
      <w:r>
        <w:rPr>
          <w:rFonts w:hint="cs"/>
        </w:rPr>
        <w:t xml:space="preserve"> </w:t>
      </w:r>
      <w:r>
        <w:t xml:space="preserve">common </w:t>
      </w:r>
      <w:r>
        <w:rPr>
          <w:rFonts w:hint="cs"/>
        </w:rPr>
        <w:t>variable</w:t>
      </w:r>
      <w:r>
        <w:t>s</w:t>
      </w:r>
      <w:bookmarkEnd w:id="30"/>
      <w:r>
        <w:rPr>
          <w:rFonts w:hint="cs"/>
        </w:rPr>
        <w:t xml:space="preserve"> </w:t>
      </w:r>
    </w:p>
    <w:p w14:paraId="519EF212" w14:textId="77777777" w:rsidR="00CF3224" w:rsidRDefault="00CF3224" w:rsidP="00CF3224">
      <w:pPr>
        <w:pStyle w:val="BS845Heading2"/>
        <w:jc w:val="left"/>
        <w:rPr>
          <w:sz w:val="36"/>
        </w:rPr>
      </w:pPr>
    </w:p>
    <w:p w14:paraId="59B99087" w14:textId="4C13D77F" w:rsidR="00CF3224" w:rsidRDefault="00CF3224" w:rsidP="00CF3224">
      <w:pPr>
        <w:pStyle w:val="BS845Normal"/>
      </w:pPr>
      <w:proofErr w:type="gramStart"/>
      <w:r>
        <w:rPr>
          <w:rStyle w:val="FunctionTok"/>
          <w:sz w:val="40"/>
          <w:szCs w:val="40"/>
        </w:rPr>
        <w:t>merge</w:t>
      </w:r>
      <w:r w:rsidRPr="00B4485D">
        <w:rPr>
          <w:rStyle w:val="NormalTok"/>
          <w:sz w:val="40"/>
          <w:szCs w:val="40"/>
        </w:rPr>
        <w:t>(</w:t>
      </w:r>
      <w:proofErr w:type="gramEnd"/>
      <w:r>
        <w:rPr>
          <w:rStyle w:val="NormalTok"/>
          <w:sz w:val="40"/>
          <w:szCs w:val="40"/>
        </w:rPr>
        <w:t xml:space="preserve">a, b, </w:t>
      </w:r>
      <w:r>
        <w:rPr>
          <w:rStyle w:val="AttributeTok"/>
          <w:sz w:val="36"/>
          <w:szCs w:val="36"/>
        </w:rPr>
        <w:t>by</w:t>
      </w:r>
      <w:r w:rsidRPr="00EB5FD0">
        <w:rPr>
          <w:rStyle w:val="AttributeTok"/>
          <w:sz w:val="36"/>
          <w:szCs w:val="36"/>
        </w:rPr>
        <w:t>=</w:t>
      </w:r>
      <w:r>
        <w:rPr>
          <w:rStyle w:val="AttributeTok"/>
          <w:sz w:val="36"/>
          <w:szCs w:val="36"/>
        </w:rPr>
        <w:t>c(</w:t>
      </w:r>
      <w:r w:rsidRPr="00EB5FD0">
        <w:rPr>
          <w:rStyle w:val="StringTok"/>
          <w:sz w:val="36"/>
          <w:szCs w:val="36"/>
        </w:rPr>
        <w:t>"</w:t>
      </w:r>
      <w:proofErr w:type="spellStart"/>
      <w:r>
        <w:rPr>
          <w:rStyle w:val="StringTok"/>
          <w:sz w:val="36"/>
          <w:szCs w:val="36"/>
        </w:rPr>
        <w:t>famid</w:t>
      </w:r>
      <w:proofErr w:type="spellEnd"/>
      <w:r w:rsidRPr="00EB5FD0">
        <w:rPr>
          <w:rStyle w:val="StringTok"/>
          <w:sz w:val="36"/>
          <w:szCs w:val="36"/>
        </w:rPr>
        <w:t>"</w:t>
      </w:r>
      <w:r>
        <w:rPr>
          <w:rStyle w:val="AttributeTok"/>
          <w:sz w:val="36"/>
          <w:szCs w:val="36"/>
        </w:rPr>
        <w:t xml:space="preserve">, </w:t>
      </w:r>
      <w:r w:rsidRPr="00EB5FD0">
        <w:rPr>
          <w:rStyle w:val="StringTok"/>
          <w:sz w:val="36"/>
          <w:szCs w:val="36"/>
        </w:rPr>
        <w:t>"</w:t>
      </w:r>
      <w:r>
        <w:rPr>
          <w:rStyle w:val="StringTok"/>
          <w:sz w:val="36"/>
          <w:szCs w:val="36"/>
        </w:rPr>
        <w:t>id</w:t>
      </w:r>
      <w:r w:rsidRPr="00EB5FD0">
        <w:rPr>
          <w:rStyle w:val="StringTok"/>
          <w:sz w:val="36"/>
          <w:szCs w:val="36"/>
        </w:rPr>
        <w:t>"</w:t>
      </w:r>
      <w:r>
        <w:rPr>
          <w:rStyle w:val="StringTok"/>
          <w:sz w:val="36"/>
          <w:szCs w:val="36"/>
        </w:rPr>
        <w:t>)</w:t>
      </w:r>
      <w:r w:rsidRPr="00B4485D">
        <w:rPr>
          <w:rStyle w:val="NormalTok"/>
          <w:sz w:val="40"/>
          <w:szCs w:val="40"/>
        </w:rPr>
        <w:t>)</w:t>
      </w:r>
    </w:p>
    <w:p w14:paraId="7C4C6810" w14:textId="5FBE0ED9" w:rsidR="00C316B6" w:rsidRDefault="00C316B6">
      <w:pPr>
        <w:rPr>
          <w:b/>
          <w:color w:val="800000"/>
          <w:sz w:val="16"/>
          <w:szCs w:val="16"/>
        </w:rPr>
      </w:pPr>
      <w:r>
        <w:rPr>
          <w:b/>
          <w:color w:val="800000"/>
          <w:sz w:val="16"/>
          <w:szCs w:val="16"/>
        </w:rPr>
        <w:lastRenderedPageBreak/>
        <w:br w:type="page"/>
      </w:r>
    </w:p>
    <w:p w14:paraId="10F18218" w14:textId="77777777" w:rsidR="008D45F7" w:rsidRPr="009B163C" w:rsidRDefault="008D45F7" w:rsidP="008D45F7">
      <w:pPr>
        <w:spacing w:after="120"/>
        <w:rPr>
          <w:b/>
          <w:color w:val="800000"/>
          <w:sz w:val="16"/>
          <w:szCs w:val="16"/>
        </w:rPr>
      </w:pPr>
    </w:p>
    <w:p w14:paraId="1A15D6BF" w14:textId="77777777" w:rsidR="00205CAD" w:rsidRPr="002B0BC7" w:rsidRDefault="00205CAD" w:rsidP="002B0BC7">
      <w:pPr>
        <w:pStyle w:val="BS845Heading2"/>
        <w:jc w:val="left"/>
        <w:rPr>
          <w:sz w:val="40"/>
        </w:rPr>
      </w:pPr>
      <w:bookmarkStart w:id="31" w:name="_Toc147754562"/>
      <w:r w:rsidRPr="002B0BC7">
        <w:rPr>
          <w:rFonts w:hint="cs"/>
          <w:sz w:val="40"/>
        </w:rPr>
        <w:t>Multiple matches on the merged-by-variables values</w:t>
      </w:r>
      <w:bookmarkEnd w:id="31"/>
    </w:p>
    <w:p w14:paraId="61AD66DE" w14:textId="0BF8BA8A" w:rsidR="00205CAD" w:rsidRPr="00CF3224" w:rsidRDefault="00205CAD" w:rsidP="00CF3224">
      <w:pPr>
        <w:spacing w:after="120"/>
        <w:rPr>
          <w:b/>
          <w:bCs/>
          <w:sz w:val="40"/>
          <w:szCs w:val="40"/>
        </w:rPr>
      </w:pPr>
      <w:r>
        <w:rPr>
          <w:color w:val="800000"/>
          <w:sz w:val="40"/>
          <w:szCs w:val="40"/>
        </w:rPr>
        <w:t xml:space="preserve"> </w:t>
      </w:r>
      <w:r>
        <w:rPr>
          <w:sz w:val="40"/>
          <w:szCs w:val="40"/>
        </w:rPr>
        <w:t xml:space="preserve">If there are more than one matches of values of the </w:t>
      </w:r>
      <w:r w:rsidR="00750A06">
        <w:rPr>
          <w:sz w:val="40"/>
          <w:szCs w:val="40"/>
        </w:rPr>
        <w:t xml:space="preserve">merged-by </w:t>
      </w:r>
      <w:r>
        <w:rPr>
          <w:sz w:val="40"/>
          <w:szCs w:val="40"/>
        </w:rPr>
        <w:t xml:space="preserve">variables, </w:t>
      </w:r>
      <w:r w:rsidR="00750A06">
        <w:rPr>
          <w:sz w:val="40"/>
          <w:szCs w:val="40"/>
        </w:rPr>
        <w:t xml:space="preserve">by default, </w:t>
      </w:r>
      <w:r>
        <w:rPr>
          <w:sz w:val="40"/>
          <w:szCs w:val="40"/>
        </w:rPr>
        <w:t>all possible combinations of matches are included in the merged dataset.</w:t>
      </w:r>
      <w:r w:rsidR="00750A06">
        <w:rPr>
          <w:sz w:val="40"/>
          <w:szCs w:val="40"/>
        </w:rPr>
        <w:t xml:space="preserve"> </w:t>
      </w:r>
      <w:r w:rsidR="00750A06" w:rsidRPr="00CF3224">
        <w:rPr>
          <w:b/>
          <w:bCs/>
          <w:sz w:val="40"/>
          <w:szCs w:val="40"/>
        </w:rPr>
        <w:t xml:space="preserve">But all records </w:t>
      </w:r>
      <w:r w:rsidR="008E0D31" w:rsidRPr="00CF3224">
        <w:rPr>
          <w:b/>
          <w:bCs/>
          <w:sz w:val="40"/>
          <w:szCs w:val="40"/>
        </w:rPr>
        <w:t>correspond</w:t>
      </w:r>
      <w:r w:rsidR="00CF3224">
        <w:rPr>
          <w:b/>
          <w:bCs/>
          <w:sz w:val="40"/>
          <w:szCs w:val="40"/>
        </w:rPr>
        <w:t>ing</w:t>
      </w:r>
      <w:r w:rsidR="008E0D31" w:rsidRPr="00CF3224">
        <w:rPr>
          <w:b/>
          <w:bCs/>
          <w:sz w:val="40"/>
          <w:szCs w:val="40"/>
        </w:rPr>
        <w:t xml:space="preserve"> to</w:t>
      </w:r>
      <w:r w:rsidR="00750A06" w:rsidRPr="00CF3224">
        <w:rPr>
          <w:b/>
          <w:bCs/>
          <w:sz w:val="40"/>
          <w:szCs w:val="40"/>
        </w:rPr>
        <w:t xml:space="preserve"> unmatched values </w:t>
      </w:r>
      <w:r w:rsidR="00CF3224">
        <w:rPr>
          <w:b/>
          <w:bCs/>
          <w:sz w:val="40"/>
          <w:szCs w:val="40"/>
        </w:rPr>
        <w:t xml:space="preserve">of the merged by variables </w:t>
      </w:r>
      <w:r w:rsidR="00750A06" w:rsidRPr="00CF3224">
        <w:rPr>
          <w:b/>
          <w:bCs/>
          <w:sz w:val="40"/>
          <w:szCs w:val="40"/>
        </w:rPr>
        <w:t>were removed.</w:t>
      </w:r>
    </w:p>
    <w:tbl>
      <w:tblPr>
        <w:tblW w:w="11632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80"/>
        <w:gridCol w:w="940"/>
        <w:gridCol w:w="1496"/>
        <w:gridCol w:w="1496"/>
        <w:gridCol w:w="960"/>
        <w:gridCol w:w="960"/>
        <w:gridCol w:w="960"/>
      </w:tblGrid>
      <w:tr w:rsidR="00205CAD" w14:paraId="350DF9D8" w14:textId="77777777" w:rsidTr="00CF3224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5450322E" w14:textId="77777777" w:rsidR="00205CAD" w:rsidRDefault="00205CAD">
            <w:pPr>
              <w:rPr>
                <w:sz w:val="40"/>
                <w:szCs w:val="40"/>
              </w:rPr>
            </w:pPr>
          </w:p>
        </w:tc>
        <w:tc>
          <w:tcPr>
            <w:tcW w:w="1920" w:type="dxa"/>
            <w:gridSpan w:val="2"/>
            <w:noWrap/>
            <w:vAlign w:val="bottom"/>
            <w:hideMark/>
          </w:tcPr>
          <w:p w14:paraId="23A1FF41" w14:textId="77777777" w:rsidR="00205CAD" w:rsidRDefault="00205CAD">
            <w:pP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Dataset </w:t>
            </w:r>
            <w:proofErr w:type="gramStart"/>
            <w:r>
              <w:rPr>
                <w:rFonts w:ascii="Calibri" w:hAnsi="Calibri" w:cs="Calibri"/>
                <w:color w:val="000000"/>
                <w:sz w:val="32"/>
                <w:szCs w:val="32"/>
              </w:rPr>
              <w:t>1:D</w:t>
            </w:r>
            <w:proofErr w:type="gramEnd"/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noWrap/>
            <w:vAlign w:val="bottom"/>
            <w:hideMark/>
          </w:tcPr>
          <w:p w14:paraId="18CA33B6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1920" w:type="dxa"/>
            <w:gridSpan w:val="2"/>
            <w:noWrap/>
            <w:vAlign w:val="bottom"/>
            <w:hideMark/>
          </w:tcPr>
          <w:p w14:paraId="202E9174" w14:textId="77777777" w:rsidR="00205CAD" w:rsidRDefault="00205CAD">
            <w:pP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 xml:space="preserve">Dataset </w:t>
            </w:r>
            <w:proofErr w:type="gramStart"/>
            <w:r>
              <w:rPr>
                <w:rFonts w:ascii="Calibri" w:hAnsi="Calibri" w:cs="Calibri"/>
                <w:color w:val="000000"/>
                <w:sz w:val="32"/>
                <w:szCs w:val="32"/>
              </w:rPr>
              <w:t>2:D</w:t>
            </w:r>
            <w:proofErr w:type="gramEnd"/>
            <w:r>
              <w:rPr>
                <w:rFonts w:ascii="Calibri" w:hAnsi="Calibri" w:cs="Calibri"/>
                <w:color w:val="000000"/>
                <w:sz w:val="32"/>
                <w:szCs w:val="32"/>
              </w:rPr>
              <w:t>2</w:t>
            </w:r>
          </w:p>
        </w:tc>
        <w:tc>
          <w:tcPr>
            <w:tcW w:w="1496" w:type="dxa"/>
            <w:noWrap/>
            <w:vAlign w:val="bottom"/>
            <w:hideMark/>
          </w:tcPr>
          <w:p w14:paraId="358EDBCB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1496" w:type="dxa"/>
            <w:noWrap/>
            <w:vAlign w:val="bottom"/>
            <w:hideMark/>
          </w:tcPr>
          <w:p w14:paraId="4492CD9E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4EE6FC31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0E65BCD2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70096FAC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</w:tr>
      <w:tr w:rsidR="00205CAD" w14:paraId="59B84978" w14:textId="77777777" w:rsidTr="00CF3224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74369DB8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E1F2"/>
            <w:noWrap/>
            <w:vAlign w:val="bottom"/>
            <w:hideMark/>
          </w:tcPr>
          <w:p w14:paraId="6E4D9C45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V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E1F2"/>
            <w:noWrap/>
            <w:vAlign w:val="bottom"/>
            <w:hideMark/>
          </w:tcPr>
          <w:p w14:paraId="3270E9CB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V2</w:t>
            </w:r>
          </w:p>
        </w:tc>
        <w:tc>
          <w:tcPr>
            <w:tcW w:w="960" w:type="dxa"/>
            <w:noWrap/>
            <w:vAlign w:val="bottom"/>
            <w:hideMark/>
          </w:tcPr>
          <w:p w14:paraId="30C5EBC9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33F34C19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V1</w:t>
            </w:r>
          </w:p>
        </w:tc>
        <w:tc>
          <w:tcPr>
            <w:tcW w:w="9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1F2"/>
            <w:noWrap/>
            <w:vAlign w:val="bottom"/>
            <w:hideMark/>
          </w:tcPr>
          <w:p w14:paraId="17BB18E7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X2</w:t>
            </w:r>
          </w:p>
        </w:tc>
        <w:tc>
          <w:tcPr>
            <w:tcW w:w="1496" w:type="dxa"/>
            <w:noWrap/>
            <w:vAlign w:val="bottom"/>
            <w:hideMark/>
          </w:tcPr>
          <w:p w14:paraId="7FB703C5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1496" w:type="dxa"/>
            <w:noWrap/>
            <w:vAlign w:val="bottom"/>
            <w:hideMark/>
          </w:tcPr>
          <w:p w14:paraId="2B18A310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6B347873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V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56FDB33C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V2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1F2"/>
            <w:noWrap/>
            <w:vAlign w:val="bottom"/>
            <w:hideMark/>
          </w:tcPr>
          <w:p w14:paraId="5DD1EE85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X2</w:t>
            </w:r>
          </w:p>
        </w:tc>
      </w:tr>
      <w:tr w:rsidR="00205CAD" w14:paraId="2766E421" w14:textId="77777777" w:rsidTr="00CF3224">
        <w:trPr>
          <w:trHeight w:val="290"/>
        </w:trPr>
        <w:tc>
          <w:tcPr>
            <w:tcW w:w="960" w:type="dxa"/>
            <w:noWrap/>
            <w:vAlign w:val="bottom"/>
            <w:hideMark/>
          </w:tcPr>
          <w:p w14:paraId="0DE762AE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00C157C6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14510101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3</w:t>
            </w:r>
          </w:p>
        </w:tc>
        <w:tc>
          <w:tcPr>
            <w:tcW w:w="960" w:type="dxa"/>
            <w:noWrap/>
            <w:vAlign w:val="bottom"/>
            <w:hideMark/>
          </w:tcPr>
          <w:p w14:paraId="02A02E14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56146269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67102DA0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a</w:t>
            </w:r>
          </w:p>
        </w:tc>
        <w:tc>
          <w:tcPr>
            <w:tcW w:w="2992" w:type="dxa"/>
            <w:gridSpan w:val="2"/>
            <w:noWrap/>
            <w:vAlign w:val="bottom"/>
            <w:hideMark/>
          </w:tcPr>
          <w:p w14:paraId="72B33341" w14:textId="77777777" w:rsidR="00205CAD" w:rsidRPr="00750A06" w:rsidRDefault="00205CA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</w:pPr>
            <w:r w:rsidRPr="00750A06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  <w:t>merge(D</w:t>
            </w:r>
            <w:proofErr w:type="gramStart"/>
            <w:r w:rsidRPr="00750A06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  <w:t>1,D</w:t>
            </w:r>
            <w:proofErr w:type="gramEnd"/>
            <w:r w:rsidRPr="00750A06">
              <w:rPr>
                <w:rFonts w:ascii="Calibri" w:hAnsi="Calibri" w:cs="Calibri"/>
                <w:b/>
                <w:bCs/>
                <w:color w:val="000000"/>
                <w:sz w:val="32"/>
                <w:szCs w:val="32"/>
              </w:rPr>
              <w:t>2,by=V1)</w:t>
            </w: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5FC2468A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noWrap/>
            <w:vAlign w:val="bottom"/>
            <w:hideMark/>
          </w:tcPr>
          <w:p w14:paraId="3B18F4C6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47732533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f</w:t>
            </w:r>
          </w:p>
        </w:tc>
      </w:tr>
      <w:tr w:rsidR="00205CAD" w14:paraId="5927036F" w14:textId="77777777" w:rsidTr="00CF3224">
        <w:trPr>
          <w:trHeight w:val="290"/>
        </w:trPr>
        <w:tc>
          <w:tcPr>
            <w:tcW w:w="960" w:type="dxa"/>
            <w:noWrap/>
            <w:vAlign w:val="bottom"/>
            <w:hideMark/>
          </w:tcPr>
          <w:p w14:paraId="314A8E38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143ED815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49F45A05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6</w:t>
            </w:r>
          </w:p>
        </w:tc>
        <w:tc>
          <w:tcPr>
            <w:tcW w:w="960" w:type="dxa"/>
            <w:noWrap/>
            <w:vAlign w:val="bottom"/>
            <w:hideMark/>
          </w:tcPr>
          <w:p w14:paraId="3E2E5B17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13696311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4D0A3142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f</w:t>
            </w:r>
          </w:p>
        </w:tc>
        <w:tc>
          <w:tcPr>
            <w:tcW w:w="1496" w:type="dxa"/>
            <w:noWrap/>
            <w:vAlign w:val="bottom"/>
            <w:hideMark/>
          </w:tcPr>
          <w:p w14:paraId="1B107FA7" w14:textId="7797B534" w:rsidR="00205CAD" w:rsidRDefault="00205CAD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0989EEE" wp14:editId="78B29F5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92075</wp:posOffset>
                      </wp:positionV>
                      <wp:extent cx="1701800" cy="12700"/>
                      <wp:effectExtent l="0" t="57150" r="12700" b="101600"/>
                      <wp:wrapNone/>
                      <wp:docPr id="25" name="Straight Arrow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01800" cy="12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144EC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5" o:spid="_x0000_s1026" type="#_x0000_t32" style="position:absolute;margin-left:-.4pt;margin-top:7.25pt;width:134pt;height: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496" w:type="dxa"/>
            <w:noWrap/>
            <w:vAlign w:val="bottom"/>
            <w:hideMark/>
          </w:tcPr>
          <w:p w14:paraId="62FDF8DE" w14:textId="77777777" w:rsidR="00205CAD" w:rsidRDefault="00205CAD">
            <w:pPr>
              <w:rPr>
                <w:sz w:val="32"/>
                <w:szCs w:val="32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44413643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noWrap/>
            <w:vAlign w:val="bottom"/>
            <w:hideMark/>
          </w:tcPr>
          <w:p w14:paraId="14CB8B79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5FB26058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d</w:t>
            </w:r>
          </w:p>
        </w:tc>
      </w:tr>
      <w:tr w:rsidR="00205CAD" w14:paraId="7647E4F1" w14:textId="77777777" w:rsidTr="00CF3224">
        <w:trPr>
          <w:trHeight w:val="290"/>
        </w:trPr>
        <w:tc>
          <w:tcPr>
            <w:tcW w:w="960" w:type="dxa"/>
            <w:noWrap/>
            <w:vAlign w:val="bottom"/>
            <w:hideMark/>
          </w:tcPr>
          <w:p w14:paraId="48BB8FA4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5E826A02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4C29A9FD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8</w:t>
            </w:r>
          </w:p>
        </w:tc>
        <w:tc>
          <w:tcPr>
            <w:tcW w:w="960" w:type="dxa"/>
            <w:noWrap/>
            <w:vAlign w:val="bottom"/>
            <w:hideMark/>
          </w:tcPr>
          <w:p w14:paraId="756B31E3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2C65CFA5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58DBC249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e</w:t>
            </w:r>
          </w:p>
        </w:tc>
        <w:tc>
          <w:tcPr>
            <w:tcW w:w="1496" w:type="dxa"/>
            <w:noWrap/>
            <w:vAlign w:val="bottom"/>
            <w:hideMark/>
          </w:tcPr>
          <w:p w14:paraId="01B94017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1496" w:type="dxa"/>
            <w:noWrap/>
            <w:vAlign w:val="bottom"/>
            <w:hideMark/>
          </w:tcPr>
          <w:p w14:paraId="3ADC7677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36B99158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noWrap/>
            <w:vAlign w:val="bottom"/>
            <w:hideMark/>
          </w:tcPr>
          <w:p w14:paraId="0809ACD9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7638A612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f</w:t>
            </w:r>
          </w:p>
        </w:tc>
      </w:tr>
      <w:tr w:rsidR="00205CAD" w14:paraId="033602D5" w14:textId="77777777" w:rsidTr="00CF3224">
        <w:trPr>
          <w:trHeight w:val="300"/>
        </w:trPr>
        <w:tc>
          <w:tcPr>
            <w:tcW w:w="960" w:type="dxa"/>
            <w:noWrap/>
            <w:vAlign w:val="bottom"/>
            <w:hideMark/>
          </w:tcPr>
          <w:p w14:paraId="3F26DAAD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09FF2B1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232E53F5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9</w:t>
            </w:r>
          </w:p>
        </w:tc>
        <w:tc>
          <w:tcPr>
            <w:tcW w:w="960" w:type="dxa"/>
            <w:noWrap/>
            <w:vAlign w:val="bottom"/>
            <w:hideMark/>
          </w:tcPr>
          <w:p w14:paraId="4357A7CF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4CD86D2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2BB9D8DE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d</w:t>
            </w:r>
          </w:p>
        </w:tc>
        <w:tc>
          <w:tcPr>
            <w:tcW w:w="1496" w:type="dxa"/>
            <w:noWrap/>
            <w:vAlign w:val="bottom"/>
            <w:hideMark/>
          </w:tcPr>
          <w:p w14:paraId="13C1876E" w14:textId="77777777" w:rsidR="00205CAD" w:rsidRDefault="00205CAD">
            <w:pPr>
              <w:rPr>
                <w:rFonts w:ascii="Calibri" w:hAnsi="Calibri" w:cs="Calibri"/>
                <w:color w:val="000000"/>
                <w:sz w:val="32"/>
                <w:szCs w:val="32"/>
              </w:rPr>
            </w:pPr>
          </w:p>
        </w:tc>
        <w:tc>
          <w:tcPr>
            <w:tcW w:w="1496" w:type="dxa"/>
            <w:noWrap/>
            <w:vAlign w:val="bottom"/>
            <w:hideMark/>
          </w:tcPr>
          <w:p w14:paraId="02754515" w14:textId="77777777" w:rsidR="00205CAD" w:rsidRDefault="00205CAD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67E7D9FE" w14:textId="77777777" w:rsidR="00205CAD" w:rsidRDefault="00205CAD">
            <w:pPr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4A2DB4A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36C37396" w14:textId="77777777" w:rsidR="00205CAD" w:rsidRDefault="00205CAD">
            <w:pPr>
              <w:jc w:val="center"/>
              <w:rPr>
                <w:rFonts w:ascii="Calibri" w:hAnsi="Calibri" w:cs="Calibri"/>
                <w:color w:val="000000"/>
                <w:sz w:val="32"/>
                <w:szCs w:val="32"/>
              </w:rPr>
            </w:pPr>
            <w:r>
              <w:rPr>
                <w:rFonts w:ascii="Calibri" w:hAnsi="Calibri" w:cs="Calibri"/>
                <w:color w:val="000000"/>
                <w:sz w:val="32"/>
                <w:szCs w:val="32"/>
              </w:rPr>
              <w:t>d</w:t>
            </w:r>
          </w:p>
        </w:tc>
      </w:tr>
    </w:tbl>
    <w:p w14:paraId="3916DA00" w14:textId="253DEE6D" w:rsidR="00750A06" w:rsidRDefault="00750A06" w:rsidP="00934D2D">
      <w:pPr>
        <w:spacing w:line="240" w:lineRule="auto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 xml:space="preserve">In the results, </w:t>
      </w:r>
      <w:r w:rsidR="00934D2D">
        <w:rPr>
          <w:color w:val="000000"/>
          <w:sz w:val="40"/>
          <w:szCs w:val="40"/>
        </w:rPr>
        <w:t xml:space="preserve">all </w:t>
      </w:r>
      <w:r>
        <w:rPr>
          <w:color w:val="000000"/>
          <w:sz w:val="40"/>
          <w:szCs w:val="40"/>
        </w:rPr>
        <w:t xml:space="preserve">4 </w:t>
      </w:r>
      <w:r w:rsidR="00934D2D">
        <w:rPr>
          <w:color w:val="000000"/>
          <w:sz w:val="40"/>
          <w:szCs w:val="40"/>
        </w:rPr>
        <w:t xml:space="preserve">possible </w:t>
      </w:r>
      <w:r>
        <w:rPr>
          <w:color w:val="000000"/>
          <w:sz w:val="40"/>
          <w:szCs w:val="40"/>
        </w:rPr>
        <w:t>combinations of V1=1</w:t>
      </w:r>
      <w:r w:rsidR="00934D2D">
        <w:rPr>
          <w:color w:val="000000"/>
          <w:sz w:val="40"/>
          <w:szCs w:val="40"/>
        </w:rPr>
        <w:t xml:space="preserve"> between the two datasets</w:t>
      </w:r>
      <w:r>
        <w:rPr>
          <w:color w:val="000000"/>
          <w:sz w:val="40"/>
          <w:szCs w:val="40"/>
        </w:rPr>
        <w:t xml:space="preserve"> were in merged dataset.</w:t>
      </w:r>
      <w:r w:rsidR="00934D2D">
        <w:rPr>
          <w:color w:val="000000"/>
          <w:sz w:val="40"/>
          <w:szCs w:val="40"/>
        </w:rPr>
        <w:t xml:space="preserve"> However, r</w:t>
      </w:r>
      <w:r>
        <w:rPr>
          <w:color w:val="000000"/>
          <w:sz w:val="40"/>
          <w:szCs w:val="40"/>
        </w:rPr>
        <w:t xml:space="preserve">ecords corresponding to V1=3 or 4 of first </w:t>
      </w:r>
      <w:r>
        <w:rPr>
          <w:color w:val="000000"/>
          <w:sz w:val="40"/>
          <w:szCs w:val="40"/>
        </w:rPr>
        <w:lastRenderedPageBreak/>
        <w:t xml:space="preserve">dataset, and V1=6,7 </w:t>
      </w:r>
      <w:r w:rsidR="008E0D31">
        <w:rPr>
          <w:color w:val="000000"/>
          <w:sz w:val="40"/>
          <w:szCs w:val="40"/>
        </w:rPr>
        <w:t>of the second datasets were not included in the final dataset because they only appear in a single dataset.</w:t>
      </w:r>
      <w:r>
        <w:rPr>
          <w:color w:val="000000"/>
          <w:sz w:val="40"/>
          <w:szCs w:val="40"/>
        </w:rPr>
        <w:br w:type="page"/>
      </w:r>
    </w:p>
    <w:p w14:paraId="597CCD08" w14:textId="180B7108" w:rsidR="008E0D31" w:rsidRDefault="008E0D31" w:rsidP="008E0D31">
      <w:pPr>
        <w:pStyle w:val="BS845Heading2"/>
        <w:rPr>
          <w:sz w:val="36"/>
          <w:szCs w:val="24"/>
        </w:rPr>
      </w:pPr>
      <w:bookmarkStart w:id="32" w:name="_Toc147754563"/>
      <w:r>
        <w:lastRenderedPageBreak/>
        <w:t xml:space="preserve">Keep records of </w:t>
      </w:r>
      <w:r w:rsidR="002B0BC7">
        <w:t>U</w:t>
      </w:r>
      <w:r>
        <w:t xml:space="preserve">nmatched </w:t>
      </w:r>
      <w:r w:rsidR="002B0BC7">
        <w:t>C</w:t>
      </w:r>
      <w:r>
        <w:t xml:space="preserve">ommon </w:t>
      </w:r>
      <w:r w:rsidR="002B0BC7">
        <w:t>V</w:t>
      </w:r>
      <w:r>
        <w:t>ariable</w:t>
      </w:r>
      <w:bookmarkEnd w:id="32"/>
    </w:p>
    <w:p w14:paraId="799C1BCA" w14:textId="77777777" w:rsidR="008E0D31" w:rsidRDefault="008E0D31" w:rsidP="008D45F7">
      <w:pPr>
        <w:spacing w:after="120"/>
        <w:rPr>
          <w:color w:val="000000"/>
          <w:sz w:val="40"/>
          <w:szCs w:val="40"/>
        </w:rPr>
      </w:pPr>
    </w:p>
    <w:tbl>
      <w:tblPr>
        <w:tblpPr w:leftFromText="180" w:rightFromText="180" w:vertAnchor="text" w:horzAnchor="margin" w:tblpXSpec="center" w:tblpY="141"/>
        <w:tblW w:w="12194" w:type="dxa"/>
        <w:tblLook w:val="04A0" w:firstRow="1" w:lastRow="0" w:firstColumn="1" w:lastColumn="0" w:noHBand="0" w:noVBand="1"/>
      </w:tblPr>
      <w:tblGrid>
        <w:gridCol w:w="1868"/>
        <w:gridCol w:w="1867"/>
        <w:gridCol w:w="2098"/>
        <w:gridCol w:w="960"/>
        <w:gridCol w:w="1663"/>
        <w:gridCol w:w="1869"/>
        <w:gridCol w:w="1869"/>
      </w:tblGrid>
      <w:tr w:rsidR="008E0D31" w14:paraId="53A199F3" w14:textId="77777777" w:rsidTr="008E0D31">
        <w:trPr>
          <w:trHeight w:val="300"/>
        </w:trPr>
        <w:tc>
          <w:tcPr>
            <w:tcW w:w="5833" w:type="dxa"/>
            <w:gridSpan w:val="3"/>
            <w:noWrap/>
            <w:vAlign w:val="bottom"/>
            <w:hideMark/>
          </w:tcPr>
          <w:p w14:paraId="239E4F04" w14:textId="77777777" w:rsidR="008E0D31" w:rsidRDefault="008E0D31">
            <w:pP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  <w:t>merge(D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  <w:t>1,D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  <w:t>2,by=V1,all.x=T)</w:t>
            </w:r>
          </w:p>
        </w:tc>
        <w:tc>
          <w:tcPr>
            <w:tcW w:w="960" w:type="dxa"/>
            <w:noWrap/>
            <w:vAlign w:val="bottom"/>
            <w:hideMark/>
          </w:tcPr>
          <w:p w14:paraId="0B4A08B3" w14:textId="77777777" w:rsidR="008E0D31" w:rsidRDefault="008E0D31">
            <w:pP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</w:pPr>
          </w:p>
        </w:tc>
        <w:tc>
          <w:tcPr>
            <w:tcW w:w="5401" w:type="dxa"/>
            <w:gridSpan w:val="3"/>
            <w:noWrap/>
            <w:vAlign w:val="bottom"/>
            <w:hideMark/>
          </w:tcPr>
          <w:p w14:paraId="323C7001" w14:textId="77777777" w:rsidR="008E0D31" w:rsidRDefault="008E0D31">
            <w:pPr>
              <w:rPr>
                <w:rFonts w:ascii="Courier New" w:eastAsia="Times New Roman" w:hAnsi="Courier New" w:cs="Courier New"/>
                <w:b/>
                <w:bCs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  <w:t>merge(D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  <w:t>1,D</w:t>
            </w:r>
            <w:proofErr w:type="gramEnd"/>
            <w:r>
              <w:rPr>
                <w:rFonts w:ascii="Courier New" w:hAnsi="Courier New" w:cs="Courier New"/>
                <w:b/>
                <w:bCs/>
                <w:color w:val="000000"/>
                <w:sz w:val="36"/>
                <w:szCs w:val="36"/>
              </w:rPr>
              <w:t>2,by=V1,all=T)</w:t>
            </w:r>
          </w:p>
        </w:tc>
      </w:tr>
      <w:tr w:rsidR="008E0D31" w14:paraId="3DB3E98F" w14:textId="77777777" w:rsidTr="008E0D31">
        <w:trPr>
          <w:trHeight w:val="300"/>
        </w:trPr>
        <w:tc>
          <w:tcPr>
            <w:tcW w:w="18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799BD2F8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V1</w:t>
            </w:r>
          </w:p>
        </w:tc>
        <w:tc>
          <w:tcPr>
            <w:tcW w:w="18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69F9702C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V2</w:t>
            </w:r>
          </w:p>
        </w:tc>
        <w:tc>
          <w:tcPr>
            <w:tcW w:w="209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1F2"/>
            <w:noWrap/>
            <w:vAlign w:val="bottom"/>
            <w:hideMark/>
          </w:tcPr>
          <w:p w14:paraId="21514065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X2</w:t>
            </w:r>
          </w:p>
        </w:tc>
        <w:tc>
          <w:tcPr>
            <w:tcW w:w="960" w:type="dxa"/>
            <w:noWrap/>
            <w:vAlign w:val="bottom"/>
            <w:hideMark/>
          </w:tcPr>
          <w:p w14:paraId="4520388F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0026A5F0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V1</w:t>
            </w:r>
          </w:p>
        </w:tc>
        <w:tc>
          <w:tcPr>
            <w:tcW w:w="186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D9E1F2"/>
            <w:noWrap/>
            <w:vAlign w:val="bottom"/>
            <w:hideMark/>
          </w:tcPr>
          <w:p w14:paraId="65B88F73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V2</w:t>
            </w:r>
          </w:p>
        </w:tc>
        <w:tc>
          <w:tcPr>
            <w:tcW w:w="18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E1F2"/>
            <w:noWrap/>
            <w:vAlign w:val="bottom"/>
            <w:hideMark/>
          </w:tcPr>
          <w:p w14:paraId="74640F82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X2</w:t>
            </w:r>
          </w:p>
        </w:tc>
      </w:tr>
      <w:tr w:rsidR="008E0D31" w14:paraId="2A278898" w14:textId="77777777" w:rsidTr="008E0D31">
        <w:trPr>
          <w:trHeight w:val="290"/>
        </w:trPr>
        <w:tc>
          <w:tcPr>
            <w:tcW w:w="186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3A13EC31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7" w:type="dxa"/>
            <w:noWrap/>
            <w:vAlign w:val="bottom"/>
            <w:hideMark/>
          </w:tcPr>
          <w:p w14:paraId="2958D417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4FCD4A59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f</w:t>
            </w:r>
          </w:p>
        </w:tc>
        <w:tc>
          <w:tcPr>
            <w:tcW w:w="960" w:type="dxa"/>
            <w:noWrap/>
            <w:vAlign w:val="bottom"/>
            <w:hideMark/>
          </w:tcPr>
          <w:p w14:paraId="11AA29ED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48172AA9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9" w:type="dxa"/>
            <w:noWrap/>
            <w:vAlign w:val="bottom"/>
            <w:hideMark/>
          </w:tcPr>
          <w:p w14:paraId="3BCC6CC3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3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2C7546BD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f</w:t>
            </w:r>
          </w:p>
        </w:tc>
      </w:tr>
      <w:tr w:rsidR="008E0D31" w14:paraId="59B53C9C" w14:textId="77777777" w:rsidTr="008E0D31">
        <w:trPr>
          <w:trHeight w:val="290"/>
        </w:trPr>
        <w:tc>
          <w:tcPr>
            <w:tcW w:w="186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49AFF115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7" w:type="dxa"/>
            <w:noWrap/>
            <w:vAlign w:val="bottom"/>
            <w:hideMark/>
          </w:tcPr>
          <w:p w14:paraId="7DC07F80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3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5CE85FA3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d</w:t>
            </w:r>
          </w:p>
        </w:tc>
        <w:tc>
          <w:tcPr>
            <w:tcW w:w="960" w:type="dxa"/>
            <w:noWrap/>
            <w:vAlign w:val="bottom"/>
            <w:hideMark/>
          </w:tcPr>
          <w:p w14:paraId="59A9E015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650666BC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9" w:type="dxa"/>
            <w:noWrap/>
            <w:vAlign w:val="bottom"/>
            <w:hideMark/>
          </w:tcPr>
          <w:p w14:paraId="41A023B9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3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3787397D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d</w:t>
            </w:r>
          </w:p>
        </w:tc>
      </w:tr>
      <w:tr w:rsidR="008E0D31" w14:paraId="0DE91779" w14:textId="77777777" w:rsidTr="008E0D31">
        <w:trPr>
          <w:trHeight w:val="290"/>
        </w:trPr>
        <w:tc>
          <w:tcPr>
            <w:tcW w:w="186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18E32276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7" w:type="dxa"/>
            <w:noWrap/>
            <w:vAlign w:val="bottom"/>
            <w:hideMark/>
          </w:tcPr>
          <w:p w14:paraId="5CADD106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6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1338A9F3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f</w:t>
            </w:r>
          </w:p>
        </w:tc>
        <w:tc>
          <w:tcPr>
            <w:tcW w:w="960" w:type="dxa"/>
            <w:noWrap/>
            <w:vAlign w:val="bottom"/>
            <w:hideMark/>
          </w:tcPr>
          <w:p w14:paraId="7FDC8FC9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4B852148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9" w:type="dxa"/>
            <w:noWrap/>
            <w:vAlign w:val="bottom"/>
            <w:hideMark/>
          </w:tcPr>
          <w:p w14:paraId="4D5AAC62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6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2A9414A7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f</w:t>
            </w:r>
          </w:p>
        </w:tc>
      </w:tr>
      <w:tr w:rsidR="008E0D31" w14:paraId="4486395C" w14:textId="77777777" w:rsidTr="008E0D31">
        <w:trPr>
          <w:trHeight w:val="290"/>
        </w:trPr>
        <w:tc>
          <w:tcPr>
            <w:tcW w:w="186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42363767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7" w:type="dxa"/>
            <w:noWrap/>
            <w:vAlign w:val="bottom"/>
            <w:hideMark/>
          </w:tcPr>
          <w:p w14:paraId="34F837F8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6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3187FEDC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d</w:t>
            </w:r>
          </w:p>
        </w:tc>
        <w:tc>
          <w:tcPr>
            <w:tcW w:w="960" w:type="dxa"/>
            <w:noWrap/>
            <w:vAlign w:val="bottom"/>
            <w:hideMark/>
          </w:tcPr>
          <w:p w14:paraId="494908A0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11DCBFA3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1</w:t>
            </w:r>
          </w:p>
        </w:tc>
        <w:tc>
          <w:tcPr>
            <w:tcW w:w="1869" w:type="dxa"/>
            <w:noWrap/>
            <w:vAlign w:val="bottom"/>
            <w:hideMark/>
          </w:tcPr>
          <w:p w14:paraId="5CB09E10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6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7EACC172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d</w:t>
            </w:r>
          </w:p>
        </w:tc>
      </w:tr>
      <w:tr w:rsidR="008E0D31" w14:paraId="57CC6085" w14:textId="77777777" w:rsidTr="008E0D31">
        <w:trPr>
          <w:trHeight w:val="290"/>
        </w:trPr>
        <w:tc>
          <w:tcPr>
            <w:tcW w:w="186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6C535D81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3</w:t>
            </w:r>
          </w:p>
        </w:tc>
        <w:tc>
          <w:tcPr>
            <w:tcW w:w="1867" w:type="dxa"/>
            <w:noWrap/>
            <w:vAlign w:val="bottom"/>
            <w:hideMark/>
          </w:tcPr>
          <w:p w14:paraId="55370AF5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8</w:t>
            </w:r>
          </w:p>
        </w:tc>
        <w:tc>
          <w:tcPr>
            <w:tcW w:w="2098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3BAC44D4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NA</w:t>
            </w:r>
          </w:p>
        </w:tc>
        <w:tc>
          <w:tcPr>
            <w:tcW w:w="960" w:type="dxa"/>
            <w:noWrap/>
            <w:vAlign w:val="bottom"/>
            <w:hideMark/>
          </w:tcPr>
          <w:p w14:paraId="5AD93B1A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5ABD363A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3</w:t>
            </w:r>
          </w:p>
        </w:tc>
        <w:tc>
          <w:tcPr>
            <w:tcW w:w="1869" w:type="dxa"/>
            <w:noWrap/>
            <w:vAlign w:val="bottom"/>
            <w:hideMark/>
          </w:tcPr>
          <w:p w14:paraId="27D62A7C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8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5E28A199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NA</w:t>
            </w:r>
          </w:p>
        </w:tc>
      </w:tr>
      <w:tr w:rsidR="008E0D31" w14:paraId="13762AF1" w14:textId="77777777" w:rsidTr="008E0D31">
        <w:trPr>
          <w:trHeight w:val="300"/>
        </w:trPr>
        <w:tc>
          <w:tcPr>
            <w:tcW w:w="186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69FA468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4</w:t>
            </w:r>
          </w:p>
        </w:tc>
        <w:tc>
          <w:tcPr>
            <w:tcW w:w="1867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45731EAB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9</w:t>
            </w:r>
          </w:p>
        </w:tc>
        <w:tc>
          <w:tcPr>
            <w:tcW w:w="209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6C6C6DBF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NA</w:t>
            </w:r>
          </w:p>
        </w:tc>
        <w:tc>
          <w:tcPr>
            <w:tcW w:w="960" w:type="dxa"/>
            <w:noWrap/>
            <w:vAlign w:val="bottom"/>
            <w:hideMark/>
          </w:tcPr>
          <w:p w14:paraId="16BB1A3F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22EA9F0E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4</w:t>
            </w:r>
          </w:p>
        </w:tc>
        <w:tc>
          <w:tcPr>
            <w:tcW w:w="1869" w:type="dxa"/>
            <w:noWrap/>
            <w:vAlign w:val="bottom"/>
            <w:hideMark/>
          </w:tcPr>
          <w:p w14:paraId="1DE4B075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9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69524035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NA</w:t>
            </w:r>
          </w:p>
        </w:tc>
      </w:tr>
      <w:tr w:rsidR="008E0D31" w14:paraId="7A357E98" w14:textId="77777777" w:rsidTr="008E0D31">
        <w:trPr>
          <w:trHeight w:val="290"/>
        </w:trPr>
        <w:tc>
          <w:tcPr>
            <w:tcW w:w="1868" w:type="dxa"/>
            <w:noWrap/>
            <w:vAlign w:val="bottom"/>
            <w:hideMark/>
          </w:tcPr>
          <w:p w14:paraId="375A126E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867" w:type="dxa"/>
            <w:noWrap/>
            <w:vAlign w:val="bottom"/>
            <w:hideMark/>
          </w:tcPr>
          <w:p w14:paraId="1581C641" w14:textId="77777777" w:rsidR="008E0D31" w:rsidRDefault="008E0D31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2098" w:type="dxa"/>
            <w:noWrap/>
            <w:vAlign w:val="bottom"/>
            <w:hideMark/>
          </w:tcPr>
          <w:p w14:paraId="2E9F593F" w14:textId="77777777" w:rsidR="008E0D31" w:rsidRDefault="008E0D31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322F911E" w14:textId="77777777" w:rsidR="008E0D31" w:rsidRDefault="008E0D31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14:paraId="65DEED75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6</w:t>
            </w:r>
          </w:p>
        </w:tc>
        <w:tc>
          <w:tcPr>
            <w:tcW w:w="1869" w:type="dxa"/>
            <w:noWrap/>
            <w:vAlign w:val="bottom"/>
            <w:hideMark/>
          </w:tcPr>
          <w:p w14:paraId="34489F3C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NA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14:paraId="611192B1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a</w:t>
            </w:r>
          </w:p>
        </w:tc>
      </w:tr>
      <w:tr w:rsidR="008E0D31" w14:paraId="5C40F6EE" w14:textId="77777777" w:rsidTr="008E0D31">
        <w:trPr>
          <w:trHeight w:val="300"/>
        </w:trPr>
        <w:tc>
          <w:tcPr>
            <w:tcW w:w="1868" w:type="dxa"/>
            <w:noWrap/>
            <w:vAlign w:val="bottom"/>
            <w:hideMark/>
          </w:tcPr>
          <w:p w14:paraId="71467571" w14:textId="77777777" w:rsidR="008E0D31" w:rsidRDefault="008E0D31">
            <w:pPr>
              <w:rPr>
                <w:rFonts w:ascii="Calibri" w:hAnsi="Calibri" w:cs="Calibri"/>
                <w:color w:val="000000"/>
                <w:sz w:val="36"/>
                <w:szCs w:val="36"/>
              </w:rPr>
            </w:pPr>
          </w:p>
        </w:tc>
        <w:tc>
          <w:tcPr>
            <w:tcW w:w="1867" w:type="dxa"/>
            <w:noWrap/>
            <w:vAlign w:val="bottom"/>
            <w:hideMark/>
          </w:tcPr>
          <w:p w14:paraId="3714635E" w14:textId="77777777" w:rsidR="008E0D31" w:rsidRDefault="008E0D31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2098" w:type="dxa"/>
            <w:noWrap/>
            <w:vAlign w:val="bottom"/>
            <w:hideMark/>
          </w:tcPr>
          <w:p w14:paraId="2434D59B" w14:textId="77777777" w:rsidR="008E0D31" w:rsidRDefault="008E0D31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960" w:type="dxa"/>
            <w:noWrap/>
            <w:vAlign w:val="bottom"/>
            <w:hideMark/>
          </w:tcPr>
          <w:p w14:paraId="19F36797" w14:textId="77777777" w:rsidR="008E0D31" w:rsidRDefault="008E0D31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16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29D9BBE3" w14:textId="77777777" w:rsidR="008E0D31" w:rsidRDefault="008E0D31">
            <w:pPr>
              <w:jc w:val="center"/>
              <w:rPr>
                <w:rFonts w:ascii="Calibri" w:eastAsia="Times New Roman" w:hAnsi="Calibri" w:cs="Calibri"/>
                <w:color w:val="000000"/>
                <w:sz w:val="36"/>
                <w:szCs w:val="3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7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2109B780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NA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14:paraId="0CD180A5" w14:textId="77777777" w:rsidR="008E0D31" w:rsidRDefault="008E0D31">
            <w:pPr>
              <w:jc w:val="center"/>
              <w:rPr>
                <w:rFonts w:ascii="Calibri" w:hAnsi="Calibri" w:cs="Calibri"/>
                <w:color w:val="000000"/>
                <w:sz w:val="36"/>
                <w:szCs w:val="36"/>
              </w:rPr>
            </w:pPr>
            <w:r>
              <w:rPr>
                <w:rFonts w:ascii="Calibri" w:hAnsi="Calibri" w:cs="Calibri"/>
                <w:color w:val="000000"/>
                <w:sz w:val="36"/>
                <w:szCs w:val="36"/>
              </w:rPr>
              <w:t>e</w:t>
            </w:r>
          </w:p>
        </w:tc>
      </w:tr>
    </w:tbl>
    <w:p w14:paraId="437D5423" w14:textId="77777777" w:rsidR="008E0D31" w:rsidRDefault="008E0D31" w:rsidP="008D45F7">
      <w:pPr>
        <w:spacing w:after="120"/>
        <w:rPr>
          <w:color w:val="000000"/>
          <w:sz w:val="40"/>
          <w:szCs w:val="40"/>
        </w:rPr>
      </w:pPr>
    </w:p>
    <w:p w14:paraId="1B571039" w14:textId="77777777" w:rsidR="002B0BC7" w:rsidRDefault="002B0BC7">
      <w:pPr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lastRenderedPageBreak/>
        <w:br w:type="page"/>
      </w:r>
    </w:p>
    <w:p w14:paraId="010D4677" w14:textId="77777777" w:rsidR="00A57933" w:rsidRDefault="00A57933">
      <w:pPr>
        <w:rPr>
          <w:rFonts w:ascii="Courier New" w:hAnsi="Courier New" w:cs="Courier New"/>
          <w:b/>
          <w:sz w:val="40"/>
          <w:szCs w:val="40"/>
        </w:rPr>
      </w:pPr>
    </w:p>
    <w:p w14:paraId="19645471" w14:textId="77777777" w:rsidR="00FE18D1" w:rsidRDefault="00FE18D1" w:rsidP="00FE18D1">
      <w:pPr>
        <w:pStyle w:val="BS845Heading1"/>
      </w:pPr>
      <w:bookmarkStart w:id="33" w:name="_Toc144849163"/>
      <w:bookmarkStart w:id="34" w:name="_Toc144849159"/>
      <w:bookmarkStart w:id="35" w:name="_Toc147754564"/>
      <w:r>
        <w:t>Potential Pitfalls</w:t>
      </w:r>
      <w:bookmarkEnd w:id="33"/>
      <w:bookmarkEnd w:id="35"/>
    </w:p>
    <w:p w14:paraId="3908343D" w14:textId="77777777" w:rsidR="00FE18D1" w:rsidRPr="007F6F6C" w:rsidRDefault="00FE18D1" w:rsidP="00FE18D1">
      <w:pPr>
        <w:spacing w:after="120"/>
        <w:jc w:val="center"/>
        <w:rPr>
          <w:b/>
          <w:sz w:val="44"/>
          <w:szCs w:val="40"/>
        </w:rPr>
      </w:pPr>
    </w:p>
    <w:p w14:paraId="0AC8E30D" w14:textId="77777777" w:rsidR="00FE18D1" w:rsidRPr="00F85BD8" w:rsidRDefault="00FE18D1">
      <w:pPr>
        <w:pStyle w:val="ListParagraph"/>
        <w:numPr>
          <w:ilvl w:val="0"/>
          <w:numId w:val="5"/>
        </w:numPr>
        <w:spacing w:after="120" w:line="360" w:lineRule="auto"/>
        <w:rPr>
          <w:bCs/>
          <w:sz w:val="40"/>
          <w:szCs w:val="40"/>
        </w:rPr>
      </w:pPr>
      <w:r w:rsidRPr="00F85BD8">
        <w:rPr>
          <w:bCs/>
          <w:sz w:val="40"/>
          <w:szCs w:val="40"/>
        </w:rPr>
        <w:t xml:space="preserve">All commands and variables are case sensitive in </w:t>
      </w:r>
      <w:proofErr w:type="gramStart"/>
      <w:r w:rsidRPr="00F85BD8">
        <w:rPr>
          <w:bCs/>
          <w:sz w:val="40"/>
          <w:szCs w:val="40"/>
        </w:rPr>
        <w:t>R</w:t>
      </w:r>
      <w:proofErr w:type="gramEnd"/>
    </w:p>
    <w:p w14:paraId="57BB29DC" w14:textId="77777777" w:rsidR="00FE18D1" w:rsidRPr="00F85BD8" w:rsidRDefault="00FE18D1">
      <w:pPr>
        <w:pStyle w:val="ListParagraph"/>
        <w:numPr>
          <w:ilvl w:val="0"/>
          <w:numId w:val="5"/>
        </w:numPr>
        <w:spacing w:after="120" w:line="360" w:lineRule="auto"/>
        <w:rPr>
          <w:bCs/>
          <w:sz w:val="40"/>
          <w:szCs w:val="40"/>
        </w:rPr>
      </w:pPr>
      <w:r w:rsidRPr="00F85BD8">
        <w:rPr>
          <w:bCs/>
          <w:sz w:val="40"/>
          <w:szCs w:val="40"/>
        </w:rPr>
        <w:t xml:space="preserve">Missing values are designated by “NA” (instead </w:t>
      </w:r>
      <w:proofErr w:type="gramStart"/>
      <w:r w:rsidRPr="00F85BD8">
        <w:rPr>
          <w:bCs/>
          <w:sz w:val="40"/>
          <w:szCs w:val="40"/>
        </w:rPr>
        <w:t>of  “.”</w:t>
      </w:r>
      <w:proofErr w:type="gramEnd"/>
      <w:r w:rsidRPr="00F85BD8">
        <w:rPr>
          <w:bCs/>
          <w:sz w:val="40"/>
          <w:szCs w:val="40"/>
        </w:rPr>
        <w:t xml:space="preserve"> as in SAS)</w:t>
      </w:r>
    </w:p>
    <w:p w14:paraId="4241C958" w14:textId="77777777" w:rsidR="00FE18D1" w:rsidRPr="00F85BD8" w:rsidRDefault="00FE18D1">
      <w:pPr>
        <w:pStyle w:val="ListParagraph"/>
        <w:numPr>
          <w:ilvl w:val="0"/>
          <w:numId w:val="5"/>
        </w:numPr>
        <w:spacing w:after="120"/>
        <w:rPr>
          <w:rFonts w:ascii="Courier New" w:hAnsi="Courier New" w:cs="Courier New"/>
          <w:bCs/>
          <w:sz w:val="40"/>
          <w:szCs w:val="40"/>
        </w:rPr>
      </w:pPr>
      <w:r w:rsidRPr="00F85BD8">
        <w:rPr>
          <w:bCs/>
          <w:sz w:val="40"/>
          <w:szCs w:val="40"/>
        </w:rPr>
        <w:t xml:space="preserve">R allows dots (.) and underscores (_) in the name of functions or variables. </w:t>
      </w:r>
    </w:p>
    <w:p w14:paraId="70D60870" w14:textId="77777777" w:rsidR="00FE18D1" w:rsidRPr="00F85BD8" w:rsidRDefault="00FE18D1">
      <w:pPr>
        <w:pStyle w:val="ListParagraph"/>
        <w:numPr>
          <w:ilvl w:val="0"/>
          <w:numId w:val="5"/>
        </w:numPr>
        <w:spacing w:before="240" w:line="360" w:lineRule="auto"/>
        <w:rPr>
          <w:b/>
          <w:sz w:val="40"/>
          <w:szCs w:val="40"/>
        </w:rPr>
      </w:pPr>
      <w:r w:rsidRPr="00F85BD8">
        <w:rPr>
          <w:bCs/>
          <w:sz w:val="40"/>
          <w:szCs w:val="40"/>
        </w:rPr>
        <w:t xml:space="preserve">Referencing file names uses double backslashes </w:t>
      </w:r>
      <w:r w:rsidRPr="00F85BD8">
        <w:rPr>
          <w:rFonts w:ascii="Courier New" w:hAnsi="Courier New"/>
          <w:bCs/>
          <w:color w:val="000000"/>
          <w:sz w:val="40"/>
          <w:szCs w:val="40"/>
        </w:rPr>
        <w:t>"c:\\temp\\test.txt"</w:t>
      </w:r>
      <w:r w:rsidRPr="00F85BD8">
        <w:rPr>
          <w:rFonts w:ascii="Courier New" w:hAnsi="Courier New"/>
          <w:b/>
          <w:color w:val="000000"/>
          <w:sz w:val="40"/>
          <w:szCs w:val="40"/>
        </w:rPr>
        <w:t xml:space="preserve"> </w:t>
      </w:r>
      <w:r w:rsidRPr="00F85BD8">
        <w:rPr>
          <w:color w:val="800000"/>
          <w:sz w:val="40"/>
          <w:szCs w:val="40"/>
        </w:rPr>
        <w:t>(add a slash to the path copied from windows file explorer)</w:t>
      </w:r>
    </w:p>
    <w:p w14:paraId="5E0E97DD" w14:textId="77777777" w:rsidR="00FE18D1" w:rsidRPr="00B16B1E" w:rsidRDefault="00FE18D1" w:rsidP="00FE18D1">
      <w:pPr>
        <w:spacing w:after="120"/>
        <w:ind w:left="360" w:firstLine="720"/>
        <w:rPr>
          <w:b/>
          <w:color w:val="000000"/>
          <w:sz w:val="40"/>
          <w:szCs w:val="40"/>
        </w:rPr>
      </w:pPr>
      <w:r w:rsidRPr="00C436E2">
        <w:rPr>
          <w:color w:val="000000"/>
          <w:sz w:val="40"/>
          <w:szCs w:val="40"/>
        </w:rPr>
        <w:t xml:space="preserve">or </w:t>
      </w:r>
      <w:r>
        <w:rPr>
          <w:color w:val="000000"/>
          <w:sz w:val="40"/>
          <w:szCs w:val="40"/>
        </w:rPr>
        <w:t xml:space="preserve">using single </w:t>
      </w:r>
      <w:r w:rsidRPr="00FA6B9E">
        <w:rPr>
          <w:b/>
          <w:sz w:val="40"/>
          <w:szCs w:val="40"/>
        </w:rPr>
        <w:t>forward slashes</w:t>
      </w:r>
      <w:r>
        <w:rPr>
          <w:b/>
          <w:sz w:val="40"/>
          <w:szCs w:val="40"/>
        </w:rPr>
        <w:t xml:space="preserve"> as</w:t>
      </w:r>
      <w:r w:rsidRPr="00C436E2">
        <w:rPr>
          <w:rFonts w:ascii="Courier New" w:hAnsi="Courier New"/>
          <w:b/>
          <w:color w:val="000000"/>
          <w:sz w:val="40"/>
          <w:szCs w:val="40"/>
        </w:rPr>
        <w:t xml:space="preserve"> </w:t>
      </w:r>
      <w:r>
        <w:rPr>
          <w:rFonts w:ascii="Courier New" w:hAnsi="Courier New"/>
          <w:b/>
          <w:color w:val="000000"/>
          <w:sz w:val="40"/>
          <w:szCs w:val="40"/>
        </w:rPr>
        <w:t>"</w:t>
      </w:r>
      <w:r w:rsidRPr="00C436E2">
        <w:rPr>
          <w:rFonts w:ascii="Courier New" w:hAnsi="Courier New"/>
          <w:b/>
          <w:color w:val="000000"/>
          <w:sz w:val="40"/>
          <w:szCs w:val="40"/>
        </w:rPr>
        <w:t>c:/temp/test.txt</w:t>
      </w:r>
      <w:r>
        <w:rPr>
          <w:rFonts w:ascii="Courier New" w:hAnsi="Courier New"/>
          <w:b/>
          <w:color w:val="000000"/>
          <w:sz w:val="40"/>
          <w:szCs w:val="40"/>
        </w:rPr>
        <w:t>"</w:t>
      </w:r>
    </w:p>
    <w:p w14:paraId="70E4D7C4" w14:textId="6EE87590" w:rsidR="003A766C" w:rsidRDefault="003A766C">
      <w:pPr>
        <w:rPr>
          <w:b/>
          <w:color w:val="800000"/>
          <w:sz w:val="40"/>
          <w:szCs w:val="40"/>
        </w:rPr>
      </w:pPr>
      <w:r>
        <w:rPr>
          <w:b/>
          <w:color w:val="800000"/>
          <w:sz w:val="40"/>
          <w:szCs w:val="40"/>
        </w:rPr>
        <w:br w:type="page"/>
      </w:r>
    </w:p>
    <w:p w14:paraId="66F30D1F" w14:textId="48DC2A2F" w:rsidR="00FE18D1" w:rsidRDefault="003A766C" w:rsidP="00FE18D1">
      <w:pPr>
        <w:spacing w:after="120"/>
        <w:rPr>
          <w:b/>
          <w:color w:val="800000"/>
          <w:sz w:val="40"/>
          <w:szCs w:val="40"/>
        </w:rPr>
      </w:pPr>
      <w:r>
        <w:rPr>
          <w:b/>
          <w:color w:val="800000"/>
          <w:sz w:val="40"/>
          <w:szCs w:val="40"/>
        </w:rPr>
        <w:lastRenderedPageBreak/>
        <w:t>Data Summary and Explorative Analyses</w:t>
      </w:r>
    </w:p>
    <w:p w14:paraId="5CF0E8D0" w14:textId="77777777" w:rsidR="00787736" w:rsidRDefault="00787736" w:rsidP="00FE18D1">
      <w:pPr>
        <w:spacing w:after="120"/>
        <w:rPr>
          <w:b/>
          <w:sz w:val="44"/>
          <w:szCs w:val="40"/>
        </w:rPr>
      </w:pPr>
      <w:r>
        <w:rPr>
          <w:b/>
          <w:sz w:val="44"/>
          <w:szCs w:val="40"/>
        </w:rPr>
        <w:t xml:space="preserve">Simulate a dataset according to mean, </w:t>
      </w:r>
      <w:proofErr w:type="spellStart"/>
      <w:r>
        <w:rPr>
          <w:b/>
          <w:sz w:val="44"/>
          <w:szCs w:val="40"/>
        </w:rPr>
        <w:t>sd</w:t>
      </w:r>
      <w:proofErr w:type="spellEnd"/>
      <w:r>
        <w:rPr>
          <w:b/>
          <w:sz w:val="44"/>
          <w:szCs w:val="40"/>
        </w:rPr>
        <w:t xml:space="preserve"> and correlation of FHS brain MRI data.</w:t>
      </w:r>
    </w:p>
    <w:p w14:paraId="73F2044A" w14:textId="77777777" w:rsidR="00787736" w:rsidRDefault="00787736" w:rsidP="00FE18D1">
      <w:pPr>
        <w:spacing w:after="120"/>
        <w:rPr>
          <w:b/>
          <w:sz w:val="44"/>
          <w:szCs w:val="40"/>
        </w:rPr>
      </w:pPr>
    </w:p>
    <w:p w14:paraId="16367C48" w14:textId="21206C93" w:rsidR="00FE18D1" w:rsidRDefault="00787736" w:rsidP="00FE18D1">
      <w:pPr>
        <w:spacing w:after="120"/>
        <w:rPr>
          <w:b/>
          <w:sz w:val="44"/>
          <w:szCs w:val="40"/>
        </w:rPr>
      </w:pPr>
      <w:r>
        <w:rPr>
          <w:b/>
          <w:sz w:val="44"/>
          <w:szCs w:val="40"/>
        </w:rPr>
        <w:t xml:space="preserve"> </w:t>
      </w:r>
      <w:r w:rsidR="00FE18D1">
        <w:rPr>
          <w:b/>
          <w:sz w:val="44"/>
          <w:szCs w:val="40"/>
        </w:rPr>
        <w:br w:type="page"/>
      </w:r>
    </w:p>
    <w:bookmarkEnd w:id="34"/>
    <w:p w14:paraId="5CB7825A" w14:textId="77777777" w:rsidR="00540C80" w:rsidRDefault="00540C80" w:rsidP="00540C80">
      <w:pPr>
        <w:spacing w:after="120"/>
        <w:rPr>
          <w:sz w:val="40"/>
          <w:szCs w:val="40"/>
        </w:rPr>
      </w:pPr>
    </w:p>
    <w:p w14:paraId="0710A25F" w14:textId="77777777" w:rsidR="00540C80" w:rsidRDefault="00540C80" w:rsidP="00332C7C">
      <w:pPr>
        <w:pStyle w:val="BS845Heading1"/>
      </w:pPr>
      <w:r>
        <w:rPr>
          <w:color w:val="800000"/>
          <w:sz w:val="40"/>
        </w:rPr>
        <w:br w:type="page"/>
      </w:r>
      <w:bookmarkStart w:id="36" w:name="_Toc144849160"/>
      <w:bookmarkStart w:id="37" w:name="_Toc147754565"/>
      <w:r>
        <w:lastRenderedPageBreak/>
        <w:t>Functions in R</w:t>
      </w:r>
      <w:bookmarkEnd w:id="36"/>
      <w:bookmarkEnd w:id="37"/>
    </w:p>
    <w:p w14:paraId="2431CAAA" w14:textId="77777777" w:rsidR="00540C80" w:rsidRPr="00F85BD8" w:rsidRDefault="00942D48" w:rsidP="0022643D">
      <w:pPr>
        <w:spacing w:before="280"/>
        <w:rPr>
          <w:sz w:val="40"/>
          <w:szCs w:val="40"/>
        </w:rPr>
      </w:pPr>
      <w:r w:rsidRPr="00F85BD8">
        <w:rPr>
          <w:sz w:val="40"/>
          <w:szCs w:val="40"/>
        </w:rPr>
        <w:t>T</w:t>
      </w:r>
      <w:r w:rsidR="00540C80" w:rsidRPr="00F85BD8">
        <w:rPr>
          <w:sz w:val="40"/>
          <w:szCs w:val="40"/>
        </w:rPr>
        <w:t>ask</w:t>
      </w:r>
      <w:r w:rsidRPr="00F85BD8">
        <w:rPr>
          <w:sz w:val="40"/>
          <w:szCs w:val="40"/>
        </w:rPr>
        <w:t xml:space="preserve">s are carried out in R using </w:t>
      </w:r>
      <w:r w:rsidRPr="001C3346">
        <w:rPr>
          <w:b/>
          <w:bCs/>
          <w:sz w:val="40"/>
          <w:szCs w:val="40"/>
        </w:rPr>
        <w:t>operators</w:t>
      </w:r>
      <w:r w:rsidRPr="00F85BD8">
        <w:rPr>
          <w:sz w:val="40"/>
          <w:szCs w:val="40"/>
        </w:rPr>
        <w:t xml:space="preserve"> or </w:t>
      </w:r>
      <w:proofErr w:type="gramStart"/>
      <w:r w:rsidRPr="001C3346">
        <w:rPr>
          <w:b/>
          <w:bCs/>
          <w:sz w:val="40"/>
          <w:szCs w:val="40"/>
        </w:rPr>
        <w:t>functions</w:t>
      </w:r>
      <w:proofErr w:type="gramEnd"/>
    </w:p>
    <w:p w14:paraId="25389F6C" w14:textId="77777777" w:rsidR="00540C80" w:rsidRDefault="00540C80">
      <w:pPr>
        <w:numPr>
          <w:ilvl w:val="0"/>
          <w:numId w:val="4"/>
        </w:numPr>
        <w:spacing w:before="280" w:after="120"/>
        <w:rPr>
          <w:sz w:val="40"/>
          <w:szCs w:val="40"/>
        </w:rPr>
      </w:pPr>
      <w:r>
        <w:rPr>
          <w:sz w:val="40"/>
          <w:szCs w:val="40"/>
        </w:rPr>
        <w:t xml:space="preserve">To call an existing function, type the function name followed by brackets.  </w:t>
      </w:r>
    </w:p>
    <w:p w14:paraId="0848A68A" w14:textId="6AECF6B3" w:rsidR="00540C80" w:rsidRDefault="00540C80" w:rsidP="00A57933">
      <w:pPr>
        <w:pStyle w:val="ListParagraph"/>
        <w:spacing w:before="280" w:after="280"/>
        <w:rPr>
          <w:rFonts w:ascii="Courier New" w:hAnsi="Courier New" w:cs="Courier New"/>
          <w:b/>
          <w:color w:val="800000"/>
          <w:sz w:val="40"/>
          <w:szCs w:val="40"/>
        </w:rPr>
      </w:pPr>
      <w:r w:rsidRPr="007315CB">
        <w:rPr>
          <w:sz w:val="40"/>
          <w:szCs w:val="40"/>
        </w:rPr>
        <w:t xml:space="preserve">For example, </w:t>
      </w:r>
      <w:proofErr w:type="gramStart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ls(</w:t>
      </w:r>
      <w:proofErr w:type="gramEnd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), rm(</w:t>
      </w:r>
      <w:proofErr w:type="spellStart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x,y,z</w:t>
      </w:r>
      <w:proofErr w:type="spellEnd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)</w:t>
      </w:r>
    </w:p>
    <w:p w14:paraId="67069391" w14:textId="7E00A77A" w:rsidR="00540C80" w:rsidRDefault="00540C80">
      <w:pPr>
        <w:pStyle w:val="ListParagraph"/>
        <w:numPr>
          <w:ilvl w:val="0"/>
          <w:numId w:val="4"/>
        </w:numPr>
        <w:spacing w:before="280"/>
        <w:rPr>
          <w:sz w:val="40"/>
          <w:szCs w:val="40"/>
        </w:rPr>
      </w:pPr>
      <w:r w:rsidRPr="0022643D">
        <w:rPr>
          <w:sz w:val="40"/>
          <w:szCs w:val="40"/>
        </w:rPr>
        <w:t>To view manuals</w:t>
      </w:r>
      <w:r w:rsidR="00D96213">
        <w:rPr>
          <w:sz w:val="40"/>
          <w:szCs w:val="40"/>
        </w:rPr>
        <w:t xml:space="preserve"> of a function</w:t>
      </w:r>
      <w:r w:rsidRPr="0022643D">
        <w:rPr>
          <w:sz w:val="40"/>
          <w:szCs w:val="40"/>
        </w:rPr>
        <w:t xml:space="preserve">, </w:t>
      </w:r>
      <w:r w:rsidR="00D96213">
        <w:rPr>
          <w:sz w:val="40"/>
          <w:szCs w:val="40"/>
        </w:rPr>
        <w:t>enter the function name in the search window in the Help tab in the lower right quadrant:</w:t>
      </w:r>
    </w:p>
    <w:p w14:paraId="6D6A2FA2" w14:textId="45502ECD" w:rsidR="00D96213" w:rsidRPr="007315CB" w:rsidRDefault="00D96213" w:rsidP="00D96213">
      <w:pPr>
        <w:pStyle w:val="ListParagraph"/>
        <w:spacing w:before="280"/>
        <w:rPr>
          <w:sz w:val="40"/>
          <w:szCs w:val="40"/>
        </w:rPr>
      </w:pPr>
      <w:r w:rsidRPr="00D96213">
        <w:rPr>
          <w:noProof/>
          <w:sz w:val="40"/>
          <w:szCs w:val="40"/>
        </w:rPr>
        <w:drawing>
          <wp:inline distT="0" distB="0" distL="0" distR="0" wp14:anchorId="30203A74" wp14:editId="5F6F2EA8">
            <wp:extent cx="6630325" cy="1381318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2ABA1" w14:textId="77777777" w:rsidR="001C3346" w:rsidRDefault="00540C80">
      <w:pPr>
        <w:numPr>
          <w:ilvl w:val="0"/>
          <w:numId w:val="4"/>
        </w:numPr>
        <w:spacing w:before="240"/>
        <w:rPr>
          <w:sz w:val="40"/>
          <w:szCs w:val="40"/>
        </w:rPr>
      </w:pPr>
      <w:r w:rsidRPr="007315CB">
        <w:rPr>
          <w:sz w:val="40"/>
          <w:szCs w:val="40"/>
        </w:rPr>
        <w:t xml:space="preserve">To view arguments of a function, </w:t>
      </w:r>
      <w:r w:rsidR="001C3346">
        <w:rPr>
          <w:sz w:val="40"/>
          <w:szCs w:val="40"/>
        </w:rPr>
        <w:t>type function name followed by round bracket, then R-studio will show all arguments of this function.</w:t>
      </w:r>
    </w:p>
    <w:p w14:paraId="02FB362B" w14:textId="3FE8BA00" w:rsidR="007315CB" w:rsidRPr="007315CB" w:rsidRDefault="00540C80">
      <w:pPr>
        <w:pStyle w:val="ListParagraph"/>
        <w:numPr>
          <w:ilvl w:val="0"/>
          <w:numId w:val="4"/>
        </w:numPr>
        <w:spacing w:before="240"/>
        <w:rPr>
          <w:sz w:val="40"/>
          <w:szCs w:val="40"/>
        </w:rPr>
      </w:pPr>
      <w:r w:rsidRPr="007315CB">
        <w:rPr>
          <w:sz w:val="40"/>
          <w:szCs w:val="40"/>
        </w:rPr>
        <w:t>When calling a function, default value</w:t>
      </w:r>
      <w:r w:rsidR="001C3346">
        <w:rPr>
          <w:sz w:val="40"/>
          <w:szCs w:val="40"/>
        </w:rPr>
        <w:t>s</w:t>
      </w:r>
      <w:r w:rsidRPr="007315CB">
        <w:rPr>
          <w:sz w:val="40"/>
          <w:szCs w:val="40"/>
        </w:rPr>
        <w:t xml:space="preserve"> </w:t>
      </w:r>
      <w:r w:rsidR="00D9372F">
        <w:rPr>
          <w:sz w:val="40"/>
          <w:szCs w:val="40"/>
        </w:rPr>
        <w:t xml:space="preserve">of unspecified </w:t>
      </w:r>
      <w:r w:rsidR="00D9372F" w:rsidRPr="007315CB">
        <w:rPr>
          <w:sz w:val="40"/>
          <w:szCs w:val="40"/>
        </w:rPr>
        <w:t>argument</w:t>
      </w:r>
      <w:r w:rsidR="00D9372F">
        <w:rPr>
          <w:sz w:val="40"/>
          <w:szCs w:val="40"/>
        </w:rPr>
        <w:t xml:space="preserve">s </w:t>
      </w:r>
      <w:r w:rsidR="001C3346">
        <w:rPr>
          <w:sz w:val="40"/>
          <w:szCs w:val="40"/>
        </w:rPr>
        <w:t>are</w:t>
      </w:r>
      <w:r w:rsidRPr="007315CB">
        <w:rPr>
          <w:sz w:val="40"/>
          <w:szCs w:val="40"/>
        </w:rPr>
        <w:t xml:space="preserve"> used. </w:t>
      </w:r>
    </w:p>
    <w:p w14:paraId="255BE887" w14:textId="77777777" w:rsidR="007315CB" w:rsidRDefault="00540C80" w:rsidP="007315CB">
      <w:pPr>
        <w:spacing w:before="240"/>
        <w:ind w:left="720"/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For example, </w:t>
      </w:r>
      <w:proofErr w:type="spellStart"/>
      <w:proofErr w:type="gramStart"/>
      <w:r w:rsidR="007315CB">
        <w:rPr>
          <w:rFonts w:ascii="Courier New" w:hAnsi="Courier New" w:cs="Courier New"/>
          <w:b/>
          <w:color w:val="800000"/>
          <w:sz w:val="40"/>
          <w:szCs w:val="40"/>
        </w:rPr>
        <w:t>pnorm</w:t>
      </w:r>
      <w:proofErr w:type="spellEnd"/>
      <w:r w:rsidRPr="001754C9">
        <w:rPr>
          <w:rFonts w:ascii="Courier New" w:hAnsi="Courier New" w:cs="Courier New"/>
          <w:b/>
          <w:color w:val="800000"/>
          <w:sz w:val="40"/>
          <w:szCs w:val="40"/>
        </w:rPr>
        <w:t>(</w:t>
      </w:r>
      <w:proofErr w:type="gramEnd"/>
      <w:r w:rsidR="007315CB">
        <w:rPr>
          <w:rFonts w:ascii="Courier New" w:hAnsi="Courier New" w:cs="Courier New"/>
          <w:b/>
          <w:color w:val="800000"/>
          <w:sz w:val="40"/>
          <w:szCs w:val="40"/>
        </w:rPr>
        <w:t>1.65</w:t>
      </w:r>
      <w:r w:rsidRPr="001754C9">
        <w:rPr>
          <w:rFonts w:ascii="Courier New" w:hAnsi="Courier New" w:cs="Courier New"/>
          <w:b/>
          <w:color w:val="800000"/>
          <w:sz w:val="40"/>
          <w:szCs w:val="40"/>
        </w:rPr>
        <w:t>)</w:t>
      </w:r>
      <w:r w:rsidRPr="001754C9">
        <w:rPr>
          <w:color w:val="800000"/>
          <w:sz w:val="40"/>
          <w:szCs w:val="40"/>
        </w:rPr>
        <w:t xml:space="preserve"> </w:t>
      </w:r>
      <w:r>
        <w:rPr>
          <w:sz w:val="40"/>
          <w:szCs w:val="40"/>
        </w:rPr>
        <w:t xml:space="preserve">is equivalent to </w:t>
      </w:r>
    </w:p>
    <w:p w14:paraId="054491B8" w14:textId="77777777" w:rsidR="001C3346" w:rsidRDefault="007315CB" w:rsidP="001C3346">
      <w:pPr>
        <w:spacing w:before="240"/>
        <w:ind w:left="720"/>
        <w:rPr>
          <w:rFonts w:ascii="Courier New" w:hAnsi="Courier New" w:cs="Courier New"/>
          <w:b/>
          <w:color w:val="800000"/>
          <w:sz w:val="40"/>
          <w:szCs w:val="40"/>
        </w:rPr>
      </w:pPr>
      <w:proofErr w:type="spellStart"/>
      <w:proofErr w:type="gramStart"/>
      <w:r>
        <w:rPr>
          <w:rFonts w:ascii="Courier New" w:hAnsi="Courier New" w:cs="Courier New"/>
          <w:b/>
          <w:color w:val="800000"/>
          <w:sz w:val="40"/>
          <w:szCs w:val="40"/>
        </w:rPr>
        <w:t>pnorm</w:t>
      </w:r>
      <w:proofErr w:type="spellEnd"/>
      <w:r w:rsidR="00540C80" w:rsidRPr="001754C9">
        <w:rPr>
          <w:rFonts w:ascii="Courier New" w:hAnsi="Courier New" w:cs="Courier New"/>
          <w:b/>
          <w:color w:val="800000"/>
          <w:sz w:val="40"/>
          <w:szCs w:val="40"/>
        </w:rPr>
        <w:t>(</w:t>
      </w:r>
      <w:proofErr w:type="gramEnd"/>
      <w:r>
        <w:rPr>
          <w:rFonts w:ascii="Courier New" w:hAnsi="Courier New" w:cs="Courier New"/>
          <w:b/>
          <w:color w:val="800000"/>
          <w:sz w:val="40"/>
          <w:szCs w:val="40"/>
        </w:rPr>
        <w:t>q</w:t>
      </w:r>
      <w:r w:rsidR="00ED0CD0">
        <w:rPr>
          <w:rFonts w:ascii="Courier New" w:hAnsi="Courier New" w:cs="Courier New"/>
          <w:b/>
          <w:color w:val="800000"/>
          <w:sz w:val="40"/>
          <w:szCs w:val="40"/>
        </w:rPr>
        <w:t xml:space="preserve"> </w:t>
      </w:r>
      <w:r>
        <w:rPr>
          <w:rFonts w:ascii="Courier New" w:hAnsi="Courier New" w:cs="Courier New"/>
          <w:b/>
          <w:color w:val="800000"/>
          <w:sz w:val="40"/>
          <w:szCs w:val="40"/>
        </w:rPr>
        <w:t>=</w:t>
      </w:r>
      <w:r w:rsidR="00ED0CD0">
        <w:rPr>
          <w:rFonts w:ascii="Courier New" w:hAnsi="Courier New" w:cs="Courier New"/>
          <w:b/>
          <w:color w:val="800000"/>
          <w:sz w:val="40"/>
          <w:szCs w:val="40"/>
        </w:rPr>
        <w:t xml:space="preserve"> </w:t>
      </w:r>
      <w:r>
        <w:rPr>
          <w:rFonts w:ascii="Courier New" w:hAnsi="Courier New" w:cs="Courier New"/>
          <w:b/>
          <w:color w:val="800000"/>
          <w:sz w:val="40"/>
          <w:szCs w:val="40"/>
        </w:rPr>
        <w:t>1.65,</w:t>
      </w:r>
      <w:r w:rsidRPr="007315CB">
        <w:t xml:space="preserve"> </w:t>
      </w:r>
      <w:r w:rsidRPr="007315CB">
        <w:rPr>
          <w:rFonts w:ascii="Courier New" w:hAnsi="Courier New" w:cs="Courier New"/>
          <w:b/>
          <w:color w:val="800000"/>
          <w:sz w:val="40"/>
          <w:szCs w:val="40"/>
        </w:rPr>
        <w:t xml:space="preserve">mean = 0, </w:t>
      </w:r>
      <w:proofErr w:type="spellStart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sd</w:t>
      </w:r>
      <w:proofErr w:type="spellEnd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 xml:space="preserve"> = 1, </w:t>
      </w:r>
      <w:proofErr w:type="spellStart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lower.tail</w:t>
      </w:r>
      <w:proofErr w:type="spellEnd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 xml:space="preserve"> = TRUE, </w:t>
      </w:r>
      <w:proofErr w:type="spellStart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log.p</w:t>
      </w:r>
      <w:proofErr w:type="spellEnd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 xml:space="preserve"> = FALSE</w:t>
      </w:r>
      <w:r w:rsidR="00540C80" w:rsidRPr="001754C9">
        <w:rPr>
          <w:rFonts w:ascii="Courier New" w:hAnsi="Courier New" w:cs="Courier New"/>
          <w:b/>
          <w:color w:val="800000"/>
          <w:sz w:val="40"/>
          <w:szCs w:val="40"/>
        </w:rPr>
        <w:t>)</w:t>
      </w:r>
    </w:p>
    <w:p w14:paraId="03386BE1" w14:textId="69101B7E" w:rsidR="00A57933" w:rsidRDefault="00540C80">
      <w:pPr>
        <w:pStyle w:val="ListParagraph"/>
        <w:numPr>
          <w:ilvl w:val="0"/>
          <w:numId w:val="2"/>
        </w:numPr>
        <w:spacing w:before="240"/>
        <w:rPr>
          <w:sz w:val="40"/>
          <w:szCs w:val="40"/>
        </w:rPr>
      </w:pPr>
      <w:r w:rsidRPr="001C3346">
        <w:rPr>
          <w:sz w:val="40"/>
          <w:szCs w:val="40"/>
        </w:rPr>
        <w:t xml:space="preserve">Argument names may be omitted when specifying </w:t>
      </w:r>
      <w:r w:rsidR="009B4507">
        <w:rPr>
          <w:sz w:val="40"/>
          <w:szCs w:val="40"/>
        </w:rPr>
        <w:t>their</w:t>
      </w:r>
      <w:r w:rsidRPr="001C3346">
        <w:rPr>
          <w:sz w:val="40"/>
          <w:szCs w:val="40"/>
        </w:rPr>
        <w:t xml:space="preserve"> value</w:t>
      </w:r>
      <w:r w:rsidR="009B4507">
        <w:rPr>
          <w:sz w:val="40"/>
          <w:szCs w:val="40"/>
        </w:rPr>
        <w:t>s:</w:t>
      </w:r>
      <w:r w:rsidRPr="001C3346">
        <w:rPr>
          <w:sz w:val="40"/>
          <w:szCs w:val="40"/>
        </w:rPr>
        <w:t xml:space="preserve"> R will assign the values to the arguments, following the order of the arguments in the function definition</w:t>
      </w:r>
      <w:r w:rsidR="00ED0CD0" w:rsidRPr="001C3346">
        <w:rPr>
          <w:sz w:val="40"/>
          <w:szCs w:val="40"/>
        </w:rPr>
        <w:t xml:space="preserve">, </w:t>
      </w:r>
      <w:proofErr w:type="gramStart"/>
      <w:r w:rsidR="00A57933">
        <w:rPr>
          <w:sz w:val="40"/>
          <w:szCs w:val="40"/>
        </w:rPr>
        <w:t>e.g.</w:t>
      </w:r>
      <w:proofErr w:type="gramEnd"/>
      <w:r w:rsidR="00A57933">
        <w:rPr>
          <w:sz w:val="40"/>
          <w:szCs w:val="40"/>
        </w:rPr>
        <w:t xml:space="preserve"> the following 2 are equivalent</w:t>
      </w:r>
    </w:p>
    <w:p w14:paraId="52855A55" w14:textId="77A800ED" w:rsidR="00ED0CD0" w:rsidRPr="001C3346" w:rsidRDefault="00ED0CD0" w:rsidP="00A57933">
      <w:pPr>
        <w:pStyle w:val="ListParagraph"/>
        <w:spacing w:before="240"/>
        <w:ind w:left="360"/>
        <w:rPr>
          <w:sz w:val="40"/>
          <w:szCs w:val="40"/>
        </w:rPr>
      </w:pPr>
      <w:proofErr w:type="spellStart"/>
      <w:proofErr w:type="gramStart"/>
      <w:r w:rsidRPr="001C3346">
        <w:rPr>
          <w:rFonts w:ascii="Courier New" w:hAnsi="Courier New" w:cs="Courier New"/>
          <w:b/>
          <w:color w:val="800000"/>
          <w:sz w:val="40"/>
          <w:szCs w:val="40"/>
        </w:rPr>
        <w:t>pnorm</w:t>
      </w:r>
      <w:proofErr w:type="spellEnd"/>
      <w:r w:rsidRPr="001C3346">
        <w:rPr>
          <w:rFonts w:ascii="Courier New" w:hAnsi="Courier New" w:cs="Courier New"/>
          <w:b/>
          <w:color w:val="800000"/>
          <w:sz w:val="40"/>
          <w:szCs w:val="40"/>
        </w:rPr>
        <w:t>(</w:t>
      </w:r>
      <w:proofErr w:type="gramEnd"/>
      <w:r w:rsidRPr="001C3346">
        <w:rPr>
          <w:rFonts w:ascii="Courier New" w:hAnsi="Courier New" w:cs="Courier New"/>
          <w:b/>
          <w:color w:val="800000"/>
          <w:sz w:val="40"/>
          <w:szCs w:val="40"/>
        </w:rPr>
        <w:t>3,</w:t>
      </w:r>
      <w:r w:rsidRPr="007315CB">
        <w:t xml:space="preserve"> </w:t>
      </w:r>
      <w:r w:rsidRPr="001C3346">
        <w:rPr>
          <w:rFonts w:ascii="Courier New" w:hAnsi="Courier New" w:cs="Courier New"/>
          <w:b/>
          <w:color w:val="800000"/>
          <w:sz w:val="40"/>
          <w:szCs w:val="40"/>
        </w:rPr>
        <w:t>0.5,3)</w:t>
      </w:r>
      <w:r w:rsidRPr="001C3346">
        <w:rPr>
          <w:sz w:val="40"/>
          <w:szCs w:val="40"/>
        </w:rPr>
        <w:t xml:space="preserve"> </w:t>
      </w:r>
    </w:p>
    <w:p w14:paraId="4E851407" w14:textId="357F7BBC" w:rsidR="00540C80" w:rsidRDefault="00ED0CD0" w:rsidP="00ED0CD0">
      <w:pPr>
        <w:spacing w:before="240" w:after="120"/>
        <w:ind w:left="360"/>
        <w:rPr>
          <w:rFonts w:ascii="Courier New" w:hAnsi="Courier New" w:cs="Courier New"/>
          <w:b/>
          <w:color w:val="800000"/>
          <w:sz w:val="40"/>
          <w:szCs w:val="40"/>
        </w:rPr>
      </w:pPr>
      <w:proofErr w:type="spellStart"/>
      <w:proofErr w:type="gramStart"/>
      <w:r>
        <w:rPr>
          <w:rFonts w:ascii="Courier New" w:hAnsi="Courier New" w:cs="Courier New"/>
          <w:b/>
          <w:color w:val="800000"/>
          <w:sz w:val="40"/>
          <w:szCs w:val="40"/>
        </w:rPr>
        <w:t>pnorm</w:t>
      </w:r>
      <w:proofErr w:type="spellEnd"/>
      <w:r w:rsidRPr="001754C9">
        <w:rPr>
          <w:rFonts w:ascii="Courier New" w:hAnsi="Courier New" w:cs="Courier New"/>
          <w:b/>
          <w:color w:val="800000"/>
          <w:sz w:val="40"/>
          <w:szCs w:val="40"/>
        </w:rPr>
        <w:t>(</w:t>
      </w:r>
      <w:proofErr w:type="gramEnd"/>
      <w:r>
        <w:rPr>
          <w:rFonts w:ascii="Courier New" w:hAnsi="Courier New" w:cs="Courier New"/>
          <w:b/>
          <w:color w:val="800000"/>
          <w:sz w:val="40"/>
          <w:szCs w:val="40"/>
        </w:rPr>
        <w:t>q = 3,</w:t>
      </w:r>
      <w:r w:rsidRPr="007315CB">
        <w:t xml:space="preserve"> </w:t>
      </w:r>
      <w:r w:rsidRPr="007315CB">
        <w:rPr>
          <w:rFonts w:ascii="Courier New" w:hAnsi="Courier New" w:cs="Courier New"/>
          <w:b/>
          <w:color w:val="800000"/>
          <w:sz w:val="40"/>
          <w:szCs w:val="40"/>
        </w:rPr>
        <w:t>mean = 0</w:t>
      </w:r>
      <w:r>
        <w:rPr>
          <w:rFonts w:ascii="Courier New" w:hAnsi="Courier New" w:cs="Courier New"/>
          <w:b/>
          <w:color w:val="800000"/>
          <w:sz w:val="40"/>
          <w:szCs w:val="40"/>
        </w:rPr>
        <w:t>.5</w:t>
      </w:r>
      <w:r w:rsidRPr="007315CB">
        <w:rPr>
          <w:rFonts w:ascii="Courier New" w:hAnsi="Courier New" w:cs="Courier New"/>
          <w:b/>
          <w:color w:val="800000"/>
          <w:sz w:val="40"/>
          <w:szCs w:val="40"/>
        </w:rPr>
        <w:t xml:space="preserve">, </w:t>
      </w:r>
      <w:proofErr w:type="spellStart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>sd</w:t>
      </w:r>
      <w:proofErr w:type="spellEnd"/>
      <w:r w:rsidRPr="007315CB">
        <w:rPr>
          <w:rFonts w:ascii="Courier New" w:hAnsi="Courier New" w:cs="Courier New"/>
          <w:b/>
          <w:color w:val="800000"/>
          <w:sz w:val="40"/>
          <w:szCs w:val="40"/>
        </w:rPr>
        <w:t xml:space="preserve"> = </w:t>
      </w:r>
      <w:r>
        <w:rPr>
          <w:rFonts w:ascii="Courier New" w:hAnsi="Courier New" w:cs="Courier New"/>
          <w:b/>
          <w:color w:val="800000"/>
          <w:sz w:val="40"/>
          <w:szCs w:val="40"/>
        </w:rPr>
        <w:t>3)</w:t>
      </w:r>
    </w:p>
    <w:p w14:paraId="76BABE93" w14:textId="4E32D64D" w:rsidR="009B163C" w:rsidRDefault="009B163C" w:rsidP="00ED0CD0">
      <w:pPr>
        <w:spacing w:before="240" w:after="120"/>
        <w:ind w:left="360"/>
        <w:rPr>
          <w:sz w:val="40"/>
          <w:szCs w:val="40"/>
        </w:rPr>
      </w:pPr>
      <w:r>
        <w:rPr>
          <w:sz w:val="40"/>
          <w:szCs w:val="40"/>
        </w:rPr>
        <w:t xml:space="preserve">Out of </w:t>
      </w:r>
      <w:r w:rsidRPr="001C3346">
        <w:rPr>
          <w:sz w:val="40"/>
          <w:szCs w:val="40"/>
        </w:rPr>
        <w:t>order</w:t>
      </w:r>
      <w:r>
        <w:rPr>
          <w:sz w:val="40"/>
          <w:szCs w:val="40"/>
        </w:rPr>
        <w:t xml:space="preserve"> arguments can be added with argument names:</w:t>
      </w:r>
    </w:p>
    <w:p w14:paraId="0F542676" w14:textId="2A5A45DD" w:rsidR="009B163C" w:rsidRDefault="009B163C" w:rsidP="009B163C">
      <w:pPr>
        <w:pStyle w:val="BS845Rcode"/>
      </w:pPr>
      <w:proofErr w:type="spellStart"/>
      <w:proofErr w:type="gramStart"/>
      <w:r>
        <w:t>write.table</w:t>
      </w:r>
      <w:proofErr w:type="spellEnd"/>
      <w:proofErr w:type="gramEnd"/>
      <w:r>
        <w:t xml:space="preserve">(data, "filename", </w:t>
      </w:r>
      <w:proofErr w:type="spellStart"/>
      <w:r>
        <w:t>sep</w:t>
      </w:r>
      <w:proofErr w:type="spellEnd"/>
      <w:r>
        <w:t>=",")</w:t>
      </w:r>
    </w:p>
    <w:p w14:paraId="625E389E" w14:textId="20FBB186" w:rsidR="00540C80" w:rsidRDefault="00540C80">
      <w:pPr>
        <w:numPr>
          <w:ilvl w:val="0"/>
          <w:numId w:val="2"/>
        </w:numPr>
        <w:spacing w:before="240" w:after="120"/>
        <w:rPr>
          <w:sz w:val="40"/>
          <w:szCs w:val="40"/>
        </w:rPr>
      </w:pPr>
      <w:r>
        <w:rPr>
          <w:sz w:val="40"/>
          <w:szCs w:val="40"/>
        </w:rPr>
        <w:t xml:space="preserve">To view source code of a function, type the </w:t>
      </w:r>
      <w:r>
        <w:rPr>
          <w:b/>
          <w:sz w:val="40"/>
          <w:szCs w:val="40"/>
        </w:rPr>
        <w:t>function name</w:t>
      </w:r>
      <w:r>
        <w:rPr>
          <w:sz w:val="40"/>
          <w:szCs w:val="40"/>
        </w:rPr>
        <w:t xml:space="preserve"> and press </w:t>
      </w:r>
      <w:r>
        <w:rPr>
          <w:b/>
          <w:sz w:val="40"/>
          <w:szCs w:val="40"/>
        </w:rPr>
        <w:t>enter</w:t>
      </w:r>
      <w:r w:rsidR="009B4507">
        <w:rPr>
          <w:b/>
          <w:sz w:val="40"/>
          <w:szCs w:val="40"/>
        </w:rPr>
        <w:t xml:space="preserve"> in console</w:t>
      </w:r>
      <w:r>
        <w:rPr>
          <w:sz w:val="40"/>
          <w:szCs w:val="40"/>
        </w:rPr>
        <w:t xml:space="preserve">. For </w:t>
      </w:r>
      <w:proofErr w:type="gramStart"/>
      <w:r>
        <w:rPr>
          <w:sz w:val="40"/>
          <w:szCs w:val="40"/>
        </w:rPr>
        <w:t>example,  type</w:t>
      </w:r>
      <w:proofErr w:type="gramEnd"/>
      <w:r>
        <w:rPr>
          <w:sz w:val="40"/>
          <w:szCs w:val="40"/>
        </w:rPr>
        <w:t xml:space="preserve"> </w:t>
      </w:r>
      <w:proofErr w:type="spellStart"/>
      <w:r>
        <w:rPr>
          <w:rFonts w:ascii="Courier New" w:hAnsi="Courier New" w:cs="Courier New"/>
          <w:b/>
          <w:color w:val="800000"/>
          <w:sz w:val="40"/>
          <w:szCs w:val="40"/>
        </w:rPr>
        <w:t>lm</w:t>
      </w:r>
      <w:proofErr w:type="spellEnd"/>
      <w:r>
        <w:rPr>
          <w:rFonts w:ascii="Courier New" w:hAnsi="Courier New" w:cs="Courier New"/>
          <w:b/>
          <w:color w:val="800000"/>
          <w:sz w:val="40"/>
          <w:szCs w:val="40"/>
        </w:rPr>
        <w:t xml:space="preserve"> </w:t>
      </w:r>
      <w:r>
        <w:rPr>
          <w:sz w:val="40"/>
          <w:szCs w:val="40"/>
        </w:rPr>
        <w:t xml:space="preserve">and press </w:t>
      </w:r>
      <w:r>
        <w:rPr>
          <w:b/>
          <w:sz w:val="40"/>
          <w:szCs w:val="40"/>
        </w:rPr>
        <w:t>enter</w:t>
      </w:r>
      <w:r>
        <w:rPr>
          <w:sz w:val="40"/>
          <w:szCs w:val="40"/>
        </w:rPr>
        <w:t xml:space="preserve"> will display the source code.</w:t>
      </w:r>
    </w:p>
    <w:p w14:paraId="0A2DC141" w14:textId="77777777" w:rsidR="002B0BC7" w:rsidRDefault="002B0BC7">
      <w:pPr>
        <w:rPr>
          <w:rFonts w:asciiTheme="majorHAnsi" w:eastAsiaTheme="majorEastAsia" w:hAnsiTheme="majorHAnsi" w:cstheme="majorBidi"/>
          <w:b/>
          <w:color w:val="800000"/>
          <w:sz w:val="38"/>
          <w:szCs w:val="40"/>
        </w:rPr>
      </w:pPr>
      <w:r>
        <w:br w:type="page"/>
      </w:r>
    </w:p>
    <w:p w14:paraId="24866504" w14:textId="5AC31C9E" w:rsidR="002B0BC7" w:rsidRDefault="002B0BC7" w:rsidP="002B0BC7">
      <w:pPr>
        <w:pStyle w:val="BS845Heading1"/>
        <w:jc w:val="left"/>
      </w:pPr>
      <w:bookmarkStart w:id="38" w:name="_Toc147754566"/>
      <w:r>
        <w:lastRenderedPageBreak/>
        <w:t>Missing Values</w:t>
      </w:r>
      <w:bookmarkEnd w:id="38"/>
    </w:p>
    <w:p w14:paraId="52DE0E0A" w14:textId="77777777" w:rsidR="002B0BC7" w:rsidRPr="002B0BC7" w:rsidRDefault="002B0BC7" w:rsidP="002B0BC7">
      <w:pPr>
        <w:spacing w:after="120"/>
        <w:ind w:left="360"/>
        <w:rPr>
          <w:b/>
          <w:sz w:val="36"/>
          <w:szCs w:val="36"/>
        </w:rPr>
      </w:pPr>
      <w:r w:rsidRPr="002B0BC7">
        <w:rPr>
          <w:b/>
          <w:sz w:val="36"/>
          <w:szCs w:val="36"/>
        </w:rPr>
        <w:t xml:space="preserve">NA is a reserved value in </w:t>
      </w:r>
      <w:proofErr w:type="gramStart"/>
      <w:r w:rsidRPr="002B0BC7">
        <w:rPr>
          <w:b/>
          <w:sz w:val="36"/>
          <w:szCs w:val="36"/>
        </w:rPr>
        <w:t>R</w:t>
      </w:r>
      <w:proofErr w:type="gramEnd"/>
    </w:p>
    <w:p w14:paraId="2BCD6954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sz w:val="36"/>
          <w:szCs w:val="36"/>
        </w:rPr>
      </w:pPr>
      <w:r w:rsidRPr="002B0BC7">
        <w:rPr>
          <w:rFonts w:ascii="Courier New" w:hAnsi="Courier New" w:cs="Courier New"/>
          <w:b/>
          <w:color w:val="800000"/>
          <w:sz w:val="36"/>
          <w:szCs w:val="36"/>
        </w:rPr>
        <w:t>is.na(X)</w:t>
      </w:r>
      <w:r w:rsidRPr="002B0BC7">
        <w:rPr>
          <w:rFonts w:ascii="Courier New" w:hAnsi="Courier New" w:cs="Courier New"/>
          <w:sz w:val="36"/>
          <w:szCs w:val="36"/>
        </w:rPr>
        <w:t xml:space="preserve">    #test for missing values in X</w:t>
      </w:r>
    </w:p>
    <w:p w14:paraId="024E913D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sz w:val="36"/>
          <w:szCs w:val="36"/>
        </w:rPr>
      </w:pPr>
      <w:proofErr w:type="gramStart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!is.na</w:t>
      </w:r>
      <w:proofErr w:type="gramEnd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(X)</w:t>
      </w:r>
      <w:r w:rsidRPr="002B0BC7">
        <w:rPr>
          <w:rFonts w:ascii="Courier New" w:hAnsi="Courier New" w:cs="Courier New"/>
          <w:sz w:val="36"/>
          <w:szCs w:val="36"/>
        </w:rPr>
        <w:t xml:space="preserve">   #test for NOT a missing value</w:t>
      </w:r>
    </w:p>
    <w:p w14:paraId="1B267CD9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sz w:val="36"/>
          <w:szCs w:val="36"/>
        </w:rPr>
      </w:pPr>
      <w:proofErr w:type="spellStart"/>
      <w:proofErr w:type="gramStart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na.omit</w:t>
      </w:r>
      <w:proofErr w:type="spellEnd"/>
      <w:proofErr w:type="gramEnd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(X)</w:t>
      </w:r>
      <w:r w:rsidRPr="002B0BC7">
        <w:rPr>
          <w:rFonts w:ascii="Courier New" w:hAnsi="Courier New" w:cs="Courier New"/>
          <w:sz w:val="36"/>
          <w:szCs w:val="36"/>
        </w:rPr>
        <w:t xml:space="preserve">  #delete missing values from a vector or column  </w:t>
      </w:r>
    </w:p>
    <w:p w14:paraId="2E904057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sz w:val="36"/>
          <w:szCs w:val="36"/>
        </w:rPr>
      </w:pPr>
      <w:r w:rsidRPr="002B0BC7">
        <w:rPr>
          <w:rFonts w:ascii="Courier New" w:hAnsi="Courier New" w:cs="Courier New"/>
          <w:sz w:val="36"/>
          <w:szCs w:val="36"/>
        </w:rPr>
        <w:t>#and rows with at least one missing value</w:t>
      </w:r>
    </w:p>
    <w:p w14:paraId="18580DFF" w14:textId="77777777" w:rsidR="002B0BC7" w:rsidRPr="002B0BC7" w:rsidRDefault="002B0BC7" w:rsidP="002B0BC7">
      <w:pPr>
        <w:spacing w:after="120"/>
        <w:ind w:left="360"/>
        <w:rPr>
          <w:sz w:val="36"/>
          <w:szCs w:val="36"/>
        </w:rPr>
      </w:pPr>
      <w:r w:rsidRPr="002B0BC7">
        <w:rPr>
          <w:sz w:val="36"/>
          <w:szCs w:val="36"/>
        </w:rPr>
        <w:t>For example:</w:t>
      </w:r>
    </w:p>
    <w:p w14:paraId="051DAAE9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36"/>
          <w:szCs w:val="36"/>
        </w:rPr>
      </w:pPr>
      <w:r w:rsidRPr="002B0BC7">
        <w:rPr>
          <w:rFonts w:ascii="Courier New" w:hAnsi="Courier New" w:cs="Courier New"/>
          <w:b/>
          <w:color w:val="800000"/>
          <w:sz w:val="36"/>
          <w:szCs w:val="36"/>
        </w:rPr>
        <w:t>X &lt;- 5</w:t>
      </w:r>
    </w:p>
    <w:p w14:paraId="5E3253C1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36"/>
          <w:szCs w:val="36"/>
        </w:rPr>
      </w:pPr>
      <w:r w:rsidRPr="002B0BC7">
        <w:rPr>
          <w:rFonts w:ascii="Courier New" w:hAnsi="Courier New" w:cs="Courier New"/>
          <w:b/>
          <w:color w:val="800000"/>
          <w:sz w:val="36"/>
          <w:szCs w:val="36"/>
        </w:rPr>
        <w:t xml:space="preserve">is.na(X) #right way to test </w:t>
      </w:r>
      <w:proofErr w:type="gramStart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missingness</w:t>
      </w:r>
      <w:proofErr w:type="gramEnd"/>
    </w:p>
    <w:p w14:paraId="4BC40C46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000080"/>
          <w:sz w:val="36"/>
          <w:szCs w:val="36"/>
        </w:rPr>
      </w:pPr>
      <w:r w:rsidRPr="002B0BC7">
        <w:rPr>
          <w:rFonts w:ascii="Courier New" w:hAnsi="Courier New" w:cs="Courier New"/>
          <w:b/>
          <w:color w:val="000080"/>
          <w:sz w:val="36"/>
          <w:szCs w:val="36"/>
        </w:rPr>
        <w:t>[1] FALSE</w:t>
      </w:r>
    </w:p>
    <w:p w14:paraId="3B17A841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36"/>
          <w:szCs w:val="36"/>
        </w:rPr>
      </w:pPr>
      <w:r w:rsidRPr="002B0BC7">
        <w:rPr>
          <w:rFonts w:ascii="Courier New" w:hAnsi="Courier New" w:cs="Courier New"/>
          <w:b/>
          <w:color w:val="800000"/>
          <w:sz w:val="36"/>
          <w:szCs w:val="36"/>
        </w:rPr>
        <w:t xml:space="preserve">X == </w:t>
      </w:r>
      <w:proofErr w:type="gramStart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NA  #</w:t>
      </w:r>
      <w:proofErr w:type="gramEnd"/>
      <w:r w:rsidRPr="002B0BC7">
        <w:rPr>
          <w:rFonts w:ascii="Courier New" w:hAnsi="Courier New" w:cs="Courier New"/>
          <w:b/>
          <w:color w:val="800000"/>
          <w:sz w:val="36"/>
          <w:szCs w:val="36"/>
        </w:rPr>
        <w:t>wrong way to test missingness</w:t>
      </w:r>
    </w:p>
    <w:p w14:paraId="159EA2C1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000080"/>
          <w:sz w:val="36"/>
          <w:szCs w:val="36"/>
        </w:rPr>
      </w:pPr>
      <w:r w:rsidRPr="002B0BC7">
        <w:rPr>
          <w:rFonts w:ascii="Courier New" w:hAnsi="Courier New" w:cs="Courier New"/>
          <w:b/>
          <w:color w:val="000080"/>
          <w:sz w:val="36"/>
          <w:szCs w:val="36"/>
        </w:rPr>
        <w:t>[1] NA</w:t>
      </w:r>
    </w:p>
    <w:p w14:paraId="1ABE9625" w14:textId="77777777" w:rsidR="002B0BC7" w:rsidRPr="002B0BC7" w:rsidRDefault="002B0BC7" w:rsidP="002B0BC7">
      <w:pPr>
        <w:spacing w:after="120"/>
        <w:ind w:left="360"/>
        <w:rPr>
          <w:sz w:val="40"/>
          <w:szCs w:val="40"/>
        </w:rPr>
      </w:pPr>
      <w:r w:rsidRPr="002B0BC7">
        <w:rPr>
          <w:sz w:val="40"/>
          <w:szCs w:val="40"/>
        </w:rPr>
        <w:t>Any logical or mathematical operation with NA will return NA, except %in%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3200"/>
        <w:gridCol w:w="2580"/>
        <w:gridCol w:w="7180"/>
      </w:tblGrid>
      <w:tr w:rsidR="002B0BC7" w:rsidRPr="00B515EC" w14:paraId="2CA47183" w14:textId="77777777" w:rsidTr="00E605F2">
        <w:trPr>
          <w:trHeight w:val="1043"/>
        </w:trPr>
        <w:tc>
          <w:tcPr>
            <w:tcW w:w="3200" w:type="dxa"/>
          </w:tcPr>
          <w:p w14:paraId="1C92C1CB" w14:textId="77777777" w:rsidR="002B0BC7" w:rsidRPr="002B0BC7" w:rsidRDefault="002B0BC7" w:rsidP="002B0BC7">
            <w:pPr>
              <w:spacing w:after="120"/>
              <w:ind w:left="360"/>
              <w:rPr>
                <w:rFonts w:ascii="Courier New" w:hAnsi="Courier New" w:cs="Courier New"/>
                <w:b/>
                <w:color w:val="800000"/>
                <w:sz w:val="36"/>
                <w:szCs w:val="36"/>
              </w:rPr>
            </w:pPr>
            <w:r w:rsidRPr="002B0BC7">
              <w:rPr>
                <w:rFonts w:ascii="Courier New" w:hAnsi="Courier New" w:cs="Courier New"/>
                <w:b/>
                <w:color w:val="800000"/>
                <w:sz w:val="36"/>
                <w:szCs w:val="36"/>
              </w:rPr>
              <w:lastRenderedPageBreak/>
              <w:t xml:space="preserve">X &gt; NA  </w:t>
            </w:r>
          </w:p>
          <w:p w14:paraId="452143A4" w14:textId="77777777" w:rsidR="002B0BC7" w:rsidRPr="002B0BC7" w:rsidRDefault="002B0BC7" w:rsidP="002B0BC7">
            <w:pPr>
              <w:spacing w:after="120"/>
              <w:ind w:left="360"/>
              <w:rPr>
                <w:rFonts w:ascii="Courier New" w:hAnsi="Courier New" w:cs="Courier New"/>
                <w:b/>
                <w:color w:val="000080"/>
                <w:sz w:val="36"/>
                <w:szCs w:val="36"/>
              </w:rPr>
            </w:pPr>
            <w:r w:rsidRPr="002B0BC7">
              <w:rPr>
                <w:rFonts w:ascii="Courier New" w:hAnsi="Courier New" w:cs="Courier New"/>
                <w:b/>
                <w:color w:val="000080"/>
                <w:sz w:val="36"/>
                <w:szCs w:val="36"/>
              </w:rPr>
              <w:t>[1] NA</w:t>
            </w:r>
          </w:p>
        </w:tc>
        <w:tc>
          <w:tcPr>
            <w:tcW w:w="2580" w:type="dxa"/>
          </w:tcPr>
          <w:p w14:paraId="282CBB94" w14:textId="77777777" w:rsidR="002B0BC7" w:rsidRPr="002B0BC7" w:rsidRDefault="002B0BC7" w:rsidP="002B0BC7">
            <w:pPr>
              <w:spacing w:after="120"/>
              <w:ind w:left="360"/>
              <w:rPr>
                <w:b/>
                <w:color w:val="800000"/>
                <w:sz w:val="44"/>
                <w:szCs w:val="40"/>
              </w:rPr>
            </w:pPr>
            <w:r w:rsidRPr="002B0BC7">
              <w:rPr>
                <w:rFonts w:ascii="Courier New" w:hAnsi="Courier New" w:cs="Courier New"/>
                <w:b/>
                <w:color w:val="800000"/>
                <w:sz w:val="36"/>
                <w:szCs w:val="36"/>
              </w:rPr>
              <w:t>X + NA</w:t>
            </w:r>
          </w:p>
          <w:p w14:paraId="5724DDCD" w14:textId="77777777" w:rsidR="002B0BC7" w:rsidRPr="002B0BC7" w:rsidRDefault="002B0BC7" w:rsidP="002B0BC7">
            <w:pPr>
              <w:spacing w:after="120"/>
              <w:ind w:left="360"/>
              <w:rPr>
                <w:rFonts w:ascii="Courier New" w:hAnsi="Courier New" w:cs="Courier New"/>
                <w:b/>
                <w:color w:val="800000"/>
                <w:sz w:val="36"/>
                <w:szCs w:val="36"/>
              </w:rPr>
            </w:pPr>
            <w:r w:rsidRPr="002B0BC7">
              <w:rPr>
                <w:rFonts w:ascii="Courier New" w:hAnsi="Courier New" w:cs="Courier New"/>
                <w:b/>
                <w:color w:val="333399"/>
                <w:sz w:val="36"/>
                <w:szCs w:val="36"/>
              </w:rPr>
              <w:t>[1] NA</w:t>
            </w:r>
          </w:p>
        </w:tc>
        <w:tc>
          <w:tcPr>
            <w:tcW w:w="7180" w:type="dxa"/>
          </w:tcPr>
          <w:p w14:paraId="3C5DF4CA" w14:textId="77777777" w:rsidR="002B0BC7" w:rsidRPr="002B0BC7" w:rsidRDefault="002B0BC7" w:rsidP="002B0BC7">
            <w:pPr>
              <w:spacing w:after="120"/>
              <w:ind w:left="360"/>
              <w:rPr>
                <w:rFonts w:ascii="Courier New" w:hAnsi="Courier New" w:cs="Courier New"/>
                <w:b/>
                <w:color w:val="800000"/>
                <w:sz w:val="36"/>
                <w:szCs w:val="36"/>
                <w:lang w:val="nl-NL"/>
              </w:rPr>
            </w:pPr>
            <w:r w:rsidRPr="002B0BC7">
              <w:rPr>
                <w:rFonts w:ascii="Courier New" w:hAnsi="Courier New" w:cs="Courier New"/>
                <w:b/>
                <w:color w:val="800000"/>
                <w:sz w:val="36"/>
                <w:szCs w:val="36"/>
                <w:lang w:val="nl-NL"/>
              </w:rPr>
              <w:t>NA %in% X</w:t>
            </w:r>
          </w:p>
          <w:p w14:paraId="7B84B1C3" w14:textId="77777777" w:rsidR="002B0BC7" w:rsidRPr="002B0BC7" w:rsidRDefault="002B0BC7" w:rsidP="002B0BC7">
            <w:pPr>
              <w:spacing w:after="120"/>
              <w:ind w:left="360"/>
              <w:rPr>
                <w:rFonts w:ascii="Courier New" w:hAnsi="Courier New" w:cs="Courier New"/>
                <w:b/>
                <w:color w:val="333399"/>
                <w:sz w:val="36"/>
                <w:szCs w:val="36"/>
                <w:lang w:val="nl-NL"/>
              </w:rPr>
            </w:pPr>
            <w:r w:rsidRPr="002B0BC7">
              <w:rPr>
                <w:rFonts w:ascii="Courier New" w:hAnsi="Courier New" w:cs="Courier New"/>
                <w:b/>
                <w:color w:val="333399"/>
                <w:sz w:val="36"/>
                <w:szCs w:val="36"/>
                <w:lang w:val="nl-NL"/>
              </w:rPr>
              <w:t>[1] FALSE</w:t>
            </w:r>
          </w:p>
        </w:tc>
      </w:tr>
    </w:tbl>
    <w:p w14:paraId="3BA3892E" w14:textId="77777777" w:rsidR="002B0BC7" w:rsidRPr="002B0BC7" w:rsidRDefault="002B0BC7" w:rsidP="002B0BC7">
      <w:pPr>
        <w:spacing w:after="120"/>
        <w:ind w:left="360"/>
        <w:rPr>
          <w:sz w:val="40"/>
          <w:szCs w:val="32"/>
        </w:rPr>
      </w:pPr>
      <w:r w:rsidRPr="002B0BC7">
        <w:rPr>
          <w:sz w:val="40"/>
          <w:szCs w:val="32"/>
        </w:rPr>
        <w:t xml:space="preserve">In element selection, use </w:t>
      </w:r>
      <w:proofErr w:type="gramStart"/>
      <w:r w:rsidRPr="002B0BC7">
        <w:rPr>
          <w:rFonts w:ascii="Courier New" w:hAnsi="Courier New" w:cs="Courier New"/>
          <w:b/>
          <w:color w:val="800000"/>
          <w:sz w:val="40"/>
          <w:szCs w:val="32"/>
        </w:rPr>
        <w:t>which(</w:t>
      </w:r>
      <w:proofErr w:type="gramEnd"/>
      <w:r w:rsidRPr="002B0BC7">
        <w:rPr>
          <w:rFonts w:ascii="Courier New" w:hAnsi="Courier New" w:cs="Courier New"/>
          <w:b/>
          <w:color w:val="800000"/>
          <w:sz w:val="40"/>
          <w:szCs w:val="32"/>
        </w:rPr>
        <w:t>)</w:t>
      </w:r>
      <w:r w:rsidRPr="002B0BC7">
        <w:rPr>
          <w:sz w:val="40"/>
          <w:szCs w:val="32"/>
        </w:rPr>
        <w:t xml:space="preserve"> on the logical vector to avoid NA being unintentionally selected</w:t>
      </w:r>
    </w:p>
    <w:p w14:paraId="0BD27458" w14:textId="77777777" w:rsidR="002B0BC7" w:rsidRPr="002B0BC7" w:rsidRDefault="002B0BC7" w:rsidP="002B0BC7">
      <w:pPr>
        <w:spacing w:after="120"/>
        <w:ind w:left="360"/>
        <w:rPr>
          <w:sz w:val="40"/>
          <w:szCs w:val="32"/>
        </w:rPr>
      </w:pPr>
      <w:r w:rsidRPr="002B0BC7">
        <w:rPr>
          <w:sz w:val="40"/>
          <w:szCs w:val="32"/>
        </w:rPr>
        <w:t>Example:</w:t>
      </w:r>
    </w:p>
    <w:p w14:paraId="23C60426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r w:rsidRPr="002B0BC7">
        <w:rPr>
          <w:rFonts w:ascii="Courier New" w:hAnsi="Courier New" w:cs="Courier New"/>
          <w:b/>
          <w:color w:val="800000"/>
          <w:sz w:val="40"/>
          <w:szCs w:val="32"/>
        </w:rPr>
        <w:t>x &lt;-c(1,</w:t>
      </w:r>
      <w:proofErr w:type="gramStart"/>
      <w:r w:rsidRPr="002B0BC7">
        <w:rPr>
          <w:rFonts w:ascii="Courier New" w:hAnsi="Courier New" w:cs="Courier New"/>
          <w:b/>
          <w:color w:val="800000"/>
          <w:sz w:val="40"/>
          <w:szCs w:val="32"/>
        </w:rPr>
        <w:t>3,NA</w:t>
      </w:r>
      <w:proofErr w:type="gramEnd"/>
      <w:r w:rsidRPr="002B0BC7">
        <w:rPr>
          <w:rFonts w:ascii="Courier New" w:hAnsi="Courier New" w:cs="Courier New"/>
          <w:b/>
          <w:color w:val="800000"/>
          <w:sz w:val="40"/>
          <w:szCs w:val="32"/>
        </w:rPr>
        <w:t>,4,6,NA)</w:t>
      </w:r>
    </w:p>
    <w:p w14:paraId="7E99F7C6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r w:rsidRPr="002B0BC7">
        <w:rPr>
          <w:rFonts w:ascii="Courier New" w:hAnsi="Courier New" w:cs="Courier New"/>
          <w:b/>
          <w:color w:val="800000"/>
          <w:sz w:val="40"/>
          <w:szCs w:val="32"/>
        </w:rPr>
        <w:t>x &gt;1</w:t>
      </w:r>
    </w:p>
    <w:p w14:paraId="73C35C31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002060"/>
          <w:sz w:val="40"/>
          <w:szCs w:val="32"/>
        </w:rPr>
      </w:pPr>
      <w:r w:rsidRPr="002B0BC7">
        <w:rPr>
          <w:rFonts w:ascii="Courier New" w:hAnsi="Courier New" w:cs="Courier New"/>
          <w:b/>
          <w:color w:val="002060"/>
          <w:sz w:val="40"/>
          <w:szCs w:val="32"/>
        </w:rPr>
        <w:t xml:space="preserve">[1] </w:t>
      </w:r>
      <w:proofErr w:type="gramStart"/>
      <w:r w:rsidRPr="002B0BC7">
        <w:rPr>
          <w:rFonts w:ascii="Courier New" w:hAnsi="Courier New" w:cs="Courier New"/>
          <w:b/>
          <w:color w:val="002060"/>
          <w:sz w:val="40"/>
          <w:szCs w:val="32"/>
        </w:rPr>
        <w:t>FALSE  TRUE</w:t>
      </w:r>
      <w:proofErr w:type="gramEnd"/>
      <w:r w:rsidRPr="002B0BC7">
        <w:rPr>
          <w:rFonts w:ascii="Courier New" w:hAnsi="Courier New" w:cs="Courier New"/>
          <w:b/>
          <w:color w:val="002060"/>
          <w:sz w:val="40"/>
          <w:szCs w:val="32"/>
        </w:rPr>
        <w:t xml:space="preserve">    NA  TRUE  </w:t>
      </w:r>
      <w:proofErr w:type="spellStart"/>
      <w:r w:rsidRPr="002B0BC7">
        <w:rPr>
          <w:rFonts w:ascii="Courier New" w:hAnsi="Courier New" w:cs="Courier New"/>
          <w:b/>
          <w:color w:val="002060"/>
          <w:sz w:val="40"/>
          <w:szCs w:val="32"/>
        </w:rPr>
        <w:t>TRUE</w:t>
      </w:r>
      <w:proofErr w:type="spellEnd"/>
      <w:r w:rsidRPr="002B0BC7">
        <w:rPr>
          <w:rFonts w:ascii="Courier New" w:hAnsi="Courier New" w:cs="Courier New"/>
          <w:b/>
          <w:color w:val="002060"/>
          <w:sz w:val="40"/>
          <w:szCs w:val="32"/>
        </w:rPr>
        <w:t xml:space="preserve">    NA</w:t>
      </w:r>
    </w:p>
    <w:p w14:paraId="28B4A7FB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r w:rsidRPr="002B0BC7">
        <w:rPr>
          <w:rFonts w:ascii="Courier New" w:hAnsi="Courier New" w:cs="Courier New"/>
          <w:b/>
          <w:color w:val="800000"/>
          <w:sz w:val="40"/>
          <w:szCs w:val="32"/>
        </w:rPr>
        <w:t>x[x&gt;1]</w:t>
      </w:r>
    </w:p>
    <w:p w14:paraId="359D1C7B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002060"/>
          <w:sz w:val="40"/>
          <w:szCs w:val="32"/>
        </w:rPr>
      </w:pPr>
      <w:r w:rsidRPr="002B0BC7">
        <w:rPr>
          <w:rFonts w:ascii="Courier New" w:hAnsi="Courier New" w:cs="Courier New"/>
          <w:b/>
          <w:color w:val="002060"/>
          <w:sz w:val="40"/>
          <w:szCs w:val="32"/>
        </w:rPr>
        <w:t>[1</w:t>
      </w:r>
      <w:proofErr w:type="gramStart"/>
      <w:r w:rsidRPr="002B0BC7">
        <w:rPr>
          <w:rFonts w:ascii="Courier New" w:hAnsi="Courier New" w:cs="Courier New"/>
          <w:b/>
          <w:color w:val="002060"/>
          <w:sz w:val="40"/>
          <w:szCs w:val="32"/>
        </w:rPr>
        <w:t>]  3</w:t>
      </w:r>
      <w:proofErr w:type="gramEnd"/>
      <w:r w:rsidRPr="002B0BC7">
        <w:rPr>
          <w:rFonts w:ascii="Courier New" w:hAnsi="Courier New" w:cs="Courier New"/>
          <w:b/>
          <w:color w:val="002060"/>
          <w:sz w:val="40"/>
          <w:szCs w:val="32"/>
        </w:rPr>
        <w:t xml:space="preserve"> NA  4  6 NA</w:t>
      </w:r>
    </w:p>
    <w:p w14:paraId="675A5B6B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r w:rsidRPr="002B0BC7">
        <w:rPr>
          <w:sz w:val="40"/>
          <w:szCs w:val="32"/>
        </w:rPr>
        <w:t xml:space="preserve">Not only positions with TRUE selected, but also position with </w:t>
      </w:r>
      <w:proofErr w:type="gramStart"/>
      <w:r w:rsidRPr="002B0BC7">
        <w:rPr>
          <w:sz w:val="40"/>
          <w:szCs w:val="32"/>
        </w:rPr>
        <w:t>NA</w:t>
      </w:r>
      <w:proofErr w:type="gramEnd"/>
    </w:p>
    <w:p w14:paraId="107215AE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proofErr w:type="gramStart"/>
      <w:r w:rsidRPr="002B0BC7">
        <w:rPr>
          <w:sz w:val="40"/>
          <w:szCs w:val="32"/>
        </w:rPr>
        <w:t>However</w:t>
      </w:r>
      <w:proofErr w:type="gramEnd"/>
      <w:r w:rsidRPr="002B0BC7">
        <w:rPr>
          <w:rFonts w:ascii="Courier New" w:hAnsi="Courier New" w:cs="Courier New"/>
          <w:b/>
          <w:color w:val="800000"/>
          <w:sz w:val="40"/>
          <w:szCs w:val="32"/>
        </w:rPr>
        <w:t xml:space="preserve"> which(x&gt;1) </w:t>
      </w:r>
      <w:r w:rsidRPr="002B0BC7">
        <w:rPr>
          <w:sz w:val="40"/>
          <w:szCs w:val="32"/>
        </w:rPr>
        <w:t>filters out missing values when returning indexes</w:t>
      </w:r>
    </w:p>
    <w:p w14:paraId="03B666B7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r w:rsidRPr="002B0BC7">
        <w:rPr>
          <w:rFonts w:ascii="Courier New" w:hAnsi="Courier New" w:cs="Courier New"/>
          <w:b/>
          <w:color w:val="800000"/>
          <w:sz w:val="40"/>
          <w:szCs w:val="32"/>
        </w:rPr>
        <w:t>which(x&gt;1)</w:t>
      </w:r>
    </w:p>
    <w:p w14:paraId="078F3E4B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002060"/>
          <w:sz w:val="40"/>
          <w:szCs w:val="32"/>
        </w:rPr>
      </w:pPr>
      <w:r w:rsidRPr="002B0BC7">
        <w:rPr>
          <w:rFonts w:ascii="Courier New" w:hAnsi="Courier New" w:cs="Courier New"/>
          <w:b/>
          <w:color w:val="002060"/>
          <w:sz w:val="40"/>
          <w:szCs w:val="32"/>
        </w:rPr>
        <w:lastRenderedPageBreak/>
        <w:t>[1]2 4 5</w:t>
      </w:r>
    </w:p>
    <w:p w14:paraId="74EEAF66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32"/>
        </w:rPr>
      </w:pPr>
      <w:r w:rsidRPr="002B0BC7">
        <w:rPr>
          <w:rFonts w:ascii="Courier New" w:hAnsi="Courier New" w:cs="Courier New"/>
          <w:b/>
          <w:color w:val="800000"/>
          <w:sz w:val="40"/>
          <w:szCs w:val="32"/>
        </w:rPr>
        <w:t>x[which(x&gt;1)]</w:t>
      </w:r>
    </w:p>
    <w:p w14:paraId="03CBD598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002060"/>
          <w:sz w:val="40"/>
          <w:szCs w:val="32"/>
        </w:rPr>
      </w:pPr>
      <w:r w:rsidRPr="002B0BC7">
        <w:rPr>
          <w:rFonts w:ascii="Courier New" w:hAnsi="Courier New" w:cs="Courier New"/>
          <w:b/>
          <w:color w:val="002060"/>
          <w:sz w:val="40"/>
          <w:szCs w:val="32"/>
        </w:rPr>
        <w:t>[1] 3 4 6</w:t>
      </w:r>
    </w:p>
    <w:p w14:paraId="3DCDCD4F" w14:textId="77777777" w:rsidR="002B0BC7" w:rsidRPr="002B0BC7" w:rsidRDefault="002B0BC7" w:rsidP="002B0BC7">
      <w:pPr>
        <w:spacing w:after="120"/>
        <w:ind w:left="360"/>
        <w:rPr>
          <w:b/>
          <w:sz w:val="44"/>
          <w:szCs w:val="44"/>
        </w:rPr>
      </w:pPr>
      <w:r w:rsidRPr="002B0BC7">
        <w:rPr>
          <w:rFonts w:ascii="Courier New" w:hAnsi="Courier New"/>
          <w:color w:val="800000"/>
          <w:sz w:val="32"/>
          <w:szCs w:val="32"/>
        </w:rPr>
        <w:br w:type="page"/>
      </w:r>
      <w:r w:rsidRPr="002B0BC7">
        <w:rPr>
          <w:b/>
          <w:sz w:val="44"/>
          <w:szCs w:val="44"/>
        </w:rPr>
        <w:lastRenderedPageBreak/>
        <w:t>Many functions have an option to choose how to deal with NA.</w:t>
      </w:r>
    </w:p>
    <w:p w14:paraId="1B4A262B" w14:textId="77777777" w:rsidR="002B0BC7" w:rsidRPr="002B0BC7" w:rsidRDefault="002B0BC7" w:rsidP="002B0BC7">
      <w:pPr>
        <w:spacing w:after="120"/>
        <w:ind w:left="360"/>
        <w:rPr>
          <w:b/>
          <w:sz w:val="40"/>
          <w:szCs w:val="40"/>
        </w:rPr>
      </w:pPr>
      <w:r w:rsidRPr="002B0BC7">
        <w:rPr>
          <w:rFonts w:ascii="Courier New" w:hAnsi="Courier New" w:cs="Courier New"/>
          <w:b/>
          <w:color w:val="800000"/>
          <w:sz w:val="40"/>
          <w:szCs w:val="40"/>
        </w:rPr>
        <w:t>sum (..., na.rm = FALSE)</w:t>
      </w:r>
      <w:r w:rsidRPr="002B0BC7">
        <w:rPr>
          <w:rFonts w:ascii="Courier New" w:hAnsi="Courier New" w:cs="Courier New"/>
          <w:sz w:val="40"/>
          <w:szCs w:val="40"/>
        </w:rPr>
        <w:t xml:space="preserve">; </w:t>
      </w:r>
      <w:r w:rsidRPr="002B0BC7">
        <w:rPr>
          <w:sz w:val="40"/>
          <w:szCs w:val="40"/>
        </w:rPr>
        <w:t xml:space="preserve">the default is </w:t>
      </w:r>
      <w:r w:rsidRPr="002B0BC7">
        <w:rPr>
          <w:b/>
          <w:sz w:val="40"/>
          <w:szCs w:val="40"/>
          <w:u w:val="single"/>
        </w:rPr>
        <w:t>not</w:t>
      </w:r>
      <w:r w:rsidRPr="002B0BC7">
        <w:rPr>
          <w:sz w:val="40"/>
          <w:szCs w:val="40"/>
        </w:rPr>
        <w:t xml:space="preserve"> removing NA when performing a sum.  If there is a NA in the elements, the result will be NA. To remove NAs from elements, specify </w:t>
      </w:r>
      <w:r w:rsidRPr="002B0BC7">
        <w:rPr>
          <w:rFonts w:ascii="Courier New" w:hAnsi="Courier New" w:cs="Courier New"/>
          <w:sz w:val="40"/>
          <w:szCs w:val="40"/>
        </w:rPr>
        <w:t xml:space="preserve">na.rm = T. </w:t>
      </w:r>
      <w:r w:rsidRPr="002B0BC7">
        <w:rPr>
          <w:sz w:val="40"/>
          <w:szCs w:val="40"/>
        </w:rPr>
        <w:t xml:space="preserve">A partial list of such functions includes </w:t>
      </w:r>
      <w:proofErr w:type="gramStart"/>
      <w:r w:rsidRPr="002B0BC7">
        <w:rPr>
          <w:rFonts w:ascii="Courier New" w:hAnsi="Courier New" w:cs="Courier New"/>
          <w:b/>
          <w:sz w:val="40"/>
          <w:szCs w:val="40"/>
        </w:rPr>
        <w:t>mean(</w:t>
      </w:r>
      <w:proofErr w:type="gramEnd"/>
      <w:r w:rsidRPr="002B0BC7">
        <w:rPr>
          <w:rFonts w:ascii="Courier New" w:hAnsi="Courier New" w:cs="Courier New"/>
          <w:b/>
          <w:sz w:val="40"/>
          <w:szCs w:val="40"/>
        </w:rPr>
        <w:t xml:space="preserve">), </w:t>
      </w:r>
      <w:proofErr w:type="spellStart"/>
      <w:r w:rsidRPr="002B0BC7">
        <w:rPr>
          <w:rFonts w:ascii="Courier New" w:hAnsi="Courier New" w:cs="Courier New"/>
          <w:b/>
          <w:sz w:val="40"/>
          <w:szCs w:val="40"/>
        </w:rPr>
        <w:t>rowSum</w:t>
      </w:r>
      <w:proofErr w:type="spellEnd"/>
      <w:r w:rsidRPr="002B0BC7">
        <w:rPr>
          <w:rFonts w:ascii="Courier New" w:hAnsi="Courier New" w:cs="Courier New"/>
          <w:b/>
          <w:sz w:val="40"/>
          <w:szCs w:val="40"/>
        </w:rPr>
        <w:t xml:space="preserve">(), </w:t>
      </w:r>
      <w:proofErr w:type="spellStart"/>
      <w:r w:rsidRPr="002B0BC7">
        <w:rPr>
          <w:rFonts w:ascii="Courier New" w:hAnsi="Courier New" w:cs="Courier New"/>
          <w:b/>
          <w:sz w:val="40"/>
          <w:szCs w:val="40"/>
        </w:rPr>
        <w:t>colSum</w:t>
      </w:r>
      <w:proofErr w:type="spellEnd"/>
      <w:r w:rsidRPr="002B0BC7">
        <w:rPr>
          <w:rFonts w:ascii="Courier New" w:hAnsi="Courier New" w:cs="Courier New"/>
          <w:b/>
          <w:sz w:val="40"/>
          <w:szCs w:val="40"/>
        </w:rPr>
        <w:t>()</w:t>
      </w:r>
      <w:r w:rsidRPr="002B0BC7">
        <w:rPr>
          <w:rFonts w:ascii="Courier New" w:hAnsi="Courier New" w:cs="Courier New"/>
          <w:sz w:val="40"/>
          <w:szCs w:val="40"/>
        </w:rPr>
        <w:t xml:space="preserve">, </w:t>
      </w:r>
      <w:r w:rsidRPr="002B0BC7">
        <w:rPr>
          <w:rFonts w:ascii="Courier New" w:hAnsi="Courier New" w:cs="Courier New"/>
          <w:b/>
          <w:sz w:val="40"/>
          <w:szCs w:val="40"/>
        </w:rPr>
        <w:t>var()</w:t>
      </w:r>
      <w:r w:rsidRPr="002B0BC7">
        <w:rPr>
          <w:rFonts w:ascii="Courier New" w:hAnsi="Courier New" w:cs="Courier New"/>
          <w:sz w:val="40"/>
          <w:szCs w:val="40"/>
        </w:rPr>
        <w:t>.</w:t>
      </w:r>
    </w:p>
    <w:p w14:paraId="06A70AA1" w14:textId="77777777" w:rsidR="002B0BC7" w:rsidRPr="002B0BC7" w:rsidRDefault="002B0BC7" w:rsidP="002B0BC7">
      <w:pPr>
        <w:spacing w:after="120"/>
        <w:ind w:left="360"/>
        <w:rPr>
          <w:sz w:val="40"/>
          <w:szCs w:val="40"/>
        </w:rPr>
      </w:pPr>
    </w:p>
    <w:p w14:paraId="514F6F25" w14:textId="77777777" w:rsidR="002B0BC7" w:rsidRPr="002B0BC7" w:rsidRDefault="002B0BC7" w:rsidP="002B0BC7">
      <w:pPr>
        <w:spacing w:after="120"/>
        <w:ind w:left="360"/>
        <w:rPr>
          <w:sz w:val="40"/>
          <w:szCs w:val="40"/>
        </w:rPr>
      </w:pPr>
      <w:r w:rsidRPr="002B0BC7">
        <w:rPr>
          <w:sz w:val="40"/>
          <w:szCs w:val="40"/>
        </w:rPr>
        <w:t>For example,</w:t>
      </w:r>
    </w:p>
    <w:p w14:paraId="6F67C22B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40"/>
        </w:rPr>
      </w:pPr>
      <w:r w:rsidRPr="002B0BC7">
        <w:rPr>
          <w:rFonts w:ascii="Courier New" w:hAnsi="Courier New" w:cs="Courier New"/>
          <w:b/>
          <w:color w:val="800000"/>
          <w:sz w:val="40"/>
          <w:szCs w:val="40"/>
        </w:rPr>
        <w:t>sum(c(1,</w:t>
      </w:r>
      <w:proofErr w:type="gramStart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2,NA</w:t>
      </w:r>
      <w:proofErr w:type="gramEnd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 xml:space="preserve">,3,4)) </w:t>
      </w:r>
    </w:p>
    <w:p w14:paraId="7A90E2C1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333399"/>
          <w:sz w:val="40"/>
          <w:szCs w:val="40"/>
        </w:rPr>
      </w:pPr>
      <w:r w:rsidRPr="002B0BC7">
        <w:rPr>
          <w:rFonts w:ascii="Courier New" w:hAnsi="Courier New" w:cs="Courier New"/>
          <w:b/>
          <w:color w:val="333399"/>
          <w:sz w:val="40"/>
          <w:szCs w:val="40"/>
        </w:rPr>
        <w:t>[1] NA</w:t>
      </w:r>
    </w:p>
    <w:p w14:paraId="2357FF20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800000"/>
          <w:sz w:val="40"/>
          <w:szCs w:val="40"/>
        </w:rPr>
      </w:pPr>
      <w:r w:rsidRPr="002B0BC7">
        <w:rPr>
          <w:rFonts w:ascii="Courier New" w:hAnsi="Courier New" w:cs="Courier New"/>
          <w:b/>
          <w:color w:val="800000"/>
          <w:sz w:val="40"/>
          <w:szCs w:val="40"/>
        </w:rPr>
        <w:t>sum(c(1,</w:t>
      </w:r>
      <w:proofErr w:type="gramStart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2,NA</w:t>
      </w:r>
      <w:proofErr w:type="gramEnd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 xml:space="preserve">,3,4),na.rm=T) </w:t>
      </w:r>
    </w:p>
    <w:p w14:paraId="01E32F98" w14:textId="77777777" w:rsidR="002B0BC7" w:rsidRPr="002B0BC7" w:rsidRDefault="002B0BC7" w:rsidP="002B0BC7">
      <w:pPr>
        <w:spacing w:after="120"/>
        <w:ind w:left="360"/>
        <w:rPr>
          <w:rFonts w:ascii="Courier New" w:hAnsi="Courier New" w:cs="Courier New"/>
          <w:b/>
          <w:color w:val="333399"/>
          <w:sz w:val="40"/>
          <w:szCs w:val="40"/>
        </w:rPr>
      </w:pPr>
      <w:r w:rsidRPr="002B0BC7">
        <w:rPr>
          <w:rFonts w:ascii="Courier New" w:hAnsi="Courier New" w:cs="Courier New"/>
          <w:b/>
          <w:color w:val="333399"/>
          <w:sz w:val="40"/>
          <w:szCs w:val="40"/>
        </w:rPr>
        <w:t>[1] 10</w:t>
      </w:r>
    </w:p>
    <w:p w14:paraId="03A579D8" w14:textId="77777777" w:rsidR="002B0BC7" w:rsidRPr="002B0BC7" w:rsidRDefault="002B0BC7" w:rsidP="002B0BC7">
      <w:pPr>
        <w:spacing w:after="120"/>
        <w:ind w:left="360"/>
        <w:rPr>
          <w:b/>
          <w:sz w:val="40"/>
          <w:szCs w:val="40"/>
        </w:rPr>
      </w:pPr>
      <w:proofErr w:type="spellStart"/>
      <w:proofErr w:type="gramStart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lm</w:t>
      </w:r>
      <w:proofErr w:type="spellEnd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(</w:t>
      </w:r>
      <w:proofErr w:type="gramEnd"/>
      <w:r w:rsidRPr="002B0BC7">
        <w:rPr>
          <w:rFonts w:ascii="Courier New" w:hAnsi="Courier New" w:cs="Courier New"/>
          <w:color w:val="800000"/>
          <w:sz w:val="40"/>
          <w:szCs w:val="40"/>
        </w:rPr>
        <w:t xml:space="preserve">…, </w:t>
      </w:r>
      <w:proofErr w:type="spellStart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na.action</w:t>
      </w:r>
      <w:proofErr w:type="spellEnd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=</w:t>
      </w:r>
      <w:proofErr w:type="spellStart"/>
      <w:r w:rsidRPr="002B0BC7">
        <w:rPr>
          <w:rFonts w:ascii="Courier New" w:hAnsi="Courier New" w:cs="Courier New"/>
          <w:b/>
          <w:color w:val="800000"/>
          <w:sz w:val="40"/>
          <w:szCs w:val="40"/>
        </w:rPr>
        <w:t>na.omit</w:t>
      </w:r>
      <w:proofErr w:type="spellEnd"/>
      <w:r w:rsidRPr="002B0BC7">
        <w:rPr>
          <w:rFonts w:ascii="Courier New" w:hAnsi="Courier New" w:cs="Courier New"/>
          <w:color w:val="800000"/>
          <w:sz w:val="40"/>
          <w:szCs w:val="40"/>
        </w:rPr>
        <w:t>);</w:t>
      </w:r>
      <w:r w:rsidRPr="002B0BC7">
        <w:rPr>
          <w:sz w:val="40"/>
          <w:szCs w:val="40"/>
        </w:rPr>
        <w:t xml:space="preserve"> remove any records with missing values in the variables used in regression</w:t>
      </w:r>
    </w:p>
    <w:p w14:paraId="53AEEAB3" w14:textId="6DF269CF" w:rsidR="00A852C4" w:rsidRPr="002B0BC7" w:rsidRDefault="00A852C4" w:rsidP="002B0BC7">
      <w:pPr>
        <w:ind w:left="360"/>
        <w:rPr>
          <w:b/>
          <w:sz w:val="44"/>
          <w:szCs w:val="40"/>
        </w:rPr>
      </w:pPr>
      <w:r w:rsidRPr="002B0BC7">
        <w:rPr>
          <w:b/>
          <w:sz w:val="44"/>
          <w:szCs w:val="40"/>
        </w:rPr>
        <w:lastRenderedPageBreak/>
        <w:br w:type="page"/>
      </w:r>
    </w:p>
    <w:p w14:paraId="1B218446" w14:textId="4EC0D715" w:rsidR="00FA6057" w:rsidRDefault="00FA6057" w:rsidP="00FA6057">
      <w:pPr>
        <w:pStyle w:val="BS845Heading1"/>
      </w:pPr>
      <w:bookmarkStart w:id="39" w:name="_Toc144849164"/>
      <w:r>
        <w:lastRenderedPageBreak/>
        <w:br w:type="page"/>
      </w:r>
      <w:bookmarkStart w:id="40" w:name="_Toc147754567"/>
      <w:r>
        <w:lastRenderedPageBreak/>
        <w:t>Explorative Data Analysis with R</w:t>
      </w:r>
      <w:bookmarkEnd w:id="40"/>
    </w:p>
    <w:p w14:paraId="7FD8CAAD" w14:textId="06D1010A" w:rsidR="00FA6057" w:rsidRDefault="00FA6057" w:rsidP="00FA6057">
      <w:pPr>
        <w:pStyle w:val="BS845Normal"/>
      </w:pPr>
      <w:r w:rsidRPr="00BF4F51">
        <w:t xml:space="preserve">The purpose of </w:t>
      </w:r>
      <w:r>
        <w:t xml:space="preserve">the </w:t>
      </w:r>
      <w:bookmarkStart w:id="41" w:name="_Hlk147242319"/>
      <w:r w:rsidRPr="00BF4F51">
        <w:t xml:space="preserve">exploratory </w:t>
      </w:r>
      <w:r>
        <w:t xml:space="preserve">data </w:t>
      </w:r>
      <w:r w:rsidRPr="00BF4F51">
        <w:t xml:space="preserve">analysis </w:t>
      </w:r>
      <w:bookmarkEnd w:id="41"/>
      <w:r>
        <w:t>usually involves</w:t>
      </w:r>
      <w:r w:rsidRPr="00BF4F51">
        <w:t xml:space="preserve"> check</w:t>
      </w:r>
      <w:r>
        <w:t>ing</w:t>
      </w:r>
      <w:r w:rsidRPr="00BF4F51">
        <w:t xml:space="preserve"> </w:t>
      </w:r>
      <w:r>
        <w:t>model</w:t>
      </w:r>
      <w:r w:rsidRPr="00BF4F51">
        <w:t xml:space="preserve"> </w:t>
      </w:r>
      <w:r>
        <w:t xml:space="preserve">assumptions, checking </w:t>
      </w:r>
      <w:proofErr w:type="gramStart"/>
      <w:r>
        <w:t>outliers</w:t>
      </w:r>
      <w:proofErr w:type="gramEnd"/>
      <w:r>
        <w:t xml:space="preserve"> </w:t>
      </w:r>
      <w:r w:rsidRPr="00BF4F51">
        <w:t xml:space="preserve">and </w:t>
      </w:r>
      <w:r>
        <w:t>examining</w:t>
      </w:r>
      <w:r w:rsidRPr="00BF4F51">
        <w:t xml:space="preserve"> relationships among variables.</w:t>
      </w:r>
    </w:p>
    <w:p w14:paraId="6848DFDC" w14:textId="77777777" w:rsidR="005C7F67" w:rsidRDefault="005C7F67">
      <w:pPr>
        <w:rPr>
          <w:rFonts w:asciiTheme="majorHAnsi" w:eastAsiaTheme="majorEastAsia" w:hAnsiTheme="majorHAnsi" w:cstheme="majorBidi"/>
          <w:b/>
          <w:color w:val="800000"/>
          <w:sz w:val="38"/>
          <w:szCs w:val="40"/>
        </w:rPr>
      </w:pPr>
      <w:bookmarkStart w:id="42" w:name="_Toc147301776"/>
      <w:r>
        <w:br w:type="page"/>
      </w:r>
    </w:p>
    <w:p w14:paraId="3F21A48A" w14:textId="5FF8D67A" w:rsidR="00FA6057" w:rsidRDefault="00FA6057" w:rsidP="00FA6057">
      <w:pPr>
        <w:pStyle w:val="BS845Heading2"/>
        <w:jc w:val="left"/>
      </w:pPr>
      <w:bookmarkStart w:id="43" w:name="_Toc147754568"/>
      <w:r>
        <w:lastRenderedPageBreak/>
        <w:t>Visualize Variable Relationships and Distributions in a Single Plot</w:t>
      </w:r>
      <w:bookmarkEnd w:id="42"/>
      <w:bookmarkEnd w:id="43"/>
    </w:p>
    <w:p w14:paraId="08B20D5D" w14:textId="7F2B712F" w:rsidR="00FA6057" w:rsidRDefault="00FA6057" w:rsidP="00FA6057">
      <w:pPr>
        <w:pStyle w:val="BS845Normal"/>
        <w:rPr>
          <w:rFonts w:eastAsiaTheme="majorEastAsia"/>
        </w:rPr>
      </w:pPr>
      <w:r>
        <w:rPr>
          <w:rFonts w:eastAsiaTheme="majorEastAsia"/>
        </w:rPr>
        <w:t xml:space="preserve">Correlation coefficient is notorious in missing non-linear </w:t>
      </w:r>
      <w:proofErr w:type="gramStart"/>
      <w:r>
        <w:rPr>
          <w:rFonts w:eastAsiaTheme="majorEastAsia"/>
        </w:rPr>
        <w:t>relationship</w:t>
      </w:r>
      <w:r w:rsidR="005C7F67">
        <w:rPr>
          <w:rFonts w:eastAsiaTheme="majorEastAsia"/>
        </w:rPr>
        <w:t>s</w:t>
      </w:r>
      <w:r>
        <w:rPr>
          <w:rFonts w:eastAsiaTheme="majorEastAsia"/>
        </w:rPr>
        <w:t>,</w:t>
      </w:r>
      <w:proofErr w:type="gramEnd"/>
      <w:r>
        <w:rPr>
          <w:rFonts w:eastAsiaTheme="majorEastAsia"/>
        </w:rPr>
        <w:t xml:space="preserve"> therefore it is important to use scatter plots to visualize variable relationship.</w:t>
      </w:r>
    </w:p>
    <w:p w14:paraId="6477AFB2" w14:textId="378670FE" w:rsidR="00FA6057" w:rsidRDefault="00FA6057" w:rsidP="00FA6057">
      <w:pPr>
        <w:pStyle w:val="BS845Normal"/>
      </w:pPr>
      <w:bookmarkStart w:id="44" w:name="_Toc147301777"/>
      <w:proofErr w:type="gramStart"/>
      <w:r w:rsidRPr="005C7F67">
        <w:t>The</w:t>
      </w:r>
      <w:r>
        <w:t xml:space="preserve">  </w:t>
      </w:r>
      <w:proofErr w:type="spellStart"/>
      <w:r>
        <w:t>pairs</w:t>
      </w:r>
      <w:proofErr w:type="gramEnd"/>
      <w:r>
        <w:t>.panels</w:t>
      </w:r>
      <w:proofErr w:type="spellEnd"/>
      <w:r>
        <w:t>()</w:t>
      </w:r>
      <w:bookmarkEnd w:id="44"/>
      <w:r>
        <w:t xml:space="preserve"> in user contributed package </w:t>
      </w:r>
      <w:r w:rsidRPr="00AA0FA9">
        <w:rPr>
          <w:b/>
        </w:rPr>
        <w:t>psych</w:t>
      </w:r>
      <w:r>
        <w:t xml:space="preserve"> can visualize distribution, pairwise relationship, and correlation coefficient in a single graph:</w:t>
      </w:r>
    </w:p>
    <w:p w14:paraId="5E9C37EC" w14:textId="77777777" w:rsidR="00FA6057" w:rsidRDefault="00FA6057" w:rsidP="00FA6057">
      <w:pPr>
        <w:pStyle w:val="BS845Normal"/>
      </w:pPr>
    </w:p>
    <w:p w14:paraId="53B35F5C" w14:textId="25CFA949" w:rsidR="005C7F67" w:rsidRDefault="005C7F67" w:rsidP="005C7F67">
      <w:pPr>
        <w:pStyle w:val="SourceCode"/>
        <w:spacing w:line="360" w:lineRule="auto"/>
        <w:rPr>
          <w:rStyle w:val="NormalTok"/>
          <w:sz w:val="40"/>
          <w:szCs w:val="40"/>
        </w:rPr>
      </w:pPr>
      <w:proofErr w:type="spellStart"/>
      <w:proofErr w:type="gramStart"/>
      <w:r>
        <w:rPr>
          <w:rStyle w:val="FunctionTok"/>
          <w:sz w:val="44"/>
          <w:szCs w:val="44"/>
        </w:rPr>
        <w:t>install.packages</w:t>
      </w:r>
      <w:proofErr w:type="spellEnd"/>
      <w:proofErr w:type="gramEnd"/>
      <w:r>
        <w:rPr>
          <w:rStyle w:val="NormalTok"/>
          <w:sz w:val="40"/>
          <w:szCs w:val="40"/>
        </w:rPr>
        <w:t>(</w:t>
      </w:r>
      <w:r w:rsidRPr="002A2635">
        <w:rPr>
          <w:rStyle w:val="StringTok"/>
          <w:sz w:val="40"/>
          <w:szCs w:val="40"/>
        </w:rPr>
        <w:t>"</w:t>
      </w:r>
      <w:r w:rsidRPr="005C7F67">
        <w:rPr>
          <w:rStyle w:val="StringTok"/>
          <w:sz w:val="40"/>
          <w:szCs w:val="40"/>
        </w:rPr>
        <w:t>psych</w:t>
      </w:r>
      <w:r w:rsidRPr="002A2635">
        <w:rPr>
          <w:rStyle w:val="StringTok"/>
          <w:sz w:val="40"/>
          <w:szCs w:val="40"/>
        </w:rPr>
        <w:t>"</w:t>
      </w:r>
      <w:r w:rsidRPr="002A2635">
        <w:rPr>
          <w:rStyle w:val="NormalTok"/>
          <w:sz w:val="40"/>
          <w:szCs w:val="40"/>
        </w:rPr>
        <w:t>)</w:t>
      </w:r>
    </w:p>
    <w:p w14:paraId="66C974FC" w14:textId="11C50C42" w:rsidR="005C7F67" w:rsidRDefault="005C7F67" w:rsidP="005C7F67">
      <w:pPr>
        <w:pStyle w:val="SourceCode"/>
        <w:spacing w:line="360" w:lineRule="auto"/>
        <w:rPr>
          <w:rStyle w:val="NormalTok"/>
          <w:sz w:val="44"/>
          <w:szCs w:val="44"/>
        </w:rPr>
      </w:pPr>
      <w:r w:rsidRPr="009F56FF">
        <w:rPr>
          <w:rStyle w:val="FunctionTok"/>
          <w:sz w:val="44"/>
          <w:szCs w:val="44"/>
        </w:rPr>
        <w:t>library</w:t>
      </w:r>
      <w:r w:rsidRPr="009F56FF">
        <w:rPr>
          <w:rStyle w:val="NormalTok"/>
          <w:sz w:val="44"/>
          <w:szCs w:val="44"/>
        </w:rPr>
        <w:t>(</w:t>
      </w:r>
      <w:r w:rsidRPr="005C7F67">
        <w:rPr>
          <w:rStyle w:val="NormalTok"/>
          <w:sz w:val="44"/>
          <w:szCs w:val="44"/>
        </w:rPr>
        <w:t>psych</w:t>
      </w:r>
      <w:r w:rsidRPr="009F56FF">
        <w:rPr>
          <w:rStyle w:val="NormalTok"/>
          <w:sz w:val="44"/>
          <w:szCs w:val="44"/>
        </w:rPr>
        <w:t>)</w:t>
      </w:r>
      <w:r>
        <w:rPr>
          <w:rStyle w:val="NormalTok"/>
          <w:sz w:val="44"/>
          <w:szCs w:val="44"/>
        </w:rPr>
        <w:t xml:space="preserve"> </w:t>
      </w:r>
    </w:p>
    <w:p w14:paraId="0E0B4261" w14:textId="77777777" w:rsidR="00B8308F" w:rsidRPr="00B8308F" w:rsidRDefault="00B8308F" w:rsidP="00B8308F">
      <w:pPr>
        <w:pStyle w:val="SourceCode"/>
        <w:rPr>
          <w:sz w:val="40"/>
          <w:szCs w:val="40"/>
        </w:rPr>
      </w:pPr>
      <w:proofErr w:type="spellStart"/>
      <w:proofErr w:type="gramStart"/>
      <w:r w:rsidRPr="00B8308F">
        <w:rPr>
          <w:rStyle w:val="FunctionTok"/>
          <w:sz w:val="40"/>
          <w:szCs w:val="40"/>
        </w:rPr>
        <w:t>pairs.panels</w:t>
      </w:r>
      <w:proofErr w:type="spellEnd"/>
      <w:proofErr w:type="gramEnd"/>
      <w:r w:rsidRPr="00B8308F">
        <w:rPr>
          <w:rStyle w:val="NormalTok"/>
          <w:sz w:val="40"/>
          <w:szCs w:val="40"/>
        </w:rPr>
        <w:t>(</w:t>
      </w:r>
      <w:proofErr w:type="spellStart"/>
      <w:r w:rsidRPr="00B8308F">
        <w:rPr>
          <w:rStyle w:val="NormalTok"/>
          <w:sz w:val="40"/>
          <w:szCs w:val="40"/>
        </w:rPr>
        <w:t>airquality</w:t>
      </w:r>
      <w:proofErr w:type="spellEnd"/>
      <w:r w:rsidRPr="00B8308F">
        <w:rPr>
          <w:rStyle w:val="NormalTok"/>
          <w:sz w:val="40"/>
          <w:szCs w:val="40"/>
        </w:rPr>
        <w:t xml:space="preserve">, </w:t>
      </w:r>
      <w:r w:rsidRPr="00B8308F">
        <w:rPr>
          <w:rStyle w:val="AttributeTok"/>
          <w:sz w:val="40"/>
          <w:szCs w:val="40"/>
        </w:rPr>
        <w:t>stars=</w:t>
      </w:r>
      <w:r w:rsidRPr="00B8308F">
        <w:rPr>
          <w:rStyle w:val="NormalTok"/>
          <w:sz w:val="40"/>
          <w:szCs w:val="40"/>
        </w:rPr>
        <w:t>T)</w:t>
      </w:r>
    </w:p>
    <w:p w14:paraId="0A32F062" w14:textId="4BF995A6" w:rsidR="00FA6057" w:rsidRDefault="00B8308F">
      <w:pPr>
        <w:rPr>
          <w:rFonts w:ascii="Times New Roman" w:eastAsiaTheme="majorEastAsia" w:hAnsi="Times New Roman" w:cstheme="majorBidi"/>
          <w:b/>
          <w:sz w:val="44"/>
          <w:szCs w:val="40"/>
        </w:rPr>
      </w:pPr>
      <w:r>
        <w:rPr>
          <w:noProof/>
        </w:rPr>
        <w:lastRenderedPageBreak/>
        <w:drawing>
          <wp:inline distT="0" distB="0" distL="0" distR="0" wp14:anchorId="7C8E8E60" wp14:editId="46DFC663">
            <wp:extent cx="6504167" cy="4770783"/>
            <wp:effectExtent l="0" t="0" r="0" b="0"/>
            <wp:docPr id="43" name="Picture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2633" cy="477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DFF94" w14:textId="77777777" w:rsidR="00B8308F" w:rsidRPr="00B8308F" w:rsidRDefault="00B8308F" w:rsidP="00B8308F">
      <w:pPr>
        <w:rPr>
          <w:sz w:val="28"/>
          <w:szCs w:val="28"/>
        </w:rPr>
      </w:pPr>
      <w:r w:rsidRPr="00B8308F">
        <w:rPr>
          <w:sz w:val="28"/>
          <w:szCs w:val="28"/>
        </w:rPr>
        <w:t xml:space="preserve">Confidence ellipses on the bivariate mean (red dot) were </w:t>
      </w:r>
      <w:proofErr w:type="gramStart"/>
      <w:r w:rsidRPr="00B8308F">
        <w:rPr>
          <w:sz w:val="28"/>
          <w:szCs w:val="28"/>
        </w:rPr>
        <w:t>drawn  in</w:t>
      </w:r>
      <w:proofErr w:type="gramEnd"/>
      <w:r w:rsidRPr="00B8308F">
        <w:rPr>
          <w:sz w:val="28"/>
          <w:szCs w:val="28"/>
        </w:rPr>
        <w:t xml:space="preserve"> scatter plots as a visual test for bivariate normality and an indication of the strength of the correlation: The narrower the ellipse, the greater the correlation. The wider and more round it is, the less the correlation.</w:t>
      </w:r>
    </w:p>
    <w:p w14:paraId="40EEDCB8" w14:textId="77777777" w:rsidR="00B8308F" w:rsidRDefault="00B8308F">
      <w:pPr>
        <w:rPr>
          <w:rFonts w:ascii="Times New Roman" w:eastAsiaTheme="majorEastAsia" w:hAnsi="Times New Roman" w:cstheme="majorBidi"/>
          <w:b/>
          <w:sz w:val="44"/>
          <w:szCs w:val="40"/>
        </w:rPr>
      </w:pPr>
    </w:p>
    <w:p w14:paraId="5941CB31" w14:textId="6734D89D" w:rsidR="0066372F" w:rsidRDefault="0066372F" w:rsidP="00364FA2">
      <w:pPr>
        <w:pStyle w:val="BS845Heading2"/>
        <w:spacing w:line="480" w:lineRule="auto"/>
      </w:pPr>
      <w:bookmarkStart w:id="45" w:name="_Toc147754569"/>
      <w:r>
        <w:t>Individual Plotting Function</w:t>
      </w:r>
      <w:r w:rsidR="002C162B">
        <w:t>s</w:t>
      </w:r>
      <w:r>
        <w:t xml:space="preserve"> for Explorative Data Analyses</w:t>
      </w:r>
      <w:bookmarkEnd w:id="45"/>
      <w:r>
        <w:t xml:space="preserve"> </w:t>
      </w:r>
    </w:p>
    <w:p w14:paraId="38865098" w14:textId="46CA9FCD" w:rsidR="0066372F" w:rsidRDefault="0066372F" w:rsidP="0066372F">
      <w:pPr>
        <w:pStyle w:val="BS845Normal"/>
      </w:pPr>
      <w:r w:rsidRPr="0066372F">
        <w:rPr>
          <w:rStyle w:val="BS845RcodeChar"/>
          <w:rFonts w:eastAsiaTheme="minorEastAsia"/>
        </w:rPr>
        <w:t>hist(x)</w:t>
      </w:r>
      <w:r w:rsidRPr="0066372F">
        <w:t xml:space="preserve">, </w:t>
      </w:r>
      <w:r>
        <w:t>histogram</w:t>
      </w:r>
      <w:r w:rsidR="002C162B">
        <w:t xml:space="preserve"> of a continuous </w:t>
      </w:r>
      <w:proofErr w:type="gramStart"/>
      <w:r w:rsidR="002C162B">
        <w:t>variable</w:t>
      </w:r>
      <w:proofErr w:type="gramEnd"/>
    </w:p>
    <w:p w14:paraId="66615FE0" w14:textId="11813A73" w:rsidR="002C162B" w:rsidRDefault="002C162B" w:rsidP="0066372F">
      <w:pPr>
        <w:pStyle w:val="BS845Normal"/>
      </w:pPr>
      <w:proofErr w:type="spellStart"/>
      <w:r>
        <w:rPr>
          <w:rStyle w:val="BS845RcodeChar"/>
          <w:rFonts w:eastAsiaTheme="minorEastAsia"/>
        </w:rPr>
        <w:t>barplot</w:t>
      </w:r>
      <w:proofErr w:type="spellEnd"/>
      <w:r w:rsidRPr="0066372F">
        <w:rPr>
          <w:rStyle w:val="BS845RcodeChar"/>
          <w:rFonts w:eastAsiaTheme="minorEastAsia"/>
        </w:rPr>
        <w:t>(</w:t>
      </w:r>
      <w:r>
        <w:rPr>
          <w:rStyle w:val="BS845RcodeChar"/>
          <w:rFonts w:eastAsiaTheme="minorEastAsia"/>
        </w:rPr>
        <w:t>table(</w:t>
      </w:r>
      <w:r w:rsidRPr="0066372F">
        <w:rPr>
          <w:rStyle w:val="BS845RcodeChar"/>
          <w:rFonts w:eastAsiaTheme="minorEastAsia"/>
        </w:rPr>
        <w:t>x)</w:t>
      </w:r>
      <w:r>
        <w:rPr>
          <w:rStyle w:val="BS845RcodeChar"/>
          <w:rFonts w:eastAsiaTheme="minorEastAsia"/>
        </w:rPr>
        <w:t>)</w:t>
      </w:r>
      <w:r w:rsidRPr="0066372F">
        <w:t>,</w:t>
      </w:r>
      <w:r>
        <w:t xml:space="preserve"> </w:t>
      </w:r>
      <w:proofErr w:type="spellStart"/>
      <w:r>
        <w:t>barplot</w:t>
      </w:r>
      <w:proofErr w:type="spellEnd"/>
      <w:r>
        <w:t xml:space="preserve"> to visualize frequency of a factor variable </w:t>
      </w:r>
      <w:proofErr w:type="gramStart"/>
      <w:r>
        <w:t>x</w:t>
      </w:r>
      <w:proofErr w:type="gramEnd"/>
      <w:r>
        <w:t xml:space="preserve"> </w:t>
      </w:r>
    </w:p>
    <w:p w14:paraId="4563EFB4" w14:textId="3BA44C7A" w:rsidR="0066372F" w:rsidRDefault="0066372F" w:rsidP="0066372F">
      <w:pPr>
        <w:pStyle w:val="BS845Normal"/>
      </w:pPr>
      <w:proofErr w:type="spellStart"/>
      <w:r w:rsidRPr="0066372F">
        <w:rPr>
          <w:rStyle w:val="BS845RcodeChar"/>
          <w:rFonts w:eastAsiaTheme="minorEastAsia"/>
        </w:rPr>
        <w:t>qqnorm</w:t>
      </w:r>
      <w:proofErr w:type="spellEnd"/>
      <w:r w:rsidRPr="0066372F">
        <w:rPr>
          <w:rStyle w:val="BS845RcodeChar"/>
          <w:rFonts w:eastAsiaTheme="minorEastAsia"/>
        </w:rPr>
        <w:t>(x)</w:t>
      </w:r>
      <w:r w:rsidRPr="0066372F">
        <w:t xml:space="preserve"> and </w:t>
      </w:r>
      <w:proofErr w:type="spellStart"/>
      <w:r w:rsidRPr="0066372F">
        <w:rPr>
          <w:rStyle w:val="BS845RcodesChar"/>
          <w:rFonts w:eastAsiaTheme="minorEastAsia"/>
        </w:rPr>
        <w:t>qqline</w:t>
      </w:r>
      <w:proofErr w:type="spellEnd"/>
      <w:r w:rsidRPr="0066372F">
        <w:rPr>
          <w:rStyle w:val="BS845RcodesChar"/>
          <w:rFonts w:eastAsiaTheme="minorEastAsia"/>
        </w:rPr>
        <w:t>(x</w:t>
      </w:r>
      <w:proofErr w:type="gramStart"/>
      <w:r>
        <w:rPr>
          <w:rStyle w:val="BS845RcodesChar"/>
          <w:rFonts w:eastAsiaTheme="minorEastAsia"/>
        </w:rPr>
        <w:t>)</w:t>
      </w:r>
      <w:r>
        <w:t xml:space="preserve">, </w:t>
      </w:r>
      <w:r w:rsidRPr="0066372F">
        <w:t xml:space="preserve"> </w:t>
      </w:r>
      <w:r>
        <w:t>normal</w:t>
      </w:r>
      <w:proofErr w:type="gramEnd"/>
      <w:r>
        <w:t xml:space="preserve"> QQ plot</w:t>
      </w:r>
      <w:r w:rsidRPr="0066372F">
        <w:t xml:space="preserve"> </w:t>
      </w:r>
      <w:r w:rsidR="002C162B">
        <w:t>for a continuous variable</w:t>
      </w:r>
    </w:p>
    <w:p w14:paraId="16C5242E" w14:textId="717F8D7D" w:rsidR="0066372F" w:rsidRDefault="0066372F" w:rsidP="0066372F">
      <w:pPr>
        <w:pStyle w:val="BS845Normal"/>
      </w:pPr>
      <w:r w:rsidRPr="0066372F">
        <w:rPr>
          <w:rStyle w:val="BS845RcodeChar"/>
          <w:rFonts w:eastAsiaTheme="minorEastAsia"/>
        </w:rPr>
        <w:t>plot(</w:t>
      </w:r>
      <w:proofErr w:type="spellStart"/>
      <w:proofErr w:type="gramStart"/>
      <w:r w:rsidRPr="0066372F">
        <w:rPr>
          <w:rStyle w:val="BS845RcodeChar"/>
          <w:rFonts w:eastAsiaTheme="minorEastAsia"/>
        </w:rPr>
        <w:t>x,y</w:t>
      </w:r>
      <w:proofErr w:type="spellEnd"/>
      <w:proofErr w:type="gramEnd"/>
      <w:r w:rsidRPr="0066372F">
        <w:rPr>
          <w:rStyle w:val="BS845RcodeChar"/>
          <w:rFonts w:eastAsiaTheme="minorEastAsia"/>
        </w:rPr>
        <w:t>),</w:t>
      </w:r>
      <w:r w:rsidRPr="0066372F">
        <w:t xml:space="preserve"> </w:t>
      </w:r>
      <w:r>
        <w:t>Scatter plot of two variables</w:t>
      </w:r>
    </w:p>
    <w:p w14:paraId="686A70C4" w14:textId="7166E576" w:rsidR="0066372F" w:rsidRDefault="0066372F" w:rsidP="0066372F">
      <w:pPr>
        <w:pStyle w:val="BS845Normal"/>
      </w:pPr>
      <w:proofErr w:type="spellStart"/>
      <w:proofErr w:type="gramStart"/>
      <w:r w:rsidRPr="0066372F">
        <w:rPr>
          <w:rStyle w:val="BS845RcodesChar"/>
          <w:rFonts w:eastAsiaTheme="minorEastAsia"/>
        </w:rPr>
        <w:t>scatter.smooth</w:t>
      </w:r>
      <w:proofErr w:type="spellEnd"/>
      <w:proofErr w:type="gramEnd"/>
      <w:r w:rsidRPr="0066372F">
        <w:rPr>
          <w:rStyle w:val="BS845RcodesChar"/>
          <w:rFonts w:eastAsiaTheme="minorEastAsia"/>
        </w:rPr>
        <w:t>(</w:t>
      </w:r>
      <w:proofErr w:type="spellStart"/>
      <w:r w:rsidRPr="0066372F">
        <w:rPr>
          <w:rStyle w:val="BS845RcodesChar"/>
          <w:rFonts w:eastAsiaTheme="minorEastAsia"/>
        </w:rPr>
        <w:t>x,y</w:t>
      </w:r>
      <w:proofErr w:type="spellEnd"/>
      <w:r w:rsidRPr="0066372F">
        <w:rPr>
          <w:rStyle w:val="BS845RcodesChar"/>
          <w:rFonts w:eastAsiaTheme="minorEastAsia"/>
        </w:rPr>
        <w:t>)</w:t>
      </w:r>
      <w:r>
        <w:t xml:space="preserve"> Scatter plot of two variables</w:t>
      </w:r>
      <w:r w:rsidRPr="0066372F">
        <w:t xml:space="preserve"> </w:t>
      </w:r>
      <w:r>
        <w:t xml:space="preserve">with smooth curve added </w:t>
      </w:r>
    </w:p>
    <w:p w14:paraId="137DC553" w14:textId="1DBA9824" w:rsidR="002C162B" w:rsidRDefault="002C162B" w:rsidP="002C162B">
      <w:pPr>
        <w:pStyle w:val="BS845Rcodes"/>
        <w:rPr>
          <w:rStyle w:val="BS845NormalChar"/>
          <w:rFonts w:ascii="Times New Roman" w:hAnsi="Times New Roman"/>
          <w:b w:val="0"/>
          <w:bCs/>
          <w:color w:val="auto"/>
        </w:rPr>
      </w:pPr>
      <w:r>
        <w:t>boxplot(</w:t>
      </w:r>
      <w:proofErr w:type="spellStart"/>
      <w:r>
        <w:t>y~x</w:t>
      </w:r>
      <w:proofErr w:type="spellEnd"/>
      <w:r>
        <w:t xml:space="preserve">), </w:t>
      </w:r>
      <w:r w:rsidRPr="002C162B">
        <w:rPr>
          <w:rStyle w:val="BS845NormalChar"/>
          <w:rFonts w:ascii="Times New Roman" w:hAnsi="Times New Roman"/>
          <w:b w:val="0"/>
          <w:bCs/>
          <w:color w:val="auto"/>
        </w:rPr>
        <w:t>Box plot of a continuous Y vs a categorical x, x must be a character or factor variable</w:t>
      </w:r>
      <w:r w:rsidR="00364FA2">
        <w:rPr>
          <w:rStyle w:val="BS845NormalChar"/>
          <w:rFonts w:ascii="Times New Roman" w:hAnsi="Times New Roman"/>
          <w:b w:val="0"/>
          <w:bCs/>
          <w:color w:val="auto"/>
        </w:rPr>
        <w:t>.</w:t>
      </w:r>
    </w:p>
    <w:p w14:paraId="384250E6" w14:textId="6D133191" w:rsidR="00364FA2" w:rsidRDefault="00364FA2" w:rsidP="00364FA2">
      <w:pPr>
        <w:pStyle w:val="BS845Heading2"/>
        <w:jc w:val="left"/>
      </w:pPr>
      <w:bookmarkStart w:id="46" w:name="_Toc147754570"/>
      <w:r>
        <w:lastRenderedPageBreak/>
        <w:t>Summary Statistics</w:t>
      </w:r>
      <w:bookmarkEnd w:id="46"/>
    </w:p>
    <w:p w14:paraId="6A9CCF93" w14:textId="2AB50E76" w:rsidR="00364FA2" w:rsidRPr="006150E9" w:rsidRDefault="004C2EB1" w:rsidP="006150E9">
      <w:pPr>
        <w:pStyle w:val="BS845Normal"/>
      </w:pPr>
      <w:r w:rsidRPr="006150E9">
        <w:t>In contrast to graphics, summary statistics provide quantitative evaluation of the data distribution.</w:t>
      </w:r>
    </w:p>
    <w:p w14:paraId="7EF89B42" w14:textId="18C9F53D" w:rsidR="004C2EB1" w:rsidRPr="006150E9" w:rsidRDefault="004C2EB1" w:rsidP="006150E9">
      <w:pPr>
        <w:pStyle w:val="BS845Normal"/>
      </w:pPr>
      <w:r w:rsidRPr="006150E9">
        <w:t>Example: Compute skewness statistic of a single variable</w:t>
      </w:r>
    </w:p>
    <w:p w14:paraId="7E7EBF62" w14:textId="5F80FE6C" w:rsidR="004C2EB1" w:rsidRPr="006150E9" w:rsidRDefault="004C2EB1" w:rsidP="006150E9">
      <w:pPr>
        <w:pStyle w:val="BS845Normal"/>
        <w:rPr>
          <w:rFonts w:ascii="Times New Roman" w:eastAsiaTheme="majorEastAsia" w:hAnsi="Times New Roman" w:cs="Times New Roman"/>
          <w:bCs/>
        </w:rPr>
      </w:pPr>
      <w:r w:rsidRPr="004C2EB1">
        <w:rPr>
          <w:rStyle w:val="FunctionTok"/>
          <w:sz w:val="40"/>
          <w:szCs w:val="40"/>
        </w:rPr>
        <w:t>library</w:t>
      </w:r>
      <w:r w:rsidRPr="004C2EB1">
        <w:rPr>
          <w:rStyle w:val="NormalTok"/>
          <w:sz w:val="40"/>
          <w:szCs w:val="40"/>
        </w:rPr>
        <w:t xml:space="preserve">(moments) </w:t>
      </w:r>
      <w:r w:rsidRPr="004C2EB1">
        <w:br/>
      </w:r>
      <w:r w:rsidRPr="004C2EB1">
        <w:rPr>
          <w:rStyle w:val="FunctionTok"/>
          <w:sz w:val="40"/>
          <w:szCs w:val="40"/>
        </w:rPr>
        <w:t>skewness</w:t>
      </w:r>
      <w:r w:rsidRPr="004C2EB1">
        <w:rPr>
          <w:rStyle w:val="NormalTok"/>
          <w:sz w:val="40"/>
          <w:szCs w:val="40"/>
        </w:rPr>
        <w:t>(</w:t>
      </w:r>
      <w:proofErr w:type="spellStart"/>
      <w:r w:rsidRPr="004C2EB1">
        <w:rPr>
          <w:rStyle w:val="NormalTok"/>
          <w:sz w:val="40"/>
          <w:szCs w:val="40"/>
        </w:rPr>
        <w:t>airquality</w:t>
      </w:r>
      <w:r w:rsidRPr="004C2EB1">
        <w:rPr>
          <w:rStyle w:val="SpecialCharTok"/>
          <w:sz w:val="40"/>
          <w:szCs w:val="40"/>
        </w:rPr>
        <w:t>$</w:t>
      </w:r>
      <w:r w:rsidRPr="004C2EB1">
        <w:rPr>
          <w:rStyle w:val="NormalTok"/>
          <w:sz w:val="40"/>
          <w:szCs w:val="40"/>
        </w:rPr>
        <w:t>Ozone</w:t>
      </w:r>
      <w:proofErr w:type="spellEnd"/>
      <w:r w:rsidRPr="004C2EB1">
        <w:rPr>
          <w:rStyle w:val="NormalTok"/>
          <w:sz w:val="40"/>
          <w:szCs w:val="40"/>
        </w:rPr>
        <w:t>)</w:t>
      </w:r>
    </w:p>
    <w:p w14:paraId="47D0FEBC" w14:textId="77777777" w:rsidR="004C2EB1" w:rsidRPr="004C2EB1" w:rsidRDefault="004C2EB1" w:rsidP="004C2EB1">
      <w:pPr>
        <w:pStyle w:val="SourceCode"/>
        <w:rPr>
          <w:sz w:val="40"/>
          <w:szCs w:val="40"/>
        </w:rPr>
      </w:pPr>
      <w:r w:rsidRPr="004C2EB1">
        <w:rPr>
          <w:rStyle w:val="VerbatimChar"/>
          <w:sz w:val="40"/>
          <w:szCs w:val="40"/>
        </w:rPr>
        <w:t>## [1] NA</w:t>
      </w:r>
    </w:p>
    <w:p w14:paraId="7CAD02EF" w14:textId="0C841BED" w:rsidR="004C2EB1" w:rsidRDefault="004C2EB1" w:rsidP="0066372F">
      <w:pPr>
        <w:pStyle w:val="BS845Normal"/>
      </w:pPr>
      <w:r w:rsidRPr="006150E9">
        <w:rPr>
          <w:highlight w:val="yellow"/>
        </w:rPr>
        <w:t>Why I got NA? How to make it right?</w:t>
      </w:r>
    </w:p>
    <w:p w14:paraId="1ECFEAE2" w14:textId="3ECAEBAA" w:rsidR="004C2EB1" w:rsidRPr="004C2EB1" w:rsidRDefault="004C2EB1" w:rsidP="004C2EB1">
      <w:pPr>
        <w:pStyle w:val="BS845Heading2"/>
        <w:spacing w:line="360" w:lineRule="auto"/>
        <w:jc w:val="left"/>
        <w:rPr>
          <w:rStyle w:val="BS845NormalChar"/>
          <w:rFonts w:ascii="Times New Roman" w:eastAsiaTheme="majorEastAsia" w:hAnsi="Times New Roman" w:cs="Times New Roman"/>
          <w:color w:val="auto"/>
        </w:rPr>
      </w:pPr>
      <w:bookmarkStart w:id="47" w:name="_Toc147754571"/>
      <w:r w:rsidRPr="004C2EB1">
        <w:rPr>
          <w:rStyle w:val="BS845NormalChar"/>
          <w:rFonts w:ascii="Times New Roman" w:eastAsiaTheme="majorEastAsia" w:hAnsi="Times New Roman" w:cs="Times New Roman"/>
          <w:color w:val="auto"/>
        </w:rPr>
        <w:t xml:space="preserve">Example: Compute </w:t>
      </w:r>
      <w:r>
        <w:rPr>
          <w:rStyle w:val="BS845NormalChar"/>
          <w:rFonts w:ascii="Times New Roman" w:eastAsiaTheme="majorEastAsia" w:hAnsi="Times New Roman" w:cs="Times New Roman"/>
          <w:color w:val="auto"/>
        </w:rPr>
        <w:t>mean and quantiles</w:t>
      </w:r>
      <w:r w:rsidRPr="004C2EB1">
        <w:rPr>
          <w:rStyle w:val="BS845NormalChar"/>
          <w:rFonts w:ascii="Times New Roman" w:eastAsiaTheme="majorEastAsia" w:hAnsi="Times New Roman" w:cs="Times New Roman"/>
          <w:color w:val="auto"/>
        </w:rPr>
        <w:t xml:space="preserve"> statistic of a single variable</w:t>
      </w:r>
      <w:bookmarkEnd w:id="47"/>
    </w:p>
    <w:p w14:paraId="6D23271E" w14:textId="77777777" w:rsidR="004C2EB1" w:rsidRPr="004C2EB1" w:rsidRDefault="004C2EB1" w:rsidP="004C2EB1">
      <w:pPr>
        <w:pStyle w:val="SourceCode"/>
        <w:rPr>
          <w:sz w:val="40"/>
          <w:szCs w:val="40"/>
        </w:rPr>
      </w:pPr>
      <w:r w:rsidRPr="004C2EB1">
        <w:rPr>
          <w:rStyle w:val="FunctionTok"/>
          <w:sz w:val="40"/>
          <w:szCs w:val="40"/>
        </w:rPr>
        <w:t>summary</w:t>
      </w:r>
      <w:r w:rsidRPr="004C2EB1">
        <w:rPr>
          <w:rStyle w:val="NormalTok"/>
          <w:sz w:val="40"/>
          <w:szCs w:val="40"/>
        </w:rPr>
        <w:t>(</w:t>
      </w:r>
      <w:proofErr w:type="spellStart"/>
      <w:r w:rsidRPr="004C2EB1">
        <w:rPr>
          <w:rStyle w:val="NormalTok"/>
          <w:sz w:val="40"/>
          <w:szCs w:val="40"/>
        </w:rPr>
        <w:t>airquality</w:t>
      </w:r>
      <w:r w:rsidRPr="004C2EB1">
        <w:rPr>
          <w:rStyle w:val="SpecialCharTok"/>
          <w:sz w:val="40"/>
          <w:szCs w:val="40"/>
        </w:rPr>
        <w:t>$</w:t>
      </w:r>
      <w:r w:rsidRPr="004C2EB1">
        <w:rPr>
          <w:rStyle w:val="NormalTok"/>
          <w:sz w:val="40"/>
          <w:szCs w:val="40"/>
        </w:rPr>
        <w:t>Ozone</w:t>
      </w:r>
      <w:proofErr w:type="spellEnd"/>
      <w:r w:rsidRPr="004C2EB1">
        <w:rPr>
          <w:rStyle w:val="NormalTok"/>
          <w:sz w:val="40"/>
          <w:szCs w:val="40"/>
        </w:rPr>
        <w:t>)</w:t>
      </w:r>
    </w:p>
    <w:p w14:paraId="78A08E4D" w14:textId="21AB3008" w:rsidR="004C2EB1" w:rsidRPr="004C2EB1" w:rsidRDefault="004C2EB1" w:rsidP="004C2EB1">
      <w:pPr>
        <w:pStyle w:val="SourceCode"/>
        <w:spacing w:line="240" w:lineRule="auto"/>
        <w:rPr>
          <w:sz w:val="40"/>
          <w:szCs w:val="40"/>
        </w:rPr>
      </w:pPr>
      <w:r w:rsidRPr="004C2EB1">
        <w:rPr>
          <w:rStyle w:val="VerbatimChar"/>
          <w:sz w:val="40"/>
          <w:szCs w:val="40"/>
        </w:rPr>
        <w:t xml:space="preserve">##    Min. 1st Qu.  Median    Mean 3rd Qu.    Max.    NA's##    1.00   18.00   31.50   42.13   </w:t>
      </w:r>
      <w:proofErr w:type="gramStart"/>
      <w:r w:rsidRPr="004C2EB1">
        <w:rPr>
          <w:rStyle w:val="VerbatimChar"/>
          <w:sz w:val="40"/>
          <w:szCs w:val="40"/>
        </w:rPr>
        <w:t>63.25  168.00</w:t>
      </w:r>
      <w:proofErr w:type="gramEnd"/>
      <w:r w:rsidRPr="004C2EB1">
        <w:rPr>
          <w:rStyle w:val="VerbatimChar"/>
          <w:sz w:val="40"/>
          <w:szCs w:val="40"/>
        </w:rPr>
        <w:t xml:space="preserve">      37</w:t>
      </w:r>
    </w:p>
    <w:p w14:paraId="22470B0C" w14:textId="77777777" w:rsidR="004C2EB1" w:rsidRDefault="004C2EB1">
      <w:pPr>
        <w:rPr>
          <w:rStyle w:val="BS845NormalChar"/>
          <w:rFonts w:ascii="Times New Roman" w:eastAsiaTheme="majorEastAsia" w:hAnsi="Times New Roman" w:cs="Times New Roman"/>
          <w:b/>
          <w:bCs/>
        </w:rPr>
      </w:pPr>
      <w:r>
        <w:rPr>
          <w:rStyle w:val="BS845NormalChar"/>
          <w:rFonts w:ascii="Times New Roman" w:eastAsiaTheme="majorEastAsia" w:hAnsi="Times New Roman" w:cs="Times New Roman"/>
          <w:b/>
          <w:bCs/>
        </w:rPr>
        <w:br w:type="page"/>
      </w:r>
    </w:p>
    <w:p w14:paraId="58B5AAFB" w14:textId="17E36AF5" w:rsidR="004C2EB1" w:rsidRPr="004C2EB1" w:rsidRDefault="0021077B" w:rsidP="0021077B">
      <w:pPr>
        <w:pStyle w:val="BS845Heading2"/>
      </w:pPr>
      <w:bookmarkStart w:id="48" w:name="_Toc147754572"/>
      <w:r w:rsidRPr="0021077B">
        <w:rPr>
          <w:rStyle w:val="BS845NormalChar"/>
          <w:rFonts w:ascii="Times New Roman" w:eastAsiaTheme="majorEastAsia" w:hAnsi="Times New Roman" w:cs="Times New Roman"/>
          <w:b w:val="0"/>
          <w:bCs/>
        </w:rPr>
        <w:lastRenderedPageBreak/>
        <w:t>Example: C</w:t>
      </w:r>
      <w:r w:rsidR="004C2EB1">
        <w:rPr>
          <w:rStyle w:val="BS845NormalChar"/>
          <w:rFonts w:ascii="Times New Roman" w:eastAsiaTheme="majorEastAsia" w:hAnsi="Times New Roman" w:cs="Times New Roman"/>
          <w:b w:val="0"/>
          <w:bCs/>
        </w:rPr>
        <w:t xml:space="preserve">reate a </w:t>
      </w:r>
      <w:r w:rsidR="009F2790">
        <w:rPr>
          <w:rStyle w:val="BS845NormalChar"/>
          <w:rFonts w:ascii="Times New Roman" w:eastAsiaTheme="majorEastAsia" w:hAnsi="Times New Roman" w:cs="Times New Roman"/>
          <w:b w:val="0"/>
          <w:bCs/>
        </w:rPr>
        <w:t>c</w:t>
      </w:r>
      <w:r w:rsidR="004C2EB1">
        <w:rPr>
          <w:rStyle w:val="BS845NormalChar"/>
          <w:rFonts w:ascii="Times New Roman" w:eastAsiaTheme="majorEastAsia" w:hAnsi="Times New Roman" w:cs="Times New Roman"/>
          <w:b w:val="0"/>
          <w:bCs/>
        </w:rPr>
        <w:t xml:space="preserve">haracteristic </w:t>
      </w:r>
      <w:r w:rsidR="009F2790">
        <w:rPr>
          <w:rStyle w:val="BS845NormalChar"/>
          <w:rFonts w:ascii="Times New Roman" w:eastAsiaTheme="majorEastAsia" w:hAnsi="Times New Roman" w:cs="Times New Roman"/>
          <w:b w:val="0"/>
          <w:bCs/>
        </w:rPr>
        <w:t>t</w:t>
      </w:r>
      <w:r w:rsidR="004C2EB1">
        <w:rPr>
          <w:rStyle w:val="BS845NormalChar"/>
          <w:rFonts w:ascii="Times New Roman" w:eastAsiaTheme="majorEastAsia" w:hAnsi="Times New Roman" w:cs="Times New Roman"/>
          <w:b w:val="0"/>
          <w:bCs/>
        </w:rPr>
        <w:t xml:space="preserve">able for </w:t>
      </w:r>
      <w:r w:rsidR="009F2790">
        <w:rPr>
          <w:rStyle w:val="BS845NormalChar"/>
          <w:rFonts w:ascii="Times New Roman" w:eastAsiaTheme="majorEastAsia" w:hAnsi="Times New Roman" w:cs="Times New Roman"/>
          <w:b w:val="0"/>
          <w:bCs/>
        </w:rPr>
        <w:t>p</w:t>
      </w:r>
      <w:r w:rsidR="004C2EB1">
        <w:rPr>
          <w:rStyle w:val="BS845NormalChar"/>
          <w:rFonts w:ascii="Times New Roman" w:eastAsiaTheme="majorEastAsia" w:hAnsi="Times New Roman" w:cs="Times New Roman"/>
          <w:b w:val="0"/>
          <w:bCs/>
        </w:rPr>
        <w:t>ublication</w:t>
      </w:r>
      <w:bookmarkEnd w:id="48"/>
    </w:p>
    <w:p w14:paraId="3478C5EB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</w:pPr>
      <w:proofErr w:type="spellStart"/>
      <w:proofErr w:type="gramStart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install.packages</w:t>
      </w:r>
      <w:proofErr w:type="spellEnd"/>
      <w:proofErr w:type="gramEnd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("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table1"</w:t>
      </w: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)</w:t>
      </w:r>
    </w:p>
    <w:p w14:paraId="184D85D1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library(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table1</w:t>
      </w: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)</w:t>
      </w:r>
    </w:p>
    <w:p w14:paraId="7113544D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library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(boot) #need this package because melanoma dataset is in </w:t>
      </w:r>
      <w:proofErr w:type="gramStart"/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it</w:t>
      </w:r>
      <w:proofErr w:type="gramEnd"/>
    </w:p>
    <w:p w14:paraId="0D9602B7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str(melanoma)</w:t>
      </w:r>
    </w:p>
    <w:p w14:paraId="4EF2D9F5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 xml:space="preserve"># </w:t>
      </w:r>
      <w:proofErr w:type="gramStart"/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>create</w:t>
      </w:r>
      <w:proofErr w:type="gramEnd"/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 xml:space="preserve"> a copy of the dataset to make changes</w:t>
      </w:r>
    </w:p>
    <w:p w14:paraId="55A05DAD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melanoma2 &lt;-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melanoma</w:t>
      </w:r>
    </w:p>
    <w:p w14:paraId="3C21E563" w14:textId="2F525D35" w:rsidR="004C2EB1" w:rsidRDefault="004C2EB1" w:rsidP="0021077B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># Make the variable to stratify a factor, arrange and label the levels</w:t>
      </w:r>
    </w:p>
    <w:p w14:paraId="7B69D2B7" w14:textId="77777777" w:rsidR="004C2EB1" w:rsidRDefault="004C2EB1" w:rsidP="0021077B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>#labels shown instead of values in operations after the formatting below</w:t>
      </w:r>
    </w:p>
    <w:p w14:paraId="25C5A8D3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melanoma2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$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status &lt;-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proofErr w:type="gramStart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factor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(</w:t>
      </w:r>
      <w:proofErr w:type="gramEnd"/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melanoma2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$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status, </w:t>
      </w:r>
    </w:p>
    <w:p w14:paraId="2AEA6153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        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902000"/>
          <w:sz w:val="32"/>
          <w:szCs w:val="32"/>
          <w:shd w:val="clear" w:color="auto" w:fill="F7F7F7"/>
        </w:rPr>
        <w:t>levels=</w:t>
      </w:r>
      <w:proofErr w:type="gramStart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c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(</w:t>
      </w:r>
      <w:proofErr w:type="gramEnd"/>
      <w:r>
        <w:rPr>
          <w:rFonts w:ascii="Consolas" w:hAnsi="Consolas" w:cs="Courier New"/>
          <w:color w:val="40A070"/>
          <w:sz w:val="32"/>
          <w:szCs w:val="32"/>
          <w:shd w:val="clear" w:color="auto" w:fill="F7F7F7"/>
        </w:rPr>
        <w:t>2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,</w:t>
      </w:r>
      <w:r>
        <w:rPr>
          <w:rFonts w:ascii="Consolas" w:hAnsi="Consolas" w:cs="Courier New"/>
          <w:color w:val="40A070"/>
          <w:sz w:val="32"/>
          <w:szCs w:val="32"/>
          <w:shd w:val="clear" w:color="auto" w:fill="F7F7F7"/>
        </w:rPr>
        <w:t>1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,</w:t>
      </w:r>
      <w:r>
        <w:rPr>
          <w:rFonts w:ascii="Consolas" w:hAnsi="Consolas" w:cs="Courier New"/>
          <w:color w:val="40A070"/>
          <w:sz w:val="32"/>
          <w:szCs w:val="32"/>
          <w:shd w:val="clear" w:color="auto" w:fill="F7F7F7"/>
        </w:rPr>
        <w:t>3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),</w:t>
      </w:r>
    </w:p>
    <w:p w14:paraId="7CA4693E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        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902000"/>
          <w:sz w:val="32"/>
          <w:szCs w:val="32"/>
          <w:shd w:val="clear" w:color="auto" w:fill="F7F7F7"/>
        </w:rPr>
        <w:t>labels=</w:t>
      </w:r>
      <w:proofErr w:type="gramStart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c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(</w:t>
      </w:r>
      <w:proofErr w:type="gramEnd"/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>"Alive"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, </w:t>
      </w:r>
    </w:p>
    <w:p w14:paraId="4A66634A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                 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>"Melanoma death"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, </w:t>
      </w:r>
    </w:p>
    <w:p w14:paraId="54FBD9C9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                 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ab/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>"Non-melanoma death"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))</w:t>
      </w:r>
    </w:p>
    <w:p w14:paraId="5CDECDEF" w14:textId="77777777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 xml:space="preserve"># Generate descriptive stats for </w:t>
      </w:r>
      <w:proofErr w:type="spellStart"/>
      <w:proofErr w:type="gramStart"/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>age,sex</w:t>
      </w:r>
      <w:proofErr w:type="gramEnd"/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>,ulcer</w:t>
      </w:r>
      <w:proofErr w:type="spellEnd"/>
      <w:r>
        <w:rPr>
          <w:rFonts w:ascii="Consolas" w:hAnsi="Consolas" w:cs="Courier New"/>
          <w:i/>
          <w:iCs/>
          <w:color w:val="60A0B0"/>
          <w:sz w:val="32"/>
          <w:szCs w:val="32"/>
          <w:shd w:val="clear" w:color="auto" w:fill="F7F7F7"/>
        </w:rPr>
        <w:t xml:space="preserve"> and thickness by status </w:t>
      </w:r>
    </w:p>
    <w:p w14:paraId="6A8F2276" w14:textId="7F5DAEC9" w:rsidR="004C2EB1" w:rsidRDefault="004C2EB1" w:rsidP="004C2EB1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</w:pPr>
      <w:bookmarkStart w:id="49" w:name="_Hlk145446241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lastRenderedPageBreak/>
        <w:t>table1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(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~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factor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(sex) 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+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age 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+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factor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(ulcer) 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+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thickness </w:t>
      </w:r>
      <w:r>
        <w:rPr>
          <w:rFonts w:ascii="Consolas" w:hAnsi="Consolas" w:cs="Courier New"/>
          <w:color w:val="666666"/>
          <w:sz w:val="32"/>
          <w:szCs w:val="32"/>
          <w:shd w:val="clear" w:color="auto" w:fill="F7F7F7"/>
        </w:rPr>
        <w:t>|</w:t>
      </w:r>
      <w:r>
        <w:rPr>
          <w:rFonts w:ascii="Consolas" w:hAnsi="Consolas" w:cs="Courier New"/>
          <w:color w:val="4070A0"/>
          <w:sz w:val="32"/>
          <w:szCs w:val="32"/>
          <w:shd w:val="clear" w:color="auto" w:fill="F7F7F7"/>
        </w:rPr>
        <w:t xml:space="preserve"> 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 xml:space="preserve">status, </w:t>
      </w:r>
      <w:r>
        <w:rPr>
          <w:rFonts w:ascii="Consolas" w:hAnsi="Consolas" w:cs="Courier New"/>
          <w:color w:val="902000"/>
          <w:sz w:val="32"/>
          <w:szCs w:val="32"/>
          <w:shd w:val="clear" w:color="auto" w:fill="F7F7F7"/>
        </w:rPr>
        <w:t>data=</w:t>
      </w:r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melanoma2)</w:t>
      </w:r>
      <w:bookmarkEnd w:id="49"/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4"/>
        <w:gridCol w:w="1917"/>
        <w:gridCol w:w="1927"/>
        <w:gridCol w:w="2394"/>
        <w:gridCol w:w="2497"/>
      </w:tblGrid>
      <w:tr w:rsidR="00B60EBC" w14:paraId="1F5B45BA" w14:textId="77777777" w:rsidTr="00B60EBC">
        <w:trPr>
          <w:tblHeader/>
        </w:trPr>
        <w:tc>
          <w:tcPr>
            <w:tcW w:w="0" w:type="auto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180" w:type="dxa"/>
            </w:tcMar>
            <w:vAlign w:val="center"/>
            <w:hideMark/>
          </w:tcPr>
          <w:p w14:paraId="4D0DB024" w14:textId="77777777" w:rsidR="00B60EBC" w:rsidRDefault="00B60EBC"/>
        </w:tc>
        <w:tc>
          <w:tcPr>
            <w:tcW w:w="0" w:type="auto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12B29AD" w14:textId="77777777" w:rsidR="00B60EBC" w:rsidRDefault="00B60EBC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live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134)</w:t>
            </w:r>
          </w:p>
        </w:tc>
        <w:tc>
          <w:tcPr>
            <w:tcW w:w="0" w:type="auto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0FEA8819" w14:textId="77777777" w:rsidR="00B60EBC" w:rsidRDefault="00B60E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elanoma death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57)</w:t>
            </w:r>
          </w:p>
        </w:tc>
        <w:tc>
          <w:tcPr>
            <w:tcW w:w="0" w:type="auto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373EE0A" w14:textId="77777777" w:rsidR="00B60EBC" w:rsidRDefault="00B60E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Non-melanoma death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14)</w:t>
            </w:r>
          </w:p>
        </w:tc>
        <w:tc>
          <w:tcPr>
            <w:tcW w:w="0" w:type="auto"/>
            <w:tcBorders>
              <w:top w:val="single" w:sz="18" w:space="0" w:color="000000"/>
              <w:left w:val="nil"/>
              <w:bottom w:val="single" w:sz="8" w:space="0" w:color="000000"/>
              <w:right w:val="nil"/>
            </w:tcBorders>
            <w:shd w:val="clear" w:color="auto" w:fill="FFFFFF"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017FD000" w14:textId="77777777" w:rsidR="00B60EBC" w:rsidRDefault="00B60EBC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Overall</w:t>
            </w: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br/>
              <w:t>(N=205)</w:t>
            </w:r>
          </w:p>
        </w:tc>
      </w:tr>
      <w:tr w:rsidR="00B60EBC" w14:paraId="45F77BD3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180" w:type="dxa"/>
            </w:tcMar>
            <w:vAlign w:val="center"/>
            <w:hideMark/>
          </w:tcPr>
          <w:p w14:paraId="0B8EAD1E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actor(sex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B940DE2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9E57F36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44E369F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7926346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</w:tr>
      <w:tr w:rsidR="00B60EBC" w14:paraId="1E62A790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4256302F" w14:textId="77777777" w:rsidR="00B60EBC" w:rsidRDefault="00B60EB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F834F71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1 (67.9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6B8B901E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8 (49.1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6424C8A8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 (50.0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232B550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6 (61.5%)</w:t>
            </w:r>
          </w:p>
        </w:tc>
      </w:tr>
      <w:tr w:rsidR="00B60EBC" w14:paraId="39D36E16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49C30F8F" w14:textId="77777777" w:rsidR="00B60EBC" w:rsidRDefault="00B60E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5B38CF64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3 (32.1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D79257E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9 (50.9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BA01769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 (50.0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67AED94E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9 (38.5%)</w:t>
            </w:r>
          </w:p>
        </w:tc>
      </w:tr>
      <w:tr w:rsidR="00B60EBC" w14:paraId="0A4E4261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180" w:type="dxa"/>
            </w:tcMar>
            <w:vAlign w:val="center"/>
            <w:hideMark/>
          </w:tcPr>
          <w:p w14:paraId="7F331948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665DD072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81297D5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C5787DE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0504200D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</w:tr>
      <w:tr w:rsidR="00B60EBC" w14:paraId="6476ABC1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77554ACB" w14:textId="77777777" w:rsidR="00B60EBC" w:rsidRDefault="00B60EB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E23397F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0.0 (15.9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48617868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5.1 (17.9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5E54FB41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.3 (10.9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D37E5C5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.5 (16.7)</w:t>
            </w:r>
          </w:p>
        </w:tc>
      </w:tr>
      <w:tr w:rsidR="00B60EBC" w14:paraId="33599AC8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37A7E840" w14:textId="77777777" w:rsidR="00B60EBC" w:rsidRDefault="00B60E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an [Min, Max]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F85B09F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2.0 [4.00, 84.0]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06D5A7A5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.0 [14.0, 95.0]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4D8D1D49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.0 [49.0, 86.0]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9A96A23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.0 [4.00, 95.0]</w:t>
            </w:r>
          </w:p>
        </w:tc>
      </w:tr>
      <w:tr w:rsidR="00B60EBC" w14:paraId="62308051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180" w:type="dxa"/>
            </w:tcMar>
            <w:vAlign w:val="center"/>
            <w:hideMark/>
          </w:tcPr>
          <w:p w14:paraId="0F93AAE0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factor(ulcer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F0EFA0A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6C9B20FB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64D24BD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8871B56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</w:tr>
      <w:tr w:rsidR="00B60EBC" w14:paraId="3B90EE0C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79B7879A" w14:textId="77777777" w:rsidR="00B60EBC" w:rsidRDefault="00B60EB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0DA1988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2 (68.7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A12302E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6 (28.1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46CF09E9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 (50.0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0FBC0823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5 (56.1%)</w:t>
            </w:r>
          </w:p>
        </w:tc>
      </w:tr>
      <w:tr w:rsidR="00B60EBC" w14:paraId="6C7679DA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42091934" w14:textId="77777777" w:rsidR="00B60EBC" w:rsidRDefault="00B60E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218A75F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2 (31.3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6D9CC4B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1 (71.9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5C7F188F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 (50.0%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2DE1273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0 (43.9%)</w:t>
            </w:r>
          </w:p>
        </w:tc>
      </w:tr>
      <w:tr w:rsidR="00B60EBC" w14:paraId="36965F91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60" w:type="dxa"/>
              <w:bottom w:w="60" w:type="dxa"/>
              <w:right w:w="180" w:type="dxa"/>
            </w:tcMar>
            <w:vAlign w:val="center"/>
            <w:hideMark/>
          </w:tcPr>
          <w:p w14:paraId="182D8341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hickness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5110D30" w14:textId="77777777" w:rsidR="00B60EBC" w:rsidRDefault="00B60EBC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A33A33C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4A0A027F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D0EA9D6" w14:textId="77777777" w:rsidR="00B60EBC" w:rsidRDefault="00B60EBC">
            <w:pPr>
              <w:rPr>
                <w:rFonts w:eastAsia="SimSun"/>
                <w:sz w:val="20"/>
                <w:szCs w:val="20"/>
              </w:rPr>
            </w:pPr>
          </w:p>
        </w:tc>
      </w:tr>
      <w:tr w:rsidR="00B60EBC" w14:paraId="2BFF5899" w14:textId="77777777" w:rsidTr="00B60EBC">
        <w:tc>
          <w:tcPr>
            <w:tcW w:w="0" w:type="auto"/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41DD1C03" w14:textId="77777777" w:rsidR="00B60EBC" w:rsidRDefault="00B60EBC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an (SD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5A886CDD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24 (2.33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EC548F4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.31 (3.57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318C9D58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72 (3.63)</w:t>
            </w:r>
          </w:p>
        </w:tc>
        <w:tc>
          <w:tcPr>
            <w:tcW w:w="0" w:type="auto"/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A7D179A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92 (2.96)</w:t>
            </w:r>
          </w:p>
        </w:tc>
      </w:tr>
      <w:tr w:rsidR="00B60EBC" w14:paraId="57176493" w14:textId="77777777" w:rsidTr="00B60EBC">
        <w:tc>
          <w:tcPr>
            <w:tcW w:w="0" w:type="auto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noWrap/>
            <w:tcMar>
              <w:top w:w="60" w:type="dxa"/>
              <w:left w:w="300" w:type="dxa"/>
              <w:bottom w:w="60" w:type="dxa"/>
              <w:right w:w="180" w:type="dxa"/>
            </w:tcMar>
            <w:vAlign w:val="center"/>
            <w:hideMark/>
          </w:tcPr>
          <w:p w14:paraId="7DF69D8D" w14:textId="77777777" w:rsidR="00B60EBC" w:rsidRDefault="00B60EBC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dian [Min, Max]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79071E5C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6 [0.100, 12.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1249E3E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.54 [0.320, 17.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14D77CE1" w14:textId="77777777" w:rsidR="00B60EBC" w:rsidRDefault="00B60E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26 [0.160, 12.6]</w:t>
            </w:r>
          </w:p>
        </w:tc>
        <w:tc>
          <w:tcPr>
            <w:tcW w:w="0" w:type="auto"/>
            <w:tcBorders>
              <w:top w:val="nil"/>
              <w:left w:val="nil"/>
              <w:bottom w:val="single" w:sz="18" w:space="0" w:color="000000"/>
              <w:right w:val="nil"/>
            </w:tcBorders>
            <w:shd w:val="clear" w:color="auto" w:fill="FFFFFF"/>
            <w:noWrap/>
            <w:tcMar>
              <w:top w:w="60" w:type="dxa"/>
              <w:left w:w="180" w:type="dxa"/>
              <w:bottom w:w="60" w:type="dxa"/>
              <w:right w:w="180" w:type="dxa"/>
            </w:tcMar>
            <w:vAlign w:val="center"/>
            <w:hideMark/>
          </w:tcPr>
          <w:p w14:paraId="29DE7ABD" w14:textId="77777777" w:rsidR="00B60EBC" w:rsidRDefault="00B60EBC">
            <w:pPr>
              <w:pStyle w:val="ListParagraph"/>
              <w:numPr>
                <w:ilvl w:val="1"/>
                <w:numId w:val="9"/>
              </w:num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.100, 17.4]</w:t>
            </w:r>
          </w:p>
        </w:tc>
      </w:tr>
    </w:tbl>
    <w:p w14:paraId="377A32EB" w14:textId="22B806E3" w:rsidR="00B60EBC" w:rsidRDefault="00B60EBC" w:rsidP="00B60EBC">
      <w:pPr>
        <w:rPr>
          <w:rFonts w:ascii="Arial" w:eastAsia="Times New Roman" w:hAnsi="Arial" w:cs="Arial"/>
          <w:bCs/>
          <w:color w:val="800000"/>
          <w:sz w:val="32"/>
          <w:szCs w:val="32"/>
          <w:lang w:eastAsia="en-US"/>
        </w:rPr>
      </w:pPr>
    </w:p>
    <w:p w14:paraId="08ECEA5D" w14:textId="04D326FA" w:rsidR="009F2790" w:rsidRDefault="009F2790" w:rsidP="009F2790">
      <w:pPr>
        <w:pStyle w:val="BS845Heading2"/>
        <w:jc w:val="left"/>
        <w:rPr>
          <w:lang w:eastAsia="en-US"/>
        </w:rPr>
      </w:pPr>
      <w:bookmarkStart w:id="50" w:name="_Toc147754573"/>
      <w:r>
        <w:rPr>
          <w:lang w:eastAsia="en-US"/>
        </w:rPr>
        <w:lastRenderedPageBreak/>
        <w:t>Example: Characteristic table with p-value as last column</w:t>
      </w:r>
      <w:bookmarkEnd w:id="50"/>
    </w:p>
    <w:p w14:paraId="637258D8" w14:textId="58F191D9" w:rsidR="00546E0C" w:rsidRDefault="00546E0C" w:rsidP="009F2790">
      <w:pPr>
        <w:pStyle w:val="SourceCode"/>
        <w:rPr>
          <w:rStyle w:val="CommentTok"/>
          <w:sz w:val="36"/>
          <w:szCs w:val="36"/>
        </w:rPr>
      </w:pPr>
      <w:r w:rsidRPr="009F2790">
        <w:rPr>
          <w:rStyle w:val="CommentTok"/>
          <w:sz w:val="36"/>
          <w:szCs w:val="36"/>
        </w:rPr>
        <w:t xml:space="preserve"># </w:t>
      </w:r>
      <w:r>
        <w:rPr>
          <w:rStyle w:val="CommentTok"/>
          <w:sz w:val="36"/>
          <w:szCs w:val="36"/>
        </w:rPr>
        <w:t xml:space="preserve">read in the user defined </w:t>
      </w:r>
      <w:proofErr w:type="spellStart"/>
      <w:proofErr w:type="gramStart"/>
      <w:r>
        <w:rPr>
          <w:rStyle w:val="CommentTok"/>
          <w:sz w:val="36"/>
          <w:szCs w:val="36"/>
        </w:rPr>
        <w:t>pvalue</w:t>
      </w:r>
      <w:proofErr w:type="spellEnd"/>
      <w:r>
        <w:rPr>
          <w:rStyle w:val="CommentTok"/>
          <w:sz w:val="36"/>
          <w:szCs w:val="36"/>
        </w:rPr>
        <w:t>(</w:t>
      </w:r>
      <w:proofErr w:type="gramEnd"/>
      <w:r>
        <w:rPr>
          <w:rStyle w:val="CommentTok"/>
          <w:sz w:val="36"/>
          <w:szCs w:val="36"/>
        </w:rPr>
        <w:t xml:space="preserve">) in </w:t>
      </w:r>
      <w:r w:rsidRPr="00546E0C">
        <w:rPr>
          <w:rStyle w:val="CommentTok"/>
          <w:sz w:val="36"/>
          <w:szCs w:val="36"/>
        </w:rPr>
        <w:t>Pvalue4Table1.txt</w:t>
      </w:r>
    </w:p>
    <w:p w14:paraId="1DFB8F10" w14:textId="77777777" w:rsidR="00546E0C" w:rsidRDefault="00546E0C" w:rsidP="009F2790">
      <w:pPr>
        <w:pStyle w:val="SourceCode"/>
        <w:rPr>
          <w:rStyle w:val="NormalTok"/>
          <w:sz w:val="36"/>
          <w:szCs w:val="36"/>
        </w:rPr>
      </w:pPr>
      <w:r w:rsidRPr="009F2790">
        <w:rPr>
          <w:rStyle w:val="FunctionTok"/>
          <w:sz w:val="36"/>
          <w:szCs w:val="36"/>
        </w:rPr>
        <w:t>source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StringTok"/>
          <w:sz w:val="36"/>
          <w:szCs w:val="36"/>
        </w:rPr>
        <w:t>"Pvalue4Table1.txt"</w:t>
      </w:r>
      <w:r w:rsidRPr="009F2790">
        <w:rPr>
          <w:rStyle w:val="NormalTok"/>
          <w:sz w:val="36"/>
          <w:szCs w:val="36"/>
        </w:rPr>
        <w:t>)</w:t>
      </w:r>
    </w:p>
    <w:p w14:paraId="00C31373" w14:textId="09BF28BE" w:rsidR="00546E0C" w:rsidRDefault="00546E0C" w:rsidP="009F2790">
      <w:pPr>
        <w:pStyle w:val="SourceCode"/>
        <w:rPr>
          <w:rStyle w:val="CommentTok"/>
          <w:sz w:val="36"/>
          <w:szCs w:val="36"/>
        </w:rPr>
      </w:pPr>
      <w:r w:rsidRPr="009F2790">
        <w:rPr>
          <w:rStyle w:val="CommentTok"/>
          <w:sz w:val="36"/>
          <w:szCs w:val="36"/>
        </w:rPr>
        <w:t xml:space="preserve"># </w:t>
      </w:r>
      <w:proofErr w:type="gramStart"/>
      <w:r>
        <w:rPr>
          <w:rStyle w:val="CommentTok"/>
          <w:sz w:val="36"/>
          <w:szCs w:val="36"/>
        </w:rPr>
        <w:t>remove</w:t>
      </w:r>
      <w:proofErr w:type="gramEnd"/>
      <w:r>
        <w:rPr>
          <w:rStyle w:val="CommentTok"/>
          <w:sz w:val="36"/>
          <w:szCs w:val="36"/>
        </w:rPr>
        <w:t xml:space="preserve"> non-melanoma death from status variable </w:t>
      </w:r>
    </w:p>
    <w:p w14:paraId="0708C97D" w14:textId="4CA194FE" w:rsidR="00546E0C" w:rsidRDefault="009F2790" w:rsidP="009F2790">
      <w:pPr>
        <w:pStyle w:val="SourceCode"/>
        <w:rPr>
          <w:rStyle w:val="CommentTok"/>
          <w:sz w:val="36"/>
          <w:szCs w:val="36"/>
        </w:rPr>
      </w:pPr>
      <w:r w:rsidRPr="009F2790">
        <w:rPr>
          <w:rStyle w:val="NormalTok"/>
          <w:sz w:val="36"/>
          <w:szCs w:val="36"/>
        </w:rPr>
        <w:t>melanoma2</w:t>
      </w:r>
      <w:r w:rsidRPr="009F2790">
        <w:rPr>
          <w:rStyle w:val="SpecialCharTok"/>
          <w:sz w:val="36"/>
          <w:szCs w:val="36"/>
        </w:rPr>
        <w:t>$</w:t>
      </w:r>
      <w:r w:rsidRPr="009F2790">
        <w:rPr>
          <w:rStyle w:val="NormalTok"/>
          <w:sz w:val="36"/>
          <w:szCs w:val="36"/>
        </w:rPr>
        <w:t xml:space="preserve">status2 </w:t>
      </w:r>
      <w:r w:rsidRPr="009F2790">
        <w:rPr>
          <w:rStyle w:val="OtherTok"/>
          <w:sz w:val="36"/>
          <w:szCs w:val="36"/>
        </w:rPr>
        <w:t>&lt;-</w:t>
      </w:r>
      <w:r w:rsidRPr="009F2790">
        <w:rPr>
          <w:rStyle w:val="NormalTok"/>
          <w:sz w:val="36"/>
          <w:szCs w:val="36"/>
        </w:rPr>
        <w:t xml:space="preserve"> </w:t>
      </w:r>
      <w:proofErr w:type="gramStart"/>
      <w:r w:rsidRPr="009F2790">
        <w:rPr>
          <w:rStyle w:val="FunctionTok"/>
          <w:sz w:val="36"/>
          <w:szCs w:val="36"/>
        </w:rPr>
        <w:t>factor</w:t>
      </w:r>
      <w:r w:rsidRPr="009F2790">
        <w:rPr>
          <w:rStyle w:val="NormalTok"/>
          <w:sz w:val="36"/>
          <w:szCs w:val="36"/>
        </w:rPr>
        <w:t>(</w:t>
      </w:r>
      <w:proofErr w:type="gramEnd"/>
      <w:r w:rsidRPr="009F2790">
        <w:rPr>
          <w:rStyle w:val="NormalTok"/>
          <w:sz w:val="36"/>
          <w:szCs w:val="36"/>
        </w:rPr>
        <w:t>melanoma2</w:t>
      </w:r>
      <w:r w:rsidRPr="009F2790">
        <w:rPr>
          <w:rStyle w:val="SpecialCharTok"/>
          <w:sz w:val="36"/>
          <w:szCs w:val="36"/>
        </w:rPr>
        <w:t>$</w:t>
      </w:r>
      <w:r w:rsidRPr="009F2790">
        <w:rPr>
          <w:rStyle w:val="NormalTok"/>
          <w:sz w:val="36"/>
          <w:szCs w:val="36"/>
        </w:rPr>
        <w:t xml:space="preserve">status, </w:t>
      </w:r>
      <w:r w:rsidRPr="009F2790">
        <w:rPr>
          <w:rStyle w:val="AttributeTok"/>
          <w:sz w:val="36"/>
          <w:szCs w:val="36"/>
        </w:rPr>
        <w:t>exclude=</w:t>
      </w:r>
      <w:r w:rsidRPr="009F2790">
        <w:rPr>
          <w:rStyle w:val="StringTok"/>
          <w:sz w:val="36"/>
          <w:szCs w:val="36"/>
        </w:rPr>
        <w:t>"3"</w:t>
      </w:r>
      <w:r w:rsidRPr="009F2790">
        <w:rPr>
          <w:rStyle w:val="NormalTok"/>
          <w:sz w:val="36"/>
          <w:szCs w:val="36"/>
        </w:rPr>
        <w:t>,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 xml:space="preserve">                        </w:t>
      </w:r>
      <w:r w:rsidRPr="009F2790">
        <w:rPr>
          <w:rStyle w:val="AttributeTok"/>
          <w:sz w:val="36"/>
          <w:szCs w:val="36"/>
        </w:rPr>
        <w:t>levels=</w:t>
      </w:r>
      <w:r w:rsidRPr="009F2790">
        <w:rPr>
          <w:rStyle w:val="FunctionTok"/>
          <w:sz w:val="36"/>
          <w:szCs w:val="36"/>
        </w:rPr>
        <w:t>c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DecValTok"/>
          <w:sz w:val="36"/>
          <w:szCs w:val="36"/>
        </w:rPr>
        <w:t>2</w:t>
      </w:r>
      <w:r w:rsidRPr="009F2790">
        <w:rPr>
          <w:rStyle w:val="NormalTok"/>
          <w:sz w:val="36"/>
          <w:szCs w:val="36"/>
        </w:rPr>
        <w:t>,</w:t>
      </w:r>
      <w:r w:rsidRPr="009F2790">
        <w:rPr>
          <w:rStyle w:val="DecValTok"/>
          <w:sz w:val="36"/>
          <w:szCs w:val="36"/>
        </w:rPr>
        <w:t>1</w:t>
      </w:r>
      <w:r w:rsidRPr="009F2790">
        <w:rPr>
          <w:rStyle w:val="NormalTok"/>
          <w:sz w:val="36"/>
          <w:szCs w:val="36"/>
        </w:rPr>
        <w:t>),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 xml:space="preserve">                        </w:t>
      </w:r>
      <w:r w:rsidRPr="009F2790">
        <w:rPr>
          <w:rStyle w:val="AttributeTok"/>
          <w:sz w:val="36"/>
          <w:szCs w:val="36"/>
        </w:rPr>
        <w:t>labels=</w:t>
      </w:r>
      <w:r w:rsidRPr="009F2790">
        <w:rPr>
          <w:rStyle w:val="FunctionTok"/>
          <w:sz w:val="36"/>
          <w:szCs w:val="36"/>
        </w:rPr>
        <w:t>c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StringTok"/>
          <w:sz w:val="36"/>
          <w:szCs w:val="36"/>
        </w:rPr>
        <w:t>"Alive"</w:t>
      </w:r>
      <w:r w:rsidRPr="009F2790">
        <w:rPr>
          <w:rStyle w:val="NormalTok"/>
          <w:sz w:val="36"/>
          <w:szCs w:val="36"/>
        </w:rPr>
        <w:t xml:space="preserve">, </w:t>
      </w:r>
      <w:r w:rsidRPr="009F2790">
        <w:rPr>
          <w:rStyle w:val="StringTok"/>
          <w:sz w:val="36"/>
          <w:szCs w:val="36"/>
        </w:rPr>
        <w:t>"Melanoma death"</w:t>
      </w:r>
      <w:r w:rsidRPr="009F2790">
        <w:rPr>
          <w:rStyle w:val="NormalTok"/>
          <w:sz w:val="36"/>
          <w:szCs w:val="36"/>
        </w:rPr>
        <w:t xml:space="preserve"> ))</w:t>
      </w:r>
      <w:r w:rsidRPr="009F2790">
        <w:rPr>
          <w:sz w:val="36"/>
          <w:szCs w:val="36"/>
        </w:rPr>
        <w:br/>
      </w:r>
      <w:r w:rsidR="00546E0C" w:rsidRPr="009F2790">
        <w:rPr>
          <w:rStyle w:val="CommentTok"/>
          <w:sz w:val="36"/>
          <w:szCs w:val="36"/>
        </w:rPr>
        <w:t xml:space="preserve"># </w:t>
      </w:r>
      <w:r w:rsidR="00546E0C">
        <w:rPr>
          <w:rStyle w:val="CommentTok"/>
          <w:sz w:val="36"/>
          <w:szCs w:val="36"/>
        </w:rPr>
        <w:t xml:space="preserve">change sex and ulcer to factor variables </w:t>
      </w:r>
    </w:p>
    <w:p w14:paraId="48074257" w14:textId="36FE550B" w:rsidR="00B60EBC" w:rsidRDefault="009F2790" w:rsidP="00546E0C">
      <w:pPr>
        <w:pStyle w:val="SourceCode"/>
        <w:rPr>
          <w:rFonts w:ascii="Courier New" w:hAnsi="Courier New" w:cs="Courier New"/>
          <w:color w:val="333333"/>
          <w:sz w:val="32"/>
          <w:szCs w:val="32"/>
        </w:rPr>
      </w:pPr>
      <w:r w:rsidRPr="009F2790">
        <w:rPr>
          <w:rStyle w:val="NormalTok"/>
          <w:sz w:val="36"/>
          <w:szCs w:val="36"/>
        </w:rPr>
        <w:t>melanoma2</w:t>
      </w:r>
      <w:r w:rsidRPr="009F2790">
        <w:rPr>
          <w:rStyle w:val="SpecialCharTok"/>
          <w:sz w:val="36"/>
          <w:szCs w:val="36"/>
        </w:rPr>
        <w:t>$</w:t>
      </w:r>
      <w:r w:rsidRPr="009F2790">
        <w:rPr>
          <w:rStyle w:val="NormalTok"/>
          <w:sz w:val="36"/>
          <w:szCs w:val="36"/>
        </w:rPr>
        <w:t xml:space="preserve">sex </w:t>
      </w:r>
      <w:r w:rsidRPr="009F2790">
        <w:rPr>
          <w:rStyle w:val="OtherTok"/>
          <w:sz w:val="36"/>
          <w:szCs w:val="36"/>
        </w:rPr>
        <w:t>&lt;-</w:t>
      </w:r>
      <w:r w:rsidRPr="009F2790">
        <w:rPr>
          <w:rStyle w:val="NormalTok"/>
          <w:sz w:val="36"/>
          <w:szCs w:val="36"/>
        </w:rPr>
        <w:t xml:space="preserve"> </w:t>
      </w:r>
      <w:r w:rsidRPr="009F2790">
        <w:rPr>
          <w:rStyle w:val="FunctionTok"/>
          <w:sz w:val="36"/>
          <w:szCs w:val="36"/>
        </w:rPr>
        <w:t>factor</w:t>
      </w:r>
      <w:r w:rsidRPr="009F2790">
        <w:rPr>
          <w:rStyle w:val="NormalTok"/>
          <w:sz w:val="36"/>
          <w:szCs w:val="36"/>
        </w:rPr>
        <w:t>(melanoma2</w:t>
      </w:r>
      <w:r w:rsidRPr="009F2790">
        <w:rPr>
          <w:rStyle w:val="SpecialCharTok"/>
          <w:sz w:val="36"/>
          <w:szCs w:val="36"/>
        </w:rPr>
        <w:t>$</w:t>
      </w:r>
      <w:r w:rsidRPr="009F2790">
        <w:rPr>
          <w:rStyle w:val="NormalTok"/>
          <w:sz w:val="36"/>
          <w:szCs w:val="36"/>
        </w:rPr>
        <w:t xml:space="preserve">sex, 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 xml:space="preserve">                        </w:t>
      </w:r>
      <w:r w:rsidRPr="009F2790">
        <w:rPr>
          <w:rStyle w:val="AttributeTok"/>
          <w:sz w:val="36"/>
          <w:szCs w:val="36"/>
        </w:rPr>
        <w:t>levels=</w:t>
      </w:r>
      <w:r w:rsidRPr="009F2790">
        <w:rPr>
          <w:rStyle w:val="FunctionTok"/>
          <w:sz w:val="36"/>
          <w:szCs w:val="36"/>
        </w:rPr>
        <w:t>c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DecValTok"/>
          <w:sz w:val="36"/>
          <w:szCs w:val="36"/>
        </w:rPr>
        <w:t>0</w:t>
      </w:r>
      <w:r w:rsidRPr="009F2790">
        <w:rPr>
          <w:rStyle w:val="NormalTok"/>
          <w:sz w:val="36"/>
          <w:szCs w:val="36"/>
        </w:rPr>
        <w:t>,</w:t>
      </w:r>
      <w:r w:rsidRPr="009F2790">
        <w:rPr>
          <w:rStyle w:val="DecValTok"/>
          <w:sz w:val="36"/>
          <w:szCs w:val="36"/>
        </w:rPr>
        <w:t>1</w:t>
      </w:r>
      <w:r w:rsidRPr="009F2790">
        <w:rPr>
          <w:rStyle w:val="NormalTok"/>
          <w:sz w:val="36"/>
          <w:szCs w:val="36"/>
        </w:rPr>
        <w:t>),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 xml:space="preserve">                        </w:t>
      </w:r>
      <w:r w:rsidRPr="009F2790">
        <w:rPr>
          <w:rStyle w:val="AttributeTok"/>
          <w:sz w:val="36"/>
          <w:szCs w:val="36"/>
        </w:rPr>
        <w:t>labels=</w:t>
      </w:r>
      <w:r w:rsidRPr="009F2790">
        <w:rPr>
          <w:rStyle w:val="FunctionTok"/>
          <w:sz w:val="36"/>
          <w:szCs w:val="36"/>
        </w:rPr>
        <w:t>c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StringTok"/>
          <w:sz w:val="36"/>
          <w:szCs w:val="36"/>
        </w:rPr>
        <w:t>"Male"</w:t>
      </w:r>
      <w:r w:rsidRPr="009F2790">
        <w:rPr>
          <w:rStyle w:val="NormalTok"/>
          <w:sz w:val="36"/>
          <w:szCs w:val="36"/>
        </w:rPr>
        <w:t xml:space="preserve">, </w:t>
      </w:r>
      <w:r w:rsidRPr="009F2790">
        <w:rPr>
          <w:rStyle w:val="StringTok"/>
          <w:sz w:val="36"/>
          <w:szCs w:val="36"/>
        </w:rPr>
        <w:t>"Female"</w:t>
      </w:r>
      <w:r w:rsidRPr="009F2790">
        <w:rPr>
          <w:rStyle w:val="NormalTok"/>
          <w:sz w:val="36"/>
          <w:szCs w:val="36"/>
        </w:rPr>
        <w:t xml:space="preserve"> ))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>melanoma2</w:t>
      </w:r>
      <w:r w:rsidRPr="009F2790">
        <w:rPr>
          <w:rStyle w:val="SpecialCharTok"/>
          <w:sz w:val="36"/>
          <w:szCs w:val="36"/>
        </w:rPr>
        <w:t>$</w:t>
      </w:r>
      <w:r w:rsidRPr="009F2790">
        <w:rPr>
          <w:rStyle w:val="NormalTok"/>
          <w:sz w:val="36"/>
          <w:szCs w:val="36"/>
        </w:rPr>
        <w:t xml:space="preserve">ulcer </w:t>
      </w:r>
      <w:r w:rsidRPr="009F2790">
        <w:rPr>
          <w:rStyle w:val="OtherTok"/>
          <w:sz w:val="36"/>
          <w:szCs w:val="36"/>
        </w:rPr>
        <w:t>&lt;-</w:t>
      </w:r>
      <w:r w:rsidRPr="009F2790">
        <w:rPr>
          <w:rStyle w:val="NormalTok"/>
          <w:sz w:val="36"/>
          <w:szCs w:val="36"/>
        </w:rPr>
        <w:t xml:space="preserve"> </w:t>
      </w:r>
      <w:r w:rsidRPr="009F2790">
        <w:rPr>
          <w:rStyle w:val="FunctionTok"/>
          <w:sz w:val="36"/>
          <w:szCs w:val="36"/>
        </w:rPr>
        <w:t>factor</w:t>
      </w:r>
      <w:r w:rsidRPr="009F2790">
        <w:rPr>
          <w:rStyle w:val="NormalTok"/>
          <w:sz w:val="36"/>
          <w:szCs w:val="36"/>
        </w:rPr>
        <w:t>(melanoma2</w:t>
      </w:r>
      <w:r w:rsidRPr="009F2790">
        <w:rPr>
          <w:rStyle w:val="SpecialCharTok"/>
          <w:sz w:val="36"/>
          <w:szCs w:val="36"/>
        </w:rPr>
        <w:t>$</w:t>
      </w:r>
      <w:r w:rsidRPr="009F2790">
        <w:rPr>
          <w:rStyle w:val="NormalTok"/>
          <w:sz w:val="36"/>
          <w:szCs w:val="36"/>
        </w:rPr>
        <w:t xml:space="preserve">ulcer, 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 xml:space="preserve">                        </w:t>
      </w:r>
      <w:r w:rsidRPr="009F2790">
        <w:rPr>
          <w:rStyle w:val="AttributeTok"/>
          <w:sz w:val="36"/>
          <w:szCs w:val="36"/>
        </w:rPr>
        <w:t>levels=</w:t>
      </w:r>
      <w:r w:rsidRPr="009F2790">
        <w:rPr>
          <w:rStyle w:val="FunctionTok"/>
          <w:sz w:val="36"/>
          <w:szCs w:val="36"/>
        </w:rPr>
        <w:t>c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DecValTok"/>
          <w:sz w:val="36"/>
          <w:szCs w:val="36"/>
        </w:rPr>
        <w:t>0</w:t>
      </w:r>
      <w:r w:rsidRPr="009F2790">
        <w:rPr>
          <w:rStyle w:val="NormalTok"/>
          <w:sz w:val="36"/>
          <w:szCs w:val="36"/>
        </w:rPr>
        <w:t>,</w:t>
      </w:r>
      <w:r w:rsidRPr="009F2790">
        <w:rPr>
          <w:rStyle w:val="DecValTok"/>
          <w:sz w:val="36"/>
          <w:szCs w:val="36"/>
        </w:rPr>
        <w:t>1</w:t>
      </w:r>
      <w:r w:rsidRPr="009F2790">
        <w:rPr>
          <w:rStyle w:val="NormalTok"/>
          <w:sz w:val="36"/>
          <w:szCs w:val="36"/>
        </w:rPr>
        <w:t>),</w:t>
      </w:r>
      <w:r w:rsidRPr="009F2790">
        <w:rPr>
          <w:sz w:val="36"/>
          <w:szCs w:val="36"/>
        </w:rPr>
        <w:br/>
      </w:r>
      <w:r w:rsidRPr="009F2790">
        <w:rPr>
          <w:rStyle w:val="NormalTok"/>
          <w:sz w:val="36"/>
          <w:szCs w:val="36"/>
        </w:rPr>
        <w:t xml:space="preserve">                        </w:t>
      </w:r>
      <w:r w:rsidRPr="009F2790">
        <w:rPr>
          <w:rStyle w:val="AttributeTok"/>
          <w:sz w:val="36"/>
          <w:szCs w:val="36"/>
        </w:rPr>
        <w:t>labels=</w:t>
      </w:r>
      <w:r w:rsidRPr="009F2790">
        <w:rPr>
          <w:rStyle w:val="FunctionTok"/>
          <w:sz w:val="36"/>
          <w:szCs w:val="36"/>
        </w:rPr>
        <w:t>c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StringTok"/>
          <w:sz w:val="36"/>
          <w:szCs w:val="36"/>
        </w:rPr>
        <w:t>"No"</w:t>
      </w:r>
      <w:r w:rsidRPr="009F2790">
        <w:rPr>
          <w:rStyle w:val="NormalTok"/>
          <w:sz w:val="36"/>
          <w:szCs w:val="36"/>
        </w:rPr>
        <w:t xml:space="preserve">, </w:t>
      </w:r>
      <w:r w:rsidRPr="009F2790">
        <w:rPr>
          <w:rStyle w:val="StringTok"/>
          <w:sz w:val="36"/>
          <w:szCs w:val="36"/>
        </w:rPr>
        <w:t>"Yes"</w:t>
      </w:r>
      <w:r w:rsidRPr="009F2790">
        <w:rPr>
          <w:rStyle w:val="NormalTok"/>
          <w:sz w:val="36"/>
          <w:szCs w:val="36"/>
        </w:rPr>
        <w:t xml:space="preserve"> ))</w:t>
      </w:r>
      <w:r w:rsidRPr="009F2790">
        <w:rPr>
          <w:sz w:val="36"/>
          <w:szCs w:val="36"/>
        </w:rPr>
        <w:br/>
      </w:r>
      <w:r w:rsidRPr="009F2790">
        <w:rPr>
          <w:rStyle w:val="CommentTok"/>
          <w:sz w:val="36"/>
          <w:szCs w:val="36"/>
        </w:rPr>
        <w:t xml:space="preserve"># Generate descriptive stats by </w:t>
      </w:r>
      <w:r>
        <w:rPr>
          <w:rStyle w:val="CommentTok"/>
          <w:sz w:val="36"/>
          <w:szCs w:val="36"/>
        </w:rPr>
        <w:t xml:space="preserve">binary </w:t>
      </w:r>
      <w:r w:rsidRPr="009F2790">
        <w:rPr>
          <w:rStyle w:val="CommentTok"/>
          <w:sz w:val="36"/>
          <w:szCs w:val="36"/>
        </w:rPr>
        <w:t xml:space="preserve">status </w:t>
      </w:r>
      <w:r w:rsidRPr="009F2790">
        <w:rPr>
          <w:sz w:val="36"/>
          <w:szCs w:val="36"/>
        </w:rPr>
        <w:br/>
      </w:r>
      <w:r w:rsidRPr="009F2790">
        <w:rPr>
          <w:rStyle w:val="FunctionTok"/>
          <w:sz w:val="36"/>
          <w:szCs w:val="36"/>
        </w:rPr>
        <w:lastRenderedPageBreak/>
        <w:t>table1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SpecialCharTok"/>
          <w:sz w:val="36"/>
          <w:szCs w:val="36"/>
        </w:rPr>
        <w:t>~</w:t>
      </w:r>
      <w:r w:rsidRPr="009F2790">
        <w:rPr>
          <w:rStyle w:val="NormalTok"/>
          <w:sz w:val="36"/>
          <w:szCs w:val="36"/>
        </w:rPr>
        <w:t xml:space="preserve"> sex </w:t>
      </w:r>
      <w:r w:rsidRPr="009F2790">
        <w:rPr>
          <w:rStyle w:val="SpecialCharTok"/>
          <w:sz w:val="36"/>
          <w:szCs w:val="36"/>
        </w:rPr>
        <w:t>+</w:t>
      </w:r>
      <w:r w:rsidRPr="009F2790">
        <w:rPr>
          <w:rStyle w:val="NormalTok"/>
          <w:sz w:val="36"/>
          <w:szCs w:val="36"/>
        </w:rPr>
        <w:t xml:space="preserve"> age </w:t>
      </w:r>
      <w:r w:rsidRPr="009F2790">
        <w:rPr>
          <w:rStyle w:val="SpecialCharTok"/>
          <w:sz w:val="36"/>
          <w:szCs w:val="36"/>
        </w:rPr>
        <w:t>+</w:t>
      </w:r>
      <w:r w:rsidRPr="009F2790">
        <w:rPr>
          <w:rStyle w:val="NormalTok"/>
          <w:sz w:val="36"/>
          <w:szCs w:val="36"/>
        </w:rPr>
        <w:t xml:space="preserve"> ulcer </w:t>
      </w:r>
      <w:r w:rsidRPr="009F2790">
        <w:rPr>
          <w:rStyle w:val="SpecialCharTok"/>
          <w:sz w:val="36"/>
          <w:szCs w:val="36"/>
        </w:rPr>
        <w:t>+</w:t>
      </w:r>
      <w:r w:rsidRPr="009F2790">
        <w:rPr>
          <w:rStyle w:val="NormalTok"/>
          <w:sz w:val="36"/>
          <w:szCs w:val="36"/>
        </w:rPr>
        <w:t xml:space="preserve"> thickness </w:t>
      </w:r>
      <w:r w:rsidRPr="009F2790">
        <w:rPr>
          <w:rStyle w:val="SpecialCharTok"/>
          <w:sz w:val="36"/>
          <w:szCs w:val="36"/>
        </w:rPr>
        <w:t>|</w:t>
      </w:r>
      <w:r w:rsidRPr="009F2790">
        <w:rPr>
          <w:rStyle w:val="NormalTok"/>
          <w:sz w:val="36"/>
          <w:szCs w:val="36"/>
        </w:rPr>
        <w:t xml:space="preserve"> status2, </w:t>
      </w:r>
      <w:r w:rsidRPr="009F2790">
        <w:rPr>
          <w:rStyle w:val="AttributeTok"/>
          <w:sz w:val="36"/>
          <w:szCs w:val="36"/>
        </w:rPr>
        <w:t>data=</w:t>
      </w:r>
      <w:r w:rsidRPr="009F2790">
        <w:rPr>
          <w:rStyle w:val="NormalTok"/>
          <w:sz w:val="36"/>
          <w:szCs w:val="36"/>
        </w:rPr>
        <w:t>melanoma2,</w:t>
      </w:r>
      <w:r w:rsidRPr="009F2790">
        <w:rPr>
          <w:sz w:val="36"/>
          <w:szCs w:val="36"/>
        </w:rPr>
        <w:br/>
      </w:r>
      <w:r w:rsidRPr="009F2790">
        <w:rPr>
          <w:rStyle w:val="AttributeTok"/>
          <w:sz w:val="36"/>
          <w:szCs w:val="36"/>
        </w:rPr>
        <w:t>overall=</w:t>
      </w:r>
      <w:r w:rsidRPr="009F2790">
        <w:rPr>
          <w:rStyle w:val="NormalTok"/>
          <w:sz w:val="36"/>
          <w:szCs w:val="36"/>
        </w:rPr>
        <w:t xml:space="preserve">F, </w:t>
      </w:r>
      <w:proofErr w:type="spellStart"/>
      <w:r w:rsidRPr="009F2790">
        <w:rPr>
          <w:rStyle w:val="AttributeTok"/>
          <w:sz w:val="36"/>
          <w:szCs w:val="36"/>
        </w:rPr>
        <w:t>extra.col</w:t>
      </w:r>
      <w:proofErr w:type="spellEnd"/>
      <w:r w:rsidRPr="009F2790">
        <w:rPr>
          <w:rStyle w:val="AttributeTok"/>
          <w:sz w:val="36"/>
          <w:szCs w:val="36"/>
        </w:rPr>
        <w:t>=</w:t>
      </w:r>
      <w:r w:rsidRPr="009F2790">
        <w:rPr>
          <w:rStyle w:val="FunctionTok"/>
          <w:sz w:val="36"/>
          <w:szCs w:val="36"/>
        </w:rPr>
        <w:t>list</w:t>
      </w:r>
      <w:r w:rsidRPr="009F2790">
        <w:rPr>
          <w:rStyle w:val="NormalTok"/>
          <w:sz w:val="36"/>
          <w:szCs w:val="36"/>
        </w:rPr>
        <w:t>(</w:t>
      </w:r>
      <w:r w:rsidRPr="009F2790">
        <w:rPr>
          <w:rStyle w:val="StringTok"/>
          <w:sz w:val="36"/>
          <w:szCs w:val="36"/>
        </w:rPr>
        <w:t>`</w:t>
      </w:r>
      <w:r w:rsidRPr="009F2790">
        <w:rPr>
          <w:rStyle w:val="AttributeTok"/>
          <w:sz w:val="36"/>
          <w:szCs w:val="36"/>
        </w:rPr>
        <w:t>P-value</w:t>
      </w:r>
      <w:r w:rsidRPr="009F2790">
        <w:rPr>
          <w:rStyle w:val="StringTok"/>
          <w:sz w:val="36"/>
          <w:szCs w:val="36"/>
        </w:rPr>
        <w:t>`</w:t>
      </w:r>
      <w:r w:rsidRPr="009F2790">
        <w:rPr>
          <w:rStyle w:val="OtherTok"/>
          <w:sz w:val="36"/>
          <w:szCs w:val="36"/>
        </w:rPr>
        <w:t>=</w:t>
      </w:r>
      <w:proofErr w:type="spellStart"/>
      <w:r w:rsidRPr="009F2790">
        <w:rPr>
          <w:rStyle w:val="NormalTok"/>
          <w:sz w:val="36"/>
          <w:szCs w:val="36"/>
        </w:rPr>
        <w:t>pvalue</w:t>
      </w:r>
      <w:proofErr w:type="spellEnd"/>
      <w:r w:rsidRPr="009F2790">
        <w:rPr>
          <w:rStyle w:val="NormalTok"/>
          <w:sz w:val="36"/>
          <w:szCs w:val="36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330"/>
        <w:gridCol w:w="2123"/>
        <w:gridCol w:w="2123"/>
        <w:gridCol w:w="1279"/>
      </w:tblGrid>
      <w:tr w:rsidR="00546E0C" w14:paraId="4817DE37" w14:textId="77777777" w:rsidTr="00E605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33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AC9BF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6AD1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34)</w:t>
            </w:r>
          </w:p>
        </w:tc>
        <w:tc>
          <w:tcPr>
            <w:tcW w:w="21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CA3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lanoma deat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57)</w:t>
            </w:r>
          </w:p>
        </w:tc>
        <w:tc>
          <w:tcPr>
            <w:tcW w:w="127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B58BB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546E0C" w14:paraId="5ED85901" w14:textId="77777777" w:rsidTr="00E605F2">
        <w:trPr>
          <w:cantSplit/>
          <w:jc w:val="center"/>
        </w:trPr>
        <w:tc>
          <w:tcPr>
            <w:tcW w:w="233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CD7A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212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BB7EE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C13E8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7B3B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593803C1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B5BA6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ale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7B270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67.9%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694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9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7721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21</w:t>
            </w:r>
          </w:p>
        </w:tc>
      </w:tr>
      <w:tr w:rsidR="00546E0C" w14:paraId="7AF5401A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4E9F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Female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177CF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2.1%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256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0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AFA6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75C0129C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2C9E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76F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220A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FCAB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07F1D1EE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E5DA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CCDB7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.0 (15.9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A012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.1 (17.9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5D46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7</w:t>
            </w:r>
          </w:p>
        </w:tc>
      </w:tr>
      <w:tr w:rsidR="00546E0C" w14:paraId="73649A79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F4398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0F788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0 [4.00, 84.0]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50A07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.0 [14.0, 95.0]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7E6A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3B73B6BC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6F86F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lcer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5AA7E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7A77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9072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724D8F83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2F26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No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BB15F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68.7%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9149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8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25617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amp;lt;0.001</w:t>
            </w:r>
          </w:p>
        </w:tc>
      </w:tr>
      <w:tr w:rsidR="00546E0C" w14:paraId="58467BDA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88A8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Yes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25671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31.3%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1CD8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71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E649B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292AB351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499E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hickness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E9B2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2D7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822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46E0C" w14:paraId="68EC4C3C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0264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B09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4 (2.33)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A3B4B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1 (3.57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984A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amp;lt;0.001</w:t>
            </w:r>
          </w:p>
        </w:tc>
      </w:tr>
      <w:tr w:rsidR="00546E0C" w14:paraId="21FB65EE" w14:textId="77777777" w:rsidTr="00E605F2">
        <w:trPr>
          <w:cantSplit/>
          <w:jc w:val="center"/>
        </w:trPr>
        <w:tc>
          <w:tcPr>
            <w:tcW w:w="233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59594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82B4D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6 [0.100, 12.9]</w:t>
            </w:r>
          </w:p>
        </w:tc>
        <w:tc>
          <w:tcPr>
            <w:tcW w:w="21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0F5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4 [0.320, 17.4]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C1A3" w14:textId="77777777" w:rsidR="00546E0C" w:rsidRDefault="00546E0C" w:rsidP="00E605F2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02C6F2A1" w14:textId="14569598" w:rsidR="0066372F" w:rsidRDefault="0066372F" w:rsidP="0066372F">
      <w:pPr>
        <w:pStyle w:val="BS845Normal"/>
        <w:rPr>
          <w:rFonts w:ascii="Times New Roman" w:hAnsi="Times New Roman"/>
          <w:b/>
        </w:rPr>
      </w:pPr>
      <w:r>
        <w:br w:type="page"/>
      </w:r>
    </w:p>
    <w:p w14:paraId="0672DA40" w14:textId="0EB3C417" w:rsidR="0066372F" w:rsidRDefault="0066372F">
      <w:pPr>
        <w:rPr>
          <w:rFonts w:ascii="Times New Roman" w:eastAsiaTheme="majorEastAsia" w:hAnsi="Times New Roman" w:cstheme="majorBidi"/>
          <w:b/>
          <w:sz w:val="44"/>
          <w:szCs w:val="40"/>
        </w:rPr>
      </w:pPr>
    </w:p>
    <w:p w14:paraId="646227C1" w14:textId="50E718E3" w:rsidR="00FA6057" w:rsidRDefault="000224F1" w:rsidP="000224F1">
      <w:pPr>
        <w:pStyle w:val="BS845Heading1"/>
      </w:pPr>
      <w:bookmarkStart w:id="51" w:name="_Toc147754574"/>
      <w:r>
        <w:t>Genetics and Omics Research Using R</w:t>
      </w:r>
      <w:bookmarkEnd w:id="51"/>
    </w:p>
    <w:p w14:paraId="4FE777C9" w14:textId="18C8BCD3" w:rsidR="000224F1" w:rsidRDefault="000224F1" w:rsidP="000224F1">
      <w:pPr>
        <w:pStyle w:val="BS845Heading2"/>
        <w:jc w:val="left"/>
      </w:pPr>
      <w:bookmarkStart w:id="52" w:name="_Toc147754575"/>
      <w:r>
        <w:t xml:space="preserve">Analyzing a few genetic variants or </w:t>
      </w:r>
      <w:proofErr w:type="spellStart"/>
      <w:r>
        <w:t>omic</w:t>
      </w:r>
      <w:proofErr w:type="spellEnd"/>
      <w:r>
        <w:t xml:space="preserve"> measures</w:t>
      </w:r>
      <w:bookmarkEnd w:id="52"/>
    </w:p>
    <w:p w14:paraId="792BE226" w14:textId="3B7C20D5" w:rsidR="000224F1" w:rsidRDefault="000224F1" w:rsidP="000224F1">
      <w:pPr>
        <w:pStyle w:val="BS845Normal"/>
      </w:pPr>
      <w:r>
        <w:t>We can use statistical modeling functions to perform the association analyses for a single variant or multiple variants or a score created using multiple variants.</w:t>
      </w:r>
    </w:p>
    <w:p w14:paraId="5707E775" w14:textId="7A245706" w:rsidR="00E73792" w:rsidRDefault="00E73792" w:rsidP="00E73792">
      <w:pPr>
        <w:pStyle w:val="BS845Normal"/>
      </w:pPr>
      <w:proofErr w:type="spellStart"/>
      <w:r>
        <w:rPr>
          <w:rStyle w:val="BS845RcodeChar"/>
          <w:rFonts w:eastAsiaTheme="minorEastAsia"/>
        </w:rPr>
        <w:t>lm</w:t>
      </w:r>
      <w:proofErr w:type="spellEnd"/>
      <w:r w:rsidRPr="0066372F">
        <w:rPr>
          <w:rStyle w:val="BS845RcodeChar"/>
          <w:rFonts w:eastAsiaTheme="minorEastAsia"/>
        </w:rPr>
        <w:t>(</w:t>
      </w:r>
      <w:r>
        <w:rPr>
          <w:rStyle w:val="BS845RcodeChar"/>
          <w:rFonts w:eastAsiaTheme="minorEastAsia"/>
        </w:rPr>
        <w:t>y~x1+x2+x1:x2</w:t>
      </w:r>
      <w:r w:rsidRPr="0066372F">
        <w:rPr>
          <w:rStyle w:val="BS845RcodeChar"/>
          <w:rFonts w:eastAsiaTheme="minorEastAsia"/>
        </w:rPr>
        <w:t>)</w:t>
      </w:r>
      <w:r w:rsidRPr="0066372F">
        <w:t xml:space="preserve">, </w:t>
      </w:r>
      <w:r>
        <w:t xml:space="preserve">linear regression of y on x1, x2, and their interaction </w:t>
      </w:r>
    </w:p>
    <w:p w14:paraId="65474E2A" w14:textId="67F9C3C6" w:rsidR="00E73792" w:rsidRDefault="00E73792" w:rsidP="00E73792">
      <w:pPr>
        <w:pStyle w:val="BS845Normal"/>
      </w:pPr>
      <w:proofErr w:type="spellStart"/>
      <w:proofErr w:type="gramStart"/>
      <w:r>
        <w:rPr>
          <w:rStyle w:val="BS845RcodeChar"/>
          <w:rFonts w:eastAsiaTheme="minorEastAsia"/>
        </w:rPr>
        <w:t>glm</w:t>
      </w:r>
      <w:proofErr w:type="spellEnd"/>
      <w:r w:rsidRPr="0066372F">
        <w:rPr>
          <w:rStyle w:val="BS845RcodeChar"/>
          <w:rFonts w:eastAsiaTheme="minorEastAsia"/>
        </w:rPr>
        <w:t>(</w:t>
      </w:r>
      <w:proofErr w:type="gramEnd"/>
      <w:r>
        <w:rPr>
          <w:rStyle w:val="BS845RcodeChar"/>
          <w:rFonts w:eastAsiaTheme="minorEastAsia"/>
        </w:rPr>
        <w:t>y~x1+x2, family=</w:t>
      </w:r>
      <w:r w:rsidR="008E1711">
        <w:rPr>
          <w:rStyle w:val="BS845RcodeChar"/>
          <w:rFonts w:eastAsiaTheme="minorEastAsia"/>
        </w:rPr>
        <w:t>binomial</w:t>
      </w:r>
      <w:r w:rsidRPr="0066372F">
        <w:rPr>
          <w:rStyle w:val="BS845RcodeChar"/>
          <w:rFonts w:eastAsiaTheme="minorEastAsia"/>
        </w:rPr>
        <w:t>)</w:t>
      </w:r>
      <w:r w:rsidRPr="0066372F">
        <w:t xml:space="preserve">, </w:t>
      </w:r>
      <w:r w:rsidR="008E1711">
        <w:t>logistic regression</w:t>
      </w:r>
    </w:p>
    <w:p w14:paraId="50F2A984" w14:textId="77777777" w:rsidR="009D110A" w:rsidRDefault="009D110A">
      <w:pPr>
        <w:rPr>
          <w:sz w:val="44"/>
        </w:rPr>
      </w:pPr>
      <w:r>
        <w:br w:type="page"/>
      </w:r>
    </w:p>
    <w:p w14:paraId="00B992CB" w14:textId="338DD72D" w:rsidR="00211125" w:rsidRDefault="00211125" w:rsidP="00211125">
      <w:pPr>
        <w:pStyle w:val="BS845Heading2"/>
        <w:jc w:val="left"/>
      </w:pPr>
      <w:bookmarkStart w:id="53" w:name="_Toc147754576"/>
      <w:r>
        <w:lastRenderedPageBreak/>
        <w:t>Family data</w:t>
      </w:r>
      <w:bookmarkEnd w:id="53"/>
    </w:p>
    <w:p w14:paraId="7B8E9937" w14:textId="24558AC6" w:rsidR="00E73792" w:rsidRDefault="008E1711" w:rsidP="00E73792">
      <w:pPr>
        <w:pStyle w:val="BS845Normal"/>
      </w:pPr>
      <w:r>
        <w:t xml:space="preserve">If you have family data, </w:t>
      </w:r>
      <w:r w:rsidR="009D110A">
        <w:t xml:space="preserve">you need compute kinship matrix and fit linear mixed effects model for continuous </w:t>
      </w:r>
      <w:proofErr w:type="gramStart"/>
      <w:r w:rsidR="009D110A">
        <w:t>outcomes</w:t>
      </w:r>
      <w:proofErr w:type="gramEnd"/>
    </w:p>
    <w:p w14:paraId="266496AC" w14:textId="77777777" w:rsidR="009D110A" w:rsidRDefault="009D110A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</w:pPr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library(</w:t>
      </w:r>
      <w:proofErr w:type="spellStart"/>
      <w:r>
        <w:rPr>
          <w:rFonts w:ascii="Consolas" w:hAnsi="Consolas" w:cs="Courier New"/>
          <w:color w:val="333333"/>
          <w:sz w:val="32"/>
          <w:szCs w:val="32"/>
          <w:shd w:val="clear" w:color="auto" w:fill="F7F7F7"/>
        </w:rPr>
        <w:t>coxme</w:t>
      </w:r>
      <w:proofErr w:type="spellEnd"/>
      <w:r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>)</w:t>
      </w:r>
      <w:r w:rsidRPr="009D110A"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 xml:space="preserve"> </w:t>
      </w:r>
    </w:p>
    <w:p w14:paraId="38CF26FA" w14:textId="5FEF7488" w:rsidR="009D110A" w:rsidRDefault="009D110A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6"/>
          <w:szCs w:val="36"/>
          <w:shd w:val="clear" w:color="auto" w:fill="F7F7F7"/>
        </w:rPr>
      </w:pPr>
      <w:r w:rsidRPr="009D110A">
        <w:rPr>
          <w:rFonts w:ascii="Consolas" w:hAnsi="Consolas" w:cs="Courier New"/>
          <w:b/>
          <w:bCs/>
          <w:color w:val="007020"/>
          <w:sz w:val="36"/>
          <w:szCs w:val="36"/>
          <w:shd w:val="clear" w:color="auto" w:fill="F7F7F7"/>
        </w:rPr>
        <w:t>library(</w:t>
      </w:r>
      <w:r w:rsidRPr="009D110A"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kinship2</w:t>
      </w:r>
      <w:r w:rsidRPr="009D110A">
        <w:rPr>
          <w:rFonts w:ascii="Consolas" w:hAnsi="Consolas" w:cs="Courier New"/>
          <w:b/>
          <w:bCs/>
          <w:color w:val="007020"/>
          <w:sz w:val="36"/>
          <w:szCs w:val="36"/>
          <w:shd w:val="clear" w:color="auto" w:fill="F7F7F7"/>
        </w:rPr>
        <w:t>)</w:t>
      </w:r>
    </w:p>
    <w:p w14:paraId="0056682A" w14:textId="1FCB7667" w:rsidR="00211125" w:rsidRPr="009D110A" w:rsidRDefault="00211125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6"/>
          <w:szCs w:val="36"/>
          <w:shd w:val="clear" w:color="auto" w:fill="F7F7F7"/>
        </w:rPr>
      </w:pPr>
      <w:r w:rsidRPr="009F2790">
        <w:rPr>
          <w:rStyle w:val="CommentTok"/>
          <w:sz w:val="36"/>
          <w:szCs w:val="36"/>
        </w:rPr>
        <w:t xml:space="preserve"># </w:t>
      </w:r>
      <w:r>
        <w:rPr>
          <w:rStyle w:val="CommentTok"/>
          <w:sz w:val="36"/>
          <w:szCs w:val="36"/>
        </w:rPr>
        <w:t>Compute kinship coefficient matrix</w:t>
      </w:r>
    </w:p>
    <w:p w14:paraId="3F175DC7" w14:textId="17AEB781" w:rsidR="009D110A" w:rsidRPr="009D110A" w:rsidRDefault="009D110A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NormalTok"/>
          <w:sz w:val="36"/>
          <w:szCs w:val="36"/>
        </w:rPr>
      </w:pPr>
      <w:r w:rsidRPr="009D110A">
        <w:rPr>
          <w:rStyle w:val="NormalTok"/>
          <w:sz w:val="36"/>
          <w:szCs w:val="36"/>
        </w:rPr>
        <w:t xml:space="preserve">ped </w:t>
      </w:r>
      <w:r w:rsidRPr="009D110A">
        <w:rPr>
          <w:rStyle w:val="OtherTok"/>
          <w:sz w:val="36"/>
          <w:szCs w:val="36"/>
        </w:rPr>
        <w:t>&lt;-</w:t>
      </w:r>
      <w:r w:rsidRPr="009D110A">
        <w:rPr>
          <w:rStyle w:val="NormalTok"/>
          <w:sz w:val="36"/>
          <w:szCs w:val="36"/>
        </w:rPr>
        <w:t xml:space="preserve"> </w:t>
      </w:r>
      <w:proofErr w:type="gramStart"/>
      <w:r w:rsidRPr="009D110A">
        <w:rPr>
          <w:rStyle w:val="FunctionTok"/>
          <w:sz w:val="36"/>
          <w:szCs w:val="36"/>
        </w:rPr>
        <w:t>read.csv</w:t>
      </w:r>
      <w:r w:rsidRPr="009D110A">
        <w:rPr>
          <w:rStyle w:val="NormalTok"/>
          <w:sz w:val="36"/>
          <w:szCs w:val="36"/>
        </w:rPr>
        <w:t>(</w:t>
      </w:r>
      <w:proofErr w:type="gramEnd"/>
      <w:r w:rsidRPr="009D110A">
        <w:rPr>
          <w:rStyle w:val="StringTok"/>
          <w:sz w:val="36"/>
          <w:szCs w:val="36"/>
        </w:rPr>
        <w:t>"ped.csv</w:t>
      </w:r>
      <w:r w:rsidR="00D25011" w:rsidRPr="009D110A">
        <w:rPr>
          <w:rStyle w:val="StringTok"/>
          <w:sz w:val="36"/>
          <w:szCs w:val="36"/>
        </w:rPr>
        <w:t>"</w:t>
      </w:r>
      <w:r w:rsidRPr="009D110A">
        <w:rPr>
          <w:rStyle w:val="NormalTok"/>
          <w:sz w:val="36"/>
          <w:szCs w:val="36"/>
        </w:rPr>
        <w:t xml:space="preserve"> )%&gt;%</w:t>
      </w:r>
    </w:p>
    <w:p w14:paraId="795C730A" w14:textId="36546D3C" w:rsidR="009D110A" w:rsidRPr="009D110A" w:rsidRDefault="009D110A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NormalTok"/>
          <w:sz w:val="36"/>
          <w:szCs w:val="36"/>
        </w:rPr>
      </w:pPr>
      <w:r w:rsidRPr="009D110A">
        <w:rPr>
          <w:rStyle w:val="NormalTok"/>
          <w:sz w:val="36"/>
          <w:szCs w:val="36"/>
        </w:rPr>
        <w:t xml:space="preserve">       </w:t>
      </w:r>
      <w:r w:rsidR="00211125">
        <w:rPr>
          <w:rStyle w:val="NormalTok"/>
          <w:sz w:val="36"/>
          <w:szCs w:val="36"/>
        </w:rPr>
        <w:tab/>
      </w:r>
      <w:r w:rsidR="00211125">
        <w:rPr>
          <w:rStyle w:val="NormalTok"/>
          <w:sz w:val="36"/>
          <w:szCs w:val="36"/>
        </w:rPr>
        <w:tab/>
      </w:r>
      <w:r w:rsidRPr="009D110A">
        <w:rPr>
          <w:rStyle w:val="FunctionTok"/>
          <w:sz w:val="36"/>
          <w:szCs w:val="36"/>
        </w:rPr>
        <w:t>with</w:t>
      </w:r>
      <w:r w:rsidRPr="009D110A">
        <w:rPr>
          <w:rStyle w:val="NormalTok"/>
          <w:sz w:val="36"/>
          <w:szCs w:val="36"/>
        </w:rPr>
        <w:t>(</w:t>
      </w:r>
      <w:r w:rsidRPr="009D110A">
        <w:rPr>
          <w:rStyle w:val="FunctionTok"/>
          <w:sz w:val="36"/>
          <w:szCs w:val="36"/>
        </w:rPr>
        <w:t>pedigree</w:t>
      </w:r>
      <w:r w:rsidRPr="009D110A">
        <w:rPr>
          <w:rStyle w:val="NormalTok"/>
          <w:sz w:val="36"/>
          <w:szCs w:val="36"/>
        </w:rPr>
        <w:t>(</w:t>
      </w:r>
      <w:proofErr w:type="spellStart"/>
      <w:proofErr w:type="gramStart"/>
      <w:r w:rsidRPr="009D110A"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id,fid</w:t>
      </w:r>
      <w:proofErr w:type="gramEnd"/>
      <w:r w:rsidRPr="009D110A"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,mid</w:t>
      </w:r>
      <w:proofErr w:type="spellEnd"/>
      <w:r w:rsidRPr="009D110A"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))</w:t>
      </w:r>
    </w:p>
    <w:p w14:paraId="2A0605B1" w14:textId="051D3E18" w:rsidR="009D110A" w:rsidRDefault="00211125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</w:pPr>
      <w:proofErr w:type="spellStart"/>
      <w:r>
        <w:rPr>
          <w:rStyle w:val="NormalTok"/>
          <w:sz w:val="36"/>
          <w:szCs w:val="36"/>
        </w:rPr>
        <w:t>kmat</w:t>
      </w:r>
      <w:proofErr w:type="spellEnd"/>
      <w:r w:rsidRPr="009D110A">
        <w:rPr>
          <w:rStyle w:val="NormalTok"/>
          <w:sz w:val="36"/>
          <w:szCs w:val="36"/>
        </w:rPr>
        <w:t xml:space="preserve"> </w:t>
      </w:r>
      <w:r w:rsidRPr="009D110A">
        <w:rPr>
          <w:rStyle w:val="OtherTok"/>
          <w:sz w:val="36"/>
          <w:szCs w:val="36"/>
        </w:rPr>
        <w:t>&lt;-</w:t>
      </w:r>
      <w:r w:rsidRPr="00211125">
        <w:rPr>
          <w:rStyle w:val="FunctionTok"/>
          <w:sz w:val="36"/>
          <w:szCs w:val="36"/>
        </w:rPr>
        <w:t xml:space="preserve"> </w:t>
      </w:r>
      <w:r>
        <w:rPr>
          <w:rStyle w:val="FunctionTok"/>
          <w:sz w:val="36"/>
          <w:szCs w:val="36"/>
        </w:rPr>
        <w:t>kinship</w:t>
      </w:r>
      <w:r w:rsidRPr="009D110A">
        <w:rPr>
          <w:rStyle w:val="NormalTok"/>
          <w:sz w:val="36"/>
          <w:szCs w:val="36"/>
        </w:rPr>
        <w:t>(</w:t>
      </w:r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ped</w:t>
      </w:r>
      <w:r w:rsidRPr="009D110A"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)</w:t>
      </w:r>
    </w:p>
    <w:p w14:paraId="0E1589C4" w14:textId="0EF2C348" w:rsidR="009D110A" w:rsidRDefault="00211125" w:rsidP="009D110A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Style w:val="CommentTok"/>
          <w:sz w:val="36"/>
          <w:szCs w:val="36"/>
        </w:rPr>
      </w:pPr>
      <w:r w:rsidRPr="009F2790">
        <w:rPr>
          <w:rStyle w:val="CommentTok"/>
          <w:sz w:val="36"/>
          <w:szCs w:val="36"/>
        </w:rPr>
        <w:t xml:space="preserve"># </w:t>
      </w:r>
      <w:proofErr w:type="gramStart"/>
      <w:r>
        <w:rPr>
          <w:rStyle w:val="CommentTok"/>
          <w:sz w:val="36"/>
          <w:szCs w:val="36"/>
        </w:rPr>
        <w:t>perform</w:t>
      </w:r>
      <w:proofErr w:type="gramEnd"/>
      <w:r>
        <w:rPr>
          <w:rStyle w:val="CommentTok"/>
          <w:sz w:val="36"/>
          <w:szCs w:val="36"/>
        </w:rPr>
        <w:t xml:space="preserve"> linear mixed effects model</w:t>
      </w:r>
    </w:p>
    <w:p w14:paraId="6702B9D4" w14:textId="2FC7F6FB" w:rsidR="00211125" w:rsidRDefault="00211125" w:rsidP="00211125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</w:pPr>
      <w:proofErr w:type="spellStart"/>
      <w:proofErr w:type="gramStart"/>
      <w:r>
        <w:rPr>
          <w:rStyle w:val="FunctionTok"/>
          <w:sz w:val="36"/>
          <w:szCs w:val="36"/>
        </w:rPr>
        <w:t>lmekin</w:t>
      </w:r>
      <w:proofErr w:type="spellEnd"/>
      <w:r w:rsidRPr="009D110A">
        <w:rPr>
          <w:rStyle w:val="NormalTok"/>
          <w:sz w:val="36"/>
          <w:szCs w:val="36"/>
        </w:rPr>
        <w:t>(</w:t>
      </w:r>
      <w:proofErr w:type="gramEnd"/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 xml:space="preserve">outcome </w:t>
      </w:r>
      <w:r w:rsidRPr="009F2790">
        <w:rPr>
          <w:rStyle w:val="SpecialCharTok"/>
          <w:sz w:val="36"/>
          <w:szCs w:val="36"/>
        </w:rPr>
        <w:t>~</w:t>
      </w:r>
      <w:r w:rsidRPr="00211125"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  <w:t xml:space="preserve"> </w:t>
      </w:r>
      <w:proofErr w:type="spellStart"/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gscore</w:t>
      </w:r>
      <w:r>
        <w:rPr>
          <w:rStyle w:val="SpecialCharTok"/>
          <w:sz w:val="36"/>
          <w:szCs w:val="36"/>
        </w:rPr>
        <w:t>+</w:t>
      </w:r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age</w:t>
      </w:r>
      <w:r>
        <w:rPr>
          <w:rStyle w:val="SpecialCharTok"/>
          <w:sz w:val="36"/>
          <w:szCs w:val="36"/>
        </w:rPr>
        <w:t>+</w:t>
      </w:r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sex</w:t>
      </w:r>
      <w:proofErr w:type="spellEnd"/>
      <w:r>
        <w:rPr>
          <w:rStyle w:val="SpecialCharTok"/>
          <w:sz w:val="36"/>
          <w:szCs w:val="36"/>
        </w:rPr>
        <w:t>+</w:t>
      </w:r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 xml:space="preserve">(1|id), </w:t>
      </w:r>
      <w:r w:rsidRPr="009F2790">
        <w:rPr>
          <w:rStyle w:val="AttributeTok"/>
          <w:sz w:val="36"/>
          <w:szCs w:val="36"/>
        </w:rPr>
        <w:t>data=</w:t>
      </w:r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 xml:space="preserve">final, </w:t>
      </w:r>
      <w:proofErr w:type="spellStart"/>
      <w:r w:rsidRPr="00211125">
        <w:rPr>
          <w:rStyle w:val="AttributeTok"/>
          <w:sz w:val="36"/>
          <w:szCs w:val="36"/>
        </w:rPr>
        <w:t>varlist</w:t>
      </w:r>
      <w:proofErr w:type="spellEnd"/>
      <w:r w:rsidRPr="00211125">
        <w:rPr>
          <w:rStyle w:val="AttributeTok"/>
          <w:sz w:val="36"/>
          <w:szCs w:val="36"/>
        </w:rPr>
        <w:t>=</w:t>
      </w:r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 xml:space="preserve"> </w:t>
      </w:r>
      <w:proofErr w:type="spellStart"/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kmat</w:t>
      </w:r>
      <w:proofErr w:type="spellEnd"/>
      <w:r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*2</w:t>
      </w:r>
      <w:r w:rsidRPr="009D110A">
        <w:rPr>
          <w:rFonts w:ascii="Consolas" w:hAnsi="Consolas" w:cs="Courier New"/>
          <w:color w:val="333333"/>
          <w:sz w:val="36"/>
          <w:szCs w:val="36"/>
          <w:shd w:val="clear" w:color="auto" w:fill="F7F7F7"/>
        </w:rPr>
        <w:t>)</w:t>
      </w:r>
    </w:p>
    <w:p w14:paraId="785353EF" w14:textId="77777777" w:rsidR="00211125" w:rsidRDefault="00211125" w:rsidP="00211125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b/>
          <w:bCs/>
          <w:color w:val="007020"/>
          <w:sz w:val="32"/>
          <w:szCs w:val="32"/>
          <w:shd w:val="clear" w:color="auto" w:fill="F7F7F7"/>
        </w:rPr>
      </w:pPr>
    </w:p>
    <w:p w14:paraId="619EBC1F" w14:textId="77777777" w:rsidR="00211125" w:rsidRDefault="00211125">
      <w:pPr>
        <w:rPr>
          <w:rFonts w:asciiTheme="majorHAnsi" w:eastAsiaTheme="majorEastAsia" w:hAnsiTheme="majorHAnsi" w:cstheme="majorBidi"/>
          <w:b/>
          <w:color w:val="800000"/>
          <w:sz w:val="38"/>
          <w:szCs w:val="40"/>
        </w:rPr>
      </w:pPr>
      <w:r>
        <w:br w:type="page"/>
      </w:r>
    </w:p>
    <w:p w14:paraId="0FF643F2" w14:textId="05F34B5C" w:rsidR="00211125" w:rsidRDefault="00211125" w:rsidP="00211125">
      <w:pPr>
        <w:pStyle w:val="BS845Heading2"/>
        <w:jc w:val="left"/>
      </w:pPr>
      <w:bookmarkStart w:id="54" w:name="_Toc147754577"/>
      <w:r>
        <w:lastRenderedPageBreak/>
        <w:t xml:space="preserve">Analyze a large number of genetic </w:t>
      </w:r>
      <w:proofErr w:type="gramStart"/>
      <w:r>
        <w:t>variants</w:t>
      </w:r>
      <w:bookmarkEnd w:id="54"/>
      <w:proofErr w:type="gramEnd"/>
    </w:p>
    <w:p w14:paraId="2DE4005D" w14:textId="77777777" w:rsidR="00D25011" w:rsidRDefault="00211125" w:rsidP="00211125">
      <w:pPr>
        <w:pStyle w:val="BS845Normal"/>
      </w:pPr>
      <w:r>
        <w:t xml:space="preserve">Desktop R is not efficient to handle data that are too large such as GWAS data. But we can prepare data and commands in R, then call external programs such as </w:t>
      </w:r>
    </w:p>
    <w:p w14:paraId="44B8CE02" w14:textId="526D844A" w:rsidR="00D25011" w:rsidRDefault="00AF56AC">
      <w:pPr>
        <w:pStyle w:val="BS845Normal"/>
        <w:numPr>
          <w:ilvl w:val="0"/>
          <w:numId w:val="10"/>
        </w:numPr>
      </w:pPr>
      <w:r>
        <w:t>P</w:t>
      </w:r>
      <w:r w:rsidR="00211125">
        <w:t xml:space="preserve">link </w:t>
      </w:r>
      <w:r>
        <w:t>to generate results</w:t>
      </w:r>
      <w:r w:rsidR="00D25011">
        <w:t xml:space="preserve"> for unrelated, </w:t>
      </w:r>
      <w:r w:rsidR="004C600D">
        <w:t>or</w:t>
      </w:r>
      <w:r w:rsidR="00D25011">
        <w:t xml:space="preserve"> </w:t>
      </w:r>
    </w:p>
    <w:p w14:paraId="0828668B" w14:textId="00C3F381" w:rsidR="00211125" w:rsidRDefault="00D25011">
      <w:pPr>
        <w:pStyle w:val="BS845Normal"/>
        <w:numPr>
          <w:ilvl w:val="0"/>
          <w:numId w:val="10"/>
        </w:numPr>
      </w:pPr>
      <w:r>
        <w:t xml:space="preserve">R package </w:t>
      </w:r>
      <w:proofErr w:type="spellStart"/>
      <w:r>
        <w:t>gaston</w:t>
      </w:r>
      <w:proofErr w:type="spellEnd"/>
      <w:r>
        <w:t xml:space="preserve"> to generate results accounting for encrypted relatedness.</w:t>
      </w:r>
    </w:p>
    <w:p w14:paraId="786147FE" w14:textId="39A5C2CE" w:rsidR="00D25011" w:rsidRDefault="00000000" w:rsidP="00D25011">
      <w:pPr>
        <w:pStyle w:val="BS845Normal"/>
        <w:ind w:left="720"/>
      </w:pPr>
      <w:hyperlink r:id="rId22" w:history="1">
        <w:r w:rsidR="00D25011" w:rsidRPr="00CB32CE">
          <w:rPr>
            <w:rStyle w:val="Hyperlink"/>
          </w:rPr>
          <w:t>https://cran.r-project.org/web/packages/gaston/index.html</w:t>
        </w:r>
      </w:hyperlink>
    </w:p>
    <w:p w14:paraId="758F7C89" w14:textId="77777777" w:rsidR="00D25011" w:rsidRDefault="00D25011" w:rsidP="004C600D">
      <w:pPr>
        <w:pStyle w:val="BS845Normal"/>
        <w:spacing w:after="0"/>
        <w:ind w:left="720"/>
      </w:pPr>
      <w:proofErr w:type="spellStart"/>
      <w:r w:rsidRPr="00D25011">
        <w:rPr>
          <w:rStyle w:val="FunctionTok"/>
          <w:sz w:val="36"/>
          <w:szCs w:val="36"/>
        </w:rPr>
        <w:t>association.</w:t>
      </w:r>
      <w:proofErr w:type="gramStart"/>
      <w:r w:rsidRPr="00D25011">
        <w:rPr>
          <w:rStyle w:val="FunctionTok"/>
          <w:sz w:val="36"/>
          <w:szCs w:val="36"/>
        </w:rPr>
        <w:t>test.dosage</w:t>
      </w:r>
      <w:proofErr w:type="spellEnd"/>
      <w:proofErr w:type="gramEnd"/>
      <w:r>
        <w:t xml:space="preserve"> (</w:t>
      </w:r>
      <w:r w:rsidRPr="009D110A">
        <w:rPr>
          <w:rStyle w:val="StringTok"/>
          <w:sz w:val="36"/>
          <w:szCs w:val="36"/>
        </w:rPr>
        <w:t>"</w:t>
      </w:r>
      <w:r w:rsidRPr="00D25011">
        <w:rPr>
          <w:rStyle w:val="StringTok"/>
          <w:sz w:val="36"/>
          <w:szCs w:val="36"/>
        </w:rPr>
        <w:t>extract_chr22.vcf.gz</w:t>
      </w:r>
      <w:r w:rsidRPr="009D110A">
        <w:rPr>
          <w:rStyle w:val="StringTok"/>
          <w:sz w:val="36"/>
          <w:szCs w:val="36"/>
        </w:rPr>
        <w:t>"</w:t>
      </w:r>
      <w:r w:rsidRPr="009D110A">
        <w:rPr>
          <w:rStyle w:val="NormalTok"/>
          <w:sz w:val="36"/>
          <w:szCs w:val="36"/>
        </w:rPr>
        <w:t xml:space="preserve"> </w:t>
      </w:r>
      <w:r>
        <w:t>",</w:t>
      </w:r>
    </w:p>
    <w:p w14:paraId="0BB9689A" w14:textId="45DD561A" w:rsidR="00D25011" w:rsidRDefault="00D25011" w:rsidP="004C600D">
      <w:pPr>
        <w:pStyle w:val="BS845Normal"/>
        <w:spacing w:after="0" w:line="240" w:lineRule="auto"/>
        <w:ind w:left="1440" w:firstLine="720"/>
      </w:pPr>
      <w:r>
        <w:rPr>
          <w:rStyle w:val="AttributeTok"/>
          <w:sz w:val="36"/>
          <w:szCs w:val="36"/>
        </w:rPr>
        <w:t>Y</w:t>
      </w:r>
      <w:r w:rsidRPr="009F2790">
        <w:rPr>
          <w:rStyle w:val="AttributeTok"/>
          <w:sz w:val="36"/>
          <w:szCs w:val="36"/>
        </w:rPr>
        <w:t>=</w:t>
      </w:r>
      <w:r>
        <w:t xml:space="preserve"> </w:t>
      </w:r>
      <w:r w:rsidRPr="00B723E1">
        <w:rPr>
          <w:sz w:val="36"/>
          <w:szCs w:val="36"/>
        </w:rPr>
        <w:t xml:space="preserve">Y2$B_VO2MX, </w:t>
      </w:r>
      <w:r w:rsidRPr="00B723E1">
        <w:rPr>
          <w:rStyle w:val="AttributeTok"/>
          <w:sz w:val="36"/>
          <w:szCs w:val="36"/>
        </w:rPr>
        <w:t>X</w:t>
      </w:r>
      <w:r w:rsidRPr="00B723E1">
        <w:rPr>
          <w:sz w:val="36"/>
          <w:szCs w:val="36"/>
        </w:rPr>
        <w:t xml:space="preserve"> = COV2</w:t>
      </w:r>
      <w:r>
        <w:t xml:space="preserve">, </w:t>
      </w:r>
      <w:r w:rsidRPr="00D25011">
        <w:rPr>
          <w:rStyle w:val="AttributeTok"/>
          <w:sz w:val="36"/>
          <w:szCs w:val="36"/>
        </w:rPr>
        <w:t xml:space="preserve">method </w:t>
      </w:r>
      <w:r w:rsidRPr="009F2790">
        <w:rPr>
          <w:rStyle w:val="AttributeTok"/>
          <w:sz w:val="36"/>
          <w:szCs w:val="36"/>
        </w:rPr>
        <w:t>=</w:t>
      </w:r>
      <w:r>
        <w:t xml:space="preserve"> </w:t>
      </w:r>
      <w:r w:rsidRPr="009D110A">
        <w:rPr>
          <w:rStyle w:val="StringTok"/>
          <w:sz w:val="36"/>
          <w:szCs w:val="36"/>
        </w:rPr>
        <w:t>"</w:t>
      </w:r>
      <w:proofErr w:type="spellStart"/>
      <w:r>
        <w:rPr>
          <w:rStyle w:val="StringTok"/>
          <w:sz w:val="36"/>
          <w:szCs w:val="36"/>
        </w:rPr>
        <w:t>lmm</w:t>
      </w:r>
      <w:proofErr w:type="spellEnd"/>
      <w:r>
        <w:rPr>
          <w:rStyle w:val="StringTok"/>
          <w:sz w:val="36"/>
          <w:szCs w:val="36"/>
        </w:rPr>
        <w:t>”,</w:t>
      </w:r>
      <w:r>
        <w:t xml:space="preserve"> </w:t>
      </w:r>
    </w:p>
    <w:p w14:paraId="62EE9F74" w14:textId="7A3DF033" w:rsidR="00D25011" w:rsidRDefault="00D25011" w:rsidP="004C600D">
      <w:pPr>
        <w:pStyle w:val="BS845Normal"/>
        <w:spacing w:after="0" w:line="240" w:lineRule="auto"/>
        <w:ind w:left="720"/>
      </w:pPr>
      <w:r>
        <w:t xml:space="preserve">                               </w:t>
      </w:r>
      <w:r w:rsidRPr="00D25011">
        <w:rPr>
          <w:rStyle w:val="AttributeTok"/>
          <w:sz w:val="36"/>
          <w:szCs w:val="36"/>
        </w:rPr>
        <w:t xml:space="preserve">response </w:t>
      </w:r>
      <w:r w:rsidRPr="009F2790">
        <w:rPr>
          <w:rStyle w:val="AttributeTok"/>
          <w:sz w:val="36"/>
          <w:szCs w:val="36"/>
        </w:rPr>
        <w:t>=</w:t>
      </w:r>
      <w:r>
        <w:t xml:space="preserve"> </w:t>
      </w:r>
      <w:r w:rsidRPr="009D110A">
        <w:rPr>
          <w:rStyle w:val="StringTok"/>
          <w:sz w:val="36"/>
          <w:szCs w:val="36"/>
        </w:rPr>
        <w:t>"</w:t>
      </w:r>
      <w:r w:rsidRPr="00D25011">
        <w:rPr>
          <w:rStyle w:val="StringTok"/>
          <w:sz w:val="36"/>
          <w:szCs w:val="36"/>
        </w:rPr>
        <w:t>quantitative</w:t>
      </w:r>
      <w:r w:rsidRPr="009D110A">
        <w:rPr>
          <w:rStyle w:val="StringTok"/>
          <w:sz w:val="36"/>
          <w:szCs w:val="36"/>
        </w:rPr>
        <w:t>"</w:t>
      </w:r>
      <w:r>
        <w:rPr>
          <w:rStyle w:val="StringTok"/>
          <w:sz w:val="36"/>
          <w:szCs w:val="36"/>
        </w:rPr>
        <w:t>,</w:t>
      </w:r>
      <w:r>
        <w:t xml:space="preserve"> </w:t>
      </w:r>
    </w:p>
    <w:p w14:paraId="7768183A" w14:textId="4E79E5BC" w:rsidR="00D25011" w:rsidRDefault="00D25011" w:rsidP="004C600D">
      <w:pPr>
        <w:pStyle w:val="BS845Normal"/>
        <w:spacing w:after="0" w:line="240" w:lineRule="auto"/>
        <w:ind w:left="720"/>
      </w:pPr>
      <w:r>
        <w:t xml:space="preserve">                               </w:t>
      </w:r>
      <w:r w:rsidR="00263E5B" w:rsidRPr="00263E5B">
        <w:rPr>
          <w:rStyle w:val="AttributeTok"/>
          <w:sz w:val="36"/>
          <w:szCs w:val="36"/>
        </w:rPr>
        <w:t>test</w:t>
      </w:r>
      <w:r w:rsidRPr="00D25011">
        <w:rPr>
          <w:rStyle w:val="AttributeTok"/>
          <w:sz w:val="36"/>
          <w:szCs w:val="36"/>
        </w:rPr>
        <w:t xml:space="preserve"> </w:t>
      </w:r>
      <w:r w:rsidRPr="009F2790">
        <w:rPr>
          <w:rStyle w:val="AttributeTok"/>
          <w:sz w:val="36"/>
          <w:szCs w:val="36"/>
        </w:rPr>
        <w:t>=</w:t>
      </w:r>
      <w:r>
        <w:t xml:space="preserve"> </w:t>
      </w:r>
      <w:r w:rsidR="00C914DF" w:rsidRPr="009D110A">
        <w:rPr>
          <w:rStyle w:val="StringTok"/>
          <w:sz w:val="36"/>
          <w:szCs w:val="36"/>
        </w:rPr>
        <w:t>"</w:t>
      </w:r>
      <w:proofErr w:type="spellStart"/>
      <w:r w:rsidR="00C914DF">
        <w:rPr>
          <w:rStyle w:val="StringTok"/>
          <w:sz w:val="36"/>
          <w:szCs w:val="36"/>
        </w:rPr>
        <w:t>wald</w:t>
      </w:r>
      <w:proofErr w:type="spellEnd"/>
      <w:r w:rsidR="00C914DF">
        <w:rPr>
          <w:rStyle w:val="StringTok"/>
          <w:sz w:val="36"/>
          <w:szCs w:val="36"/>
        </w:rPr>
        <w:t>"</w:t>
      </w:r>
      <w:r>
        <w:t>,</w:t>
      </w:r>
    </w:p>
    <w:p w14:paraId="6F766945" w14:textId="14B1DB6B" w:rsidR="00D25011" w:rsidRDefault="00D25011" w:rsidP="004C600D">
      <w:pPr>
        <w:pStyle w:val="BS845Normal"/>
        <w:spacing w:after="0" w:line="240" w:lineRule="auto"/>
        <w:ind w:left="720"/>
      </w:pPr>
      <w:r>
        <w:t xml:space="preserve">                               </w:t>
      </w:r>
      <w:r w:rsidR="00C914DF">
        <w:rPr>
          <w:rStyle w:val="AttributeTok"/>
          <w:sz w:val="36"/>
          <w:szCs w:val="36"/>
        </w:rPr>
        <w:t>K</w:t>
      </w:r>
      <w:r w:rsidR="00C914DF">
        <w:t xml:space="preserve"> </w:t>
      </w:r>
      <w:r>
        <w:t>=</w:t>
      </w:r>
      <w:proofErr w:type="gramStart"/>
      <w:r>
        <w:t xml:space="preserve">K, </w:t>
      </w:r>
      <w:r w:rsidR="00B723E1" w:rsidRPr="00B723E1">
        <w:t xml:space="preserve"> </w:t>
      </w:r>
      <w:proofErr w:type="spellStart"/>
      <w:r w:rsidR="00B723E1" w:rsidRPr="00B723E1">
        <w:rPr>
          <w:rStyle w:val="AttributeTok"/>
          <w:sz w:val="36"/>
          <w:szCs w:val="36"/>
        </w:rPr>
        <w:t>eigenK</w:t>
      </w:r>
      <w:proofErr w:type="spellEnd"/>
      <w:proofErr w:type="gramEnd"/>
      <w:r w:rsidR="00C914DF">
        <w:t xml:space="preserve"> </w:t>
      </w:r>
      <w:r>
        <w:t>=</w:t>
      </w:r>
      <w:proofErr w:type="spellStart"/>
      <w:r>
        <w:t>eiK</w:t>
      </w:r>
      <w:proofErr w:type="spellEnd"/>
      <w:r>
        <w:t>,</w:t>
      </w:r>
    </w:p>
    <w:p w14:paraId="2CB1742E" w14:textId="77777777" w:rsidR="00D25011" w:rsidRDefault="00D25011" w:rsidP="004C600D">
      <w:pPr>
        <w:pStyle w:val="BS845Normal"/>
        <w:spacing w:after="0" w:line="240" w:lineRule="auto"/>
        <w:ind w:left="720"/>
      </w:pPr>
      <w:r>
        <w:t xml:space="preserve">                               beg = </w:t>
      </w:r>
      <w:proofErr w:type="gramStart"/>
      <w:r>
        <w:t>1,end</w:t>
      </w:r>
      <w:proofErr w:type="gramEnd"/>
      <w:r>
        <w:t xml:space="preserve"> = </w:t>
      </w:r>
      <w:proofErr w:type="spellStart"/>
      <w:r>
        <w:t>n_col</w:t>
      </w:r>
      <w:proofErr w:type="spellEnd"/>
      <w:r>
        <w:t>, p = 0,</w:t>
      </w:r>
    </w:p>
    <w:p w14:paraId="19DB56BA" w14:textId="2EC2C2C8" w:rsidR="00D25011" w:rsidRDefault="00D25011" w:rsidP="004C600D">
      <w:pPr>
        <w:pStyle w:val="BS845Normal"/>
        <w:spacing w:after="0" w:line="240" w:lineRule="auto"/>
        <w:ind w:left="720"/>
      </w:pPr>
      <w:r>
        <w:lastRenderedPageBreak/>
        <w:t xml:space="preserve">                               </w:t>
      </w:r>
      <w:proofErr w:type="spellStart"/>
      <w:r>
        <w:t>tol</w:t>
      </w:r>
      <w:proofErr w:type="spellEnd"/>
      <w:r>
        <w:t xml:space="preserve"> </w:t>
      </w:r>
      <w:proofErr w:type="gramStart"/>
      <w:r>
        <w:t>= .Machine</w:t>
      </w:r>
      <w:proofErr w:type="gramEnd"/>
      <w:r>
        <w:t>$double.eps^0.25)</w:t>
      </w:r>
    </w:p>
    <w:p w14:paraId="77E8770F" w14:textId="23F11B59" w:rsidR="004C600D" w:rsidRDefault="004C600D" w:rsidP="004C600D">
      <w:pPr>
        <w:pStyle w:val="BS845Heading2"/>
      </w:pPr>
      <w:r>
        <w:br w:type="page"/>
      </w:r>
      <w:bookmarkStart w:id="55" w:name="_Toc147754578"/>
      <w:r>
        <w:lastRenderedPageBreak/>
        <w:t>Two sample mendelian randomization analyses</w:t>
      </w:r>
      <w:bookmarkEnd w:id="55"/>
    </w:p>
    <w:p w14:paraId="73B2ED7C" w14:textId="3D99F5C4" w:rsidR="004C600D" w:rsidRDefault="004C600D">
      <w:pPr>
        <w:rPr>
          <w:sz w:val="44"/>
        </w:rPr>
      </w:pPr>
      <w:r w:rsidRPr="004C600D">
        <w:rPr>
          <w:sz w:val="44"/>
        </w:rPr>
        <w:t>Two sample Mendelian randomi</w:t>
      </w:r>
      <w:r>
        <w:rPr>
          <w:sz w:val="44"/>
        </w:rPr>
        <w:t>z</w:t>
      </w:r>
      <w:r w:rsidRPr="004C600D">
        <w:rPr>
          <w:sz w:val="44"/>
        </w:rPr>
        <w:t>ation (2SMR) is a method to estimate the causal effect of an exposure on an outcome using only summary statistics from genome wide association studies (GWAS).</w:t>
      </w:r>
    </w:p>
    <w:p w14:paraId="7E0F5B7C" w14:textId="4A713085" w:rsidR="00894ADB" w:rsidRDefault="00894ADB" w:rsidP="00894ADB">
      <w:pPr>
        <w:pStyle w:val="BS845SectionTitle"/>
      </w:pPr>
      <w:bookmarkStart w:id="56" w:name="_Toc147754579"/>
      <w:r>
        <w:t xml:space="preserve">Using GWAS summary statistics from MRC IEU open GWAS database to perform two-sample </w:t>
      </w:r>
      <w:proofErr w:type="gramStart"/>
      <w:r>
        <w:t>MR</w:t>
      </w:r>
      <w:bookmarkEnd w:id="56"/>
      <w:proofErr w:type="gramEnd"/>
    </w:p>
    <w:p w14:paraId="735F40D8" w14:textId="77777777" w:rsidR="00894ADB" w:rsidRDefault="00894ADB" w:rsidP="00894ADB">
      <w:pPr>
        <w:pStyle w:val="BS845SectionTitle"/>
      </w:pPr>
    </w:p>
    <w:p w14:paraId="2B248823" w14:textId="28479934" w:rsidR="00894ADB" w:rsidRDefault="00894ADB" w:rsidP="00894ADB">
      <w:pPr>
        <w:pStyle w:val="BS845Normal"/>
        <w:spacing w:after="0"/>
      </w:pPr>
      <w:r w:rsidRPr="00894ADB">
        <w:t xml:space="preserve">Developed at the MRC Integrative Epidemiology Unit (IEU) at the University of Bristol, this resource is a manually curated collection of complete GWAS summary datasets made available as </w:t>
      </w:r>
      <w:proofErr w:type="gramStart"/>
      <w:r w:rsidRPr="00894ADB">
        <w:t>open source</w:t>
      </w:r>
      <w:proofErr w:type="gramEnd"/>
      <w:r w:rsidRPr="00894ADB">
        <w:t xml:space="preserve"> files for download, or by querying a database of the complete data.</w:t>
      </w:r>
    </w:p>
    <w:p w14:paraId="5DCD27BF" w14:textId="06FEDDDD" w:rsidR="00894ADB" w:rsidRDefault="00894ADB" w:rsidP="00894ADB">
      <w:pPr>
        <w:pStyle w:val="BS845Normal"/>
        <w:spacing w:after="0"/>
      </w:pPr>
      <w:r>
        <w:t xml:space="preserve">They developed an R package to facilitate such </w:t>
      </w:r>
      <w:proofErr w:type="gramStart"/>
      <w:r>
        <w:t>analyses</w:t>
      </w:r>
      <w:proofErr w:type="gramEnd"/>
    </w:p>
    <w:p w14:paraId="2F7E4155" w14:textId="01B9BC0D" w:rsidR="004C600D" w:rsidRDefault="004C600D" w:rsidP="00894ADB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spacing w:after="0"/>
        <w:rPr>
          <w:rStyle w:val="kw"/>
          <w:rFonts w:ascii="var(--bs-font-monospace)" w:hAnsi="var(--bs-font-monospace)" w:hint="eastAsia"/>
          <w:color w:val="003B4F"/>
          <w:sz w:val="40"/>
          <w:szCs w:val="40"/>
        </w:rPr>
      </w:pPr>
      <w:proofErr w:type="spellStart"/>
      <w:proofErr w:type="gramStart"/>
      <w:r w:rsidRPr="004C600D">
        <w:rPr>
          <w:rStyle w:val="kw"/>
          <w:rFonts w:ascii="var(--bs-font-monospace)" w:hAnsi="var(--bs-font-monospace)"/>
          <w:color w:val="003B4F"/>
          <w:sz w:val="40"/>
          <w:szCs w:val="40"/>
        </w:rPr>
        <w:t>install.packages</w:t>
      </w:r>
      <w:proofErr w:type="spellEnd"/>
      <w:proofErr w:type="gramEnd"/>
      <w:r w:rsidRPr="004C600D">
        <w:rPr>
          <w:rStyle w:val="kw"/>
          <w:rFonts w:ascii="var(--bs-font-monospace)" w:hAnsi="var(--bs-font-monospace)"/>
          <w:color w:val="003B4F"/>
          <w:sz w:val="40"/>
          <w:szCs w:val="40"/>
        </w:rPr>
        <w:t>("remotes")</w:t>
      </w:r>
    </w:p>
    <w:p w14:paraId="1ED18E8F" w14:textId="7126F797" w:rsidR="004C600D" w:rsidRDefault="004C600D" w:rsidP="00894ADB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spacing w:after="0"/>
        <w:rPr>
          <w:rStyle w:val="kw"/>
          <w:rFonts w:ascii="var(--bs-font-monospace)" w:hAnsi="var(--bs-font-monospace)" w:hint="eastAsia"/>
          <w:color w:val="003B4F"/>
          <w:sz w:val="40"/>
          <w:szCs w:val="40"/>
        </w:rPr>
      </w:pPr>
      <w:r>
        <w:rPr>
          <w:rStyle w:val="kw"/>
          <w:rFonts w:ascii="var(--bs-font-monospace)" w:hAnsi="var(--bs-font-monospace)"/>
          <w:color w:val="003B4F"/>
          <w:sz w:val="40"/>
          <w:szCs w:val="40"/>
        </w:rPr>
        <w:t>library</w:t>
      </w:r>
      <w:r w:rsidRPr="004C600D">
        <w:rPr>
          <w:rStyle w:val="kw"/>
          <w:rFonts w:ascii="var(--bs-font-monospace)" w:hAnsi="var(--bs-font-monospace)"/>
          <w:color w:val="003B4F"/>
          <w:sz w:val="40"/>
          <w:szCs w:val="40"/>
        </w:rPr>
        <w:t>(remotes)</w:t>
      </w:r>
    </w:p>
    <w:p w14:paraId="48311CEA" w14:textId="77777777" w:rsidR="004C600D" w:rsidRPr="004C600D" w:rsidRDefault="004C600D" w:rsidP="00894ADB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spacing w:after="0"/>
        <w:rPr>
          <w:rFonts w:ascii="var(--bs-font-monospace)" w:hAnsi="var(--bs-font-monospace)" w:hint="eastAsia"/>
          <w:color w:val="000000"/>
          <w:sz w:val="40"/>
          <w:szCs w:val="40"/>
        </w:rPr>
      </w:pPr>
      <w:proofErr w:type="spellStart"/>
      <w:r w:rsidRPr="004C600D">
        <w:rPr>
          <w:rStyle w:val="fu"/>
          <w:rFonts w:ascii="var(--bs-font-monospace)" w:hAnsi="var(--bs-font-monospace)"/>
          <w:color w:val="4758AB"/>
          <w:sz w:val="40"/>
          <w:szCs w:val="40"/>
        </w:rPr>
        <w:t>install_github</w:t>
      </w:r>
      <w:proofErr w:type="spellEnd"/>
      <w:r w:rsidRPr="004C600D">
        <w:rPr>
          <w:rStyle w:val="op"/>
          <w:rFonts w:ascii="var(--bs-font-monospace)" w:hAnsi="var(--bs-font-monospace)"/>
          <w:color w:val="5E5E5E"/>
          <w:sz w:val="40"/>
          <w:szCs w:val="40"/>
        </w:rPr>
        <w:t>(</w:t>
      </w:r>
      <w:r w:rsidRPr="004C600D">
        <w:rPr>
          <w:rStyle w:val="st"/>
          <w:rFonts w:ascii="var(--bs-font-monospace)" w:hAnsi="var(--bs-font-monospace)"/>
          <w:color w:val="20794D"/>
          <w:sz w:val="40"/>
          <w:szCs w:val="40"/>
        </w:rPr>
        <w:t>"MRCIEU/</w:t>
      </w:r>
      <w:proofErr w:type="spellStart"/>
      <w:r w:rsidRPr="004C600D">
        <w:rPr>
          <w:rStyle w:val="st"/>
          <w:rFonts w:ascii="var(--bs-font-monospace)" w:hAnsi="var(--bs-font-monospace)"/>
          <w:color w:val="20794D"/>
          <w:sz w:val="40"/>
          <w:szCs w:val="40"/>
        </w:rPr>
        <w:t>TwoSampleMR</w:t>
      </w:r>
      <w:proofErr w:type="spellEnd"/>
      <w:r w:rsidRPr="004C600D">
        <w:rPr>
          <w:rStyle w:val="st"/>
          <w:rFonts w:ascii="var(--bs-font-monospace)" w:hAnsi="var(--bs-font-monospace)"/>
          <w:color w:val="20794D"/>
          <w:sz w:val="40"/>
          <w:szCs w:val="40"/>
        </w:rPr>
        <w:t>"</w:t>
      </w:r>
      <w:r w:rsidRPr="004C600D">
        <w:rPr>
          <w:rStyle w:val="op"/>
          <w:rFonts w:ascii="var(--bs-font-monospace)" w:hAnsi="var(--bs-font-monospace)"/>
          <w:color w:val="5E5E5E"/>
          <w:sz w:val="40"/>
          <w:szCs w:val="40"/>
        </w:rPr>
        <w:t>)</w:t>
      </w:r>
    </w:p>
    <w:p w14:paraId="4FDF28C3" w14:textId="77777777" w:rsidR="00894ADB" w:rsidRDefault="00894ADB">
      <w:pPr>
        <w:rPr>
          <w:rFonts w:ascii="Ubuntu" w:eastAsia="SimSun" w:hAnsi="Ubuntu"/>
          <w:color w:val="333333"/>
          <w:sz w:val="36"/>
          <w:szCs w:val="36"/>
        </w:rPr>
      </w:pPr>
      <w:r>
        <w:rPr>
          <w:rFonts w:ascii="Ubuntu" w:hAnsi="Ubuntu"/>
          <w:color w:val="333333"/>
          <w:sz w:val="36"/>
          <w:szCs w:val="36"/>
        </w:rPr>
        <w:lastRenderedPageBreak/>
        <w:br w:type="page"/>
      </w:r>
    </w:p>
    <w:p w14:paraId="23D28F41" w14:textId="0D74AB60" w:rsidR="002C721A" w:rsidRPr="002C721A" w:rsidRDefault="002C721A" w:rsidP="002C721A">
      <w:pPr>
        <w:pStyle w:val="NormalWeb"/>
        <w:shd w:val="clear" w:color="auto" w:fill="FFFFFF"/>
        <w:spacing w:before="0" w:beforeAutospacing="0"/>
        <w:rPr>
          <w:rFonts w:ascii="Ubuntu" w:hAnsi="Ubuntu"/>
          <w:color w:val="333333"/>
          <w:sz w:val="36"/>
          <w:szCs w:val="36"/>
        </w:rPr>
      </w:pPr>
      <w:r>
        <w:rPr>
          <w:rFonts w:ascii="Ubuntu" w:hAnsi="Ubuntu"/>
          <w:color w:val="333333"/>
          <w:sz w:val="36"/>
          <w:szCs w:val="36"/>
        </w:rPr>
        <w:lastRenderedPageBreak/>
        <w:t>Example:</w:t>
      </w:r>
      <w:r w:rsidRPr="002C721A">
        <w:rPr>
          <w:rFonts w:ascii="Ubuntu" w:hAnsi="Ubuntu"/>
          <w:color w:val="333333"/>
          <w:sz w:val="36"/>
          <w:szCs w:val="36"/>
        </w:rPr>
        <w:t> the causal effect of body mass index on coronary heart disease, looks like this:</w:t>
      </w:r>
    </w:p>
    <w:p w14:paraId="5FCE63DD" w14:textId="77777777" w:rsidR="002C721A" w:rsidRPr="002C721A" w:rsidRDefault="00000000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hyperlink r:id="rId23" w:history="1">
        <w:r w:rsidR="002C721A" w:rsidRPr="002C721A">
          <w:rPr>
            <w:rStyle w:val="Hyperlink"/>
            <w:rFonts w:ascii="var(--bs-font-monospace)" w:hAnsi="var(--bs-font-monospace)"/>
            <w:sz w:val="36"/>
            <w:szCs w:val="36"/>
          </w:rPr>
          <w:t>library</w:t>
        </w:r>
      </w:hyperlink>
      <w:r w:rsidR="002C721A"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(</w:t>
      </w:r>
      <w:proofErr w:type="spellStart"/>
      <w:r w:rsidR="002C721A"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TwoSampleMR</w:t>
      </w:r>
      <w:proofErr w:type="spellEnd"/>
      <w:r w:rsidR="002C721A"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)</w:t>
      </w:r>
    </w:p>
    <w:p w14:paraId="265EB995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r w:rsidRPr="002C721A">
        <w:rPr>
          <w:rStyle w:val="co"/>
          <w:rFonts w:ascii="var(--bs-font-monospace)" w:hAnsi="var(--bs-font-monospace)"/>
          <w:color w:val="5E5E5E"/>
          <w:sz w:val="36"/>
          <w:szCs w:val="36"/>
        </w:rPr>
        <w:t># Get instruments</w:t>
      </w:r>
    </w:p>
    <w:p w14:paraId="1B023E08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exposure_dat</w:t>
      </w:r>
      <w:proofErr w:type="spellEnd"/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&lt;-</w:t>
      </w:r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hyperlink r:id="rId24" w:history="1">
        <w:proofErr w:type="spellStart"/>
        <w:r w:rsidRPr="002C721A">
          <w:rPr>
            <w:rStyle w:val="Hyperlink"/>
            <w:rFonts w:ascii="var(--bs-font-monospace)" w:hAnsi="var(--bs-font-monospace)"/>
            <w:sz w:val="36"/>
            <w:szCs w:val="36"/>
          </w:rPr>
          <w:t>extract_instruments</w:t>
        </w:r>
        <w:proofErr w:type="spellEnd"/>
      </w:hyperlink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(</w:t>
      </w:r>
      <w:r w:rsidRPr="002C721A">
        <w:rPr>
          <w:rStyle w:val="st"/>
          <w:rFonts w:ascii="var(--bs-font-monospace)" w:hAnsi="var(--bs-font-monospace)"/>
          <w:color w:val="20794D"/>
          <w:sz w:val="36"/>
          <w:szCs w:val="36"/>
        </w:rPr>
        <w:t>"ieu-a-2"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)</w:t>
      </w:r>
    </w:p>
    <w:p w14:paraId="1F336D7F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r w:rsidRPr="002C721A">
        <w:rPr>
          <w:rStyle w:val="co"/>
          <w:rFonts w:ascii="var(--bs-font-monospace)" w:hAnsi="var(--bs-font-monospace)"/>
          <w:color w:val="5E5E5E"/>
          <w:sz w:val="36"/>
          <w:szCs w:val="36"/>
        </w:rPr>
        <w:t># Get effects of instruments on outcome</w:t>
      </w:r>
    </w:p>
    <w:p w14:paraId="12FC767C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outcome_dat</w:t>
      </w:r>
      <w:proofErr w:type="spellEnd"/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&lt;-</w:t>
      </w:r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hyperlink r:id="rId25" w:history="1">
        <w:proofErr w:type="spellStart"/>
        <w:r w:rsidRPr="002C721A">
          <w:rPr>
            <w:rStyle w:val="Hyperlink"/>
            <w:rFonts w:ascii="var(--bs-font-monospace)" w:hAnsi="var(--bs-font-monospace)"/>
            <w:sz w:val="36"/>
            <w:szCs w:val="36"/>
          </w:rPr>
          <w:t>extract_outcome_data</w:t>
        </w:r>
        <w:proofErr w:type="spellEnd"/>
      </w:hyperlink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(</w:t>
      </w:r>
      <w:proofErr w:type="spellStart"/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>snps</w:t>
      </w:r>
      <w:proofErr w:type="spellEnd"/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=</w:t>
      </w: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exposure_dat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$</w:t>
      </w:r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SNP</w:t>
      </w:r>
      <w:proofErr w:type="spellEnd"/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, outcomes 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=</w:t>
      </w:r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r w:rsidRPr="002C721A">
        <w:rPr>
          <w:rStyle w:val="st"/>
          <w:rFonts w:ascii="var(--bs-font-monospace)" w:hAnsi="var(--bs-font-monospace)"/>
          <w:color w:val="20794D"/>
          <w:sz w:val="36"/>
          <w:szCs w:val="36"/>
        </w:rPr>
        <w:t>"ieu-a-7"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)</w:t>
      </w:r>
    </w:p>
    <w:p w14:paraId="6EE0DBB8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r w:rsidRPr="002C721A">
        <w:rPr>
          <w:rStyle w:val="co"/>
          <w:rFonts w:ascii="var(--bs-font-monospace)" w:hAnsi="var(--bs-font-monospace)"/>
          <w:color w:val="5E5E5E"/>
          <w:sz w:val="36"/>
          <w:szCs w:val="36"/>
        </w:rPr>
        <w:t xml:space="preserve"># </w:t>
      </w:r>
      <w:proofErr w:type="spellStart"/>
      <w:r w:rsidRPr="002C721A">
        <w:rPr>
          <w:rStyle w:val="co"/>
          <w:rFonts w:ascii="var(--bs-font-monospace)" w:hAnsi="var(--bs-font-monospace)"/>
          <w:color w:val="5E5E5E"/>
          <w:sz w:val="36"/>
          <w:szCs w:val="36"/>
        </w:rPr>
        <w:t>Harmonise</w:t>
      </w:r>
      <w:proofErr w:type="spellEnd"/>
      <w:r w:rsidRPr="002C721A">
        <w:rPr>
          <w:rStyle w:val="co"/>
          <w:rFonts w:ascii="var(--bs-font-monospace)" w:hAnsi="var(--bs-font-monospace)"/>
          <w:color w:val="5E5E5E"/>
          <w:sz w:val="36"/>
          <w:szCs w:val="36"/>
        </w:rPr>
        <w:t xml:space="preserve"> the exposure and outcome data</w:t>
      </w:r>
    </w:p>
    <w:p w14:paraId="435A2664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dat</w:t>
      </w:r>
      <w:proofErr w:type="spellEnd"/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&lt;-</w:t>
      </w:r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hyperlink r:id="rId26" w:history="1">
        <w:proofErr w:type="spellStart"/>
        <w:r w:rsidRPr="002C721A">
          <w:rPr>
            <w:rStyle w:val="Hyperlink"/>
            <w:rFonts w:ascii="var(--bs-font-monospace)" w:hAnsi="var(--bs-font-monospace)"/>
            <w:sz w:val="36"/>
            <w:szCs w:val="36"/>
          </w:rPr>
          <w:t>harmonise_data</w:t>
        </w:r>
        <w:proofErr w:type="spellEnd"/>
      </w:hyperlink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(</w:t>
      </w: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exposure_dat</w:t>
      </w:r>
      <w:proofErr w:type="spellEnd"/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, </w:t>
      </w: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outcome_dat</w:t>
      </w:r>
      <w:proofErr w:type="spellEnd"/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)</w:t>
      </w:r>
    </w:p>
    <w:p w14:paraId="61A701D3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Style w:val="HTMLCode"/>
          <w:rFonts w:ascii="var(--bs-font-monospace)" w:hAnsi="var(--bs-font-monospace)" w:hint="eastAsia"/>
          <w:color w:val="003B4F"/>
          <w:sz w:val="36"/>
          <w:szCs w:val="36"/>
        </w:rPr>
      </w:pPr>
      <w:r w:rsidRPr="002C721A">
        <w:rPr>
          <w:rStyle w:val="co"/>
          <w:rFonts w:ascii="var(--bs-font-monospace)" w:hAnsi="var(--bs-font-monospace)"/>
          <w:color w:val="5E5E5E"/>
          <w:sz w:val="36"/>
          <w:szCs w:val="36"/>
        </w:rPr>
        <w:t># Perform MR</w:t>
      </w:r>
    </w:p>
    <w:p w14:paraId="5EFDDB7C" w14:textId="77777777" w:rsidR="002C721A" w:rsidRPr="002C721A" w:rsidRDefault="002C721A" w:rsidP="002C721A">
      <w:pPr>
        <w:pStyle w:val="HTMLPreformatted"/>
        <w:pBdr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pBdr>
        <w:shd w:val="clear" w:color="auto" w:fill="F1F3F5"/>
        <w:rPr>
          <w:rFonts w:ascii="var(--bs-font-monospace)" w:hAnsi="var(--bs-font-monospace)" w:hint="eastAsia"/>
          <w:color w:val="000000"/>
          <w:sz w:val="36"/>
          <w:szCs w:val="36"/>
        </w:rPr>
      </w:pPr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res</w:t>
      </w:r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&lt;-</w:t>
      </w:r>
      <w:r w:rsidRPr="002C721A">
        <w:rPr>
          <w:rStyle w:val="HTMLCode"/>
          <w:rFonts w:ascii="var(--bs-font-monospace)" w:hAnsi="var(--bs-font-monospace)"/>
          <w:color w:val="003B4F"/>
          <w:sz w:val="36"/>
          <w:szCs w:val="36"/>
        </w:rPr>
        <w:t xml:space="preserve"> </w:t>
      </w:r>
      <w:hyperlink r:id="rId27" w:history="1">
        <w:proofErr w:type="spellStart"/>
        <w:r w:rsidRPr="002C721A">
          <w:rPr>
            <w:rStyle w:val="Hyperlink"/>
            <w:rFonts w:ascii="var(--bs-font-monospace)" w:hAnsi="var(--bs-font-monospace)"/>
            <w:sz w:val="36"/>
            <w:szCs w:val="36"/>
          </w:rPr>
          <w:t>mr</w:t>
        </w:r>
        <w:proofErr w:type="spellEnd"/>
      </w:hyperlink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(</w:t>
      </w:r>
      <w:proofErr w:type="spellStart"/>
      <w:r w:rsidRPr="002C721A">
        <w:rPr>
          <w:rStyle w:val="va"/>
          <w:rFonts w:ascii="var(--bs-font-monospace)" w:hAnsi="var(--bs-font-monospace)"/>
          <w:color w:val="111111"/>
          <w:sz w:val="36"/>
          <w:szCs w:val="36"/>
        </w:rPr>
        <w:t>dat</w:t>
      </w:r>
      <w:proofErr w:type="spellEnd"/>
      <w:r w:rsidRPr="002C721A">
        <w:rPr>
          <w:rStyle w:val="op"/>
          <w:rFonts w:ascii="var(--bs-font-monospace)" w:hAnsi="var(--bs-font-monospace)"/>
          <w:color w:val="5E5E5E"/>
          <w:sz w:val="36"/>
          <w:szCs w:val="36"/>
        </w:rPr>
        <w:t>)</w:t>
      </w:r>
    </w:p>
    <w:p w14:paraId="10BFE9CD" w14:textId="77777777" w:rsidR="00AF56AC" w:rsidRDefault="00AF56AC" w:rsidP="00211125">
      <w:pPr>
        <w:pStyle w:val="BS845Normal"/>
      </w:pPr>
    </w:p>
    <w:p w14:paraId="695895A2" w14:textId="06714B0F" w:rsidR="00D25011" w:rsidRDefault="00D25011">
      <w:pPr>
        <w:rPr>
          <w:sz w:val="44"/>
        </w:rPr>
      </w:pPr>
      <w:r>
        <w:lastRenderedPageBreak/>
        <w:br w:type="page"/>
      </w:r>
    </w:p>
    <w:p w14:paraId="3A8F2DB2" w14:textId="77777777" w:rsidR="00AF56AC" w:rsidRDefault="00AF56AC" w:rsidP="00211125">
      <w:pPr>
        <w:pStyle w:val="BS845Normal"/>
      </w:pPr>
    </w:p>
    <w:bookmarkEnd w:id="39"/>
    <w:p w14:paraId="47EB868C" w14:textId="77777777" w:rsidR="00211125" w:rsidRDefault="00211125" w:rsidP="00547DF4">
      <w:pPr>
        <w:pStyle w:val="BS845Heading1"/>
      </w:pPr>
    </w:p>
    <w:sectPr w:rsidR="00211125" w:rsidSect="00282916">
      <w:footerReference w:type="default" r:id="rId2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C6DF1" w14:textId="77777777" w:rsidR="00AB3616" w:rsidRDefault="00AB3616">
      <w:r>
        <w:separator/>
      </w:r>
    </w:p>
  </w:endnote>
  <w:endnote w:type="continuationSeparator" w:id="0">
    <w:p w14:paraId="4114D03C" w14:textId="77777777" w:rsidR="00AB3616" w:rsidRDefault="00AB36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ssistant">
    <w:charset w:val="B1"/>
    <w:family w:val="auto"/>
    <w:pitch w:val="variable"/>
    <w:sig w:usb0="A00008FF" w:usb1="4000204B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Ubuntu">
    <w:charset w:val="00"/>
    <w:family w:val="swiss"/>
    <w:pitch w:val="variable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06535" w14:textId="77777777" w:rsidR="00607013" w:rsidRDefault="00607013" w:rsidP="006376AF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29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0E1D8" w14:textId="77777777" w:rsidR="00AB3616" w:rsidRDefault="00AB3616">
      <w:r>
        <w:separator/>
      </w:r>
    </w:p>
  </w:footnote>
  <w:footnote w:type="continuationSeparator" w:id="0">
    <w:p w14:paraId="62F0C980" w14:textId="77777777" w:rsidR="00AB3616" w:rsidRDefault="00AB3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62233"/>
    <w:multiLevelType w:val="hybridMultilevel"/>
    <w:tmpl w:val="99C6D12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193B80"/>
    <w:multiLevelType w:val="hybridMultilevel"/>
    <w:tmpl w:val="BDB45646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9B930B8"/>
    <w:multiLevelType w:val="hybridMultilevel"/>
    <w:tmpl w:val="D3E8F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7759DC"/>
    <w:multiLevelType w:val="hybridMultilevel"/>
    <w:tmpl w:val="9664F6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C86751"/>
    <w:multiLevelType w:val="hybridMultilevel"/>
    <w:tmpl w:val="0EE841F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9765F0D"/>
    <w:multiLevelType w:val="hybridMultilevel"/>
    <w:tmpl w:val="7B6A34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6061A"/>
    <w:multiLevelType w:val="multilevel"/>
    <w:tmpl w:val="9A7E67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94"/>
      <w:numFmt w:val="decimal"/>
      <w:isLgl/>
      <w:lvlText w:val="%1.%2"/>
      <w:lvlJc w:val="left"/>
      <w:pPr>
        <w:ind w:left="1080" w:hanging="72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800" w:hanging="1440"/>
      </w:pPr>
    </w:lvl>
    <w:lvl w:ilvl="5">
      <w:start w:val="1"/>
      <w:numFmt w:val="decimal"/>
      <w:isLgl/>
      <w:lvlText w:val="%1.%2.%3.%4.%5.%6"/>
      <w:lvlJc w:val="left"/>
      <w:pPr>
        <w:ind w:left="2160" w:hanging="1800"/>
      </w:pPr>
    </w:lvl>
    <w:lvl w:ilvl="6">
      <w:start w:val="1"/>
      <w:numFmt w:val="decimal"/>
      <w:isLgl/>
      <w:lvlText w:val="%1.%2.%3.%4.%5.%6.%7"/>
      <w:lvlJc w:val="left"/>
      <w:pPr>
        <w:ind w:left="2160" w:hanging="1800"/>
      </w:p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</w:lvl>
  </w:abstractNum>
  <w:abstractNum w:abstractNumId="7" w15:restartNumberingAfterBreak="0">
    <w:nsid w:val="6B7D74AB"/>
    <w:multiLevelType w:val="hybridMultilevel"/>
    <w:tmpl w:val="07106B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AA72015"/>
    <w:multiLevelType w:val="hybridMultilevel"/>
    <w:tmpl w:val="132CCF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E5905"/>
    <w:multiLevelType w:val="hybridMultilevel"/>
    <w:tmpl w:val="DC0A1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929023">
    <w:abstractNumId w:val="0"/>
  </w:num>
  <w:num w:numId="2" w16cid:durableId="482161117">
    <w:abstractNumId w:val="4"/>
  </w:num>
  <w:num w:numId="3" w16cid:durableId="779109890">
    <w:abstractNumId w:val="1"/>
  </w:num>
  <w:num w:numId="4" w16cid:durableId="858815710">
    <w:abstractNumId w:val="5"/>
  </w:num>
  <w:num w:numId="5" w16cid:durableId="486018921">
    <w:abstractNumId w:val="7"/>
  </w:num>
  <w:num w:numId="6" w16cid:durableId="70591933">
    <w:abstractNumId w:val="8"/>
  </w:num>
  <w:num w:numId="7" w16cid:durableId="1271428593">
    <w:abstractNumId w:val="2"/>
  </w:num>
  <w:num w:numId="8" w16cid:durableId="1405181410">
    <w:abstractNumId w:val="9"/>
  </w:num>
  <w:num w:numId="9" w16cid:durableId="1581795486">
    <w:abstractNumId w:val="6"/>
    <w:lvlOverride w:ilvl="0">
      <w:startOverride w:val="1"/>
    </w:lvlOverride>
    <w:lvlOverride w:ilvl="1">
      <w:startOverride w:val="9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06578339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922"/>
    <w:rsid w:val="00001DB0"/>
    <w:rsid w:val="000062C4"/>
    <w:rsid w:val="0001147D"/>
    <w:rsid w:val="00016FDB"/>
    <w:rsid w:val="00017F3D"/>
    <w:rsid w:val="00017F75"/>
    <w:rsid w:val="00020B9A"/>
    <w:rsid w:val="00021B4B"/>
    <w:rsid w:val="000224F1"/>
    <w:rsid w:val="00026ECA"/>
    <w:rsid w:val="000329AB"/>
    <w:rsid w:val="000346DB"/>
    <w:rsid w:val="00034A9A"/>
    <w:rsid w:val="00034F11"/>
    <w:rsid w:val="000359C9"/>
    <w:rsid w:val="00037005"/>
    <w:rsid w:val="0003701C"/>
    <w:rsid w:val="000376E2"/>
    <w:rsid w:val="000428A1"/>
    <w:rsid w:val="00044D85"/>
    <w:rsid w:val="0004719F"/>
    <w:rsid w:val="00047283"/>
    <w:rsid w:val="00052B7D"/>
    <w:rsid w:val="00052C93"/>
    <w:rsid w:val="00055B22"/>
    <w:rsid w:val="0006020B"/>
    <w:rsid w:val="000623F9"/>
    <w:rsid w:val="00070195"/>
    <w:rsid w:val="000711A8"/>
    <w:rsid w:val="000736A9"/>
    <w:rsid w:val="000764A9"/>
    <w:rsid w:val="000770DF"/>
    <w:rsid w:val="00080ED2"/>
    <w:rsid w:val="00086C45"/>
    <w:rsid w:val="00086DCB"/>
    <w:rsid w:val="00092CD4"/>
    <w:rsid w:val="00097BCF"/>
    <w:rsid w:val="000A0F3F"/>
    <w:rsid w:val="000A1171"/>
    <w:rsid w:val="000A4175"/>
    <w:rsid w:val="000A4E28"/>
    <w:rsid w:val="000A5F49"/>
    <w:rsid w:val="000B0B3A"/>
    <w:rsid w:val="000B1C98"/>
    <w:rsid w:val="000B2B92"/>
    <w:rsid w:val="000B6846"/>
    <w:rsid w:val="000B6E5E"/>
    <w:rsid w:val="000B7968"/>
    <w:rsid w:val="000D138B"/>
    <w:rsid w:val="000D142A"/>
    <w:rsid w:val="000D1D3E"/>
    <w:rsid w:val="000D26F7"/>
    <w:rsid w:val="000D2CA4"/>
    <w:rsid w:val="000D3391"/>
    <w:rsid w:val="000D339B"/>
    <w:rsid w:val="000D493C"/>
    <w:rsid w:val="000E0D1E"/>
    <w:rsid w:val="000E3B55"/>
    <w:rsid w:val="000E4968"/>
    <w:rsid w:val="000E7F3D"/>
    <w:rsid w:val="000F18FC"/>
    <w:rsid w:val="000F61B0"/>
    <w:rsid w:val="00110553"/>
    <w:rsid w:val="00112B43"/>
    <w:rsid w:val="001203F5"/>
    <w:rsid w:val="00122BB2"/>
    <w:rsid w:val="00123176"/>
    <w:rsid w:val="00124200"/>
    <w:rsid w:val="00127AAB"/>
    <w:rsid w:val="00133DB4"/>
    <w:rsid w:val="00133E14"/>
    <w:rsid w:val="00137759"/>
    <w:rsid w:val="0014740B"/>
    <w:rsid w:val="00147A7C"/>
    <w:rsid w:val="00154BE3"/>
    <w:rsid w:val="00154E0C"/>
    <w:rsid w:val="00155465"/>
    <w:rsid w:val="0015642D"/>
    <w:rsid w:val="00157BC9"/>
    <w:rsid w:val="00161CD9"/>
    <w:rsid w:val="00165DAC"/>
    <w:rsid w:val="001729A3"/>
    <w:rsid w:val="00173547"/>
    <w:rsid w:val="0017514D"/>
    <w:rsid w:val="001754C9"/>
    <w:rsid w:val="00176990"/>
    <w:rsid w:val="00184AF4"/>
    <w:rsid w:val="0018684E"/>
    <w:rsid w:val="001906AB"/>
    <w:rsid w:val="00192760"/>
    <w:rsid w:val="00195263"/>
    <w:rsid w:val="00195F11"/>
    <w:rsid w:val="001A14DB"/>
    <w:rsid w:val="001A21F9"/>
    <w:rsid w:val="001A4B02"/>
    <w:rsid w:val="001A5074"/>
    <w:rsid w:val="001A5E99"/>
    <w:rsid w:val="001B2541"/>
    <w:rsid w:val="001B30F6"/>
    <w:rsid w:val="001B3D66"/>
    <w:rsid w:val="001B4002"/>
    <w:rsid w:val="001B5E5B"/>
    <w:rsid w:val="001C1430"/>
    <w:rsid w:val="001C2F9D"/>
    <w:rsid w:val="001C3346"/>
    <w:rsid w:val="001D07F7"/>
    <w:rsid w:val="001D0EB2"/>
    <w:rsid w:val="001D1F43"/>
    <w:rsid w:val="001D3150"/>
    <w:rsid w:val="001D4557"/>
    <w:rsid w:val="001D6B28"/>
    <w:rsid w:val="001D7857"/>
    <w:rsid w:val="001E1239"/>
    <w:rsid w:val="001E2B31"/>
    <w:rsid w:val="001E2F13"/>
    <w:rsid w:val="001E3488"/>
    <w:rsid w:val="001E7445"/>
    <w:rsid w:val="001E7D72"/>
    <w:rsid w:val="001F3A1E"/>
    <w:rsid w:val="001F6042"/>
    <w:rsid w:val="00205199"/>
    <w:rsid w:val="00205CAD"/>
    <w:rsid w:val="0021077B"/>
    <w:rsid w:val="00211125"/>
    <w:rsid w:val="0021286F"/>
    <w:rsid w:val="00216635"/>
    <w:rsid w:val="00220B00"/>
    <w:rsid w:val="00221CE3"/>
    <w:rsid w:val="00222831"/>
    <w:rsid w:val="00222E84"/>
    <w:rsid w:val="002258E7"/>
    <w:rsid w:val="00225C62"/>
    <w:rsid w:val="0022643D"/>
    <w:rsid w:val="00227E30"/>
    <w:rsid w:val="002321F4"/>
    <w:rsid w:val="00233E10"/>
    <w:rsid w:val="002379AA"/>
    <w:rsid w:val="00237DA8"/>
    <w:rsid w:val="00243693"/>
    <w:rsid w:val="00244437"/>
    <w:rsid w:val="00245A45"/>
    <w:rsid w:val="002502A1"/>
    <w:rsid w:val="00251BA4"/>
    <w:rsid w:val="0025447F"/>
    <w:rsid w:val="002547A1"/>
    <w:rsid w:val="002562DA"/>
    <w:rsid w:val="00260D1D"/>
    <w:rsid w:val="00260FD6"/>
    <w:rsid w:val="00263344"/>
    <w:rsid w:val="00263E5B"/>
    <w:rsid w:val="002707E5"/>
    <w:rsid w:val="00270BC0"/>
    <w:rsid w:val="00272800"/>
    <w:rsid w:val="00277871"/>
    <w:rsid w:val="00280256"/>
    <w:rsid w:val="00280C61"/>
    <w:rsid w:val="002813C1"/>
    <w:rsid w:val="002817CE"/>
    <w:rsid w:val="00282916"/>
    <w:rsid w:val="00282C58"/>
    <w:rsid w:val="00285A8E"/>
    <w:rsid w:val="00285C67"/>
    <w:rsid w:val="0029273C"/>
    <w:rsid w:val="00292809"/>
    <w:rsid w:val="0029408F"/>
    <w:rsid w:val="00295A1D"/>
    <w:rsid w:val="002971C6"/>
    <w:rsid w:val="002A2635"/>
    <w:rsid w:val="002A40DA"/>
    <w:rsid w:val="002B077F"/>
    <w:rsid w:val="002B0BC7"/>
    <w:rsid w:val="002B27F2"/>
    <w:rsid w:val="002C162B"/>
    <w:rsid w:val="002C1AD1"/>
    <w:rsid w:val="002C3E30"/>
    <w:rsid w:val="002C643D"/>
    <w:rsid w:val="002C721A"/>
    <w:rsid w:val="002D305F"/>
    <w:rsid w:val="002D3D13"/>
    <w:rsid w:val="002D5670"/>
    <w:rsid w:val="002E3A65"/>
    <w:rsid w:val="002E3ABE"/>
    <w:rsid w:val="002E3BA1"/>
    <w:rsid w:val="002E66B0"/>
    <w:rsid w:val="002F3E19"/>
    <w:rsid w:val="002F46B9"/>
    <w:rsid w:val="002F7551"/>
    <w:rsid w:val="0030615D"/>
    <w:rsid w:val="00306794"/>
    <w:rsid w:val="00307262"/>
    <w:rsid w:val="00310F92"/>
    <w:rsid w:val="00311121"/>
    <w:rsid w:val="00311CB4"/>
    <w:rsid w:val="00312A3E"/>
    <w:rsid w:val="00313F0A"/>
    <w:rsid w:val="00314839"/>
    <w:rsid w:val="003226E8"/>
    <w:rsid w:val="003233B7"/>
    <w:rsid w:val="00324281"/>
    <w:rsid w:val="00324A39"/>
    <w:rsid w:val="0032516A"/>
    <w:rsid w:val="0032706F"/>
    <w:rsid w:val="00327F0B"/>
    <w:rsid w:val="00330CE8"/>
    <w:rsid w:val="00331238"/>
    <w:rsid w:val="003313FA"/>
    <w:rsid w:val="00332C7C"/>
    <w:rsid w:val="003335C4"/>
    <w:rsid w:val="003420DF"/>
    <w:rsid w:val="0034237F"/>
    <w:rsid w:val="0034240F"/>
    <w:rsid w:val="003424D4"/>
    <w:rsid w:val="00346A2A"/>
    <w:rsid w:val="00353B62"/>
    <w:rsid w:val="00353BB1"/>
    <w:rsid w:val="00355A3B"/>
    <w:rsid w:val="0035731C"/>
    <w:rsid w:val="00363A71"/>
    <w:rsid w:val="00364280"/>
    <w:rsid w:val="003643D8"/>
    <w:rsid w:val="00364E49"/>
    <w:rsid w:val="00364FA2"/>
    <w:rsid w:val="00365E48"/>
    <w:rsid w:val="003661C3"/>
    <w:rsid w:val="00366A1B"/>
    <w:rsid w:val="003707B2"/>
    <w:rsid w:val="0037135C"/>
    <w:rsid w:val="00372139"/>
    <w:rsid w:val="00374152"/>
    <w:rsid w:val="00374B3F"/>
    <w:rsid w:val="00375F18"/>
    <w:rsid w:val="00380CB2"/>
    <w:rsid w:val="00381081"/>
    <w:rsid w:val="00385939"/>
    <w:rsid w:val="00385E28"/>
    <w:rsid w:val="0039047C"/>
    <w:rsid w:val="003934BA"/>
    <w:rsid w:val="00393DE5"/>
    <w:rsid w:val="00393F08"/>
    <w:rsid w:val="0039574A"/>
    <w:rsid w:val="003A2A10"/>
    <w:rsid w:val="003A3529"/>
    <w:rsid w:val="003A6ACD"/>
    <w:rsid w:val="003A766C"/>
    <w:rsid w:val="003B35BE"/>
    <w:rsid w:val="003B5257"/>
    <w:rsid w:val="003B5370"/>
    <w:rsid w:val="003C0913"/>
    <w:rsid w:val="003C0E21"/>
    <w:rsid w:val="003C2955"/>
    <w:rsid w:val="003C33B9"/>
    <w:rsid w:val="003C6B99"/>
    <w:rsid w:val="003D0AB7"/>
    <w:rsid w:val="003D3E5D"/>
    <w:rsid w:val="003D6825"/>
    <w:rsid w:val="003D74D3"/>
    <w:rsid w:val="003E044B"/>
    <w:rsid w:val="003E2E30"/>
    <w:rsid w:val="003E4D29"/>
    <w:rsid w:val="003E69D8"/>
    <w:rsid w:val="003F1B5A"/>
    <w:rsid w:val="003F1C37"/>
    <w:rsid w:val="003F5795"/>
    <w:rsid w:val="003F6BAB"/>
    <w:rsid w:val="003F73FA"/>
    <w:rsid w:val="00410BB3"/>
    <w:rsid w:val="0041557D"/>
    <w:rsid w:val="0041584D"/>
    <w:rsid w:val="004159A0"/>
    <w:rsid w:val="00415C26"/>
    <w:rsid w:val="00417762"/>
    <w:rsid w:val="0041783F"/>
    <w:rsid w:val="0042132F"/>
    <w:rsid w:val="00422F76"/>
    <w:rsid w:val="004239A1"/>
    <w:rsid w:val="00423A35"/>
    <w:rsid w:val="00425AD5"/>
    <w:rsid w:val="00430922"/>
    <w:rsid w:val="00430CC6"/>
    <w:rsid w:val="004325D1"/>
    <w:rsid w:val="00433E43"/>
    <w:rsid w:val="00440103"/>
    <w:rsid w:val="004406D9"/>
    <w:rsid w:val="00440970"/>
    <w:rsid w:val="0044143D"/>
    <w:rsid w:val="0044167D"/>
    <w:rsid w:val="004453F8"/>
    <w:rsid w:val="004479E0"/>
    <w:rsid w:val="004500A4"/>
    <w:rsid w:val="004508E7"/>
    <w:rsid w:val="00451B0E"/>
    <w:rsid w:val="00453D6E"/>
    <w:rsid w:val="0046365A"/>
    <w:rsid w:val="00466597"/>
    <w:rsid w:val="00467890"/>
    <w:rsid w:val="004768A3"/>
    <w:rsid w:val="00476E2C"/>
    <w:rsid w:val="00482C5F"/>
    <w:rsid w:val="00485120"/>
    <w:rsid w:val="00487327"/>
    <w:rsid w:val="0048751C"/>
    <w:rsid w:val="00490A65"/>
    <w:rsid w:val="00491B6E"/>
    <w:rsid w:val="004A1F5F"/>
    <w:rsid w:val="004A23FE"/>
    <w:rsid w:val="004A523A"/>
    <w:rsid w:val="004A5BB0"/>
    <w:rsid w:val="004B3EB9"/>
    <w:rsid w:val="004B6FD2"/>
    <w:rsid w:val="004B735D"/>
    <w:rsid w:val="004B7CC1"/>
    <w:rsid w:val="004C1036"/>
    <w:rsid w:val="004C29D5"/>
    <w:rsid w:val="004C2EB1"/>
    <w:rsid w:val="004C600D"/>
    <w:rsid w:val="004C6F5E"/>
    <w:rsid w:val="004D3492"/>
    <w:rsid w:val="004D4771"/>
    <w:rsid w:val="004E3FD5"/>
    <w:rsid w:val="004E6DAB"/>
    <w:rsid w:val="004F1CBA"/>
    <w:rsid w:val="004F30F6"/>
    <w:rsid w:val="004F5ADD"/>
    <w:rsid w:val="004F5F51"/>
    <w:rsid w:val="004F70C5"/>
    <w:rsid w:val="004F7968"/>
    <w:rsid w:val="004F7B37"/>
    <w:rsid w:val="005008E6"/>
    <w:rsid w:val="00501479"/>
    <w:rsid w:val="00501C41"/>
    <w:rsid w:val="00511531"/>
    <w:rsid w:val="00512F9E"/>
    <w:rsid w:val="00514F43"/>
    <w:rsid w:val="0052271A"/>
    <w:rsid w:val="00524F5B"/>
    <w:rsid w:val="00526155"/>
    <w:rsid w:val="00530D49"/>
    <w:rsid w:val="005326F9"/>
    <w:rsid w:val="00534784"/>
    <w:rsid w:val="005360B5"/>
    <w:rsid w:val="005403EE"/>
    <w:rsid w:val="00540790"/>
    <w:rsid w:val="00540A05"/>
    <w:rsid w:val="00540C80"/>
    <w:rsid w:val="00546E0C"/>
    <w:rsid w:val="00547DF4"/>
    <w:rsid w:val="00547F63"/>
    <w:rsid w:val="00556D9A"/>
    <w:rsid w:val="005578A7"/>
    <w:rsid w:val="0056162F"/>
    <w:rsid w:val="00561DA1"/>
    <w:rsid w:val="005635D7"/>
    <w:rsid w:val="005638A0"/>
    <w:rsid w:val="00573A26"/>
    <w:rsid w:val="0057493F"/>
    <w:rsid w:val="005753F9"/>
    <w:rsid w:val="00575951"/>
    <w:rsid w:val="0057596D"/>
    <w:rsid w:val="0057766D"/>
    <w:rsid w:val="00584319"/>
    <w:rsid w:val="0058499F"/>
    <w:rsid w:val="00587356"/>
    <w:rsid w:val="005900FB"/>
    <w:rsid w:val="00591C87"/>
    <w:rsid w:val="0059319C"/>
    <w:rsid w:val="00593C26"/>
    <w:rsid w:val="00595C5D"/>
    <w:rsid w:val="005A1D5C"/>
    <w:rsid w:val="005A1D7E"/>
    <w:rsid w:val="005A5127"/>
    <w:rsid w:val="005A5FC3"/>
    <w:rsid w:val="005A656B"/>
    <w:rsid w:val="005B39D3"/>
    <w:rsid w:val="005B40E1"/>
    <w:rsid w:val="005B4282"/>
    <w:rsid w:val="005B64F9"/>
    <w:rsid w:val="005C160F"/>
    <w:rsid w:val="005C1E3B"/>
    <w:rsid w:val="005C2CC1"/>
    <w:rsid w:val="005C63FC"/>
    <w:rsid w:val="005C660C"/>
    <w:rsid w:val="005C7617"/>
    <w:rsid w:val="005C7F67"/>
    <w:rsid w:val="005D1CFC"/>
    <w:rsid w:val="005D38A5"/>
    <w:rsid w:val="005D4CFA"/>
    <w:rsid w:val="005E085B"/>
    <w:rsid w:val="005E0917"/>
    <w:rsid w:val="005E5E52"/>
    <w:rsid w:val="005E7C22"/>
    <w:rsid w:val="005F7597"/>
    <w:rsid w:val="00602A90"/>
    <w:rsid w:val="006035E5"/>
    <w:rsid w:val="0060535B"/>
    <w:rsid w:val="00607013"/>
    <w:rsid w:val="006150E9"/>
    <w:rsid w:val="0061576D"/>
    <w:rsid w:val="00622FC7"/>
    <w:rsid w:val="00623F20"/>
    <w:rsid w:val="006240AD"/>
    <w:rsid w:val="0062467A"/>
    <w:rsid w:val="00624D78"/>
    <w:rsid w:val="00626C4B"/>
    <w:rsid w:val="00627D04"/>
    <w:rsid w:val="00636999"/>
    <w:rsid w:val="006376AF"/>
    <w:rsid w:val="00637BC2"/>
    <w:rsid w:val="00642484"/>
    <w:rsid w:val="00644023"/>
    <w:rsid w:val="00645055"/>
    <w:rsid w:val="00646C5A"/>
    <w:rsid w:val="00650741"/>
    <w:rsid w:val="00651721"/>
    <w:rsid w:val="0065263A"/>
    <w:rsid w:val="00654230"/>
    <w:rsid w:val="0065476F"/>
    <w:rsid w:val="00655C06"/>
    <w:rsid w:val="006563B4"/>
    <w:rsid w:val="006566EC"/>
    <w:rsid w:val="00660464"/>
    <w:rsid w:val="0066372F"/>
    <w:rsid w:val="006662A0"/>
    <w:rsid w:val="006666AF"/>
    <w:rsid w:val="00666880"/>
    <w:rsid w:val="00670B55"/>
    <w:rsid w:val="00672B7F"/>
    <w:rsid w:val="00673365"/>
    <w:rsid w:val="00673D5D"/>
    <w:rsid w:val="00674473"/>
    <w:rsid w:val="00675B30"/>
    <w:rsid w:val="006800BE"/>
    <w:rsid w:val="00684697"/>
    <w:rsid w:val="0069357D"/>
    <w:rsid w:val="00695020"/>
    <w:rsid w:val="00695724"/>
    <w:rsid w:val="006A0C25"/>
    <w:rsid w:val="006A359B"/>
    <w:rsid w:val="006A5211"/>
    <w:rsid w:val="006A5F78"/>
    <w:rsid w:val="006A6942"/>
    <w:rsid w:val="006B37E5"/>
    <w:rsid w:val="006B6901"/>
    <w:rsid w:val="006B7BCD"/>
    <w:rsid w:val="006C2A6C"/>
    <w:rsid w:val="006D0B57"/>
    <w:rsid w:val="006D1F75"/>
    <w:rsid w:val="006D54C5"/>
    <w:rsid w:val="006D61A3"/>
    <w:rsid w:val="006D62B0"/>
    <w:rsid w:val="006E3AB5"/>
    <w:rsid w:val="006E5466"/>
    <w:rsid w:val="006E6A95"/>
    <w:rsid w:val="006F22BC"/>
    <w:rsid w:val="006F3332"/>
    <w:rsid w:val="006F45D0"/>
    <w:rsid w:val="006F5171"/>
    <w:rsid w:val="006F6F26"/>
    <w:rsid w:val="006F7748"/>
    <w:rsid w:val="007038CE"/>
    <w:rsid w:val="007067A3"/>
    <w:rsid w:val="00707BB4"/>
    <w:rsid w:val="0071085D"/>
    <w:rsid w:val="00714D93"/>
    <w:rsid w:val="00715B56"/>
    <w:rsid w:val="0072059F"/>
    <w:rsid w:val="007242FD"/>
    <w:rsid w:val="00724A10"/>
    <w:rsid w:val="00727F24"/>
    <w:rsid w:val="007315CB"/>
    <w:rsid w:val="0073203E"/>
    <w:rsid w:val="00734260"/>
    <w:rsid w:val="007369E1"/>
    <w:rsid w:val="00743332"/>
    <w:rsid w:val="00750A06"/>
    <w:rsid w:val="00750FE3"/>
    <w:rsid w:val="00751395"/>
    <w:rsid w:val="00752C0E"/>
    <w:rsid w:val="00754038"/>
    <w:rsid w:val="0075462C"/>
    <w:rsid w:val="00755FA5"/>
    <w:rsid w:val="00760838"/>
    <w:rsid w:val="00760C0B"/>
    <w:rsid w:val="0076512A"/>
    <w:rsid w:val="00770AAE"/>
    <w:rsid w:val="0077288C"/>
    <w:rsid w:val="007812DF"/>
    <w:rsid w:val="00781A68"/>
    <w:rsid w:val="0078366A"/>
    <w:rsid w:val="00783917"/>
    <w:rsid w:val="0078506A"/>
    <w:rsid w:val="00786BE3"/>
    <w:rsid w:val="00787736"/>
    <w:rsid w:val="00787E90"/>
    <w:rsid w:val="00790BC8"/>
    <w:rsid w:val="007921C2"/>
    <w:rsid w:val="007935A4"/>
    <w:rsid w:val="0079721E"/>
    <w:rsid w:val="007A22F3"/>
    <w:rsid w:val="007A25A1"/>
    <w:rsid w:val="007A40BD"/>
    <w:rsid w:val="007C3F32"/>
    <w:rsid w:val="007C5057"/>
    <w:rsid w:val="007C6350"/>
    <w:rsid w:val="007C6500"/>
    <w:rsid w:val="007C72AA"/>
    <w:rsid w:val="007D6043"/>
    <w:rsid w:val="007D661C"/>
    <w:rsid w:val="007E09E5"/>
    <w:rsid w:val="007E1F14"/>
    <w:rsid w:val="007E4F6D"/>
    <w:rsid w:val="007E67D7"/>
    <w:rsid w:val="007E79AE"/>
    <w:rsid w:val="007E7EC6"/>
    <w:rsid w:val="007F0864"/>
    <w:rsid w:val="007F1B3A"/>
    <w:rsid w:val="007F20DC"/>
    <w:rsid w:val="007F377B"/>
    <w:rsid w:val="007F3EA7"/>
    <w:rsid w:val="007F49CF"/>
    <w:rsid w:val="007F695F"/>
    <w:rsid w:val="00800F59"/>
    <w:rsid w:val="00804999"/>
    <w:rsid w:val="00804F70"/>
    <w:rsid w:val="00804F9F"/>
    <w:rsid w:val="008070D3"/>
    <w:rsid w:val="00807B1A"/>
    <w:rsid w:val="00811230"/>
    <w:rsid w:val="00812D8C"/>
    <w:rsid w:val="008161DA"/>
    <w:rsid w:val="00816249"/>
    <w:rsid w:val="008167E9"/>
    <w:rsid w:val="00822DDA"/>
    <w:rsid w:val="00823AB4"/>
    <w:rsid w:val="00830194"/>
    <w:rsid w:val="00831FCF"/>
    <w:rsid w:val="0083281D"/>
    <w:rsid w:val="00832866"/>
    <w:rsid w:val="0083333E"/>
    <w:rsid w:val="00833C69"/>
    <w:rsid w:val="00836353"/>
    <w:rsid w:val="00836677"/>
    <w:rsid w:val="00837F74"/>
    <w:rsid w:val="00842615"/>
    <w:rsid w:val="00843858"/>
    <w:rsid w:val="008456D7"/>
    <w:rsid w:val="00845DF9"/>
    <w:rsid w:val="0084750B"/>
    <w:rsid w:val="00850848"/>
    <w:rsid w:val="00850BDE"/>
    <w:rsid w:val="00851B36"/>
    <w:rsid w:val="00851F20"/>
    <w:rsid w:val="00854D94"/>
    <w:rsid w:val="0086088E"/>
    <w:rsid w:val="0086323E"/>
    <w:rsid w:val="008636F9"/>
    <w:rsid w:val="00864B8A"/>
    <w:rsid w:val="00865C8A"/>
    <w:rsid w:val="00871B64"/>
    <w:rsid w:val="00873E45"/>
    <w:rsid w:val="00874C80"/>
    <w:rsid w:val="008761EE"/>
    <w:rsid w:val="00884317"/>
    <w:rsid w:val="0089036D"/>
    <w:rsid w:val="00890EB8"/>
    <w:rsid w:val="00892510"/>
    <w:rsid w:val="008929A7"/>
    <w:rsid w:val="00893E4D"/>
    <w:rsid w:val="00894ADB"/>
    <w:rsid w:val="008958DB"/>
    <w:rsid w:val="00895FFC"/>
    <w:rsid w:val="008961A8"/>
    <w:rsid w:val="008A34EB"/>
    <w:rsid w:val="008A403C"/>
    <w:rsid w:val="008A7B99"/>
    <w:rsid w:val="008B0B8E"/>
    <w:rsid w:val="008B1F06"/>
    <w:rsid w:val="008B2EFD"/>
    <w:rsid w:val="008B3E1B"/>
    <w:rsid w:val="008B3F45"/>
    <w:rsid w:val="008C4D76"/>
    <w:rsid w:val="008C50DD"/>
    <w:rsid w:val="008D45F7"/>
    <w:rsid w:val="008D57F9"/>
    <w:rsid w:val="008D705B"/>
    <w:rsid w:val="008E0D31"/>
    <w:rsid w:val="008E1711"/>
    <w:rsid w:val="008E4D65"/>
    <w:rsid w:val="008E54E3"/>
    <w:rsid w:val="008E5683"/>
    <w:rsid w:val="008E67E3"/>
    <w:rsid w:val="008E6F61"/>
    <w:rsid w:val="008F32DC"/>
    <w:rsid w:val="008F4318"/>
    <w:rsid w:val="00900806"/>
    <w:rsid w:val="0090081A"/>
    <w:rsid w:val="0090624E"/>
    <w:rsid w:val="0091191A"/>
    <w:rsid w:val="00912034"/>
    <w:rsid w:val="00916935"/>
    <w:rsid w:val="0091706A"/>
    <w:rsid w:val="00917A53"/>
    <w:rsid w:val="009214DB"/>
    <w:rsid w:val="0092298C"/>
    <w:rsid w:val="00925650"/>
    <w:rsid w:val="0093358B"/>
    <w:rsid w:val="00934D2D"/>
    <w:rsid w:val="00936E32"/>
    <w:rsid w:val="009376E9"/>
    <w:rsid w:val="00942B21"/>
    <w:rsid w:val="00942D48"/>
    <w:rsid w:val="0094460E"/>
    <w:rsid w:val="009479F2"/>
    <w:rsid w:val="00951783"/>
    <w:rsid w:val="00953ACE"/>
    <w:rsid w:val="00957226"/>
    <w:rsid w:val="0095782D"/>
    <w:rsid w:val="00957CD0"/>
    <w:rsid w:val="00960C2C"/>
    <w:rsid w:val="009623FC"/>
    <w:rsid w:val="00962E29"/>
    <w:rsid w:val="00962EC9"/>
    <w:rsid w:val="00963D45"/>
    <w:rsid w:val="00964F52"/>
    <w:rsid w:val="00966814"/>
    <w:rsid w:val="00967FE9"/>
    <w:rsid w:val="00971A41"/>
    <w:rsid w:val="00972308"/>
    <w:rsid w:val="009723EB"/>
    <w:rsid w:val="009725CF"/>
    <w:rsid w:val="00974833"/>
    <w:rsid w:val="00984246"/>
    <w:rsid w:val="00984818"/>
    <w:rsid w:val="00996853"/>
    <w:rsid w:val="009A07C1"/>
    <w:rsid w:val="009A0CA7"/>
    <w:rsid w:val="009A31EA"/>
    <w:rsid w:val="009A4860"/>
    <w:rsid w:val="009B163C"/>
    <w:rsid w:val="009B3073"/>
    <w:rsid w:val="009B3175"/>
    <w:rsid w:val="009B4507"/>
    <w:rsid w:val="009C11EC"/>
    <w:rsid w:val="009C120D"/>
    <w:rsid w:val="009C419D"/>
    <w:rsid w:val="009C4617"/>
    <w:rsid w:val="009C70A6"/>
    <w:rsid w:val="009D110A"/>
    <w:rsid w:val="009D35CC"/>
    <w:rsid w:val="009D484A"/>
    <w:rsid w:val="009D488B"/>
    <w:rsid w:val="009D6196"/>
    <w:rsid w:val="009D6B36"/>
    <w:rsid w:val="009E0DE6"/>
    <w:rsid w:val="009E2C56"/>
    <w:rsid w:val="009E5024"/>
    <w:rsid w:val="009E5878"/>
    <w:rsid w:val="009E6B42"/>
    <w:rsid w:val="009F2790"/>
    <w:rsid w:val="009F31A0"/>
    <w:rsid w:val="009F4898"/>
    <w:rsid w:val="009F4899"/>
    <w:rsid w:val="009F4F3F"/>
    <w:rsid w:val="009F56FF"/>
    <w:rsid w:val="00A01D31"/>
    <w:rsid w:val="00A03B9D"/>
    <w:rsid w:val="00A065A1"/>
    <w:rsid w:val="00A067A9"/>
    <w:rsid w:val="00A16F37"/>
    <w:rsid w:val="00A20154"/>
    <w:rsid w:val="00A22F17"/>
    <w:rsid w:val="00A2537B"/>
    <w:rsid w:val="00A26C2B"/>
    <w:rsid w:val="00A30ED4"/>
    <w:rsid w:val="00A321AE"/>
    <w:rsid w:val="00A32A26"/>
    <w:rsid w:val="00A36753"/>
    <w:rsid w:val="00A37CEC"/>
    <w:rsid w:val="00A41D8F"/>
    <w:rsid w:val="00A42DAC"/>
    <w:rsid w:val="00A464EF"/>
    <w:rsid w:val="00A46844"/>
    <w:rsid w:val="00A46EFA"/>
    <w:rsid w:val="00A508C0"/>
    <w:rsid w:val="00A5094A"/>
    <w:rsid w:val="00A50DC7"/>
    <w:rsid w:val="00A54163"/>
    <w:rsid w:val="00A57933"/>
    <w:rsid w:val="00A60746"/>
    <w:rsid w:val="00A65321"/>
    <w:rsid w:val="00A66490"/>
    <w:rsid w:val="00A7019E"/>
    <w:rsid w:val="00A70688"/>
    <w:rsid w:val="00A7095A"/>
    <w:rsid w:val="00A71040"/>
    <w:rsid w:val="00A7158F"/>
    <w:rsid w:val="00A722DB"/>
    <w:rsid w:val="00A74A82"/>
    <w:rsid w:val="00A75303"/>
    <w:rsid w:val="00A75B62"/>
    <w:rsid w:val="00A75B6F"/>
    <w:rsid w:val="00A77089"/>
    <w:rsid w:val="00A8032A"/>
    <w:rsid w:val="00A82225"/>
    <w:rsid w:val="00A83C05"/>
    <w:rsid w:val="00A852C4"/>
    <w:rsid w:val="00A856A1"/>
    <w:rsid w:val="00A85957"/>
    <w:rsid w:val="00A86225"/>
    <w:rsid w:val="00A8664A"/>
    <w:rsid w:val="00A87747"/>
    <w:rsid w:val="00A93335"/>
    <w:rsid w:val="00AA1915"/>
    <w:rsid w:val="00AA1E85"/>
    <w:rsid w:val="00AA2793"/>
    <w:rsid w:val="00AA2F28"/>
    <w:rsid w:val="00AA6C4D"/>
    <w:rsid w:val="00AA74D3"/>
    <w:rsid w:val="00AA7CDC"/>
    <w:rsid w:val="00AB1938"/>
    <w:rsid w:val="00AB3616"/>
    <w:rsid w:val="00AB4D0D"/>
    <w:rsid w:val="00AB61B0"/>
    <w:rsid w:val="00AB670C"/>
    <w:rsid w:val="00AC12C8"/>
    <w:rsid w:val="00AC1AFA"/>
    <w:rsid w:val="00AC4461"/>
    <w:rsid w:val="00AC4473"/>
    <w:rsid w:val="00AC4FB7"/>
    <w:rsid w:val="00AC50DA"/>
    <w:rsid w:val="00AC547C"/>
    <w:rsid w:val="00AD2A88"/>
    <w:rsid w:val="00AD73D5"/>
    <w:rsid w:val="00AE1A4F"/>
    <w:rsid w:val="00AE284E"/>
    <w:rsid w:val="00AE3ED7"/>
    <w:rsid w:val="00AE660A"/>
    <w:rsid w:val="00AE66F4"/>
    <w:rsid w:val="00AE7DD9"/>
    <w:rsid w:val="00AF05CF"/>
    <w:rsid w:val="00AF090F"/>
    <w:rsid w:val="00AF56AC"/>
    <w:rsid w:val="00B008F9"/>
    <w:rsid w:val="00B06401"/>
    <w:rsid w:val="00B069B6"/>
    <w:rsid w:val="00B0746F"/>
    <w:rsid w:val="00B11A4D"/>
    <w:rsid w:val="00B14166"/>
    <w:rsid w:val="00B14AD1"/>
    <w:rsid w:val="00B14C43"/>
    <w:rsid w:val="00B14D5A"/>
    <w:rsid w:val="00B238E4"/>
    <w:rsid w:val="00B23A24"/>
    <w:rsid w:val="00B23A57"/>
    <w:rsid w:val="00B27ECC"/>
    <w:rsid w:val="00B27F02"/>
    <w:rsid w:val="00B30640"/>
    <w:rsid w:val="00B30B6C"/>
    <w:rsid w:val="00B3226A"/>
    <w:rsid w:val="00B40538"/>
    <w:rsid w:val="00B40777"/>
    <w:rsid w:val="00B40E6F"/>
    <w:rsid w:val="00B4485D"/>
    <w:rsid w:val="00B45DA5"/>
    <w:rsid w:val="00B515EC"/>
    <w:rsid w:val="00B55718"/>
    <w:rsid w:val="00B55D09"/>
    <w:rsid w:val="00B55D44"/>
    <w:rsid w:val="00B57320"/>
    <w:rsid w:val="00B60444"/>
    <w:rsid w:val="00B6061D"/>
    <w:rsid w:val="00B60EBC"/>
    <w:rsid w:val="00B61B33"/>
    <w:rsid w:val="00B6495F"/>
    <w:rsid w:val="00B66161"/>
    <w:rsid w:val="00B66BCE"/>
    <w:rsid w:val="00B70AC8"/>
    <w:rsid w:val="00B70D38"/>
    <w:rsid w:val="00B71154"/>
    <w:rsid w:val="00B71482"/>
    <w:rsid w:val="00B723E1"/>
    <w:rsid w:val="00B727A1"/>
    <w:rsid w:val="00B7567D"/>
    <w:rsid w:val="00B77DF4"/>
    <w:rsid w:val="00B80986"/>
    <w:rsid w:val="00B80CBD"/>
    <w:rsid w:val="00B8308F"/>
    <w:rsid w:val="00B83D60"/>
    <w:rsid w:val="00B85988"/>
    <w:rsid w:val="00B86F7F"/>
    <w:rsid w:val="00B8721F"/>
    <w:rsid w:val="00B91159"/>
    <w:rsid w:val="00B947E3"/>
    <w:rsid w:val="00B95587"/>
    <w:rsid w:val="00B9689D"/>
    <w:rsid w:val="00BA2050"/>
    <w:rsid w:val="00BA5A5F"/>
    <w:rsid w:val="00BA7B70"/>
    <w:rsid w:val="00BB1999"/>
    <w:rsid w:val="00BB2478"/>
    <w:rsid w:val="00BB3304"/>
    <w:rsid w:val="00BB594C"/>
    <w:rsid w:val="00BB5A46"/>
    <w:rsid w:val="00BC0852"/>
    <w:rsid w:val="00BC22A9"/>
    <w:rsid w:val="00BC4A3C"/>
    <w:rsid w:val="00BC5486"/>
    <w:rsid w:val="00BD2979"/>
    <w:rsid w:val="00BD4868"/>
    <w:rsid w:val="00BD65D2"/>
    <w:rsid w:val="00BD6A0C"/>
    <w:rsid w:val="00BE2536"/>
    <w:rsid w:val="00BE3447"/>
    <w:rsid w:val="00BE617D"/>
    <w:rsid w:val="00BE67F3"/>
    <w:rsid w:val="00BF0FB6"/>
    <w:rsid w:val="00BF15C5"/>
    <w:rsid w:val="00BF4DD3"/>
    <w:rsid w:val="00BF54F0"/>
    <w:rsid w:val="00BF7E2A"/>
    <w:rsid w:val="00C02F34"/>
    <w:rsid w:val="00C03757"/>
    <w:rsid w:val="00C04480"/>
    <w:rsid w:val="00C046D2"/>
    <w:rsid w:val="00C05695"/>
    <w:rsid w:val="00C05B3E"/>
    <w:rsid w:val="00C06F02"/>
    <w:rsid w:val="00C13B78"/>
    <w:rsid w:val="00C144BF"/>
    <w:rsid w:val="00C15AC8"/>
    <w:rsid w:val="00C23B17"/>
    <w:rsid w:val="00C25E0C"/>
    <w:rsid w:val="00C274A4"/>
    <w:rsid w:val="00C2751A"/>
    <w:rsid w:val="00C30D14"/>
    <w:rsid w:val="00C316B6"/>
    <w:rsid w:val="00C33700"/>
    <w:rsid w:val="00C34AC1"/>
    <w:rsid w:val="00C4231E"/>
    <w:rsid w:val="00C43527"/>
    <w:rsid w:val="00C4593E"/>
    <w:rsid w:val="00C46250"/>
    <w:rsid w:val="00C473FA"/>
    <w:rsid w:val="00C530D2"/>
    <w:rsid w:val="00C53664"/>
    <w:rsid w:val="00C562E4"/>
    <w:rsid w:val="00C6106D"/>
    <w:rsid w:val="00C6395E"/>
    <w:rsid w:val="00C65A45"/>
    <w:rsid w:val="00C66472"/>
    <w:rsid w:val="00C67655"/>
    <w:rsid w:val="00C71755"/>
    <w:rsid w:val="00C740AE"/>
    <w:rsid w:val="00C74B1A"/>
    <w:rsid w:val="00C76910"/>
    <w:rsid w:val="00C773CD"/>
    <w:rsid w:val="00C80123"/>
    <w:rsid w:val="00C811DE"/>
    <w:rsid w:val="00C81514"/>
    <w:rsid w:val="00C82AD1"/>
    <w:rsid w:val="00C84356"/>
    <w:rsid w:val="00C860CA"/>
    <w:rsid w:val="00C86F9B"/>
    <w:rsid w:val="00C914DF"/>
    <w:rsid w:val="00C922BF"/>
    <w:rsid w:val="00C92512"/>
    <w:rsid w:val="00C93DED"/>
    <w:rsid w:val="00CA0A87"/>
    <w:rsid w:val="00CA2EC1"/>
    <w:rsid w:val="00CA4522"/>
    <w:rsid w:val="00CA5EE6"/>
    <w:rsid w:val="00CA6557"/>
    <w:rsid w:val="00CA7A87"/>
    <w:rsid w:val="00CB164A"/>
    <w:rsid w:val="00CB44F9"/>
    <w:rsid w:val="00CB45C6"/>
    <w:rsid w:val="00CB7716"/>
    <w:rsid w:val="00CC1164"/>
    <w:rsid w:val="00CC1BD4"/>
    <w:rsid w:val="00CC1F5F"/>
    <w:rsid w:val="00CC1F72"/>
    <w:rsid w:val="00CC2747"/>
    <w:rsid w:val="00CC2AD6"/>
    <w:rsid w:val="00CC2D12"/>
    <w:rsid w:val="00CC401F"/>
    <w:rsid w:val="00CC5C82"/>
    <w:rsid w:val="00CC5DCD"/>
    <w:rsid w:val="00CC67BD"/>
    <w:rsid w:val="00CC71A9"/>
    <w:rsid w:val="00CD07CC"/>
    <w:rsid w:val="00CD3F21"/>
    <w:rsid w:val="00CD4638"/>
    <w:rsid w:val="00CD5628"/>
    <w:rsid w:val="00CE0559"/>
    <w:rsid w:val="00CE0BE8"/>
    <w:rsid w:val="00CE1385"/>
    <w:rsid w:val="00CE399F"/>
    <w:rsid w:val="00CE7C43"/>
    <w:rsid w:val="00CF3224"/>
    <w:rsid w:val="00CF406D"/>
    <w:rsid w:val="00CF72BA"/>
    <w:rsid w:val="00D00797"/>
    <w:rsid w:val="00D04069"/>
    <w:rsid w:val="00D11D60"/>
    <w:rsid w:val="00D15E8B"/>
    <w:rsid w:val="00D167CB"/>
    <w:rsid w:val="00D21945"/>
    <w:rsid w:val="00D228CF"/>
    <w:rsid w:val="00D25011"/>
    <w:rsid w:val="00D26024"/>
    <w:rsid w:val="00D311B3"/>
    <w:rsid w:val="00D32F2E"/>
    <w:rsid w:val="00D3430D"/>
    <w:rsid w:val="00D3538D"/>
    <w:rsid w:val="00D37DD7"/>
    <w:rsid w:val="00D4031B"/>
    <w:rsid w:val="00D45A0E"/>
    <w:rsid w:val="00D45BC3"/>
    <w:rsid w:val="00D4634C"/>
    <w:rsid w:val="00D4768E"/>
    <w:rsid w:val="00D511AC"/>
    <w:rsid w:val="00D51F26"/>
    <w:rsid w:val="00D56FF3"/>
    <w:rsid w:val="00D575DA"/>
    <w:rsid w:val="00D577F9"/>
    <w:rsid w:val="00D62C2B"/>
    <w:rsid w:val="00D62DF1"/>
    <w:rsid w:val="00D646A0"/>
    <w:rsid w:val="00D70600"/>
    <w:rsid w:val="00D726BC"/>
    <w:rsid w:val="00D74422"/>
    <w:rsid w:val="00D8175C"/>
    <w:rsid w:val="00D853A6"/>
    <w:rsid w:val="00D8583D"/>
    <w:rsid w:val="00D867A3"/>
    <w:rsid w:val="00D86E9B"/>
    <w:rsid w:val="00D92E82"/>
    <w:rsid w:val="00D9372F"/>
    <w:rsid w:val="00D93AB3"/>
    <w:rsid w:val="00D96213"/>
    <w:rsid w:val="00DA2814"/>
    <w:rsid w:val="00DA4F37"/>
    <w:rsid w:val="00DA6ED8"/>
    <w:rsid w:val="00DB0122"/>
    <w:rsid w:val="00DB19E4"/>
    <w:rsid w:val="00DB39F1"/>
    <w:rsid w:val="00DB48C9"/>
    <w:rsid w:val="00DB79A4"/>
    <w:rsid w:val="00DC2484"/>
    <w:rsid w:val="00DC5128"/>
    <w:rsid w:val="00DC6A32"/>
    <w:rsid w:val="00DD2A21"/>
    <w:rsid w:val="00DD620F"/>
    <w:rsid w:val="00DD7E8B"/>
    <w:rsid w:val="00DE12BA"/>
    <w:rsid w:val="00DE4477"/>
    <w:rsid w:val="00DE66B2"/>
    <w:rsid w:val="00DE7312"/>
    <w:rsid w:val="00DE7F9E"/>
    <w:rsid w:val="00DF3013"/>
    <w:rsid w:val="00DF6494"/>
    <w:rsid w:val="00DF6DC4"/>
    <w:rsid w:val="00DF7075"/>
    <w:rsid w:val="00DF75EE"/>
    <w:rsid w:val="00E01344"/>
    <w:rsid w:val="00E03AA6"/>
    <w:rsid w:val="00E04DBE"/>
    <w:rsid w:val="00E05D00"/>
    <w:rsid w:val="00E06627"/>
    <w:rsid w:val="00E079A4"/>
    <w:rsid w:val="00E10185"/>
    <w:rsid w:val="00E112A1"/>
    <w:rsid w:val="00E115BA"/>
    <w:rsid w:val="00E1256A"/>
    <w:rsid w:val="00E129F9"/>
    <w:rsid w:val="00E158C5"/>
    <w:rsid w:val="00E15C23"/>
    <w:rsid w:val="00E21BDB"/>
    <w:rsid w:val="00E222F6"/>
    <w:rsid w:val="00E224CC"/>
    <w:rsid w:val="00E23600"/>
    <w:rsid w:val="00E30994"/>
    <w:rsid w:val="00E326A1"/>
    <w:rsid w:val="00E338CD"/>
    <w:rsid w:val="00E41593"/>
    <w:rsid w:val="00E4178D"/>
    <w:rsid w:val="00E4238C"/>
    <w:rsid w:val="00E51095"/>
    <w:rsid w:val="00E52C03"/>
    <w:rsid w:val="00E53CD9"/>
    <w:rsid w:val="00E55B22"/>
    <w:rsid w:val="00E60B0E"/>
    <w:rsid w:val="00E63391"/>
    <w:rsid w:val="00E65958"/>
    <w:rsid w:val="00E67E9B"/>
    <w:rsid w:val="00E70BCF"/>
    <w:rsid w:val="00E7164A"/>
    <w:rsid w:val="00E719F4"/>
    <w:rsid w:val="00E71E61"/>
    <w:rsid w:val="00E73792"/>
    <w:rsid w:val="00E74787"/>
    <w:rsid w:val="00E7553C"/>
    <w:rsid w:val="00E811BA"/>
    <w:rsid w:val="00E85698"/>
    <w:rsid w:val="00E85BDA"/>
    <w:rsid w:val="00E86246"/>
    <w:rsid w:val="00E878DF"/>
    <w:rsid w:val="00E91270"/>
    <w:rsid w:val="00E914B2"/>
    <w:rsid w:val="00E97349"/>
    <w:rsid w:val="00EA00D0"/>
    <w:rsid w:val="00EA14E7"/>
    <w:rsid w:val="00EA3A37"/>
    <w:rsid w:val="00EA447A"/>
    <w:rsid w:val="00EA502B"/>
    <w:rsid w:val="00EA690C"/>
    <w:rsid w:val="00EB01C9"/>
    <w:rsid w:val="00EB4862"/>
    <w:rsid w:val="00EB525A"/>
    <w:rsid w:val="00EB52E9"/>
    <w:rsid w:val="00EB5FD0"/>
    <w:rsid w:val="00EC4AAE"/>
    <w:rsid w:val="00ED0CD0"/>
    <w:rsid w:val="00ED2505"/>
    <w:rsid w:val="00ED25DA"/>
    <w:rsid w:val="00EE0CB7"/>
    <w:rsid w:val="00EE13D9"/>
    <w:rsid w:val="00EF2C1D"/>
    <w:rsid w:val="00EF3EA3"/>
    <w:rsid w:val="00EF4120"/>
    <w:rsid w:val="00EF57AB"/>
    <w:rsid w:val="00EF6473"/>
    <w:rsid w:val="00EF68D6"/>
    <w:rsid w:val="00F0600D"/>
    <w:rsid w:val="00F076EE"/>
    <w:rsid w:val="00F12AFA"/>
    <w:rsid w:val="00F12F2C"/>
    <w:rsid w:val="00F13501"/>
    <w:rsid w:val="00F177FC"/>
    <w:rsid w:val="00F2004F"/>
    <w:rsid w:val="00F24C66"/>
    <w:rsid w:val="00F25806"/>
    <w:rsid w:val="00F318D1"/>
    <w:rsid w:val="00F3217F"/>
    <w:rsid w:val="00F338AC"/>
    <w:rsid w:val="00F3651E"/>
    <w:rsid w:val="00F36939"/>
    <w:rsid w:val="00F37082"/>
    <w:rsid w:val="00F45EFE"/>
    <w:rsid w:val="00F5088D"/>
    <w:rsid w:val="00F50EAA"/>
    <w:rsid w:val="00F5172C"/>
    <w:rsid w:val="00F52300"/>
    <w:rsid w:val="00F56940"/>
    <w:rsid w:val="00F572E0"/>
    <w:rsid w:val="00F6086D"/>
    <w:rsid w:val="00F650E6"/>
    <w:rsid w:val="00F67B43"/>
    <w:rsid w:val="00F71C6A"/>
    <w:rsid w:val="00F73EA8"/>
    <w:rsid w:val="00F77B57"/>
    <w:rsid w:val="00F8077A"/>
    <w:rsid w:val="00F809B4"/>
    <w:rsid w:val="00F83BCD"/>
    <w:rsid w:val="00F85BD8"/>
    <w:rsid w:val="00F901A7"/>
    <w:rsid w:val="00F91B0F"/>
    <w:rsid w:val="00F95AC8"/>
    <w:rsid w:val="00FA16DF"/>
    <w:rsid w:val="00FA1C90"/>
    <w:rsid w:val="00FA5FBD"/>
    <w:rsid w:val="00FA6057"/>
    <w:rsid w:val="00FA6B9E"/>
    <w:rsid w:val="00FB41C6"/>
    <w:rsid w:val="00FB493F"/>
    <w:rsid w:val="00FB7BCB"/>
    <w:rsid w:val="00FC10FB"/>
    <w:rsid w:val="00FC3548"/>
    <w:rsid w:val="00FC3A66"/>
    <w:rsid w:val="00FC4826"/>
    <w:rsid w:val="00FC73CD"/>
    <w:rsid w:val="00FD0304"/>
    <w:rsid w:val="00FD311D"/>
    <w:rsid w:val="00FD4CE5"/>
    <w:rsid w:val="00FD522F"/>
    <w:rsid w:val="00FD53FE"/>
    <w:rsid w:val="00FE09DF"/>
    <w:rsid w:val="00FE0DBC"/>
    <w:rsid w:val="00FE18D1"/>
    <w:rsid w:val="00FE1B66"/>
    <w:rsid w:val="00FE3558"/>
    <w:rsid w:val="00FE4731"/>
    <w:rsid w:val="00FE499F"/>
    <w:rsid w:val="00FE792E"/>
    <w:rsid w:val="00FF30A7"/>
    <w:rsid w:val="00FF617F"/>
    <w:rsid w:val="00FF715F"/>
    <w:rsid w:val="00FF7EAC"/>
    <w:rsid w:val="00FF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5ABFD2"/>
  <w15:docId w15:val="{6DDBC555-DDCD-4E11-B3C1-2833411BB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60" w:line="30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0194"/>
  </w:style>
  <w:style w:type="paragraph" w:styleId="Heading1">
    <w:name w:val="heading 1"/>
    <w:basedOn w:val="Normal"/>
    <w:next w:val="Normal"/>
    <w:link w:val="Heading1Char"/>
    <w:uiPriority w:val="9"/>
    <w:qFormat/>
    <w:rsid w:val="00830194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0194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0194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019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019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019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019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019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0194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43092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30922"/>
  </w:style>
  <w:style w:type="table" w:styleId="TableGrid">
    <w:name w:val="Table Grid"/>
    <w:basedOn w:val="TableNormal"/>
    <w:rsid w:val="00430922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43092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830194"/>
    <w:rPr>
      <w:i/>
      <w:iCs/>
      <w:color w:val="000000" w:themeColor="text1"/>
    </w:rPr>
  </w:style>
  <w:style w:type="paragraph" w:styleId="NormalWeb">
    <w:name w:val="Normal (Web)"/>
    <w:basedOn w:val="Normal"/>
    <w:uiPriority w:val="99"/>
    <w:rsid w:val="005C7617"/>
    <w:pPr>
      <w:spacing w:before="100" w:beforeAutospacing="1" w:after="100" w:afterAutospacing="1"/>
    </w:pPr>
    <w:rPr>
      <w:rFonts w:eastAsia="SimSun"/>
    </w:rPr>
  </w:style>
  <w:style w:type="paragraph" w:styleId="HTMLPreformatted">
    <w:name w:val="HTML Preformatted"/>
    <w:basedOn w:val="Normal"/>
    <w:link w:val="HTMLPreformattedChar"/>
    <w:uiPriority w:val="99"/>
    <w:rsid w:val="005C76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SimSun" w:hAnsi="Courier New" w:cs="Courier New"/>
      <w:sz w:val="20"/>
      <w:szCs w:val="20"/>
    </w:rPr>
  </w:style>
  <w:style w:type="character" w:styleId="HTMLCode">
    <w:name w:val="HTML Code"/>
    <w:uiPriority w:val="99"/>
    <w:rsid w:val="005C7617"/>
    <w:rPr>
      <w:rFonts w:ascii="Courier New" w:eastAsia="SimSun" w:hAnsi="Courier New" w:cs="Courier New"/>
      <w:sz w:val="20"/>
      <w:szCs w:val="20"/>
    </w:rPr>
  </w:style>
  <w:style w:type="character" w:styleId="FollowedHyperlink">
    <w:name w:val="FollowedHyperlink"/>
    <w:rsid w:val="00BD65D2"/>
    <w:rPr>
      <w:color w:val="800080"/>
      <w:u w:val="single"/>
    </w:rPr>
  </w:style>
  <w:style w:type="character" w:styleId="CommentReference">
    <w:name w:val="annotation reference"/>
    <w:semiHidden/>
    <w:rsid w:val="00812D8C"/>
    <w:rPr>
      <w:sz w:val="16"/>
      <w:szCs w:val="16"/>
    </w:rPr>
  </w:style>
  <w:style w:type="paragraph" w:styleId="CommentText">
    <w:name w:val="annotation text"/>
    <w:basedOn w:val="Normal"/>
    <w:semiHidden/>
    <w:rsid w:val="00812D8C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12D8C"/>
    <w:rPr>
      <w:b/>
      <w:bCs/>
    </w:rPr>
  </w:style>
  <w:style w:type="paragraph" w:styleId="BalloonText">
    <w:name w:val="Balloon Text"/>
    <w:basedOn w:val="Normal"/>
    <w:semiHidden/>
    <w:rsid w:val="00812D8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E253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30194"/>
    <w:rPr>
      <w:rFonts w:asciiTheme="majorHAnsi" w:eastAsiaTheme="majorEastAsia" w:hAnsiTheme="majorHAnsi" w:cstheme="majorBidi"/>
      <w:sz w:val="32"/>
      <w:szCs w:val="32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6FF3"/>
    <w:rPr>
      <w:rFonts w:ascii="Courier New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6800B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30194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customStyle="1" w:styleId="BS845Heading1">
    <w:name w:val="BS845 Heading 1"/>
    <w:basedOn w:val="Heading1"/>
    <w:qFormat/>
    <w:rsid w:val="00332C7C"/>
    <w:rPr>
      <w:rFonts w:ascii="Times New Roman" w:hAnsi="Times New Roman"/>
      <w:b/>
      <w:color w:val="auto"/>
      <w:sz w:val="44"/>
    </w:rPr>
  </w:style>
  <w:style w:type="paragraph" w:customStyle="1" w:styleId="BS845Heading2">
    <w:name w:val="BS845 Heading2"/>
    <w:basedOn w:val="Heading2"/>
    <w:qFormat/>
    <w:rsid w:val="00332C7C"/>
    <w:pPr>
      <w:spacing w:after="120"/>
    </w:pPr>
    <w:rPr>
      <w:b/>
      <w:color w:val="800000"/>
      <w:sz w:val="38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83019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9721E"/>
    <w:pPr>
      <w:tabs>
        <w:tab w:val="right" w:leader="dot" w:pos="12950"/>
      </w:tabs>
      <w:spacing w:after="0"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332C7C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332C7C"/>
    <w:pPr>
      <w:spacing w:after="100"/>
      <w:ind w:left="24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30194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nhideWhenUsed/>
    <w:rsid w:val="0041557D"/>
    <w:pPr>
      <w:tabs>
        <w:tab w:val="center" w:pos="4680"/>
        <w:tab w:val="right" w:pos="9360"/>
      </w:tabs>
    </w:pPr>
  </w:style>
  <w:style w:type="paragraph" w:customStyle="1" w:styleId="BS845Normal">
    <w:name w:val="BS845 Normal"/>
    <w:basedOn w:val="Normal"/>
    <w:link w:val="BS845NormalChar"/>
    <w:qFormat/>
    <w:rsid w:val="004B3EB9"/>
    <w:rPr>
      <w:sz w:val="44"/>
    </w:rPr>
  </w:style>
  <w:style w:type="character" w:customStyle="1" w:styleId="HeaderChar">
    <w:name w:val="Header Char"/>
    <w:basedOn w:val="DefaultParagraphFont"/>
    <w:link w:val="Header"/>
    <w:rsid w:val="0041557D"/>
    <w:rPr>
      <w:rFonts w:eastAsia="Times New Roman"/>
      <w:sz w:val="24"/>
      <w:szCs w:val="24"/>
      <w:lang w:eastAsia="en-US"/>
    </w:rPr>
  </w:style>
  <w:style w:type="character" w:customStyle="1" w:styleId="ggboefpdfwb">
    <w:name w:val="ggboefpdfwb"/>
    <w:basedOn w:val="DefaultParagraphFont"/>
    <w:rsid w:val="0041783F"/>
  </w:style>
  <w:style w:type="character" w:customStyle="1" w:styleId="ggboefpdfvb">
    <w:name w:val="ggboefpdfvb"/>
    <w:basedOn w:val="DefaultParagraphFont"/>
    <w:rsid w:val="0041783F"/>
  </w:style>
  <w:style w:type="character" w:customStyle="1" w:styleId="ggboefpdpvb">
    <w:name w:val="ggboefpdpvb"/>
    <w:basedOn w:val="DefaultParagraphFont"/>
    <w:rsid w:val="0041783F"/>
  </w:style>
  <w:style w:type="paragraph" w:styleId="Title">
    <w:name w:val="Title"/>
    <w:basedOn w:val="Normal"/>
    <w:next w:val="Normal"/>
    <w:link w:val="TitleChar"/>
    <w:uiPriority w:val="10"/>
    <w:qFormat/>
    <w:rsid w:val="00830194"/>
    <w:pPr>
      <w:pBdr>
        <w:top w:val="single" w:sz="6" w:space="8" w:color="9BBB59" w:themeColor="accent3"/>
        <w:bottom w:val="single" w:sz="6" w:space="8" w:color="9BBB5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30194"/>
    <w:rPr>
      <w:rFonts w:asciiTheme="majorHAnsi" w:eastAsiaTheme="majorEastAsia" w:hAnsiTheme="majorHAnsi" w:cstheme="majorBidi"/>
      <w:caps/>
      <w:color w:val="1F497D" w:themeColor="text2"/>
      <w:spacing w:val="30"/>
      <w:sz w:val="72"/>
      <w:szCs w:val="72"/>
    </w:rPr>
  </w:style>
  <w:style w:type="paragraph" w:customStyle="1" w:styleId="BS845Emphasis">
    <w:name w:val="BS845 Emphasis"/>
    <w:basedOn w:val="Normal"/>
    <w:qFormat/>
    <w:rsid w:val="00C4593E"/>
    <w:pPr>
      <w:spacing w:after="120"/>
    </w:pPr>
    <w:rPr>
      <w:i/>
      <w:sz w:val="36"/>
    </w:rPr>
  </w:style>
  <w:style w:type="paragraph" w:customStyle="1" w:styleId="FirstParagraph">
    <w:name w:val="First Paragraph"/>
    <w:basedOn w:val="BodyText"/>
    <w:next w:val="BodyText"/>
    <w:rsid w:val="00A8664A"/>
    <w:pPr>
      <w:spacing w:before="180" w:after="180"/>
    </w:pPr>
    <w:rPr>
      <w:rFonts w:eastAsiaTheme="minorHAnsi"/>
    </w:rPr>
  </w:style>
  <w:style w:type="character" w:customStyle="1" w:styleId="VerbatimChar">
    <w:name w:val="Verbatim Char"/>
    <w:basedOn w:val="DefaultParagraphFont"/>
    <w:link w:val="SourceCode"/>
    <w:rsid w:val="00A8664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8664A"/>
    <w:pPr>
      <w:shd w:val="clear" w:color="auto" w:fill="F8F8F8"/>
      <w:wordWrap w:val="0"/>
      <w:spacing w:after="200"/>
    </w:pPr>
    <w:rPr>
      <w:rFonts w:ascii="Consolas" w:eastAsia="SimSun" w:hAnsi="Consolas"/>
      <w:sz w:val="22"/>
      <w:szCs w:val="20"/>
    </w:rPr>
  </w:style>
  <w:style w:type="character" w:customStyle="1" w:styleId="KeywordTok">
    <w:name w:val="KeywordTok"/>
    <w:basedOn w:val="VerbatimChar"/>
    <w:rsid w:val="00A8664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A8664A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A8664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8664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A8664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8664A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semiHidden/>
    <w:unhideWhenUsed/>
    <w:rsid w:val="00A8664A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A8664A"/>
    <w:rPr>
      <w:rFonts w:eastAsia="Times New Roman"/>
      <w:sz w:val="24"/>
      <w:szCs w:val="24"/>
      <w:lang w:eastAsia="en-US"/>
    </w:rPr>
  </w:style>
  <w:style w:type="paragraph" w:customStyle="1" w:styleId="BS845SectionTitle">
    <w:name w:val="BS845 Section Title"/>
    <w:basedOn w:val="BS845Heading3"/>
    <w:qFormat/>
    <w:rsid w:val="002B0BC7"/>
    <w:rPr>
      <w:rFonts w:ascii="Times New Roman" w:hAnsi="Times New Roman"/>
      <w:color w:val="000000" w:themeColor="text1"/>
      <w:sz w:val="36"/>
      <w:szCs w:val="36"/>
    </w:rPr>
  </w:style>
  <w:style w:type="paragraph" w:customStyle="1" w:styleId="BS845Rcode">
    <w:name w:val="BS845 R code"/>
    <w:basedOn w:val="BS845Normal"/>
    <w:link w:val="BS845RcodeChar"/>
    <w:qFormat/>
    <w:rsid w:val="001B2541"/>
    <w:rPr>
      <w:rFonts w:ascii="Courier New" w:hAnsi="Courier New" w:cs="Courier New"/>
      <w:b/>
      <w:bCs/>
      <w:color w:val="7E0000"/>
    </w:rPr>
  </w:style>
  <w:style w:type="character" w:customStyle="1" w:styleId="BS845NormalChar">
    <w:name w:val="BS845 Normal Char"/>
    <w:basedOn w:val="DefaultParagraphFont"/>
    <w:link w:val="BS845Normal"/>
    <w:rsid w:val="001B2541"/>
    <w:rPr>
      <w:rFonts w:eastAsia="Times New Roman"/>
      <w:sz w:val="44"/>
      <w:szCs w:val="24"/>
      <w:lang w:eastAsia="en-US"/>
    </w:rPr>
  </w:style>
  <w:style w:type="character" w:customStyle="1" w:styleId="BS845RcodeChar">
    <w:name w:val="BS845 R code Char"/>
    <w:basedOn w:val="BS845NormalChar"/>
    <w:link w:val="BS845Rcode"/>
    <w:rsid w:val="001B2541"/>
    <w:rPr>
      <w:rFonts w:ascii="Courier New" w:eastAsia="Times New Roman" w:hAnsi="Courier New" w:cs="Courier New"/>
      <w:b/>
      <w:bCs/>
      <w:color w:val="7E0000"/>
      <w:sz w:val="44"/>
      <w:szCs w:val="24"/>
      <w:lang w:eastAsia="en-US"/>
    </w:rPr>
  </w:style>
  <w:style w:type="character" w:customStyle="1" w:styleId="vuuxrf">
    <w:name w:val="vuuxrf"/>
    <w:basedOn w:val="DefaultParagraphFont"/>
    <w:rsid w:val="00AF05CF"/>
  </w:style>
  <w:style w:type="character" w:styleId="HTMLCite">
    <w:name w:val="HTML Cite"/>
    <w:basedOn w:val="DefaultParagraphFont"/>
    <w:uiPriority w:val="99"/>
    <w:semiHidden/>
    <w:unhideWhenUsed/>
    <w:rsid w:val="00AF05CF"/>
    <w:rPr>
      <w:i/>
      <w:iCs/>
    </w:rPr>
  </w:style>
  <w:style w:type="character" w:customStyle="1" w:styleId="dyjrff">
    <w:name w:val="dyjrff"/>
    <w:basedOn w:val="DefaultParagraphFont"/>
    <w:rsid w:val="00AF05CF"/>
  </w:style>
  <w:style w:type="character" w:customStyle="1" w:styleId="lhlbod">
    <w:name w:val="lhlbod"/>
    <w:basedOn w:val="DefaultParagraphFont"/>
    <w:rsid w:val="00AF05CF"/>
  </w:style>
  <w:style w:type="character" w:customStyle="1" w:styleId="gnvwddmdb3b">
    <w:name w:val="gnvwddmdb3b"/>
    <w:basedOn w:val="DefaultParagraphFont"/>
    <w:rsid w:val="005B4282"/>
  </w:style>
  <w:style w:type="character" w:customStyle="1" w:styleId="Heading4Char">
    <w:name w:val="Heading 4 Char"/>
    <w:basedOn w:val="DefaultParagraphFont"/>
    <w:link w:val="Heading4"/>
    <w:uiPriority w:val="9"/>
    <w:semiHidden/>
    <w:rsid w:val="0083019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SpecialCharTok">
    <w:name w:val="SpecialCharTok"/>
    <w:basedOn w:val="VerbatimChar"/>
    <w:rsid w:val="00EF412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OtherTok">
    <w:name w:val="OtherTok"/>
    <w:basedOn w:val="VerbatimChar"/>
    <w:rsid w:val="00EF412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F412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F7ECA"/>
    <w:rPr>
      <w:rFonts w:ascii="Consolas" w:hAnsi="Consolas"/>
      <w:color w:val="204A87"/>
      <w:sz w:val="22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830194"/>
    <w:rPr>
      <w:b/>
      <w:bCs/>
    </w:rPr>
  </w:style>
  <w:style w:type="character" w:customStyle="1" w:styleId="FloatTok">
    <w:name w:val="FloatTok"/>
    <w:basedOn w:val="VerbatimChar"/>
    <w:rsid w:val="00C811DE"/>
    <w:rPr>
      <w:rFonts w:ascii="Consolas" w:hAnsi="Consolas"/>
      <w:color w:val="0000CF"/>
      <w:sz w:val="22"/>
      <w:shd w:val="clear" w:color="auto" w:fill="F8F8F8"/>
    </w:rPr>
  </w:style>
  <w:style w:type="character" w:customStyle="1" w:styleId="BS845Heading3Char">
    <w:name w:val="BS845 Heading 3 Char"/>
    <w:basedOn w:val="DefaultParagraphFont"/>
    <w:link w:val="BS845Heading3"/>
    <w:locked/>
    <w:rsid w:val="00205CAD"/>
    <w:rPr>
      <w:rFonts w:ascii="Assistant" w:eastAsiaTheme="majorEastAsia" w:hAnsi="Assistant" w:cs="Courier New"/>
      <w:color w:val="76923C" w:themeColor="accent3" w:themeShade="BF"/>
      <w:sz w:val="36"/>
      <w:szCs w:val="24"/>
      <w:lang w:eastAsia="en-US"/>
    </w:rPr>
  </w:style>
  <w:style w:type="paragraph" w:customStyle="1" w:styleId="BS845Heading3">
    <w:name w:val="BS845 Heading 3"/>
    <w:basedOn w:val="Heading3"/>
    <w:link w:val="BS845Heading3Char"/>
    <w:rsid w:val="00205CAD"/>
    <w:pPr>
      <w:spacing w:before="40"/>
    </w:pPr>
    <w:rPr>
      <w:rFonts w:ascii="Assistant" w:hAnsi="Assistant"/>
      <w:b/>
      <w:bCs/>
      <w:color w:val="76923C" w:themeColor="accent3" w:themeShade="BF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019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019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019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019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019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3019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0194"/>
    <w:pPr>
      <w:numPr>
        <w:ilvl w:val="1"/>
      </w:numPr>
      <w:jc w:val="center"/>
    </w:pPr>
    <w:rPr>
      <w:color w:val="1F497D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0194"/>
    <w:rPr>
      <w:color w:val="1F497D" w:themeColor="text2"/>
      <w:sz w:val="28"/>
      <w:szCs w:val="28"/>
    </w:rPr>
  </w:style>
  <w:style w:type="paragraph" w:styleId="NoSpacing">
    <w:name w:val="No Spacing"/>
    <w:uiPriority w:val="1"/>
    <w:qFormat/>
    <w:rsid w:val="0083019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30194"/>
    <w:pPr>
      <w:spacing w:before="160"/>
      <w:ind w:left="720" w:right="720"/>
      <w:jc w:val="center"/>
    </w:pPr>
    <w:rPr>
      <w:i/>
      <w:iCs/>
      <w:color w:val="76923C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30194"/>
    <w:rPr>
      <w:i/>
      <w:iCs/>
      <w:color w:val="76923C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019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0194"/>
    <w:rPr>
      <w:rFonts w:asciiTheme="majorHAnsi" w:eastAsiaTheme="majorEastAsia" w:hAnsiTheme="majorHAnsi" w:cstheme="majorBidi"/>
      <w:caps/>
      <w:color w:val="365F9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3019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3019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3019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3019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30194"/>
    <w:rPr>
      <w:b/>
      <w:bCs/>
      <w:caps w:val="0"/>
      <w:smallCaps/>
      <w:spacing w:val="0"/>
    </w:rPr>
  </w:style>
  <w:style w:type="character" w:customStyle="1" w:styleId="gnvwddmdl3b">
    <w:name w:val="gnvwddmdl3b"/>
    <w:basedOn w:val="DefaultParagraphFont"/>
    <w:rsid w:val="007C6350"/>
  </w:style>
  <w:style w:type="paragraph" w:customStyle="1" w:styleId="BS845Rcodes">
    <w:name w:val="BS845 R codes"/>
    <w:basedOn w:val="BS845Normal"/>
    <w:link w:val="BS845RcodesChar"/>
    <w:autoRedefine/>
    <w:qFormat/>
    <w:rsid w:val="00FA6057"/>
    <w:pPr>
      <w:spacing w:after="0" w:line="360" w:lineRule="auto"/>
    </w:pPr>
    <w:rPr>
      <w:rFonts w:ascii="Courier New" w:eastAsia="Times New Roman" w:hAnsi="Courier New" w:cs="Times New Roman"/>
      <w:b/>
      <w:color w:val="800000"/>
      <w:szCs w:val="24"/>
      <w:lang w:eastAsia="en-US"/>
    </w:rPr>
  </w:style>
  <w:style w:type="character" w:customStyle="1" w:styleId="BS845RcodesChar">
    <w:name w:val="BS845 R codes Char"/>
    <w:basedOn w:val="DefaultParagraphFont"/>
    <w:link w:val="BS845Rcodes"/>
    <w:rsid w:val="00FA6057"/>
    <w:rPr>
      <w:rFonts w:ascii="Courier New" w:eastAsia="Times New Roman" w:hAnsi="Courier New" w:cs="Times New Roman"/>
      <w:b/>
      <w:color w:val="800000"/>
      <w:sz w:val="44"/>
      <w:szCs w:val="24"/>
      <w:lang w:eastAsia="en-US"/>
    </w:rPr>
  </w:style>
  <w:style w:type="table" w:customStyle="1" w:styleId="Table">
    <w:name w:val="Table"/>
    <w:semiHidden/>
    <w:unhideWhenUsed/>
    <w:qFormat/>
    <w:rsid w:val="00546E0C"/>
    <w:pPr>
      <w:spacing w:after="200" w:line="240" w:lineRule="auto"/>
    </w:pPr>
    <w:rPr>
      <w:rFonts w:eastAsiaTheme="minorHAns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kw">
    <w:name w:val="kw"/>
    <w:basedOn w:val="DefaultParagraphFont"/>
    <w:rsid w:val="004C600D"/>
  </w:style>
  <w:style w:type="character" w:customStyle="1" w:styleId="op">
    <w:name w:val="op"/>
    <w:basedOn w:val="DefaultParagraphFont"/>
    <w:rsid w:val="004C600D"/>
  </w:style>
  <w:style w:type="character" w:customStyle="1" w:styleId="va">
    <w:name w:val="va"/>
    <w:basedOn w:val="DefaultParagraphFont"/>
    <w:rsid w:val="004C600D"/>
  </w:style>
  <w:style w:type="character" w:customStyle="1" w:styleId="fu">
    <w:name w:val="fu"/>
    <w:basedOn w:val="DefaultParagraphFont"/>
    <w:rsid w:val="004C600D"/>
  </w:style>
  <w:style w:type="character" w:customStyle="1" w:styleId="st">
    <w:name w:val="st"/>
    <w:basedOn w:val="DefaultParagraphFont"/>
    <w:rsid w:val="004C600D"/>
  </w:style>
  <w:style w:type="character" w:customStyle="1" w:styleId="co">
    <w:name w:val="co"/>
    <w:basedOn w:val="DefaultParagraphFont"/>
    <w:rsid w:val="002C72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3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24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66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98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847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7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0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7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1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56925">
          <w:marLeft w:val="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4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92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95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49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968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9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6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9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7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-project.org/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github.com/qyang10/R-2023" TargetMode="External"/><Relationship Id="rId26" Type="http://schemas.openxmlformats.org/officeDocument/2006/relationships/hyperlink" Target="https://mrcieu.github.io/TwoSampleMR/reference/harmonise_data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mrcieu.github.io/TwoSampleMR/reference/extract_outcome_data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mrcieu.github.io/TwoSampleMR/reference/extract_instruments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rdrr.io/r/base/library.html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rstudio.com/products/rstudio/download/%23download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mirror.las.iastate.edu/CRAN/bin/windows/base/R-4.3.1-win.exe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cran.r-project.org/web/packages/gaston/index.html" TargetMode="External"/><Relationship Id="rId27" Type="http://schemas.openxmlformats.org/officeDocument/2006/relationships/hyperlink" Target="https://mrcieu.github.io/TwoSampleMR/reference/mr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E811A0-F31C-4395-9044-619B5091D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8</TotalTime>
  <Pages>1</Pages>
  <Words>3934</Words>
  <Characters>21323</Characters>
  <Application>Microsoft Office Word</Application>
  <DocSecurity>0</DocSecurity>
  <Lines>1015</Lines>
  <Paragraphs>7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</vt:lpstr>
    </vt:vector>
  </TitlesOfParts>
  <Company>Office of Information Technology</Company>
  <LinksUpToDate>false</LinksUpToDate>
  <CharactersWithSpaces>24515</CharactersWithSpaces>
  <SharedDoc>false</SharedDoc>
  <HLinks>
    <vt:vector size="60" baseType="variant">
      <vt:variant>
        <vt:i4>3080215</vt:i4>
      </vt:variant>
      <vt:variant>
        <vt:i4>27</vt:i4>
      </vt:variant>
      <vt:variant>
        <vt:i4>0</vt:i4>
      </vt:variant>
      <vt:variant>
        <vt:i4>5</vt:i4>
      </vt:variant>
      <vt:variant>
        <vt:lpwstr>http://cran.r-project.org/src/contrib/gee_4.13-10.tar.gz</vt:lpwstr>
      </vt:variant>
      <vt:variant>
        <vt:lpwstr/>
      </vt:variant>
      <vt:variant>
        <vt:i4>5832710</vt:i4>
      </vt:variant>
      <vt:variant>
        <vt:i4>24</vt:i4>
      </vt:variant>
      <vt:variant>
        <vt:i4>0</vt:i4>
      </vt:variant>
      <vt:variant>
        <vt:i4>5</vt:i4>
      </vt:variant>
      <vt:variant>
        <vt:lpwstr>http://www.google.com/search?hl=en&amp;lr=&amp;domains=r-project.org&amp;sitesearch=r-project.org&amp;q=related:cran.r-project.org/src/contrib/Descriptions/gee.html</vt:lpwstr>
      </vt:variant>
      <vt:variant>
        <vt:lpwstr/>
      </vt:variant>
      <vt:variant>
        <vt:i4>7798828</vt:i4>
      </vt:variant>
      <vt:variant>
        <vt:i4>21</vt:i4>
      </vt:variant>
      <vt:variant>
        <vt:i4>0</vt:i4>
      </vt:variant>
      <vt:variant>
        <vt:i4>5</vt:i4>
      </vt:variant>
      <vt:variant>
        <vt:lpwstr>http://64.233.179.104/search?q=cache:NeNa0TLG9jwJ:cran.r-project.org/src/contrib/Descriptions/gee.html+gee&amp;hl=en&amp;gl=us&amp;ct=clnk&amp;cd=3</vt:lpwstr>
      </vt:variant>
      <vt:variant>
        <vt:lpwstr/>
      </vt:variant>
      <vt:variant>
        <vt:i4>2228334</vt:i4>
      </vt:variant>
      <vt:variant>
        <vt:i4>18</vt:i4>
      </vt:variant>
      <vt:variant>
        <vt:i4>0</vt:i4>
      </vt:variant>
      <vt:variant>
        <vt:i4>5</vt:i4>
      </vt:variant>
      <vt:variant>
        <vt:lpwstr>http://cran.r-project.org/src/contrib/Descriptions/gee.html</vt:lpwstr>
      </vt:variant>
      <vt:variant>
        <vt:lpwstr/>
      </vt:variant>
      <vt:variant>
        <vt:i4>3473517</vt:i4>
      </vt:variant>
      <vt:variant>
        <vt:i4>15</vt:i4>
      </vt:variant>
      <vt:variant>
        <vt:i4>0</vt:i4>
      </vt:variant>
      <vt:variant>
        <vt:i4>5</vt:i4>
      </vt:variant>
      <vt:variant>
        <vt:lpwstr>http://www.r-proj.org/</vt:lpwstr>
      </vt:variant>
      <vt:variant>
        <vt:lpwstr/>
      </vt:variant>
      <vt:variant>
        <vt:i4>458762</vt:i4>
      </vt:variant>
      <vt:variant>
        <vt:i4>12</vt:i4>
      </vt:variant>
      <vt:variant>
        <vt:i4>0</vt:i4>
      </vt:variant>
      <vt:variant>
        <vt:i4>5</vt:i4>
      </vt:variant>
      <vt:variant>
        <vt:lpwstr>http:/cran.r-project.org/other-docs.html</vt:lpwstr>
      </vt:variant>
      <vt:variant>
        <vt:lpwstr/>
      </vt:variant>
      <vt:variant>
        <vt:i4>7078005</vt:i4>
      </vt:variant>
      <vt:variant>
        <vt:i4>9</vt:i4>
      </vt:variant>
      <vt:variant>
        <vt:i4>0</vt:i4>
      </vt:variant>
      <vt:variant>
        <vt:i4>5</vt:i4>
      </vt:variant>
      <vt:variant>
        <vt:lpwstr>http://cran.r-project.org/manuals.html</vt:lpwstr>
      </vt:variant>
      <vt:variant>
        <vt:lpwstr/>
      </vt:variant>
      <vt:variant>
        <vt:i4>7864362</vt:i4>
      </vt:variant>
      <vt:variant>
        <vt:i4>6</vt:i4>
      </vt:variant>
      <vt:variant>
        <vt:i4>0</vt:i4>
      </vt:variant>
      <vt:variant>
        <vt:i4>5</vt:i4>
      </vt:variant>
      <vt:variant>
        <vt:lpwstr>http://cran.r-project.org/bin/windows/base/R-2.12.1-win.exe</vt:lpwstr>
      </vt:variant>
      <vt:variant>
        <vt:lpwstr/>
      </vt:variant>
      <vt:variant>
        <vt:i4>2228280</vt:i4>
      </vt:variant>
      <vt:variant>
        <vt:i4>3</vt:i4>
      </vt:variant>
      <vt:variant>
        <vt:i4>0</vt:i4>
      </vt:variant>
      <vt:variant>
        <vt:i4>5</vt:i4>
      </vt:variant>
      <vt:variant>
        <vt:lpwstr>http://lib.stat.cmu.edu/R/CRAN/</vt:lpwstr>
      </vt:variant>
      <vt:variant>
        <vt:lpwstr/>
      </vt:variant>
      <vt:variant>
        <vt:i4>6226010</vt:i4>
      </vt:variant>
      <vt:variant>
        <vt:i4>0</vt:i4>
      </vt:variant>
      <vt:variant>
        <vt:i4>0</vt:i4>
      </vt:variant>
      <vt:variant>
        <vt:i4>5</vt:i4>
      </vt:variant>
      <vt:variant>
        <vt:lpwstr>http://www.r-projec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subject/>
  <dc:creator>Yang, Qiong</dc:creator>
  <cp:keywords/>
  <dc:description/>
  <cp:lastModifiedBy>Yang, Qiong</cp:lastModifiedBy>
  <cp:revision>66</cp:revision>
  <cp:lastPrinted>2007-01-09T03:12:00Z</cp:lastPrinted>
  <dcterms:created xsi:type="dcterms:W3CDTF">2023-10-06T17:25:00Z</dcterms:created>
  <dcterms:modified xsi:type="dcterms:W3CDTF">2023-10-0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a63e6d3cbb3820a8da48696fa8606a9e635b54085381eac9ff1c1ba0b02fb2</vt:lpwstr>
  </property>
</Properties>
</file>